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72A78" w:rsidR="00977CBD" w:rsidP="00D85B54" w:rsidRDefault="00D85B54" w14:paraId="760450E1" w14:textId="77777777">
      <w:pPr>
        <w:pStyle w:val="Titel"/>
        <w:jc w:val="center"/>
        <w:rPr>
          <w:rFonts w:asciiTheme="minorHAnsi" w:hAnsiTheme="minorHAnsi" w:cstheme="minorHAnsi"/>
        </w:rPr>
      </w:pPr>
      <w:r w:rsidRPr="00272A78">
        <w:rPr>
          <w:rFonts w:asciiTheme="minorHAnsi" w:hAnsiTheme="minorHAnsi" w:cstheme="minorHAnsi"/>
        </w:rPr>
        <w:t>SEP Projektmappe</w:t>
      </w:r>
    </w:p>
    <w:p w:rsidRPr="00272A78" w:rsidR="00D85B54" w:rsidP="00D85B54" w:rsidRDefault="00D85B54" w14:paraId="1E9FB1C4" w14:textId="77777777">
      <w:pPr>
        <w:rPr>
          <w:rFonts w:cstheme="minorHAnsi"/>
        </w:rPr>
      </w:pPr>
    </w:p>
    <w:p w:rsidRPr="00272A78" w:rsidR="00D85B54" w:rsidP="00D85B54" w:rsidRDefault="00D85B54" w14:paraId="6F736093" w14:textId="77777777">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rsidRPr="00272A78" w:rsidR="00D85B54" w:rsidP="00D85B54" w:rsidRDefault="00DB23E0" w14:paraId="384CE655" w14:textId="7919592D">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rsidRPr="00272A78" w:rsidR="00D85B54" w:rsidP="00D85B54" w:rsidRDefault="00D85B54" w14:paraId="792D1953" w14:textId="77777777">
      <w:pPr>
        <w:jc w:val="center"/>
        <w:rPr>
          <w:rFonts w:cstheme="minorHAnsi"/>
        </w:rPr>
      </w:pPr>
    </w:p>
    <w:p w:rsidRPr="00272A78" w:rsidR="00D85B54" w:rsidP="00D85B54" w:rsidRDefault="00047C7E" w14:paraId="52318C2C" w14:textId="23DC0754">
      <w:pPr>
        <w:jc w:val="center"/>
        <w:rPr>
          <w:rFonts w:cstheme="minorHAnsi"/>
          <w:b/>
          <w:sz w:val="32"/>
          <w:szCs w:val="32"/>
        </w:rPr>
      </w:pPr>
      <w:r w:rsidRPr="00272A78">
        <w:rPr>
          <w:rFonts w:cstheme="minorHAnsi"/>
          <w:b/>
          <w:sz w:val="32"/>
          <w:szCs w:val="32"/>
        </w:rPr>
        <w:t xml:space="preserve">Dokumentation </w:t>
      </w:r>
      <w:r w:rsidRPr="00272A78" w:rsidR="00D85B54">
        <w:rPr>
          <w:rFonts w:cstheme="minorHAnsi"/>
          <w:b/>
          <w:sz w:val="32"/>
          <w:szCs w:val="32"/>
        </w:rPr>
        <w:t>des Projektes</w:t>
      </w:r>
    </w:p>
    <w:p w:rsidRPr="00272A78" w:rsidR="00D85B54" w:rsidP="00D85B54" w:rsidRDefault="00D85B54" w14:paraId="51DB5A1C" w14:textId="0B25D9B2">
      <w:pPr>
        <w:pStyle w:val="Untertitel"/>
        <w:jc w:val="center"/>
        <w:rPr>
          <w:rFonts w:cstheme="minorHAnsi"/>
        </w:rPr>
      </w:pPr>
      <w:r w:rsidRPr="00272A78">
        <w:rPr>
          <w:rFonts w:cstheme="minorHAnsi"/>
        </w:rPr>
        <w:t xml:space="preserve">Gruppe </w:t>
      </w:r>
      <w:r w:rsidRPr="008A4B4C" w:rsidR="00DB23E0">
        <w:rPr>
          <w:rFonts w:cstheme="minorHAnsi"/>
        </w:rPr>
        <w:t>12</w:t>
      </w:r>
      <w:r w:rsidRPr="00272A78">
        <w:rPr>
          <w:rFonts w:cstheme="minorHAnsi"/>
        </w:rPr>
        <w:t>:</w:t>
      </w:r>
    </w:p>
    <w:p w:rsidR="001179C9" w:rsidP="00381C23" w:rsidRDefault="00381C23" w14:paraId="65028FF6" w14:textId="77777777">
      <w:pPr>
        <w:jc w:val="center"/>
      </w:pPr>
      <w:r>
        <w:t>Leon Gashi</w:t>
      </w:r>
    </w:p>
    <w:p w:rsidR="001179C9" w:rsidP="00381C23" w:rsidRDefault="00381C23" w14:paraId="362A8A7A" w14:textId="77777777">
      <w:pPr>
        <w:jc w:val="center"/>
      </w:pPr>
      <w:proofErr w:type="spellStart"/>
      <w:r>
        <w:t>Oguzhan</w:t>
      </w:r>
      <w:proofErr w:type="spellEnd"/>
      <w:r>
        <w:t xml:space="preserve"> </w:t>
      </w:r>
      <w:proofErr w:type="spellStart"/>
      <w:r>
        <w:t>Kaluk</w:t>
      </w:r>
      <w:proofErr w:type="spellEnd"/>
    </w:p>
    <w:p w:rsidR="001179C9" w:rsidP="00381C23" w:rsidRDefault="00381C23" w14:paraId="4A7AEC83" w14:textId="77777777">
      <w:pPr>
        <w:jc w:val="center"/>
      </w:pPr>
      <w:r>
        <w:rPr>
          <w:rFonts w:cstheme="minorHAnsi"/>
        </w:rPr>
        <w:t>Alexandra Klein</w:t>
      </w:r>
    </w:p>
    <w:p w:rsidR="001179C9" w:rsidP="00381C23" w:rsidRDefault="00381C23" w14:paraId="3BE71E5D" w14:textId="77777777">
      <w:pPr>
        <w:jc w:val="center"/>
      </w:pPr>
      <w:r>
        <w:t xml:space="preserve">Dursun Berat </w:t>
      </w:r>
      <w:proofErr w:type="spellStart"/>
      <w:r>
        <w:t>Saral</w:t>
      </w:r>
      <w:proofErr w:type="spellEnd"/>
    </w:p>
    <w:p w:rsidR="00381C23" w:rsidP="00381C23" w:rsidRDefault="00381C23" w14:paraId="71CF6097" w14:textId="164A4FE1">
      <w:pPr>
        <w:jc w:val="center"/>
      </w:pPr>
      <w:r>
        <w:t xml:space="preserve">Nick </w:t>
      </w:r>
      <w:proofErr w:type="spellStart"/>
      <w:r>
        <w:t>Waldschmidt</w:t>
      </w:r>
      <w:proofErr w:type="spellEnd"/>
    </w:p>
    <w:p w:rsidRPr="00A07990" w:rsidR="00D85B54" w:rsidP="00A07990" w:rsidRDefault="00591948" w14:paraId="410C34B4" w14:textId="5D5D166F">
      <w:r>
        <w:br w:type="page"/>
      </w:r>
    </w:p>
    <w:p w:rsidRPr="00272A78" w:rsidR="00D85B54" w:rsidP="00D85B54" w:rsidRDefault="00D85B54" w14:paraId="0C4EBE5A" w14:textId="77777777">
      <w:pPr>
        <w:rPr>
          <w:rFonts w:cstheme="minorHAnsi"/>
        </w:rPr>
      </w:pPr>
    </w:p>
    <w:p w:rsidRPr="00272A78" w:rsidR="004F0C96" w:rsidP="004F0C96" w:rsidRDefault="00F664D2" w14:paraId="182D10E0" w14:textId="1256EB35">
      <w:pPr>
        <w:rPr>
          <w:rFonts w:cstheme="minorHAnsi"/>
          <w:b/>
          <w:bCs/>
          <w:sz w:val="32"/>
          <w:szCs w:val="32"/>
        </w:rPr>
      </w:pPr>
      <w:r w:rsidRPr="00272A78">
        <w:rPr>
          <w:rFonts w:cstheme="minorHAnsi"/>
          <w:b/>
          <w:bCs/>
          <w:sz w:val="32"/>
          <w:szCs w:val="32"/>
        </w:rPr>
        <w:t>Hinweis</w:t>
      </w:r>
    </w:p>
    <w:p w:rsidRPr="00272A78" w:rsidR="004F0C96" w:rsidP="004F0C96" w:rsidRDefault="004F0C96" w14:paraId="23964823" w14:textId="0A82AD70">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rsidRPr="00272A78" w:rsidR="004F0C96" w:rsidP="004F0C96" w:rsidRDefault="004F0C96" w14:paraId="45AAC168" w14:textId="77777777">
      <w:pPr>
        <w:pBdr>
          <w:top w:val="single" w:color="auto" w:sz="4" w:space="1"/>
          <w:left w:val="single" w:color="auto" w:sz="4" w:space="4"/>
          <w:bottom w:val="single" w:color="auto" w:sz="4" w:space="1"/>
          <w:right w:val="single" w:color="auto" w:sz="4" w:space="4"/>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rsidRPr="00272A78" w:rsidR="008918EE" w:rsidP="004F0C96" w:rsidRDefault="004F0C96" w14:paraId="5C0E1F15" w14:textId="5959FC45">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Pr="00272A78" w:rsidR="00D617B0">
        <w:rPr>
          <w:rFonts w:cstheme="minorHAnsi"/>
        </w:rPr>
        <w:t xml:space="preserve">Auch die Beispiele und Templates dienen dazu, euch bei der Dokumentation eures Projektes zu unterstützen. </w:t>
      </w:r>
      <w:r w:rsidRPr="00272A78" w:rsidR="00D617B0">
        <w:rPr>
          <w:rFonts w:cstheme="minorHAnsi"/>
          <w:b/>
        </w:rPr>
        <w:t>Sowohl die Kästchen als auch</w:t>
      </w:r>
      <w:r w:rsidRPr="00272A78">
        <w:rPr>
          <w:rFonts w:cstheme="minorHAnsi"/>
          <w:b/>
        </w:rPr>
        <w:t xml:space="preserve"> </w:t>
      </w:r>
      <w:r w:rsidRPr="00272A78" w:rsidR="00D617B0">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Pr="00272A78" w:rsidR="00F664D2">
        <w:rPr>
          <w:rFonts w:cstheme="minorHAnsi"/>
        </w:rPr>
        <w:t xml:space="preserve">der Entwicklungsprozess </w:t>
      </w:r>
      <w:r w:rsidR="003A4D1A">
        <w:rPr>
          <w:rFonts w:cstheme="minorHAnsi"/>
        </w:rPr>
        <w:t>E</w:t>
      </w:r>
      <w:r w:rsidRPr="00272A78" w:rsidR="00F664D2">
        <w:rPr>
          <w:rFonts w:cstheme="minorHAnsi"/>
        </w:rPr>
        <w:t>urer Software vollständig dokumentiert ist.</w:t>
      </w:r>
    </w:p>
    <w:p w:rsidRPr="00272A78" w:rsidR="00F664D2" w:rsidP="004F0C96" w:rsidRDefault="00F664D2" w14:paraId="0E19ADE5" w14:textId="77777777">
      <w:pPr>
        <w:rPr>
          <w:rFonts w:cstheme="minorHAnsi"/>
        </w:rPr>
      </w:pPr>
    </w:p>
    <w:p w:rsidRPr="00272A78" w:rsidR="004F0C96" w:rsidP="004F0C96" w:rsidRDefault="004F0C96" w14:paraId="4B98DBCF" w14:textId="45A7025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rsidRPr="00272A78" w:rsidR="00E602EC" w:rsidP="00D85B54" w:rsidRDefault="00E602EC" w14:paraId="43E937D2" w14:textId="3070149F">
      <w:pPr>
        <w:rPr>
          <w:rFonts w:cstheme="minorHAnsi"/>
        </w:rPr>
      </w:pPr>
    </w:p>
    <w:p w:rsidRPr="00272A78" w:rsidR="004F0C96" w:rsidP="00D85B54" w:rsidRDefault="004F0C96" w14:paraId="56D3F6FF" w14:textId="1CB777B2">
      <w:pPr>
        <w:rPr>
          <w:rFonts w:cstheme="minorHAnsi"/>
        </w:rPr>
      </w:pPr>
    </w:p>
    <w:p w:rsidRPr="00272A78" w:rsidR="004F0C96" w:rsidP="00D85B54" w:rsidRDefault="004F0C96" w14:paraId="4577A016" w14:textId="19453D38">
      <w:pPr>
        <w:rPr>
          <w:rFonts w:cstheme="minorHAnsi"/>
        </w:rPr>
      </w:pPr>
    </w:p>
    <w:p w:rsidRPr="00272A78" w:rsidR="004F0C96" w:rsidP="00D85B54" w:rsidRDefault="004F0C96" w14:paraId="104A3CED" w14:textId="0B1010B0">
      <w:pPr>
        <w:rPr>
          <w:rFonts w:cstheme="minorHAnsi"/>
        </w:rPr>
      </w:pPr>
    </w:p>
    <w:p w:rsidRPr="00272A78" w:rsidR="004F0C96" w:rsidP="00D85B54" w:rsidRDefault="004F0C96" w14:paraId="025CF972" w14:textId="43DA4528">
      <w:pPr>
        <w:rPr>
          <w:rFonts w:cstheme="minorHAnsi"/>
        </w:rPr>
      </w:pPr>
    </w:p>
    <w:p w:rsidRPr="00272A78" w:rsidR="004F0C96" w:rsidP="00D85B54" w:rsidRDefault="004F0C96" w14:paraId="279BF8F6" w14:textId="25AAAF4A">
      <w:pPr>
        <w:rPr>
          <w:rFonts w:cstheme="minorHAnsi"/>
        </w:rPr>
      </w:pPr>
    </w:p>
    <w:p w:rsidRPr="00272A78" w:rsidR="004F0C96" w:rsidP="00D85B54" w:rsidRDefault="004F0C96" w14:paraId="564EC696" w14:textId="5F7FC748">
      <w:pPr>
        <w:rPr>
          <w:rFonts w:cstheme="minorHAnsi"/>
        </w:rPr>
      </w:pPr>
    </w:p>
    <w:p w:rsidRPr="00272A78" w:rsidR="004F0C96" w:rsidP="00D85B54" w:rsidRDefault="004F0C96" w14:paraId="440D0699" w14:textId="77777777">
      <w:pPr>
        <w:rPr>
          <w:rFonts w:cstheme="minorHAnsi"/>
        </w:rPr>
      </w:pPr>
    </w:p>
    <w:sdt>
      <w:sdtPr>
        <w:rPr>
          <w:rFonts w:asciiTheme="minorHAnsi" w:hAnsiTheme="minorHAnsi" w:eastAsiaTheme="minorHAnsi" w:cstheme="minorHAnsi"/>
          <w:color w:val="auto"/>
          <w:sz w:val="22"/>
          <w:szCs w:val="22"/>
          <w:lang w:eastAsia="en-US"/>
        </w:rPr>
        <w:id w:val="-347182834"/>
        <w:docPartObj>
          <w:docPartGallery w:val="Table of Contents"/>
          <w:docPartUnique/>
        </w:docPartObj>
      </w:sdtPr>
      <w:sdtEndPr>
        <w:rPr>
          <w:b/>
          <w:bCs/>
        </w:rPr>
      </w:sdtEndPr>
      <w:sdtContent>
        <w:p w:rsidR="00353E3C" w:rsidP="00272A78" w:rsidRDefault="00353E3C" w14:paraId="00D24D28" w14:textId="57D159E5">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rsidRPr="00272A78" w:rsidR="00272A78" w:rsidP="00272A78" w:rsidRDefault="00272A78" w14:paraId="15728CB2" w14:textId="77777777">
          <w:pPr>
            <w:rPr>
              <w:lang w:eastAsia="de-DE"/>
            </w:rPr>
          </w:pPr>
        </w:p>
        <w:p w:rsidR="00D876B5" w:rsidRDefault="00353E3C" w14:paraId="6251EB45" w14:textId="43F3F7FE">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history="1" w:anchor="_Toc85022905">
            <w:r w:rsidRPr="00C07930" w:rsidR="00D876B5">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rsidR="00D876B5" w:rsidRDefault="00694357" w14:paraId="7BBBAF4C" w14:textId="5A9D0FBA">
          <w:pPr>
            <w:pStyle w:val="Verzeichnis1"/>
            <w:tabs>
              <w:tab w:val="right" w:leader="dot" w:pos="9062"/>
            </w:tabs>
            <w:rPr>
              <w:rFonts w:eastAsiaTheme="minorEastAsia"/>
              <w:noProof/>
              <w:lang w:eastAsia="de-DE"/>
            </w:rPr>
          </w:pPr>
          <w:hyperlink w:history="1" w:anchor="_Toc85022906">
            <w:r w:rsidRPr="00C07930" w:rsidR="00D876B5">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rsidR="00D876B5" w:rsidRDefault="00694357" w14:paraId="6A40F2C3" w14:textId="66BD7B27">
          <w:pPr>
            <w:pStyle w:val="Verzeichnis2"/>
            <w:tabs>
              <w:tab w:val="right" w:leader="dot" w:pos="9062"/>
            </w:tabs>
            <w:rPr>
              <w:rFonts w:eastAsiaTheme="minorEastAsia"/>
              <w:noProof/>
              <w:lang w:eastAsia="de-DE"/>
            </w:rPr>
          </w:pPr>
          <w:hyperlink w:history="1" w:anchor="_Toc85022907">
            <w:r w:rsidRPr="00C07930" w:rsidR="00D876B5">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rsidR="00D876B5" w:rsidRDefault="00694357" w14:paraId="58AE224B" w14:textId="6B6769BB">
          <w:pPr>
            <w:pStyle w:val="Verzeichnis2"/>
            <w:tabs>
              <w:tab w:val="right" w:leader="dot" w:pos="9062"/>
            </w:tabs>
            <w:rPr>
              <w:rFonts w:eastAsiaTheme="minorEastAsia"/>
              <w:noProof/>
              <w:lang w:eastAsia="de-DE"/>
            </w:rPr>
          </w:pPr>
          <w:hyperlink w:history="1" w:anchor="_Toc85022908">
            <w:r w:rsidRPr="00C07930" w:rsidR="00D876B5">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rsidR="00D876B5" w:rsidRDefault="00694357" w14:paraId="2B666FF6" w14:textId="603A996D">
          <w:pPr>
            <w:pStyle w:val="Verzeichnis2"/>
            <w:tabs>
              <w:tab w:val="right" w:leader="dot" w:pos="9062"/>
            </w:tabs>
            <w:rPr>
              <w:rFonts w:eastAsiaTheme="minorEastAsia"/>
              <w:noProof/>
              <w:lang w:eastAsia="de-DE"/>
            </w:rPr>
          </w:pPr>
          <w:hyperlink w:history="1" w:anchor="_Toc85022909">
            <w:r w:rsidRPr="00C07930" w:rsidR="00D876B5">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rsidR="00D876B5" w:rsidRDefault="00694357" w14:paraId="13E20C9B" w14:textId="7BD213E0">
          <w:pPr>
            <w:pStyle w:val="Verzeichnis2"/>
            <w:tabs>
              <w:tab w:val="right" w:leader="dot" w:pos="9062"/>
            </w:tabs>
            <w:rPr>
              <w:rFonts w:eastAsiaTheme="minorEastAsia"/>
              <w:noProof/>
              <w:lang w:eastAsia="de-DE"/>
            </w:rPr>
          </w:pPr>
          <w:hyperlink w:history="1" w:anchor="_Toc85022910">
            <w:r w:rsidRPr="00C07930" w:rsidR="00D876B5">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rsidR="00D876B5" w:rsidRDefault="00694357" w14:paraId="620A60C9" w14:textId="750FED7B">
          <w:pPr>
            <w:pStyle w:val="Verzeichnis2"/>
            <w:tabs>
              <w:tab w:val="right" w:leader="dot" w:pos="9062"/>
            </w:tabs>
            <w:rPr>
              <w:rFonts w:eastAsiaTheme="minorEastAsia"/>
              <w:noProof/>
              <w:lang w:eastAsia="de-DE"/>
            </w:rPr>
          </w:pPr>
          <w:hyperlink w:history="1" w:anchor="_Toc85022911">
            <w:r w:rsidRPr="00C07930" w:rsidR="00D876B5">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rsidR="00D876B5" w:rsidRDefault="00694357" w14:paraId="432FEDFD" w14:textId="6040BFC9">
          <w:pPr>
            <w:pStyle w:val="Verzeichnis2"/>
            <w:tabs>
              <w:tab w:val="right" w:leader="dot" w:pos="9062"/>
            </w:tabs>
            <w:rPr>
              <w:rFonts w:eastAsiaTheme="minorEastAsia"/>
              <w:noProof/>
              <w:lang w:eastAsia="de-DE"/>
            </w:rPr>
          </w:pPr>
          <w:hyperlink w:history="1" w:anchor="_Toc85022912">
            <w:r w:rsidRPr="00C07930" w:rsidR="00D876B5">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rsidR="00D876B5" w:rsidRDefault="00694357" w14:paraId="20C9DD20" w14:textId="5312F235">
          <w:pPr>
            <w:pStyle w:val="Verzeichnis2"/>
            <w:tabs>
              <w:tab w:val="right" w:leader="dot" w:pos="9062"/>
            </w:tabs>
            <w:rPr>
              <w:rFonts w:eastAsiaTheme="minorEastAsia"/>
              <w:noProof/>
              <w:lang w:eastAsia="de-DE"/>
            </w:rPr>
          </w:pPr>
          <w:hyperlink w:history="1" w:anchor="_Toc85022913">
            <w:r w:rsidRPr="00C07930" w:rsidR="00D876B5">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rsidR="00D876B5" w:rsidRDefault="00694357" w14:paraId="7B34E2C6" w14:textId="2207AEA4">
          <w:pPr>
            <w:pStyle w:val="Verzeichnis1"/>
            <w:tabs>
              <w:tab w:val="right" w:leader="dot" w:pos="9062"/>
            </w:tabs>
            <w:rPr>
              <w:rFonts w:eastAsiaTheme="minorEastAsia"/>
              <w:noProof/>
              <w:lang w:eastAsia="de-DE"/>
            </w:rPr>
          </w:pPr>
          <w:hyperlink w:history="1" w:anchor="_Toc85022914">
            <w:r w:rsidRPr="00C07930" w:rsidR="00D876B5">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rsidR="00D876B5" w:rsidRDefault="00694357" w14:paraId="36ECB114" w14:textId="339A73CE">
          <w:pPr>
            <w:pStyle w:val="Verzeichnis2"/>
            <w:tabs>
              <w:tab w:val="right" w:leader="dot" w:pos="9062"/>
            </w:tabs>
            <w:rPr>
              <w:rFonts w:eastAsiaTheme="minorEastAsia"/>
              <w:noProof/>
              <w:lang w:eastAsia="de-DE"/>
            </w:rPr>
          </w:pPr>
          <w:hyperlink w:history="1" w:anchor="_Toc85022915">
            <w:r w:rsidRPr="00C07930" w:rsidR="00D876B5">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rsidR="00D876B5" w:rsidRDefault="00694357" w14:paraId="31521C84" w14:textId="49DFF912">
          <w:pPr>
            <w:pStyle w:val="Verzeichnis2"/>
            <w:tabs>
              <w:tab w:val="right" w:leader="dot" w:pos="9062"/>
            </w:tabs>
            <w:rPr>
              <w:rFonts w:eastAsiaTheme="minorEastAsia"/>
              <w:noProof/>
              <w:lang w:eastAsia="de-DE"/>
            </w:rPr>
          </w:pPr>
          <w:hyperlink w:history="1" w:anchor="_Toc85022916">
            <w:r w:rsidRPr="00C07930" w:rsidR="00D876B5">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rsidR="00D876B5" w:rsidRDefault="00694357" w14:paraId="361CBC09" w14:textId="65E40BB4">
          <w:pPr>
            <w:pStyle w:val="Verzeichnis2"/>
            <w:tabs>
              <w:tab w:val="right" w:leader="dot" w:pos="9062"/>
            </w:tabs>
            <w:rPr>
              <w:rFonts w:eastAsiaTheme="minorEastAsia"/>
              <w:noProof/>
              <w:lang w:eastAsia="de-DE"/>
            </w:rPr>
          </w:pPr>
          <w:hyperlink w:history="1" w:anchor="_Toc85022917">
            <w:r w:rsidRPr="00C07930" w:rsidR="00D876B5">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rsidR="00D876B5" w:rsidRDefault="00694357" w14:paraId="07667512" w14:textId="29B74225">
          <w:pPr>
            <w:pStyle w:val="Verzeichnis2"/>
            <w:tabs>
              <w:tab w:val="right" w:leader="dot" w:pos="9062"/>
            </w:tabs>
            <w:rPr>
              <w:rFonts w:eastAsiaTheme="minorEastAsia"/>
              <w:noProof/>
              <w:lang w:eastAsia="de-DE"/>
            </w:rPr>
          </w:pPr>
          <w:hyperlink w:history="1" w:anchor="_Toc85022918">
            <w:r w:rsidRPr="00C07930" w:rsidR="00D876B5">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rsidR="00D876B5" w:rsidRDefault="00694357" w14:paraId="00A5F82D" w14:textId="4ECF7F28">
          <w:pPr>
            <w:pStyle w:val="Verzeichnis2"/>
            <w:tabs>
              <w:tab w:val="right" w:leader="dot" w:pos="9062"/>
            </w:tabs>
            <w:rPr>
              <w:rFonts w:eastAsiaTheme="minorEastAsia"/>
              <w:noProof/>
              <w:lang w:eastAsia="de-DE"/>
            </w:rPr>
          </w:pPr>
          <w:hyperlink w:history="1" w:anchor="_Toc85022919">
            <w:r w:rsidRPr="00C07930" w:rsidR="00D876B5">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rsidR="00D876B5" w:rsidRDefault="00694357" w14:paraId="7A2E9882" w14:textId="629D5B8A">
          <w:pPr>
            <w:pStyle w:val="Verzeichnis2"/>
            <w:tabs>
              <w:tab w:val="right" w:leader="dot" w:pos="9062"/>
            </w:tabs>
            <w:rPr>
              <w:rFonts w:eastAsiaTheme="minorEastAsia"/>
              <w:noProof/>
              <w:lang w:eastAsia="de-DE"/>
            </w:rPr>
          </w:pPr>
          <w:hyperlink w:history="1" w:anchor="_Toc85022920">
            <w:r w:rsidRPr="00C07930" w:rsidR="00D876B5">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rsidR="00D876B5" w:rsidRDefault="00694357" w14:paraId="689D9BFA" w14:textId="4B8326B0">
          <w:pPr>
            <w:pStyle w:val="Verzeichnis2"/>
            <w:tabs>
              <w:tab w:val="right" w:leader="dot" w:pos="9062"/>
            </w:tabs>
            <w:rPr>
              <w:rFonts w:eastAsiaTheme="minorEastAsia"/>
              <w:noProof/>
              <w:lang w:eastAsia="de-DE"/>
            </w:rPr>
          </w:pPr>
          <w:hyperlink w:history="1" w:anchor="_Toc85022921">
            <w:r w:rsidRPr="00C07930" w:rsidR="00D876B5">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rsidR="00D876B5" w:rsidRDefault="00694357" w14:paraId="0175A8A8" w14:textId="1F9B13C9">
          <w:pPr>
            <w:pStyle w:val="Verzeichnis2"/>
            <w:tabs>
              <w:tab w:val="right" w:leader="dot" w:pos="9062"/>
            </w:tabs>
            <w:rPr>
              <w:rFonts w:eastAsiaTheme="minorEastAsia"/>
              <w:noProof/>
              <w:lang w:eastAsia="de-DE"/>
            </w:rPr>
          </w:pPr>
          <w:hyperlink w:history="1" w:anchor="_Toc85022922">
            <w:r w:rsidRPr="00C07930" w:rsidR="00D876B5">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rsidR="00D876B5" w:rsidRDefault="00694357" w14:paraId="19D3D88D" w14:textId="2AB59810">
          <w:pPr>
            <w:pStyle w:val="Verzeichnis1"/>
            <w:tabs>
              <w:tab w:val="right" w:leader="dot" w:pos="9062"/>
            </w:tabs>
            <w:rPr>
              <w:rFonts w:eastAsiaTheme="minorEastAsia"/>
              <w:noProof/>
              <w:lang w:eastAsia="de-DE"/>
            </w:rPr>
          </w:pPr>
          <w:hyperlink w:history="1" w:anchor="_Toc85022923">
            <w:r w:rsidRPr="00C07930" w:rsidR="00D876B5">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rsidR="00D876B5" w:rsidRDefault="00694357" w14:paraId="6F275072" w14:textId="712F7C4F">
          <w:pPr>
            <w:pStyle w:val="Verzeichnis2"/>
            <w:tabs>
              <w:tab w:val="right" w:leader="dot" w:pos="9062"/>
            </w:tabs>
            <w:rPr>
              <w:rFonts w:eastAsiaTheme="minorEastAsia"/>
              <w:noProof/>
              <w:lang w:eastAsia="de-DE"/>
            </w:rPr>
          </w:pPr>
          <w:hyperlink w:history="1" w:anchor="_Toc85022924">
            <w:r w:rsidRPr="00C07930" w:rsidR="00D876B5">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rsidR="00D876B5" w:rsidRDefault="00694357" w14:paraId="524605BC" w14:textId="2370CD81">
          <w:pPr>
            <w:pStyle w:val="Verzeichnis2"/>
            <w:tabs>
              <w:tab w:val="right" w:leader="dot" w:pos="9062"/>
            </w:tabs>
            <w:rPr>
              <w:rFonts w:eastAsiaTheme="minorEastAsia"/>
              <w:noProof/>
              <w:lang w:eastAsia="de-DE"/>
            </w:rPr>
          </w:pPr>
          <w:hyperlink w:history="1" w:anchor="_Toc85022925">
            <w:r w:rsidRPr="00C07930" w:rsidR="00D876B5">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rsidR="00D876B5" w:rsidRDefault="00694357" w14:paraId="6356D722" w14:textId="6C32E576">
          <w:pPr>
            <w:pStyle w:val="Verzeichnis2"/>
            <w:tabs>
              <w:tab w:val="right" w:leader="dot" w:pos="9062"/>
            </w:tabs>
            <w:rPr>
              <w:rFonts w:eastAsiaTheme="minorEastAsia"/>
              <w:noProof/>
              <w:lang w:eastAsia="de-DE"/>
            </w:rPr>
          </w:pPr>
          <w:hyperlink w:history="1" w:anchor="_Toc85022926">
            <w:r w:rsidRPr="00C07930" w:rsidR="00D876B5">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rsidR="00D876B5" w:rsidRDefault="00694357" w14:paraId="15882B64" w14:textId="25609925">
          <w:pPr>
            <w:pStyle w:val="Verzeichnis2"/>
            <w:tabs>
              <w:tab w:val="right" w:leader="dot" w:pos="9062"/>
            </w:tabs>
            <w:rPr>
              <w:rFonts w:eastAsiaTheme="minorEastAsia"/>
              <w:noProof/>
              <w:lang w:eastAsia="de-DE"/>
            </w:rPr>
          </w:pPr>
          <w:hyperlink w:history="1" w:anchor="_Toc85022927">
            <w:r w:rsidRPr="00C07930" w:rsidR="00D876B5">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rsidR="00D876B5" w:rsidRDefault="00694357" w14:paraId="23F54E5B" w14:textId="2F3F183C">
          <w:pPr>
            <w:pStyle w:val="Verzeichnis2"/>
            <w:tabs>
              <w:tab w:val="right" w:leader="dot" w:pos="9062"/>
            </w:tabs>
            <w:rPr>
              <w:rFonts w:eastAsiaTheme="minorEastAsia"/>
              <w:noProof/>
              <w:lang w:eastAsia="de-DE"/>
            </w:rPr>
          </w:pPr>
          <w:hyperlink w:history="1" w:anchor="_Toc85022928">
            <w:r w:rsidRPr="00C07930" w:rsidR="00D876B5">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rsidR="00D876B5" w:rsidRDefault="00694357" w14:paraId="14CBC749" w14:textId="1FE70A5F">
          <w:pPr>
            <w:pStyle w:val="Verzeichnis2"/>
            <w:tabs>
              <w:tab w:val="right" w:leader="dot" w:pos="9062"/>
            </w:tabs>
            <w:rPr>
              <w:rFonts w:eastAsiaTheme="minorEastAsia"/>
              <w:noProof/>
              <w:lang w:eastAsia="de-DE"/>
            </w:rPr>
          </w:pPr>
          <w:hyperlink w:history="1" w:anchor="_Toc85022929">
            <w:r w:rsidRPr="00C07930" w:rsidR="00D876B5">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rsidR="00D876B5" w:rsidRDefault="00694357" w14:paraId="68A90745" w14:textId="5C608ECA">
          <w:pPr>
            <w:pStyle w:val="Verzeichnis2"/>
            <w:tabs>
              <w:tab w:val="right" w:leader="dot" w:pos="9062"/>
            </w:tabs>
            <w:rPr>
              <w:rFonts w:eastAsiaTheme="minorEastAsia"/>
              <w:noProof/>
              <w:lang w:eastAsia="de-DE"/>
            </w:rPr>
          </w:pPr>
          <w:hyperlink w:history="1" w:anchor="_Toc85022930">
            <w:r w:rsidRPr="00C07930" w:rsidR="00D876B5">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rsidR="00D876B5" w:rsidRDefault="00694357" w14:paraId="3788D468" w14:textId="553A7F59">
          <w:pPr>
            <w:pStyle w:val="Verzeichnis2"/>
            <w:tabs>
              <w:tab w:val="right" w:leader="dot" w:pos="9062"/>
            </w:tabs>
            <w:rPr>
              <w:rFonts w:eastAsiaTheme="minorEastAsia"/>
              <w:noProof/>
              <w:lang w:eastAsia="de-DE"/>
            </w:rPr>
          </w:pPr>
          <w:hyperlink w:history="1" w:anchor="_Toc85022931">
            <w:r w:rsidRPr="00C07930" w:rsidR="00D876B5">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rsidR="00D876B5" w:rsidRDefault="00694357" w14:paraId="17497AAB" w14:textId="575B1779">
          <w:pPr>
            <w:pStyle w:val="Verzeichnis1"/>
            <w:tabs>
              <w:tab w:val="right" w:leader="dot" w:pos="9062"/>
            </w:tabs>
            <w:rPr>
              <w:rFonts w:eastAsiaTheme="minorEastAsia"/>
              <w:noProof/>
              <w:lang w:eastAsia="de-DE"/>
            </w:rPr>
          </w:pPr>
          <w:hyperlink w:history="1" w:anchor="_Toc85022932">
            <w:r w:rsidRPr="00C07930" w:rsidR="00D876B5">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rsidR="00D876B5" w:rsidRDefault="00694357" w14:paraId="78F3A046" w14:textId="2B39B168">
          <w:pPr>
            <w:pStyle w:val="Verzeichnis2"/>
            <w:tabs>
              <w:tab w:val="right" w:leader="dot" w:pos="9062"/>
            </w:tabs>
            <w:rPr>
              <w:rFonts w:eastAsiaTheme="minorEastAsia"/>
              <w:noProof/>
              <w:lang w:eastAsia="de-DE"/>
            </w:rPr>
          </w:pPr>
          <w:hyperlink w:history="1" w:anchor="_Toc85022933">
            <w:r w:rsidRPr="00C07930" w:rsidR="00D876B5">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rsidR="00D876B5" w:rsidRDefault="00694357" w14:paraId="35589970" w14:textId="15DA1CE1">
          <w:pPr>
            <w:pStyle w:val="Verzeichnis2"/>
            <w:tabs>
              <w:tab w:val="right" w:leader="dot" w:pos="9062"/>
            </w:tabs>
            <w:rPr>
              <w:rFonts w:eastAsiaTheme="minorEastAsia"/>
              <w:noProof/>
              <w:lang w:eastAsia="de-DE"/>
            </w:rPr>
          </w:pPr>
          <w:hyperlink w:history="1" w:anchor="_Toc85022934">
            <w:r w:rsidRPr="00C07930" w:rsidR="00D876B5">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rsidR="00D876B5" w:rsidRDefault="00694357" w14:paraId="230328D8" w14:textId="4D745670">
          <w:pPr>
            <w:pStyle w:val="Verzeichnis2"/>
            <w:tabs>
              <w:tab w:val="right" w:leader="dot" w:pos="9062"/>
            </w:tabs>
            <w:rPr>
              <w:rFonts w:eastAsiaTheme="minorEastAsia"/>
              <w:noProof/>
              <w:lang w:eastAsia="de-DE"/>
            </w:rPr>
          </w:pPr>
          <w:hyperlink w:history="1" w:anchor="_Toc85022935">
            <w:r w:rsidRPr="00C07930" w:rsidR="00D876B5">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rsidRPr="00272A78" w:rsidR="00353E3C" w:rsidRDefault="00353E3C" w14:paraId="1EE6AA7C" w14:textId="5754912A">
          <w:pPr>
            <w:rPr>
              <w:rFonts w:cstheme="minorHAnsi"/>
            </w:rPr>
          </w:pPr>
          <w:r w:rsidRPr="00272A78">
            <w:rPr>
              <w:rFonts w:cstheme="minorHAnsi"/>
              <w:b/>
              <w:bCs/>
            </w:rPr>
            <w:fldChar w:fldCharType="end"/>
          </w:r>
        </w:p>
      </w:sdtContent>
    </w:sdt>
    <w:p w:rsidRPr="00272A78" w:rsidR="00D85B54" w:rsidP="00D85B54" w:rsidRDefault="00D85B54" w14:paraId="630A8042" w14:textId="77777777">
      <w:pPr>
        <w:rPr>
          <w:rFonts w:cstheme="minorHAnsi"/>
        </w:rPr>
      </w:pPr>
    </w:p>
    <w:p w:rsidRPr="00272A78" w:rsidR="00D85B54" w:rsidP="00D85B54" w:rsidRDefault="00D85B54" w14:paraId="24E75113" w14:textId="77777777">
      <w:pPr>
        <w:rPr>
          <w:rFonts w:cstheme="minorHAnsi"/>
        </w:rPr>
      </w:pPr>
    </w:p>
    <w:p w:rsidR="00D85B54" w:rsidP="00272A78" w:rsidRDefault="00D85B54" w14:paraId="3A786D1C" w14:textId="7743EF80">
      <w:pPr>
        <w:pStyle w:val="berschrift1"/>
        <w:jc w:val="center"/>
        <w:rPr>
          <w:rFonts w:asciiTheme="minorHAnsi" w:hAnsiTheme="minorHAnsi" w:cstheme="minorHAnsi"/>
          <w:color w:val="000000" w:themeColor="text1"/>
          <w:sz w:val="40"/>
          <w:szCs w:val="40"/>
        </w:rPr>
      </w:pPr>
      <w:bookmarkStart w:name="_Toc85022905" w:id="0"/>
      <w:r w:rsidRPr="00272A78">
        <w:rPr>
          <w:rFonts w:asciiTheme="minorHAnsi" w:hAnsiTheme="minorHAnsi" w:cstheme="minorHAnsi"/>
          <w:color w:val="000000" w:themeColor="text1"/>
          <w:sz w:val="40"/>
          <w:szCs w:val="40"/>
        </w:rPr>
        <w:lastRenderedPageBreak/>
        <w:t>Projektbeschreibung</w:t>
      </w:r>
      <w:bookmarkEnd w:id="0"/>
    </w:p>
    <w:p w:rsidR="00DD1493" w:rsidP="00DD1493" w:rsidRDefault="00DD1493" w14:paraId="13AB3540" w14:textId="77777777"/>
    <w:p w:rsidRPr="00DD1493" w:rsidR="00DD1493" w:rsidP="00DD1493" w:rsidRDefault="00DD1493" w14:paraId="24B9C583" w14:textId="430E1DBB">
      <w:pPr>
        <w:pStyle w:val="berschrift2"/>
        <w:jc w:val="center"/>
        <w:rPr>
          <w:color w:val="auto"/>
        </w:rPr>
      </w:pPr>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proofErr w:type="spellEnd"/>
    </w:p>
    <w:p w:rsidR="00DD1493" w:rsidP="00DD1493" w:rsidRDefault="00DD1493" w14:paraId="05DAE8D8" w14:textId="48724083">
      <w:pPr>
        <w:pStyle w:val="berschrift3"/>
        <w:rPr>
          <w:color w:val="auto"/>
        </w:rPr>
      </w:pPr>
      <w:r w:rsidRPr="00DD1493">
        <w:rPr>
          <w:color w:val="auto"/>
        </w:rPr>
        <w:t xml:space="preserve">Einleitung </w:t>
      </w:r>
    </w:p>
    <w:p w:rsidRPr="00DD1493" w:rsidR="00DD1493" w:rsidP="00DD1493" w:rsidRDefault="00DD1493" w14:paraId="6221CE62" w14:textId="77777777"/>
    <w:p w:rsidR="00DD1493" w:rsidP="00DD1493" w:rsidRDefault="00DD1493" w14:paraId="3A234710" w14:textId="77777777">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rsidR="00DD1493" w:rsidP="00DD1493" w:rsidRDefault="00DD1493" w14:paraId="766A0B2C" w14:textId="77777777">
      <w:r>
        <w:t xml:space="preserve">Restaurantbesitzer und deren Kunden abwickelt. Restaurantbesitzer können ihr Restaurant </w:t>
      </w:r>
    </w:p>
    <w:p w:rsidR="00DD1493" w:rsidP="00DD1493" w:rsidRDefault="00DD1493" w14:paraId="5D3B996F" w14:textId="77777777">
      <w:r>
        <w:t xml:space="preserve">registrieren, ihre Speisekarten veröffentlichen und die Bewertungen einsehen, die deren Kunden </w:t>
      </w:r>
    </w:p>
    <w:p w:rsidR="00DD1493" w:rsidP="00DD1493" w:rsidRDefault="00DD1493" w14:paraId="527A1A4E" w14:textId="77777777">
      <w:r>
        <w:t xml:space="preserve">abgegeben haben. Kunden können Restaurants in ihrer Nähe suchen, ihr Lieblingsessen bestellen </w:t>
      </w:r>
    </w:p>
    <w:p w:rsidR="00DD1493" w:rsidP="00DD1493" w:rsidRDefault="00DD1493" w14:paraId="314FFA27" w14:textId="77777777">
      <w:r>
        <w:t xml:space="preserve">und anschließend bewerten. Das Programm soll auf einer Client-Server-Architektur aufbauen; der </w:t>
      </w:r>
    </w:p>
    <w:p w:rsidR="00DD1493" w:rsidP="00DD1493" w:rsidRDefault="00DD1493" w14:paraId="643C7F82" w14:textId="69201E9D">
      <w:r>
        <w:t xml:space="preserve">Server soll von mehreren Clients gleichzeitig erreichbar sein. </w:t>
      </w:r>
    </w:p>
    <w:p w:rsidR="00BC5D99" w:rsidP="00DD1493" w:rsidRDefault="00BC5D99" w14:paraId="104368E5" w14:textId="051BD656"/>
    <w:p w:rsidR="00BC5D99" w:rsidP="00DD1493" w:rsidRDefault="00BC5D99" w14:paraId="17FA5D1D" w14:textId="77777777"/>
    <w:p w:rsidR="00DD1493" w:rsidP="00DD1493" w:rsidRDefault="00DD1493" w14:paraId="7FF49A28" w14:textId="605BA07B">
      <w:pPr>
        <w:pStyle w:val="berschrift3"/>
        <w:rPr>
          <w:color w:val="auto"/>
        </w:rPr>
      </w:pPr>
      <w:r w:rsidRPr="00DD1493">
        <w:rPr>
          <w:color w:val="auto"/>
        </w:rPr>
        <w:t xml:space="preserve">Zyklus 1 </w:t>
      </w:r>
    </w:p>
    <w:p w:rsidRPr="00DD1493" w:rsidR="00DD1493" w:rsidP="00DD1493" w:rsidRDefault="00DD1493" w14:paraId="3628708A" w14:textId="77777777"/>
    <w:p w:rsidR="00DD1493" w:rsidP="00DD1493" w:rsidRDefault="00DD1493" w14:paraId="65CADB01" w14:textId="77777777">
      <w:r>
        <w:t xml:space="preserve">Im ersten Zyklus soll zunächst die Grundstruktur des Programms, bestehend aus einem Client und </w:t>
      </w:r>
    </w:p>
    <w:p w:rsidR="00DD1493" w:rsidP="00DD1493" w:rsidRDefault="00DD1493" w14:paraId="3240938D" w14:textId="77777777">
      <w:r>
        <w:t xml:space="preserve">einem Server, implementiert werden. Sämtliche Daten des Programms (Daten der Restaurantbesitzer </w:t>
      </w:r>
    </w:p>
    <w:p w:rsidR="00DD1493" w:rsidP="00DD1493" w:rsidRDefault="00DD1493" w14:paraId="7269480F" w14:textId="77777777">
      <w:r>
        <w:t xml:space="preserve">und deren Restaurants inklusive der Speisekarten sowie im weiteren Verlauf die der Kunden) sollen </w:t>
      </w:r>
    </w:p>
    <w:p w:rsidR="00DD1493" w:rsidP="00DD1493" w:rsidRDefault="00DD1493" w14:paraId="4BFE5E5C" w14:textId="77777777">
      <w:r>
        <w:t xml:space="preserve">persistent gespeichert werden.  </w:t>
      </w:r>
    </w:p>
    <w:p w:rsidR="00DD1493" w:rsidP="00DD1493" w:rsidRDefault="00DD1493" w14:paraId="7876D373" w14:textId="77777777">
      <w:r>
        <w:t xml:space="preserve"> </w:t>
      </w:r>
    </w:p>
    <w:p w:rsidR="00DD1493" w:rsidP="00DD1493" w:rsidRDefault="00DD1493" w14:paraId="019ACF6D" w14:textId="77777777">
      <w:r>
        <w:t xml:space="preserve">(Registrierung der Restaurantbesitzer) </w:t>
      </w:r>
    </w:p>
    <w:p w:rsidR="00DD1493" w:rsidP="00DD1493" w:rsidRDefault="00DD1493" w14:paraId="2B144AC3" w14:textId="77777777">
      <w:r>
        <w:t xml:space="preserve">Es soll Nutzern möglich sein, sich als Restaurantbesitzer zu registrieren und somit ihr Profil zu </w:t>
      </w:r>
    </w:p>
    <w:p w:rsidR="00DD1493" w:rsidP="00DD1493" w:rsidRDefault="00DD1493" w14:paraId="4484DD3A" w14:textId="77777777">
      <w:r>
        <w:t xml:space="preserve">erstellen. Diese Profile sollen persistent gespeichert werden und aus dem Vor- und Nachnamen, </w:t>
      </w:r>
    </w:p>
    <w:p w:rsidR="00DD1493" w:rsidP="00DD1493" w:rsidRDefault="00DD1493" w14:paraId="3827DCDD" w14:textId="77777777">
      <w:r>
        <w:t xml:space="preserve">einer E-Mailadresse und einem Passwort bestehen.  </w:t>
      </w:r>
    </w:p>
    <w:p w:rsidR="00DD1493" w:rsidP="00DD1493" w:rsidRDefault="00DD1493" w14:paraId="6C50E3E6" w14:textId="77777777">
      <w:r>
        <w:t>Der Login-Vorgang soll durch eine Zwei-Faktor-Authentisierung (auch Zwei-Faktor-</w:t>
      </w:r>
    </w:p>
    <w:p w:rsidR="00DD1493" w:rsidP="00DD1493" w:rsidRDefault="00DD1493" w14:paraId="7643D1AF" w14:textId="77777777">
      <w:r>
        <w:t xml:space="preserve">Authentifizierung genannt) realisiert werden, bei der, neben dem Passwort, ein Sicherheitscode </w:t>
      </w:r>
    </w:p>
    <w:p w:rsidR="00DD1493" w:rsidP="00DD1493" w:rsidRDefault="00DD1493" w14:paraId="22D00C67" w14:textId="77777777">
      <w:r>
        <w:t>eingegeben werden muss, der per E-Mail an den Restaurantbesitzer versendet wird. Die Zwei-Faktor-</w:t>
      </w:r>
    </w:p>
    <w:p w:rsidR="00DD1493" w:rsidP="00DD1493" w:rsidRDefault="00DD1493" w14:paraId="22789F91" w14:textId="77777777">
      <w:r>
        <w:t xml:space="preserve">Authentisierung sollte über den Server realisiert werden. </w:t>
      </w:r>
    </w:p>
    <w:p w:rsidR="00DD1493" w:rsidP="00DD1493" w:rsidRDefault="00DD1493" w14:paraId="088E307B" w14:textId="77777777">
      <w:r>
        <w:t xml:space="preserve"> </w:t>
      </w:r>
    </w:p>
    <w:p w:rsidR="00DD1493" w:rsidP="00DD1493" w:rsidRDefault="00DD1493" w14:paraId="51E69801" w14:textId="77777777">
      <w:r>
        <w:t xml:space="preserve">(Restaurant anlegen) </w:t>
      </w:r>
    </w:p>
    <w:p w:rsidR="00DD1493" w:rsidP="00DD1493" w:rsidRDefault="00DD1493" w14:paraId="1662367B" w14:textId="77777777">
      <w:r>
        <w:t xml:space="preserve">Nach der Erstellung seines Profils sollte der Restaurantbesitzer sein Restaurant erstellen. Ein </w:t>
      </w:r>
    </w:p>
    <w:p w:rsidR="00DD1493" w:rsidP="00DD1493" w:rsidRDefault="00DD1493" w14:paraId="50D0D789" w14:textId="77777777">
      <w:r>
        <w:t xml:space="preserve">Restaurant besteht aus einem Namen, einer Adresse und einer Kategorie, in die dessen Speisen </w:t>
      </w:r>
    </w:p>
    <w:p w:rsidR="00DD1493" w:rsidP="00DD1493" w:rsidRDefault="00DD1493" w14:paraId="76E98E37" w14:textId="77777777">
      <w:r>
        <w:lastRenderedPageBreak/>
        <w:t xml:space="preserve">fallen. Mögliche Kategorien sind beispielsweise Pizza, Burger, Schnitzel, Sushi und Döner. Darüber </w:t>
      </w:r>
    </w:p>
    <w:p w:rsidR="00DD1493" w:rsidP="00DD1493" w:rsidRDefault="00DD1493" w14:paraId="7901BFF3" w14:textId="77777777">
      <w:r>
        <w:t xml:space="preserve">hinaus sollte er einen Lieferbereich für sein Restaurant definieren. Der Lieferbereich gibt die </w:t>
      </w:r>
    </w:p>
    <w:p w:rsidR="00DD1493" w:rsidP="00DD1493" w:rsidRDefault="00DD1493" w14:paraId="532DC3BD" w14:textId="77777777">
      <w:r>
        <w:t xml:space="preserve">maximale Entfernung in Kilometern ausgehend von der Adresse des Restaurants an, die durch das </w:t>
      </w:r>
    </w:p>
    <w:p w:rsidR="00DD1493" w:rsidP="00DD1493" w:rsidRDefault="00DD1493" w14:paraId="1DBB0A3F" w14:textId="77777777">
      <w:r>
        <w:t xml:space="preserve">Restaurant beliefert wird. Das Restaurant soll auf einer Karte markiert und der entsprechende </w:t>
      </w:r>
    </w:p>
    <w:p w:rsidR="00DD1493" w:rsidP="00DD1493" w:rsidRDefault="00DD1493" w14:paraId="2B84CB89" w14:textId="77777777">
      <w:r>
        <w:t xml:space="preserve">Lieferbereich angezeigt werden. Außerdem gehören die Angabe eines Mindestbestellwertes sowie </w:t>
      </w:r>
    </w:p>
    <w:p w:rsidR="00DD1493" w:rsidP="00DD1493" w:rsidRDefault="00DD1493" w14:paraId="20810689" w14:textId="77777777">
      <w:r>
        <w:t xml:space="preserve">der Lieferkosten zu der Erstellung des Restaurants.  </w:t>
      </w:r>
    </w:p>
    <w:p w:rsidR="00DD1493" w:rsidP="00DD1493" w:rsidRDefault="00DD1493" w14:paraId="10E47F5A" w14:textId="77777777">
      <w:r>
        <w:t xml:space="preserve">Alle diese Restaurant-Daten sollen im Nachhinein geändert werden können. </w:t>
      </w:r>
    </w:p>
    <w:p w:rsidR="00DD1493" w:rsidP="00DD1493" w:rsidRDefault="00DD1493" w14:paraId="28F66169" w14:textId="77777777">
      <w:r>
        <w:t xml:space="preserve"> </w:t>
      </w:r>
    </w:p>
    <w:p w:rsidR="00DD1493" w:rsidP="00DD1493" w:rsidRDefault="00DD1493" w14:paraId="0F03B816" w14:textId="77777777">
      <w:r>
        <w:t xml:space="preserve">(Speisekarte anlegen) </w:t>
      </w:r>
    </w:p>
    <w:p w:rsidR="00DD1493" w:rsidP="00DD1493" w:rsidRDefault="00DD1493" w14:paraId="1CB9EDA6" w14:textId="77777777">
      <w:r>
        <w:t xml:space="preserve">Der nächste Schritt ist die Erstellung der Speisekarte. Eine Speisekarte ist ebenfalls in Kategorien </w:t>
      </w:r>
    </w:p>
    <w:p w:rsidR="00DD1493" w:rsidP="00DD1493" w:rsidRDefault="00DD1493" w14:paraId="23DEC1FD" w14:textId="77777777">
      <w:r>
        <w:t xml:space="preserve">unterteilt (z.B. Schnitzel, Nudelgerichte, Salate, </w:t>
      </w:r>
      <w:proofErr w:type="spellStart"/>
      <w:r>
        <w:t>etc</w:t>
      </w:r>
      <w:proofErr w:type="spellEnd"/>
      <w:r>
        <w:t xml:space="preserve">). Für die Erstellung der Speisekarte gibt es zwei </w:t>
      </w:r>
    </w:p>
    <w:p w:rsidR="00DD1493" w:rsidP="00DD1493" w:rsidRDefault="00DD1493" w14:paraId="33C4C1BB" w14:textId="77777777">
      <w:r>
        <w:t>Möglichkeiten. Zum einen kann die Speisekarte aus einer vordefinierten xml-Datei</w:t>
      </w:r>
      <w:r w:rsidRPr="00DD1493">
        <w:rPr>
          <w:vertAlign w:val="superscript"/>
        </w:rPr>
        <w:t>1</w:t>
      </w:r>
      <w:r>
        <w:t xml:space="preserve"> ausgelesen und </w:t>
      </w:r>
    </w:p>
    <w:p w:rsidR="00DD1493" w:rsidP="00DD1493" w:rsidRDefault="00DD1493" w14:paraId="1E48ECF7" w14:textId="77777777">
      <w:r>
        <w:t xml:space="preserve">integriert werden, zum anderen soll diese manuell (durch Eingabe der einzelnen Gerichte) erstellt </w:t>
      </w:r>
    </w:p>
    <w:p w:rsidR="00DD1493" w:rsidP="00DD1493" w:rsidRDefault="00DD1493" w14:paraId="6EB784E3" w14:textId="77777777">
      <w:r>
        <w:t xml:space="preserve">werden können. Jedes Gericht besteht aus einem Namen, einer Beschreibung und einem Preis. Dazu </w:t>
      </w:r>
    </w:p>
    <w:p w:rsidR="00DD1493" w:rsidP="00DD1493" w:rsidRDefault="00DD1493" w14:paraId="1171EB68" w14:textId="77777777">
      <w:r>
        <w:t xml:space="preserve">kann optional ein Bild des Gerichts eingefügt werden. Die Speisekarte sollte auch im Nachhinein </w:t>
      </w:r>
    </w:p>
    <w:p w:rsidR="00DD1493" w:rsidP="00DD1493" w:rsidRDefault="00DD1493" w14:paraId="5A60C0D5" w14:textId="627B5495">
      <w:r>
        <w:t xml:space="preserve">bearbeitet werden können (Gerichte hinzufügen oder löschen, Namen anpassen, Preis ändern). </w:t>
      </w:r>
    </w:p>
    <w:p w:rsidR="00DD1493" w:rsidP="00DD1493" w:rsidRDefault="00DD1493" w14:paraId="3068BFD5" w14:textId="4366F897">
      <w:r>
        <w:t>_______________________________________________</w:t>
      </w:r>
    </w:p>
    <w:p w:rsidR="00DD1493" w:rsidP="00DD1493" w:rsidRDefault="00DD1493" w14:paraId="4CD2933B" w14:textId="0177FDBF">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rsidR="00DD1493" w:rsidP="00DD1493" w:rsidRDefault="00DD1493" w14:paraId="45670ED5" w14:textId="77777777">
      <w:r>
        <w:t xml:space="preserve"> </w:t>
      </w:r>
    </w:p>
    <w:p w:rsidR="00DD1493" w:rsidP="00DD1493" w:rsidRDefault="00DD1493" w14:paraId="1DB0D766" w14:textId="77777777">
      <w:r>
        <w:t xml:space="preserve"> </w:t>
      </w:r>
    </w:p>
    <w:p w:rsidR="00DD1493" w:rsidP="00DD1493" w:rsidRDefault="00DD1493" w14:paraId="24442B9D" w14:textId="6F7B7A52">
      <w:pPr>
        <w:pStyle w:val="berschrift3"/>
        <w:rPr>
          <w:color w:val="auto"/>
        </w:rPr>
      </w:pPr>
      <w:r w:rsidRPr="00DD1493">
        <w:rPr>
          <w:color w:val="auto"/>
        </w:rPr>
        <w:t xml:space="preserve">Zyklus 2 </w:t>
      </w:r>
    </w:p>
    <w:p w:rsidRPr="00DD1493" w:rsidR="00DD1493" w:rsidP="00DD1493" w:rsidRDefault="00DD1493" w14:paraId="6F1096D2" w14:textId="77777777"/>
    <w:p w:rsidR="00DD1493" w:rsidP="00DD1493" w:rsidRDefault="00DD1493" w14:paraId="6649EB6B" w14:textId="77777777">
      <w:r>
        <w:t xml:space="preserve">(Kundenkonto anlegen)  </w:t>
      </w:r>
    </w:p>
    <w:p w:rsidR="00DD1493" w:rsidP="00DD1493" w:rsidRDefault="00DD1493" w14:paraId="3CD9495A" w14:textId="77777777">
      <w:r>
        <w:t xml:space="preserve">Im zweiten Zyklus soll das Programm durch die Kundenkonten erweitert werden. Ein Kundenkonto </w:t>
      </w:r>
    </w:p>
    <w:p w:rsidR="00DD1493" w:rsidP="00DD1493" w:rsidRDefault="00DD1493" w14:paraId="76DFE798" w14:textId="77777777">
      <w:r>
        <w:t xml:space="preserve">besteht aus einem Vor- und Nachnamen, dem Geburtsdatum, einer Mailadresse, einem Passwort </w:t>
      </w:r>
    </w:p>
    <w:p w:rsidR="00DD1493" w:rsidP="00DD1493" w:rsidRDefault="00DD1493" w14:paraId="06C4B3A0" w14:textId="77777777">
      <w:r>
        <w:t xml:space="preserve">und einer Adresse (Standard-Adresse). Außerdem enthält das Kundenkonto ein Guthaben für </w:t>
      </w:r>
    </w:p>
    <w:p w:rsidR="00DD1493" w:rsidP="00DD1493" w:rsidRDefault="00DD1493" w14:paraId="432BA8E9" w14:textId="77777777">
      <w:r>
        <w:t xml:space="preserve">Essensbestellungen, das bei der Erstellung des Kontos 0 Euro beträgt.  </w:t>
      </w:r>
    </w:p>
    <w:p w:rsidR="00DD1493" w:rsidP="00DD1493" w:rsidRDefault="00DD1493" w14:paraId="7CFBDDCA" w14:textId="77777777">
      <w:r>
        <w:t xml:space="preserve">Zusätzlich gibt es eine Bestellübersicht über vergangene Bestellungen im Kundenkonto, die zu Beginn </w:t>
      </w:r>
    </w:p>
    <w:p w:rsidR="00DD1493" w:rsidP="00DD1493" w:rsidRDefault="00DD1493" w14:paraId="657884D8" w14:textId="77777777">
      <w:r>
        <w:t xml:space="preserve">ebenfalls leer ist.  </w:t>
      </w:r>
    </w:p>
    <w:p w:rsidR="00DD1493" w:rsidP="00DD1493" w:rsidRDefault="00DD1493" w14:paraId="5B8D330D" w14:textId="77777777">
      <w:r>
        <w:t xml:space="preserve">Außerdem sollte der Kunde eine Möglichkeit haben, eine alternative Adresse einzugeben, wenn er </w:t>
      </w:r>
    </w:p>
    <w:p w:rsidR="00DD1493" w:rsidP="00DD1493" w:rsidRDefault="00DD1493" w14:paraId="52EC58BB" w14:textId="77777777">
      <w:r>
        <w:t xml:space="preserve">die Bestellung nicht nach Hause geliefert haben möchte.  </w:t>
      </w:r>
    </w:p>
    <w:p w:rsidR="00DD1493" w:rsidP="00DD1493" w:rsidRDefault="00DD1493" w14:paraId="5014E40F" w14:textId="77777777">
      <w:r>
        <w:t xml:space="preserve"> </w:t>
      </w:r>
    </w:p>
    <w:p w:rsidR="00DD1493" w:rsidP="00DD1493" w:rsidRDefault="00DD1493" w14:paraId="4C7E0364" w14:textId="77777777">
      <w:r>
        <w:lastRenderedPageBreak/>
        <w:t xml:space="preserve">(Auswahl von Restaurants anzeigen) </w:t>
      </w:r>
    </w:p>
    <w:p w:rsidR="00DD1493" w:rsidP="00DD1493" w:rsidRDefault="00DD1493" w14:paraId="1954FB68" w14:textId="77777777">
      <w:r>
        <w:t xml:space="preserve">Damit der Kunde eine Bestellung abgeben kann, muss er zunächst ein passendes Restaurant suchen. </w:t>
      </w:r>
    </w:p>
    <w:p w:rsidR="00DD1493" w:rsidP="00DD1493" w:rsidRDefault="00DD1493" w14:paraId="6C3D83B8" w14:textId="77777777">
      <w:r>
        <w:t xml:space="preserve">Restaurants werden ihm in einer Liste angezeigt, die den Namen des Restaurants, die Kategorie </w:t>
      </w:r>
    </w:p>
    <w:p w:rsidR="00DD1493" w:rsidP="00DD1493" w:rsidRDefault="00DD1493" w14:paraId="0EF319DD" w14:textId="77777777">
      <w:r>
        <w:t xml:space="preserve">sowie die durchschnittliche Bewertung (siehe unten) anzeigt. Alternativ kann der Kunde sich die </w:t>
      </w:r>
    </w:p>
    <w:p w:rsidR="00DD1493" w:rsidP="00DD1493" w:rsidRDefault="00DD1493" w14:paraId="1F33FC0B" w14:textId="77777777">
      <w:r>
        <w:t xml:space="preserve">Restaurants in seiner Nähe (zu seiner Standard-Adresse oder zu seiner alternativen Adresse) auf der </w:t>
      </w:r>
    </w:p>
    <w:p w:rsidR="00DD1493" w:rsidP="00DD1493" w:rsidRDefault="00DD1493" w14:paraId="2858F3C9" w14:textId="77777777">
      <w:r>
        <w:t xml:space="preserve">Karte anzeigen lassen. Sowohl in der Liste als auch auf der Karte erscheinen nur diejenigen </w:t>
      </w:r>
    </w:p>
    <w:p w:rsidR="00DD1493" w:rsidP="00DD1493" w:rsidRDefault="00DD1493" w14:paraId="778D2BED" w14:textId="77777777">
      <w:r>
        <w:t xml:space="preserve">Restaurants, in deren Lieferbereich sich der Kunde befindet. Dazu muss der Kunde auswählen, ob er </w:t>
      </w:r>
    </w:p>
    <w:p w:rsidR="00DD1493" w:rsidP="00DD1493" w:rsidRDefault="00DD1493" w14:paraId="7DDB0EFE" w14:textId="77777777">
      <w:r>
        <w:t xml:space="preserve">zu seiner Standard-Adresse oder zu der alternativen Adresse liefern lassen möchte. Da der Kunde nur </w:t>
      </w:r>
    </w:p>
    <w:p w:rsidR="00DD1493" w:rsidP="00DD1493" w:rsidRDefault="00DD1493" w14:paraId="57DB15B1" w14:textId="77777777">
      <w:r>
        <w:t xml:space="preserve">bei den Restaurants in seiner Umgebung (in deren Lieferbereich er sich befindet) bestellen kann, </w:t>
      </w:r>
    </w:p>
    <w:p w:rsidR="00DD1493" w:rsidP="00DD1493" w:rsidRDefault="00DD1493" w14:paraId="0ADC050A" w14:textId="77777777">
      <w:r>
        <w:t xml:space="preserve">werden die übrigen ausgeblendet.  </w:t>
      </w:r>
    </w:p>
    <w:p w:rsidR="00DD1493" w:rsidP="00DD1493" w:rsidRDefault="00DD1493" w14:paraId="35BA0D07" w14:textId="77777777">
      <w:r>
        <w:t xml:space="preserve">Bei der Suche nach einem bestimmten Restaurant kann der Kunde die Angebote filtern. Er kann </w:t>
      </w:r>
    </w:p>
    <w:p w:rsidR="00DD1493" w:rsidP="00DD1493" w:rsidRDefault="00DD1493" w14:paraId="3D928874" w14:textId="77777777">
      <w:r>
        <w:t xml:space="preserve">entweder einen bestimmten Restaurantnamen eingeben, um ein Restaurant zu finden oder </w:t>
      </w:r>
    </w:p>
    <w:p w:rsidR="00DD1493" w:rsidP="00DD1493" w:rsidRDefault="00DD1493" w14:paraId="3989ABD9" w14:textId="77777777">
      <w:r>
        <w:t xml:space="preserve">alternativ kann er nach Kategorien oder der Entfernung (zu seiner Standard-Adresse oder zu seiner </w:t>
      </w:r>
    </w:p>
    <w:p w:rsidR="00DD1493" w:rsidP="00DD1493" w:rsidRDefault="00DD1493" w14:paraId="71927846" w14:textId="77777777">
      <w:r>
        <w:t xml:space="preserve">alternativen Adresse) filtern.  </w:t>
      </w:r>
    </w:p>
    <w:p w:rsidR="00DD1493" w:rsidP="00DD1493" w:rsidRDefault="00DD1493" w14:paraId="1B1D0A78" w14:textId="77777777">
      <w:r>
        <w:t xml:space="preserve">Jedes Suchergebnis kann als Favorit gespeichert werden. Hat der Kunde ein oder mehrere </w:t>
      </w:r>
    </w:p>
    <w:p w:rsidR="00DD1493" w:rsidP="00DD1493" w:rsidRDefault="00DD1493" w14:paraId="44276CF1" w14:textId="77777777">
      <w:r>
        <w:t xml:space="preserve">Restaurants als Favoriten markiert, so kann er auch nach Favoriten filtern. Favoriten werden immer </w:t>
      </w:r>
    </w:p>
    <w:p w:rsidR="00DD1493" w:rsidP="00DD1493" w:rsidRDefault="00DD1493" w14:paraId="378B411A" w14:textId="77777777">
      <w:r>
        <w:t xml:space="preserve">angezeigt, auch wenn der Kunde sich nicht in dem Lieferbereich befindet. </w:t>
      </w:r>
    </w:p>
    <w:p w:rsidR="00DD1493" w:rsidP="00DD1493" w:rsidRDefault="00DD1493" w14:paraId="744D5D55" w14:textId="77777777">
      <w:r>
        <w:t xml:space="preserve">Der Kunde soll die Möglichkeit haben, sich die Speisekarte des jeweiligen Restaurants anzusehen. </w:t>
      </w:r>
    </w:p>
    <w:p w:rsidR="00DD1493" w:rsidP="00DD1493" w:rsidRDefault="00DD1493" w14:paraId="57026C61" w14:textId="77777777">
      <w:r>
        <w:t xml:space="preserve"> </w:t>
      </w:r>
    </w:p>
    <w:p w:rsidR="00DD1493" w:rsidP="00DD1493" w:rsidRDefault="00DD1493" w14:paraId="1304B1AA" w14:textId="77777777">
      <w:r>
        <w:t xml:space="preserve">(Essensbestellungen) </w:t>
      </w:r>
    </w:p>
    <w:p w:rsidR="00DD1493" w:rsidP="00DD1493" w:rsidRDefault="00DD1493" w14:paraId="362073DE" w14:textId="77777777">
      <w:r>
        <w:t xml:space="preserve">Bevor der Kunde sein Essen bestellen kann, muss er sein Guthaben aufladen. Dazu gibt er einen </w:t>
      </w:r>
    </w:p>
    <w:p w:rsidR="00DD1493" w:rsidP="00DD1493" w:rsidRDefault="00DD1493" w14:paraId="1609CC77" w14:textId="77777777">
      <w:r>
        <w:t xml:space="preserve">beliebigen Betrag ein, der anschließend seinem Konto gutgeschrieben wird. Anschließend kann er die </w:t>
      </w:r>
    </w:p>
    <w:p w:rsidR="00DD1493" w:rsidP="00DD1493" w:rsidRDefault="00DD1493" w14:paraId="10F5A948" w14:textId="77777777">
      <w:r>
        <w:t xml:space="preserve">Gerichte, die er auf der Speisekarte eines Restaurants gefunden hat, zu seiner Bestellung hinzufügen. </w:t>
      </w:r>
    </w:p>
    <w:p w:rsidR="00DD1493" w:rsidP="00DD1493" w:rsidRDefault="00DD1493" w14:paraId="3B6BDD8A" w14:textId="77777777">
      <w:r>
        <w:t xml:space="preserve">Um die Bestellung abschließen zu können, muss der Mindestbestellwert erreicht werden und das </w:t>
      </w:r>
    </w:p>
    <w:p w:rsidR="00DD1493" w:rsidP="00DD1493" w:rsidRDefault="00DD1493" w14:paraId="341EBB52" w14:textId="77777777">
      <w:r>
        <w:t xml:space="preserve">Guthaben ausreichend sein. Nachdem der Kunde seine Bestellung abgeschlossen hat, erhält er eine </w:t>
      </w:r>
    </w:p>
    <w:p w:rsidR="00DD1493" w:rsidP="00DD1493" w:rsidRDefault="00DD1493" w14:paraId="1A04F782" w14:textId="77777777">
      <w:r>
        <w:t xml:space="preserve">Bestätigung per E-Mail und seine Bestellung wird in dem Kundenkonto in die Bestellhistorie </w:t>
      </w:r>
    </w:p>
    <w:p w:rsidR="00DD1493" w:rsidP="00DD1493" w:rsidRDefault="00DD1493" w14:paraId="4B97EAFA" w14:textId="77777777">
      <w:r>
        <w:t xml:space="preserve">eingetragen. Zu jedem dieser Einträge gehört ein Datum, der Name des Restaurants, die bestellten </w:t>
      </w:r>
    </w:p>
    <w:p w:rsidR="00DD1493" w:rsidP="00DD1493" w:rsidRDefault="00DD1493" w14:paraId="1E1E4DDE" w14:textId="77777777">
      <w:r>
        <w:t xml:space="preserve">Gerichte sowie der Gesamtpreis der Bestellung. </w:t>
      </w:r>
    </w:p>
    <w:p w:rsidR="00DD1493" w:rsidP="00DD1493" w:rsidRDefault="00DD1493" w14:paraId="0B9DF759" w14:textId="77777777">
      <w:r>
        <w:t xml:space="preserve"> </w:t>
      </w:r>
    </w:p>
    <w:p w:rsidR="00DD1493" w:rsidP="00DD1493" w:rsidRDefault="00DD1493" w14:paraId="4626BF90" w14:textId="77777777">
      <w:r>
        <w:t xml:space="preserve">(Bewertung) </w:t>
      </w:r>
    </w:p>
    <w:p w:rsidR="00DD1493" w:rsidP="00DD1493" w:rsidRDefault="00DD1493" w14:paraId="578FD3EC" w14:textId="77777777">
      <w:r>
        <w:t xml:space="preserve">Nachdem der Kunde ein Essen bestellt hat, kann er seine Bestellung bewerten. Zu diesem Zweck </w:t>
      </w:r>
    </w:p>
    <w:p w:rsidR="00DD1493" w:rsidP="00DD1493" w:rsidRDefault="00DD1493" w14:paraId="43C1F20E" w14:textId="77777777">
      <w:r>
        <w:t xml:space="preserve">kann er Sterne (1-5) in den Kategorien „Essen“ und „Lieferung“ vergeben. Außerdem kann er einen </w:t>
      </w:r>
    </w:p>
    <w:p w:rsidR="00DD1493" w:rsidP="00DD1493" w:rsidRDefault="00DD1493" w14:paraId="026FDD74" w14:textId="77777777">
      <w:r>
        <w:lastRenderedPageBreak/>
        <w:t xml:space="preserve">Kommentar zu seiner Bewertung hinzufügen. Diese Bewertungen sind anschließend für die anderen </w:t>
      </w:r>
    </w:p>
    <w:p w:rsidR="00DD1493" w:rsidP="00DD1493" w:rsidRDefault="00DD1493" w14:paraId="188F60DE" w14:textId="77777777">
      <w:r>
        <w:t xml:space="preserve">Kunden sichtbar. In der Liste der Restaurants wird die durchschnittliche Bewertung der Sterne für die </w:t>
      </w:r>
    </w:p>
    <w:p w:rsidR="00DD1493" w:rsidP="00DD1493" w:rsidRDefault="00DD1493" w14:paraId="4F83E131" w14:textId="77777777">
      <w:r>
        <w:t xml:space="preserve">beiden Kategorien angezeigt. Zusätzlich können sich Restaurantbesitzer und Kunden durch die </w:t>
      </w:r>
    </w:p>
    <w:p w:rsidR="00DD1493" w:rsidP="00DD1493" w:rsidRDefault="00DD1493" w14:paraId="1162FCA8" w14:textId="77777777">
      <w:r>
        <w:t xml:space="preserve">Einzelbewertungen klicken. </w:t>
      </w:r>
    </w:p>
    <w:p w:rsidR="00DD1493" w:rsidP="00DD1493" w:rsidRDefault="00DD1493" w14:paraId="41769AB9" w14:textId="51FC6DDC">
      <w:r>
        <w:t xml:space="preserve"> </w:t>
      </w:r>
    </w:p>
    <w:p w:rsidR="00DD1493" w:rsidP="00DD1493" w:rsidRDefault="00DD1493" w14:paraId="7E1A7096" w14:textId="77777777">
      <w:r>
        <w:t xml:space="preserve">(Treuepunkte) </w:t>
      </w:r>
    </w:p>
    <w:p w:rsidR="00DD1493" w:rsidP="00DD1493" w:rsidRDefault="00DD1493" w14:paraId="575E3256" w14:textId="77777777">
      <w:r>
        <w:t xml:space="preserve">Für jede Bestellung werden dem Kundenkonto Treuepunkte gutgeschrieben (5 Euro Bestellwert = 1 </w:t>
      </w:r>
    </w:p>
    <w:p w:rsidR="00DD1493" w:rsidP="00DD1493" w:rsidRDefault="00DD1493" w14:paraId="53BDF338" w14:textId="77777777">
      <w:r>
        <w:t xml:space="preserve">Treuepunkt). Für das Erreichen von 10 Treuepunkten wird dem Kunden automatisch ein Coupon </w:t>
      </w:r>
    </w:p>
    <w:p w:rsidR="00DD1493" w:rsidP="00DD1493" w:rsidRDefault="00DD1493" w14:paraId="39288D5A" w14:textId="77777777">
      <w:r>
        <w:t xml:space="preserve">zugeschickt. Ein Coupon besteht aus einem 12-stelligen Code, der per Mail zugeschickt wird. Dieser </w:t>
      </w:r>
    </w:p>
    <w:p w:rsidR="00DD1493" w:rsidP="00DD1493" w:rsidRDefault="00DD1493" w14:paraId="63C37FA6" w14:textId="77777777">
      <w:r>
        <w:t xml:space="preserve">Code kann schließlich für Rabatte eingesetzt werden. Die Form der Rabatte kann frei gewählt werden </w:t>
      </w:r>
    </w:p>
    <w:p w:rsidR="00DD1493" w:rsidP="00DD1493" w:rsidRDefault="00DD1493" w14:paraId="5E04E7DB" w14:textId="5C0F612B">
      <w:r>
        <w:t xml:space="preserve"> </w:t>
      </w:r>
    </w:p>
    <w:p w:rsidR="00DD1493" w:rsidP="00DD1493" w:rsidRDefault="00DD1493" w14:paraId="550FA887" w14:textId="77777777"/>
    <w:p w:rsidR="00DD1493" w:rsidP="00DD1493" w:rsidRDefault="00DD1493" w14:paraId="7D3FB39E" w14:textId="36EBC513">
      <w:pPr>
        <w:pStyle w:val="berschrift3"/>
        <w:rPr>
          <w:color w:val="auto"/>
        </w:rPr>
      </w:pPr>
      <w:r w:rsidRPr="00DD1493">
        <w:rPr>
          <w:color w:val="auto"/>
        </w:rPr>
        <w:t xml:space="preserve">Zyklus 3 </w:t>
      </w:r>
    </w:p>
    <w:p w:rsidRPr="00DD1493" w:rsidR="00DD1493" w:rsidP="00DD1493" w:rsidRDefault="00DD1493" w14:paraId="0DF44804" w14:textId="77777777"/>
    <w:p w:rsidR="00DD1493" w:rsidP="00DD1493" w:rsidRDefault="00DD1493" w14:paraId="0FDAA64B" w14:textId="77777777">
      <w:r>
        <w:t xml:space="preserve">(Aktionen) </w:t>
      </w:r>
    </w:p>
    <w:p w:rsidR="00DD1493" w:rsidP="00DD1493" w:rsidRDefault="00DD1493" w14:paraId="522A4251" w14:textId="77777777">
      <w:r>
        <w:t xml:space="preserve">Um Werbung für ihr Restaurant zu machen, können Restaurantbesitzer zeitlich begrenzte Rabatte </w:t>
      </w:r>
    </w:p>
    <w:p w:rsidR="00DD1493" w:rsidP="00DD1493" w:rsidRDefault="00DD1493" w14:paraId="3A3F0AAC" w14:textId="77777777">
      <w:r>
        <w:t xml:space="preserve">definieren. Zum einen sollen sie einen Tag in der Woche angeben können, an dem die Kunden </w:t>
      </w:r>
    </w:p>
    <w:p w:rsidR="00DD1493" w:rsidP="00DD1493" w:rsidRDefault="00DD1493" w14:paraId="1F893BE2" w14:textId="77777777">
      <w:r>
        <w:t xml:space="preserve">automatisch 20 Prozent Rabatt auf ihre Bestellungen erhalten. Alternativ können sie auch einen </w:t>
      </w:r>
    </w:p>
    <w:p w:rsidR="00DD1493" w:rsidP="00DD1493" w:rsidRDefault="00DD1493" w14:paraId="6ECB06F2" w14:textId="77777777">
      <w:r>
        <w:t xml:space="preserve">bestimmten Zeitraum (in Tagen) angeben, in dem der Rabatt von 20 Prozent angeboten wird. </w:t>
      </w:r>
    </w:p>
    <w:p w:rsidR="00DD1493" w:rsidP="00DD1493" w:rsidRDefault="00DD1493" w14:paraId="7DD65471" w14:textId="77777777">
      <w:r>
        <w:t xml:space="preserve">Außerdem erhalten Kunden an ihrem Geburtstag automatisch 20 Prozent Rabatt. Rabattaktionen </w:t>
      </w:r>
    </w:p>
    <w:p w:rsidR="00DD1493" w:rsidP="00DD1493" w:rsidRDefault="00DD1493" w14:paraId="22726DDC" w14:textId="77777777">
      <w:r>
        <w:t xml:space="preserve">sollen in der Übersicht aller Restaurants angezeigt werden. Kunden, die das Restaurant als Favorit </w:t>
      </w:r>
    </w:p>
    <w:p w:rsidR="00DD1493" w:rsidP="00DD1493" w:rsidRDefault="00DD1493" w14:paraId="1AED5FAD" w14:textId="77777777">
      <w:r>
        <w:t xml:space="preserve">markiert haben, sollen eine Mail mit der Rabattaktion erhalten. </w:t>
      </w:r>
    </w:p>
    <w:p w:rsidR="00DD1493" w:rsidP="00DD1493" w:rsidRDefault="00DD1493" w14:paraId="1F7C1FA7" w14:textId="77777777">
      <w:r>
        <w:t xml:space="preserve"> </w:t>
      </w:r>
    </w:p>
    <w:p w:rsidR="00DD1493" w:rsidP="00DD1493" w:rsidRDefault="00DD1493" w14:paraId="77D71F28" w14:textId="77777777">
      <w:r>
        <w:t xml:space="preserve">Um diese Funktion effektiv testen zu können, soll das Datum im Programm verändert werden </w:t>
      </w:r>
    </w:p>
    <w:p w:rsidR="00DD1493" w:rsidP="00DD1493" w:rsidRDefault="00DD1493" w14:paraId="12D34B67" w14:textId="77777777">
      <w:r>
        <w:t xml:space="preserve">können. </w:t>
      </w:r>
    </w:p>
    <w:p w:rsidR="00DD1493" w:rsidP="00DD1493" w:rsidRDefault="00DD1493" w14:paraId="4F006A49" w14:textId="77777777">
      <w:r>
        <w:t xml:space="preserve"> </w:t>
      </w:r>
    </w:p>
    <w:p w:rsidR="00DD1493" w:rsidP="00DD1493" w:rsidRDefault="00DD1493" w14:paraId="5DFA5161" w14:textId="77777777">
      <w:r>
        <w:t xml:space="preserve">(Statistik) </w:t>
      </w:r>
    </w:p>
    <w:p w:rsidR="00DD1493" w:rsidP="00DD1493" w:rsidRDefault="00DD1493" w14:paraId="6710CE6D" w14:textId="77777777">
      <w:r>
        <w:t xml:space="preserve">Um den Effekt ihrer Maßnahmen/Aktionen beobachten zu können, sollen Restaurantbesitzer die </w:t>
      </w:r>
    </w:p>
    <w:p w:rsidR="00DD1493" w:rsidP="00DD1493" w:rsidRDefault="00DD1493" w14:paraId="0ACC23C9" w14:textId="77777777">
      <w:r>
        <w:t xml:space="preserve">Statistik über ihr Restaurant einsehen können. Dazu können sie einsehen, welches Gericht in einem </w:t>
      </w:r>
    </w:p>
    <w:p w:rsidR="00DD1493" w:rsidP="00DD1493" w:rsidRDefault="00DD1493" w14:paraId="548596FB" w14:textId="77777777">
      <w:r>
        <w:t>bestimmten Monat bzw. einer Woche (Zeitraum frei wählbar) besonders häufig bestellt wurde</w:t>
      </w:r>
      <w:r w:rsidRPr="00DD1493">
        <w:rPr>
          <w:vertAlign w:val="superscript"/>
        </w:rPr>
        <w:t>2</w:t>
      </w:r>
      <w:r>
        <w:t xml:space="preserve">. </w:t>
      </w:r>
    </w:p>
    <w:p w:rsidR="00DD1493" w:rsidP="00DD1493" w:rsidRDefault="00DD1493" w14:paraId="23FE0788" w14:textId="77777777">
      <w:r>
        <w:t xml:space="preserve">Außerdem sollen sie die Entwicklung der Bewertungen, die sich auf ihr Restaurant beziehen einsehen </w:t>
      </w:r>
    </w:p>
    <w:p w:rsidR="00DD1493" w:rsidP="00DD1493" w:rsidRDefault="00DD1493" w14:paraId="6373B8E8" w14:textId="77777777">
      <w:r>
        <w:t xml:space="preserve">können. Diese Daten sollen sowohl textuell als auch grafisch aufbereitet werden. </w:t>
      </w:r>
    </w:p>
    <w:p w:rsidR="00DD1493" w:rsidP="00DD1493" w:rsidRDefault="00DD1493" w14:paraId="69898794" w14:textId="21E9D298">
      <w:r>
        <w:lastRenderedPageBreak/>
        <w:t xml:space="preserve"> </w:t>
      </w:r>
    </w:p>
    <w:p w:rsidR="00DD1493" w:rsidP="00DD1493" w:rsidRDefault="00DD1493" w14:paraId="2240D2A2" w14:textId="77777777"/>
    <w:p w:rsidR="00DD1493" w:rsidP="00DD1493" w:rsidRDefault="00DD1493" w14:paraId="5C2316CD" w14:textId="77777777">
      <w:r>
        <w:t xml:space="preserve">(Sonderwünsche) </w:t>
      </w:r>
    </w:p>
    <w:p w:rsidR="00DD1493" w:rsidP="00DD1493" w:rsidRDefault="00DD1493" w14:paraId="492E8EBD" w14:textId="77777777">
      <w:r>
        <w:t xml:space="preserve">Natürlich kann es passieren, dass die Kunden Sonderwünsche äußern möchten, die nicht in der </w:t>
      </w:r>
    </w:p>
    <w:p w:rsidR="00DD1493" w:rsidP="00DD1493" w:rsidRDefault="00DD1493" w14:paraId="1A26C174" w14:textId="77777777">
      <w:r>
        <w:t xml:space="preserve">Speisekarte enthalten sind. Zu diesem Zweck soll dem Kunden ein Textfeld vor dem Abschluss der </w:t>
      </w:r>
    </w:p>
    <w:p w:rsidR="00DD1493" w:rsidP="00DD1493" w:rsidRDefault="00DD1493" w14:paraId="5BD83BFB" w14:textId="77777777">
      <w:r>
        <w:t xml:space="preserve">Bestellung zur Verfügung stehen. Der Restaurantbesitzer kann diese Sonderwünsche anschließend </w:t>
      </w:r>
    </w:p>
    <w:p w:rsidR="00DD1493" w:rsidP="00DD1493" w:rsidRDefault="00DD1493" w14:paraId="1181F8E8" w14:textId="77777777">
      <w:r>
        <w:t xml:space="preserve">annehmen oder ablehnen. Im Falle einer Annahme muss die Rechnung entsprechend angepasst </w:t>
      </w:r>
    </w:p>
    <w:p w:rsidR="00DD1493" w:rsidP="00DD1493" w:rsidRDefault="00DD1493" w14:paraId="4236A543" w14:textId="77777777">
      <w:r>
        <w:t xml:space="preserve">werden. Der Kunde soll eine Benachrichtigung über die Annahme/Ablehnung erhalten, bevor er die </w:t>
      </w:r>
    </w:p>
    <w:p w:rsidR="00DD1493" w:rsidP="00DD1493" w:rsidRDefault="00DD1493" w14:paraId="456ED208" w14:textId="77777777">
      <w:r>
        <w:t xml:space="preserve">Bestellung abschickt. </w:t>
      </w:r>
    </w:p>
    <w:p w:rsidR="00DD1493" w:rsidP="00DD1493" w:rsidRDefault="00DD1493" w14:paraId="477C5CD0" w14:textId="77777777">
      <w:r>
        <w:t xml:space="preserve"> </w:t>
      </w:r>
    </w:p>
    <w:p w:rsidR="00DD1493" w:rsidP="00DD1493" w:rsidRDefault="00DD1493" w14:paraId="09018496" w14:textId="77777777">
      <w:r>
        <w:t xml:space="preserve">(Lieferzeit) </w:t>
      </w:r>
    </w:p>
    <w:p w:rsidR="00DD1493" w:rsidP="00DD1493" w:rsidRDefault="00DD1493" w14:paraId="1A482CFC" w14:textId="77777777">
      <w:r>
        <w:t xml:space="preserve">Nachdem der Kunde eine Bestellung abgeschickt hat, </w:t>
      </w:r>
      <w:proofErr w:type="gramStart"/>
      <w:r>
        <w:t>soll ihm die voraussichtliche</w:t>
      </w:r>
      <w:proofErr w:type="gramEnd"/>
      <w:r>
        <w:t xml:space="preserve"> Lieferzeit </w:t>
      </w:r>
    </w:p>
    <w:p w:rsidR="00DD1493" w:rsidP="00DD1493" w:rsidRDefault="00DD1493" w14:paraId="5DF285C1" w14:textId="77777777">
      <w:r>
        <w:t xml:space="preserve">angezeigt werden. Diese berechnet sich aus der Dauer der Zubereitung (10 Minuten), der aktuellen </w:t>
      </w:r>
    </w:p>
    <w:p w:rsidR="00DD1493" w:rsidP="00DD1493" w:rsidRDefault="00DD1493" w14:paraId="3C021E85" w14:textId="77777777">
      <w:r>
        <w:t xml:space="preserve">Auslastung des Restaurants (bei mehr als 2 aktuellen Bestellungen kommen weitere 10 Minuten </w:t>
      </w:r>
    </w:p>
    <w:p w:rsidR="00DD1493" w:rsidP="00DD1493" w:rsidRDefault="00DD1493" w14:paraId="3859B340" w14:textId="77777777">
      <w:r>
        <w:t xml:space="preserve">hinzu) und der Fahrzeit (10 Minuten je 5 Kilometer). </w:t>
      </w:r>
    </w:p>
    <w:p w:rsidR="00DD1493" w:rsidP="00DD1493" w:rsidRDefault="00DD1493" w14:paraId="643E7D68" w14:textId="77777777">
      <w:r>
        <w:t xml:space="preserve"> </w:t>
      </w:r>
    </w:p>
    <w:p w:rsidR="00DD1493" w:rsidP="00DD1493" w:rsidRDefault="00DD1493" w14:paraId="4C5DF2D8" w14:textId="77777777">
      <w:r>
        <w:t xml:space="preserve">(Suche </w:t>
      </w:r>
      <w:proofErr w:type="gramStart"/>
      <w:r>
        <w:t>nach bestimmten Gericht</w:t>
      </w:r>
      <w:proofErr w:type="gramEnd"/>
      <w:r>
        <w:t xml:space="preserve">) </w:t>
      </w:r>
    </w:p>
    <w:p w:rsidR="00DD1493" w:rsidP="00DD1493" w:rsidRDefault="00DD1493" w14:paraId="4B3A302B" w14:textId="77777777">
      <w:r>
        <w:t xml:space="preserve">Wenn der Kunde sich bei der Auswahl des Restaurants unsicher ist, soll er die Möglichkeit haben, auf </w:t>
      </w:r>
    </w:p>
    <w:p w:rsidR="00DD1493" w:rsidP="00DD1493" w:rsidRDefault="00DD1493" w14:paraId="1256CA73" w14:textId="77777777">
      <w:r>
        <w:t xml:space="preserve">allen im Programm hinterlegten Speisekarten (in deren Lieferbereich sich der Kunde befindet) nach </w:t>
      </w:r>
    </w:p>
    <w:p w:rsidR="00DD1493" w:rsidP="00DD1493" w:rsidRDefault="00DD1493" w14:paraId="26A155AD" w14:textId="77777777">
      <w:r>
        <w:t xml:space="preserve">einem bestimmten Gericht zu suchen. Nach der Eingabe des Namens des Gerichts sollen ihm alle </w:t>
      </w:r>
    </w:p>
    <w:p w:rsidR="00DD1493" w:rsidP="00DD1493" w:rsidRDefault="00DD1493" w14:paraId="166094A8" w14:textId="77777777">
      <w:r>
        <w:t xml:space="preserve">Restaurants angezeigt werden, die dieses Gericht anbieten. </w:t>
      </w:r>
    </w:p>
    <w:p w:rsidR="00DD1493" w:rsidP="00DD1493" w:rsidRDefault="00DD1493" w14:paraId="1233BD76" w14:textId="77777777">
      <w:r>
        <w:t xml:space="preserve"> </w:t>
      </w:r>
    </w:p>
    <w:p w:rsidR="00DD1493" w:rsidP="00DD1493" w:rsidRDefault="00DD1493" w14:paraId="65F815D5" w14:textId="648415FD">
      <w:r>
        <w:t xml:space="preserve"> ____________________________________________________________________________</w:t>
      </w:r>
    </w:p>
    <w:p w:rsidR="00DD1493" w:rsidP="00DD1493" w:rsidRDefault="00DD1493" w14:paraId="031F55AA" w14:textId="2BDD5A48">
      <w:r w:rsidRPr="00DD1493">
        <w:rPr>
          <w:vertAlign w:val="superscript"/>
        </w:rPr>
        <w:t>2</w:t>
      </w:r>
      <w:r>
        <w:t xml:space="preserve"> Um diese Funktion testen zu können, sollten mindestens 10 Bestellungen für die Abnahme vorbereitet und in der Datenbank hinterlegt werden. </w:t>
      </w:r>
    </w:p>
    <w:p w:rsidR="00DD1493" w:rsidP="00DD1493" w:rsidRDefault="00DD1493" w14:paraId="65DD564B" w14:textId="774468CA"/>
    <w:p w:rsidR="00DD1493" w:rsidP="00DD1493" w:rsidRDefault="00DD1493" w14:paraId="1674FCA7" w14:textId="77777777"/>
    <w:p w:rsidR="00DD1493" w:rsidP="00DD1493" w:rsidRDefault="00DD1493" w14:paraId="642610C7" w14:textId="3B9524D3">
      <w:pPr>
        <w:pStyle w:val="berschrift3"/>
        <w:rPr>
          <w:color w:val="auto"/>
        </w:rPr>
      </w:pPr>
      <w:r w:rsidRPr="00DD1493">
        <w:rPr>
          <w:color w:val="auto"/>
        </w:rPr>
        <w:t xml:space="preserve">Anmerkungen </w:t>
      </w:r>
    </w:p>
    <w:p w:rsidRPr="00DD1493" w:rsidR="00DD1493" w:rsidP="00DD1493" w:rsidRDefault="00DD1493" w14:paraId="63B28F30" w14:textId="77777777"/>
    <w:p w:rsidR="00DD1493" w:rsidP="00DD1493" w:rsidRDefault="00DD1493" w14:paraId="235EA113" w14:textId="72D9F65B">
      <w:pPr>
        <w:pStyle w:val="Listenabsatz"/>
        <w:numPr>
          <w:ilvl w:val="0"/>
          <w:numId w:val="4"/>
        </w:numPr>
        <w:ind w:left="714" w:hanging="357"/>
      </w:pPr>
      <w:r>
        <w:t xml:space="preserve">Das Programm ist in der Programmiersprache Java zu entwickeln. </w:t>
      </w:r>
    </w:p>
    <w:p w:rsidR="00DD1493" w:rsidP="00DD1493" w:rsidRDefault="00DD1493" w14:paraId="00562D46" w14:textId="7B0979DF">
      <w:pPr>
        <w:pStyle w:val="Listenabsatz"/>
        <w:numPr>
          <w:ilvl w:val="0"/>
          <w:numId w:val="4"/>
        </w:numPr>
        <w:ind w:left="714" w:hanging="357"/>
      </w:pPr>
      <w:r>
        <w:t xml:space="preserve">Die Datenbank ist als lokale Datenbank anzulegen (z.B. via XAMPP - </w:t>
      </w:r>
    </w:p>
    <w:p w:rsidR="00DD1493" w:rsidP="00DD1493" w:rsidRDefault="00DD1493" w14:paraId="051381F8" w14:textId="77777777">
      <w:pPr>
        <w:pStyle w:val="Listenabsatz"/>
        <w:numPr>
          <w:ilvl w:val="0"/>
          <w:numId w:val="4"/>
        </w:numPr>
        <w:ind w:left="714" w:hanging="357"/>
      </w:pPr>
      <w:r>
        <w:t xml:space="preserve">https://www.apachefriends.org/de/index.html). Bei Datenbanken, die online bereitgestellt </w:t>
      </w:r>
    </w:p>
    <w:p w:rsidR="00DD1493" w:rsidP="00DD1493" w:rsidRDefault="00DD1493" w14:paraId="586DA8A9" w14:textId="77777777">
      <w:pPr>
        <w:pStyle w:val="Listenabsatz"/>
        <w:numPr>
          <w:ilvl w:val="0"/>
          <w:numId w:val="4"/>
        </w:numPr>
        <w:ind w:left="714" w:hanging="357"/>
      </w:pPr>
      <w:r>
        <w:t xml:space="preserve">werden, kann es passieren, dass diese bei der Abnahme nicht zur Verfügung stehen. </w:t>
      </w:r>
    </w:p>
    <w:p w:rsidR="00DD1493" w:rsidP="00DD1493" w:rsidRDefault="00DD1493" w14:paraId="01EC51FF" w14:textId="0B33EC90">
      <w:pPr>
        <w:pStyle w:val="Listenabsatz"/>
        <w:numPr>
          <w:ilvl w:val="0"/>
          <w:numId w:val="4"/>
        </w:numPr>
        <w:ind w:left="714" w:hanging="357"/>
      </w:pPr>
      <w:r>
        <w:t xml:space="preserve">Wir stellen im Laufe der Veranstaltung Technologien vor, mit denen sich diese </w:t>
      </w:r>
    </w:p>
    <w:p w:rsidR="00DD1493" w:rsidP="00DD1493" w:rsidRDefault="00DD1493" w14:paraId="621254DD" w14:textId="77777777">
      <w:pPr>
        <w:pStyle w:val="Listenabsatz"/>
        <w:numPr>
          <w:ilvl w:val="0"/>
          <w:numId w:val="4"/>
        </w:numPr>
        <w:ind w:left="714" w:hanging="357"/>
      </w:pPr>
      <w:r>
        <w:lastRenderedPageBreak/>
        <w:t xml:space="preserve">Aufgabenstellung realisieren lässt. Sollten Sie alternative Technologien verwenden wollen, so </w:t>
      </w:r>
    </w:p>
    <w:p w:rsidR="00DD1493" w:rsidP="00DD1493" w:rsidRDefault="00DD1493" w14:paraId="744E8916" w14:textId="77777777">
      <w:pPr>
        <w:pStyle w:val="Listenabsatz"/>
        <w:numPr>
          <w:ilvl w:val="0"/>
          <w:numId w:val="4"/>
        </w:numPr>
        <w:ind w:left="714" w:hanging="357"/>
      </w:pPr>
      <w:r>
        <w:t xml:space="preserve">können Sie dies gerne tun. Allerdings können wir in diesem Fall eine Hilfestellung bei </w:t>
      </w:r>
    </w:p>
    <w:p w:rsidR="00DD1493" w:rsidP="00DD1493" w:rsidRDefault="00DD1493" w14:paraId="03EE09EE" w14:textId="77777777">
      <w:pPr>
        <w:pStyle w:val="Listenabsatz"/>
        <w:numPr>
          <w:ilvl w:val="0"/>
          <w:numId w:val="4"/>
        </w:numPr>
        <w:ind w:left="714" w:hanging="357"/>
      </w:pPr>
      <w:r>
        <w:t xml:space="preserve">Problemen nicht garantieren. </w:t>
      </w:r>
    </w:p>
    <w:p w:rsidR="00DD1493" w:rsidP="00DD1493" w:rsidRDefault="00DD1493" w14:paraId="5DFFA987" w14:textId="397F13A9">
      <w:pPr>
        <w:pStyle w:val="Listenabsatz"/>
        <w:numPr>
          <w:ilvl w:val="0"/>
          <w:numId w:val="4"/>
        </w:numPr>
        <w:ind w:left="714" w:hanging="357"/>
      </w:pPr>
      <w:proofErr w:type="gramStart"/>
      <w:r>
        <w:t>Wir  veröffentlichen</w:t>
      </w:r>
      <w:proofErr w:type="gramEnd"/>
      <w:r>
        <w:t xml:space="preserve">  besonders  gelungene  Software  auf  unserer  SEP-Webseite.  </w:t>
      </w:r>
      <w:proofErr w:type="gramStart"/>
      <w:r>
        <w:t>Hierzu  ist</w:t>
      </w:r>
      <w:proofErr w:type="gramEnd"/>
      <w:r>
        <w:t xml:space="preserve">  es </w:t>
      </w:r>
    </w:p>
    <w:p w:rsidR="00DD1493" w:rsidP="00DD1493" w:rsidRDefault="00DD1493" w14:paraId="3417977B" w14:textId="77777777">
      <w:pPr>
        <w:pStyle w:val="Listenabsatz"/>
        <w:numPr>
          <w:ilvl w:val="0"/>
          <w:numId w:val="4"/>
        </w:numPr>
        <w:ind w:left="714" w:hanging="357"/>
      </w:pPr>
      <w:proofErr w:type="gramStart"/>
      <w:r>
        <w:t>unbedingt  erforderlich</w:t>
      </w:r>
      <w:proofErr w:type="gramEnd"/>
      <w:r>
        <w:t xml:space="preserve">,  dass  das  System  keine  urheberrechtlich  geschützten  Inhalte  (Bilder, </w:t>
      </w:r>
    </w:p>
    <w:p w:rsidR="00DD1493" w:rsidP="00DD1493" w:rsidRDefault="00DD1493" w14:paraId="081B11B2" w14:textId="77777777">
      <w:pPr>
        <w:pStyle w:val="Listenabsatz"/>
        <w:numPr>
          <w:ilvl w:val="0"/>
          <w:numId w:val="4"/>
        </w:numPr>
        <w:ind w:left="714" w:hanging="357"/>
      </w:pPr>
      <w:r>
        <w:t xml:space="preserve">Musik, etc.) enthält.  </w:t>
      </w:r>
    </w:p>
    <w:p w:rsidR="00DD1493" w:rsidP="00DD1493" w:rsidRDefault="00DD1493" w14:paraId="11827C22" w14:textId="77777777">
      <w:r>
        <w:t xml:space="preserve"> </w:t>
      </w:r>
    </w:p>
    <w:p w:rsidR="00780896" w:rsidP="00780896" w:rsidRDefault="008F11FA" w14:paraId="20C5B99B" w14:textId="7FC0132C">
      <w:pPr>
        <w:pStyle w:val="berschrift1"/>
        <w:jc w:val="center"/>
        <w:rPr>
          <w:rFonts w:asciiTheme="minorHAnsi" w:hAnsiTheme="minorHAnsi" w:cstheme="minorHAnsi"/>
          <w:color w:val="auto"/>
          <w:sz w:val="40"/>
          <w:szCs w:val="40"/>
        </w:rPr>
      </w:pPr>
      <w:bookmarkStart w:name="_Toc85022906" w:id="1"/>
      <w:r>
        <w:rPr>
          <w:rFonts w:asciiTheme="minorHAnsi" w:hAnsiTheme="minorHAnsi" w:cstheme="minorHAnsi"/>
          <w:color w:val="auto"/>
          <w:sz w:val="40"/>
          <w:szCs w:val="40"/>
        </w:rPr>
        <w:t>Zyklus</w:t>
      </w:r>
      <w:r w:rsidRPr="00272A78" w:rsidR="00D85B54">
        <w:rPr>
          <w:rFonts w:asciiTheme="minorHAnsi" w:hAnsiTheme="minorHAnsi" w:cstheme="minorHAnsi"/>
          <w:color w:val="auto"/>
          <w:sz w:val="40"/>
          <w:szCs w:val="40"/>
        </w:rPr>
        <w:t xml:space="preserve"> I</w:t>
      </w:r>
      <w:bookmarkEnd w:id="1"/>
    </w:p>
    <w:p w:rsidRPr="003D5A34" w:rsidR="003D5A34" w:rsidP="003D5A34" w:rsidRDefault="003A4D1A" w14:paraId="3A178D90" w14:textId="199B7670">
      <w:pPr>
        <w:pStyle w:val="berschrift2"/>
        <w:spacing w:before="0"/>
        <w:rPr>
          <w:rFonts w:ascii="Calibri" w:hAnsi="Calibri" w:cs="Calibri"/>
          <w:color w:val="auto"/>
          <w:sz w:val="32"/>
        </w:rPr>
      </w:pPr>
      <w:bookmarkStart w:name="_Toc85022907" w:id="2"/>
      <w:r w:rsidRPr="003A4D1A">
        <w:rPr>
          <w:rFonts w:ascii="Calibri" w:hAnsi="Calibri" w:cs="Calibri"/>
          <w:color w:val="auto"/>
          <w:sz w:val="32"/>
        </w:rPr>
        <w:t>Spezifikationsplanung</w:t>
      </w:r>
      <w:bookmarkEnd w:id="2"/>
    </w:p>
    <w:p w:rsidRPr="00272A78" w:rsidR="003D5A34" w:rsidP="003D5A34" w:rsidRDefault="003D5A34" w14:paraId="349EA115" w14:textId="6E4666E4">
      <w:pPr>
        <w:pBdr>
          <w:top w:val="single" w:color="auto" w:sz="4" w:space="1"/>
          <w:left w:val="single" w:color="auto" w:sz="4" w:space="4"/>
          <w:bottom w:val="single" w:color="auto" w:sz="4" w:space="1"/>
          <w:right w:val="single" w:color="auto" w:sz="4" w:space="4"/>
          <w:between w:val="single" w:color="auto" w:sz="4" w:space="1"/>
          <w:bar w:val="single" w:color="auto" w:sz="4"/>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Pr="00CF0841" w:rsidR="003D5A34" w:rsidTr="00464692" w14:paraId="5974BEF4" w14:textId="77777777">
        <w:trPr>
          <w:trHeight w:val="841"/>
        </w:trPr>
        <w:tc>
          <w:tcPr>
            <w:tcW w:w="704" w:type="dxa"/>
            <w:tcBorders>
              <w:bottom w:val="single" w:color="auto" w:sz="4" w:space="0"/>
            </w:tcBorders>
            <w:shd w:val="clear" w:color="auto" w:fill="BFBFBF" w:themeFill="background1" w:themeFillShade="BF"/>
          </w:tcPr>
          <w:p w:rsidRPr="00272A78" w:rsidR="003D5A34" w:rsidP="003D5A34" w:rsidRDefault="003D5A34" w14:paraId="44967F51" w14:textId="77777777">
            <w:pPr>
              <w:rPr>
                <w:rFonts w:cstheme="minorHAnsi"/>
                <w:b/>
              </w:rPr>
            </w:pPr>
            <w:proofErr w:type="spellStart"/>
            <w:r w:rsidRPr="00272A78">
              <w:rPr>
                <w:rFonts w:cstheme="minorHAnsi"/>
                <w:b/>
              </w:rPr>
              <w:t>Id</w:t>
            </w:r>
            <w:proofErr w:type="spellEnd"/>
          </w:p>
        </w:tc>
        <w:tc>
          <w:tcPr>
            <w:tcW w:w="3402" w:type="dxa"/>
            <w:tcBorders>
              <w:bottom w:val="single" w:color="auto" w:sz="4" w:space="0"/>
            </w:tcBorders>
            <w:shd w:val="clear" w:color="auto" w:fill="BFBFBF" w:themeFill="background1" w:themeFillShade="BF"/>
          </w:tcPr>
          <w:p w:rsidRPr="00272A78" w:rsidR="003D5A34" w:rsidP="003D5A34" w:rsidRDefault="002B2F5A" w14:paraId="5C9F145A" w14:textId="2571752A">
            <w:pPr>
              <w:jc w:val="center"/>
              <w:rPr>
                <w:rFonts w:cstheme="minorHAnsi"/>
                <w:b/>
              </w:rPr>
            </w:pPr>
            <w:r>
              <w:rPr>
                <w:rFonts w:cstheme="minorHAnsi"/>
                <w:b/>
              </w:rPr>
              <w:t>Artefakt</w:t>
            </w:r>
          </w:p>
        </w:tc>
        <w:tc>
          <w:tcPr>
            <w:tcW w:w="1843" w:type="dxa"/>
            <w:tcBorders>
              <w:bottom w:val="single" w:color="auto" w:sz="4" w:space="0"/>
            </w:tcBorders>
            <w:shd w:val="clear" w:color="auto" w:fill="BFBFBF" w:themeFill="background1" w:themeFillShade="BF"/>
          </w:tcPr>
          <w:p w:rsidRPr="00272A78" w:rsidR="003D5A34" w:rsidP="003D5A34" w:rsidRDefault="003D5A34" w14:paraId="729751A5" w14:textId="37B44DA9">
            <w:pPr>
              <w:jc w:val="center"/>
              <w:rPr>
                <w:rFonts w:cstheme="minorHAnsi"/>
                <w:b/>
              </w:rPr>
            </w:pPr>
            <w:r>
              <w:rPr>
                <w:rFonts w:cstheme="minorHAnsi"/>
                <w:b/>
              </w:rPr>
              <w:t>Art des Artefakts</w:t>
            </w:r>
          </w:p>
        </w:tc>
        <w:tc>
          <w:tcPr>
            <w:tcW w:w="2664" w:type="dxa"/>
            <w:tcBorders>
              <w:bottom w:val="single" w:color="auto" w:sz="4" w:space="0"/>
            </w:tcBorders>
            <w:shd w:val="clear" w:color="auto" w:fill="BFBFBF" w:themeFill="background1" w:themeFillShade="BF"/>
          </w:tcPr>
          <w:p w:rsidRPr="00272A78" w:rsidR="003D5A34" w:rsidP="003D5A34" w:rsidRDefault="003D5A34" w14:paraId="32242CB1" w14:textId="77777777">
            <w:pPr>
              <w:jc w:val="center"/>
              <w:rPr>
                <w:rFonts w:cstheme="minorHAnsi"/>
                <w:b/>
              </w:rPr>
            </w:pPr>
            <w:r w:rsidRPr="00272A78">
              <w:rPr>
                <w:rFonts w:cstheme="minorHAnsi"/>
                <w:b/>
              </w:rPr>
              <w:t>Verantwortlicher</w:t>
            </w:r>
          </w:p>
        </w:tc>
        <w:tc>
          <w:tcPr>
            <w:tcW w:w="1418" w:type="dxa"/>
            <w:tcBorders>
              <w:bottom w:val="single" w:color="auto" w:sz="4" w:space="0"/>
            </w:tcBorders>
            <w:shd w:val="clear" w:color="auto" w:fill="BFBFBF" w:themeFill="background1" w:themeFillShade="BF"/>
          </w:tcPr>
          <w:p w:rsidRPr="00272A78" w:rsidR="003D5A34" w:rsidDel="00047C7E" w:rsidP="003D5A34" w:rsidRDefault="003D5A34" w14:paraId="28A83E8F" w14:textId="77777777">
            <w:pPr>
              <w:jc w:val="center"/>
              <w:rPr>
                <w:rFonts w:cstheme="minorHAnsi"/>
                <w:b/>
              </w:rPr>
            </w:pPr>
            <w:r w:rsidRPr="00272A78">
              <w:rPr>
                <w:rFonts w:cstheme="minorHAnsi"/>
                <w:b/>
              </w:rPr>
              <w:t>Status</w:t>
            </w:r>
          </w:p>
        </w:tc>
      </w:tr>
      <w:tr w:rsidRPr="00CF0841" w:rsidR="003D5A34" w:rsidTr="00464692" w14:paraId="66FF9D50" w14:textId="77777777">
        <w:trPr>
          <w:trHeight w:val="279"/>
        </w:trPr>
        <w:tc>
          <w:tcPr>
            <w:tcW w:w="704" w:type="dxa"/>
            <w:tcBorders>
              <w:top w:val="single" w:color="auto" w:sz="4" w:space="0"/>
            </w:tcBorders>
            <w:shd w:val="clear" w:color="auto" w:fill="E7E6E6" w:themeFill="background2"/>
          </w:tcPr>
          <w:p w:rsidRPr="00272A78" w:rsidR="003D5A34" w:rsidP="003D5A34" w:rsidRDefault="003D5A34" w14:paraId="6ECE69A9" w14:textId="77777777">
            <w:pPr>
              <w:rPr>
                <w:rFonts w:cstheme="minorHAnsi"/>
                <w:b/>
              </w:rPr>
            </w:pPr>
            <w:r w:rsidRPr="00272A78">
              <w:rPr>
                <w:rFonts w:cstheme="minorHAnsi"/>
                <w:b/>
              </w:rPr>
              <w:t>1.</w:t>
            </w:r>
          </w:p>
        </w:tc>
        <w:tc>
          <w:tcPr>
            <w:tcW w:w="3402" w:type="dxa"/>
            <w:tcBorders>
              <w:top w:val="single" w:color="auto" w:sz="4" w:space="0"/>
            </w:tcBorders>
            <w:shd w:val="clear" w:color="auto" w:fill="E7E6E6" w:themeFill="background2"/>
          </w:tcPr>
          <w:p w:rsidRPr="003D5A34" w:rsidR="003D5A34" w:rsidP="003D5A34" w:rsidRDefault="003D5A34" w14:paraId="7FB85C1F" w14:textId="43F3070B">
            <w:pPr>
              <w:rPr>
                <w:rFonts w:cstheme="minorHAnsi"/>
              </w:rPr>
            </w:pPr>
            <w:r w:rsidRPr="003D5A34">
              <w:rPr>
                <w:rFonts w:cstheme="minorHAnsi"/>
              </w:rPr>
              <w:t>Registrierung der Nutzer</w:t>
            </w:r>
          </w:p>
        </w:tc>
        <w:tc>
          <w:tcPr>
            <w:tcW w:w="1843" w:type="dxa"/>
            <w:tcBorders>
              <w:top w:val="single" w:color="auto" w:sz="4" w:space="0"/>
            </w:tcBorders>
            <w:shd w:val="clear" w:color="auto" w:fill="E7E6E6" w:themeFill="background2"/>
          </w:tcPr>
          <w:p w:rsidRPr="00272A78" w:rsidR="003D5A34" w:rsidP="003D5A34" w:rsidRDefault="003D5A34" w14:paraId="5EB30879" w14:textId="77777777">
            <w:pPr>
              <w:rPr>
                <w:rFonts w:cstheme="minorHAnsi"/>
              </w:rPr>
            </w:pPr>
          </w:p>
        </w:tc>
        <w:tc>
          <w:tcPr>
            <w:tcW w:w="2664" w:type="dxa"/>
            <w:tcBorders>
              <w:top w:val="single" w:color="auto" w:sz="4" w:space="0"/>
            </w:tcBorders>
            <w:shd w:val="clear" w:color="auto" w:fill="E7E6E6" w:themeFill="background2"/>
          </w:tcPr>
          <w:p w:rsidRPr="00272A78" w:rsidR="003D5A34" w:rsidP="003D5A34" w:rsidRDefault="003D5A34" w14:paraId="1558E380" w14:textId="77777777">
            <w:pPr>
              <w:rPr>
                <w:rFonts w:cstheme="minorHAnsi"/>
              </w:rPr>
            </w:pPr>
          </w:p>
        </w:tc>
        <w:tc>
          <w:tcPr>
            <w:tcW w:w="1418" w:type="dxa"/>
            <w:tcBorders>
              <w:top w:val="single" w:color="auto" w:sz="4" w:space="0"/>
            </w:tcBorders>
            <w:shd w:val="clear" w:color="auto" w:fill="E7E6E6" w:themeFill="background2"/>
          </w:tcPr>
          <w:p w:rsidRPr="00272A78" w:rsidR="003D5A34" w:rsidP="003D5A34" w:rsidRDefault="003D5A34" w14:paraId="3689FEC5" w14:textId="77777777">
            <w:pPr>
              <w:rPr>
                <w:rFonts w:cstheme="minorHAnsi"/>
              </w:rPr>
            </w:pPr>
          </w:p>
        </w:tc>
      </w:tr>
      <w:tr w:rsidRPr="00CF0841" w:rsidR="003D5A34" w:rsidTr="00464692" w14:paraId="6EFA5544" w14:textId="77777777">
        <w:trPr>
          <w:trHeight w:val="541"/>
        </w:trPr>
        <w:tc>
          <w:tcPr>
            <w:tcW w:w="704" w:type="dxa"/>
          </w:tcPr>
          <w:p w:rsidRPr="00272A78" w:rsidR="003D5A34" w:rsidP="003D5A34" w:rsidRDefault="003D5A34" w14:paraId="7742E66B" w14:textId="77777777">
            <w:pPr>
              <w:rPr>
                <w:rFonts w:cstheme="minorHAnsi"/>
              </w:rPr>
            </w:pPr>
            <w:r w:rsidRPr="00272A78">
              <w:rPr>
                <w:rFonts w:cstheme="minorHAnsi"/>
              </w:rPr>
              <w:t>1.1</w:t>
            </w:r>
          </w:p>
        </w:tc>
        <w:tc>
          <w:tcPr>
            <w:tcW w:w="3402" w:type="dxa"/>
          </w:tcPr>
          <w:p w:rsidR="003D5A34" w:rsidP="003D5A34" w:rsidRDefault="00464692" w14:paraId="2EFAF433" w14:textId="7DA6D9A7">
            <w:pPr>
              <w:rPr>
                <w:rFonts w:cstheme="minorHAnsi"/>
              </w:rPr>
            </w:pPr>
            <w:r>
              <w:rPr>
                <w:rFonts w:cstheme="minorHAnsi"/>
              </w:rPr>
              <w:t>Abschnitt: Registrierung der Restaurantbesitzer</w:t>
            </w:r>
          </w:p>
          <w:p w:rsidR="00464692" w:rsidP="003D5A34" w:rsidRDefault="00464692" w14:paraId="04F8DCC6" w14:textId="77777777">
            <w:pPr>
              <w:rPr>
                <w:rFonts w:cstheme="minorHAnsi"/>
              </w:rPr>
            </w:pPr>
          </w:p>
          <w:p w:rsidR="00464692" w:rsidP="003D5A34" w:rsidRDefault="00464692" w14:paraId="471D109D" w14:textId="545E503D">
            <w:pPr>
              <w:rPr>
                <w:rFonts w:cstheme="minorHAnsi"/>
              </w:rPr>
            </w:pPr>
            <w:r>
              <w:rPr>
                <w:rFonts w:cstheme="minorHAnsi"/>
              </w:rPr>
              <w:t>Abschnitt: Restaurant anlegen</w:t>
            </w:r>
          </w:p>
          <w:p w:rsidR="00464692" w:rsidP="003D5A34" w:rsidRDefault="00464692" w14:paraId="56FFF5DB" w14:textId="77777777">
            <w:pPr>
              <w:rPr>
                <w:rFonts w:cstheme="minorHAnsi"/>
              </w:rPr>
            </w:pPr>
          </w:p>
          <w:p w:rsidRPr="00272A78" w:rsidR="00464692" w:rsidP="003D5A34" w:rsidRDefault="00464692" w14:paraId="5C8E8756" w14:textId="208A6CF4">
            <w:pPr>
              <w:rPr>
                <w:rFonts w:cstheme="minorHAnsi"/>
              </w:rPr>
            </w:pPr>
            <w:r>
              <w:rPr>
                <w:rFonts w:cstheme="minorHAnsi"/>
              </w:rPr>
              <w:t>Abschnitt: Speisekarte anlegen</w:t>
            </w:r>
          </w:p>
        </w:tc>
        <w:tc>
          <w:tcPr>
            <w:tcW w:w="1843" w:type="dxa"/>
          </w:tcPr>
          <w:p w:rsidRPr="00272A78" w:rsidR="003D5A34" w:rsidP="003D5A34" w:rsidRDefault="003D5A34" w14:paraId="62EAE0CE" w14:textId="7314416B">
            <w:pPr>
              <w:rPr>
                <w:rFonts w:cstheme="minorHAnsi"/>
              </w:rPr>
            </w:pPr>
            <w:r>
              <w:rPr>
                <w:rFonts w:cstheme="minorHAnsi"/>
              </w:rPr>
              <w:t>User Story</w:t>
            </w:r>
          </w:p>
        </w:tc>
        <w:tc>
          <w:tcPr>
            <w:tcW w:w="2664" w:type="dxa"/>
          </w:tcPr>
          <w:p w:rsidR="00F630FE" w:rsidP="00F630FE" w:rsidRDefault="00F630FE" w14:paraId="64C4ED9A" w14:textId="77777777">
            <w:r>
              <w:t xml:space="preserve">Nick </w:t>
            </w:r>
            <w:proofErr w:type="spellStart"/>
            <w:r>
              <w:t>Waldschmidt</w:t>
            </w:r>
            <w:proofErr w:type="spellEnd"/>
          </w:p>
          <w:p w:rsidR="00464692" w:rsidP="00F630FE" w:rsidRDefault="00464692" w14:paraId="261623FB" w14:textId="77777777"/>
          <w:p w:rsidR="00464692" w:rsidP="00464692" w:rsidRDefault="00464692" w14:paraId="762CF162" w14:textId="77777777"/>
          <w:p w:rsidR="00464692" w:rsidP="00464692" w:rsidRDefault="00464692" w14:paraId="3A6F100D" w14:textId="1D76EB48">
            <w:r>
              <w:t xml:space="preserve">Dursun Berat </w:t>
            </w:r>
            <w:proofErr w:type="spellStart"/>
            <w:r>
              <w:t>Saral</w:t>
            </w:r>
            <w:proofErr w:type="spellEnd"/>
          </w:p>
          <w:p w:rsidR="00464692" w:rsidP="00464692" w:rsidRDefault="00464692" w14:paraId="093DA887" w14:textId="77777777"/>
          <w:p w:rsidR="00464692" w:rsidP="00F630FE" w:rsidRDefault="00464692" w14:paraId="728EA951" w14:textId="6811BC67">
            <w:r>
              <w:t xml:space="preserve">Nick </w:t>
            </w:r>
            <w:proofErr w:type="spellStart"/>
            <w:r>
              <w:t>Waldschmidt</w:t>
            </w:r>
            <w:proofErr w:type="spellEnd"/>
            <w:r>
              <w:t xml:space="preserve"> und Dursun Berat </w:t>
            </w:r>
            <w:proofErr w:type="spellStart"/>
            <w:r>
              <w:t>Saral</w:t>
            </w:r>
            <w:proofErr w:type="spellEnd"/>
          </w:p>
          <w:p w:rsidRPr="00F630FE" w:rsidR="00464692" w:rsidP="00F630FE" w:rsidRDefault="00464692" w14:paraId="67BF349F" w14:textId="51C7A195"/>
        </w:tc>
        <w:tc>
          <w:tcPr>
            <w:tcW w:w="1418" w:type="dxa"/>
          </w:tcPr>
          <w:p w:rsidRPr="00272A78" w:rsidR="003D5A34" w:rsidP="00A07990" w:rsidRDefault="00A07990" w14:paraId="02BEDB93" w14:textId="6FD488E8">
            <w:pPr>
              <w:rPr>
                <w:rFonts w:cstheme="minorHAnsi"/>
              </w:rPr>
            </w:pPr>
            <w:r w:rsidRPr="00272A78">
              <w:rPr>
                <w:rFonts w:cstheme="minorHAnsi"/>
              </w:rPr>
              <w:t>In Bearbeitung</w:t>
            </w:r>
          </w:p>
        </w:tc>
      </w:tr>
      <w:tr w:rsidRPr="00CF0841" w:rsidR="003D5A34" w:rsidTr="00464692" w14:paraId="489B4B7C" w14:textId="77777777">
        <w:trPr>
          <w:trHeight w:val="550"/>
        </w:trPr>
        <w:tc>
          <w:tcPr>
            <w:tcW w:w="704" w:type="dxa"/>
          </w:tcPr>
          <w:p w:rsidRPr="00272A78" w:rsidR="003D5A34" w:rsidP="003D5A34" w:rsidRDefault="003D5A34" w14:paraId="14A5FAC2" w14:textId="77777777">
            <w:pPr>
              <w:rPr>
                <w:rFonts w:cstheme="minorHAnsi"/>
              </w:rPr>
            </w:pPr>
            <w:r w:rsidRPr="00272A78">
              <w:rPr>
                <w:rFonts w:cstheme="minorHAnsi"/>
              </w:rPr>
              <w:t>1.2</w:t>
            </w:r>
          </w:p>
        </w:tc>
        <w:tc>
          <w:tcPr>
            <w:tcW w:w="3402" w:type="dxa"/>
          </w:tcPr>
          <w:p w:rsidRPr="00AB44F1" w:rsidR="00381C23" w:rsidP="00AB44F1" w:rsidRDefault="002B2F5A" w14:paraId="667D6A65" w14:textId="77777777">
            <w:pPr>
              <w:pStyle w:val="Listenabsatz"/>
              <w:numPr>
                <w:ilvl w:val="0"/>
                <w:numId w:val="3"/>
              </w:numPr>
              <w:rPr>
                <w:rFonts w:cstheme="minorHAnsi"/>
              </w:rPr>
            </w:pPr>
            <w:r w:rsidRPr="00AB44F1">
              <w:rPr>
                <w:rFonts w:cstheme="minorHAnsi"/>
              </w:rPr>
              <w:t>Login-Fenster</w:t>
            </w:r>
          </w:p>
          <w:p w:rsidRPr="00AB44F1" w:rsidR="00381C23" w:rsidP="00AB44F1" w:rsidRDefault="00381C23" w14:paraId="6EB7FC62" w14:textId="70902A05">
            <w:pPr>
              <w:pStyle w:val="Listenabsatz"/>
              <w:numPr>
                <w:ilvl w:val="0"/>
                <w:numId w:val="3"/>
              </w:numPr>
              <w:rPr>
                <w:rFonts w:cstheme="minorHAnsi"/>
              </w:rPr>
            </w:pPr>
            <w:r w:rsidRPr="00AB44F1">
              <w:rPr>
                <w:rFonts w:cstheme="minorHAnsi"/>
              </w:rPr>
              <w:t>Registrierungs-Fenster</w:t>
            </w:r>
          </w:p>
          <w:p w:rsidRPr="00AB44F1" w:rsidR="00AE2908" w:rsidP="00AB44F1" w:rsidRDefault="00AE2908" w14:paraId="361E8011" w14:textId="4B23CAE4">
            <w:pPr>
              <w:pStyle w:val="Listenabsatz"/>
              <w:numPr>
                <w:ilvl w:val="0"/>
                <w:numId w:val="3"/>
              </w:numPr>
              <w:rPr>
                <w:rFonts w:cstheme="minorHAnsi"/>
              </w:rPr>
            </w:pPr>
            <w:r w:rsidRPr="00AB44F1">
              <w:rPr>
                <w:rFonts w:cstheme="minorHAnsi"/>
              </w:rPr>
              <w:t>Zwei-Faktor-Authentifizierungs-Fenster</w:t>
            </w:r>
          </w:p>
          <w:p w:rsidRPr="00AB44F1" w:rsidR="00AE2908" w:rsidP="00AB44F1" w:rsidRDefault="00AE2908" w14:paraId="6B604D9A" w14:textId="77777777">
            <w:pPr>
              <w:pStyle w:val="Listenabsatz"/>
              <w:numPr>
                <w:ilvl w:val="0"/>
                <w:numId w:val="3"/>
              </w:numPr>
              <w:rPr>
                <w:rFonts w:cstheme="minorHAnsi"/>
              </w:rPr>
            </w:pPr>
            <w:r w:rsidRPr="00AB44F1">
              <w:rPr>
                <w:rFonts w:cstheme="minorHAnsi"/>
              </w:rPr>
              <w:t>Restaurant Daten erstellen</w:t>
            </w:r>
          </w:p>
          <w:p w:rsidRPr="00AB44F1" w:rsidR="00AE2908" w:rsidP="00AB44F1" w:rsidRDefault="00AE2908" w14:paraId="427AB54D" w14:textId="18749BDA">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rsidRPr="00AB44F1" w:rsidR="00AE2908" w:rsidP="00AB44F1" w:rsidRDefault="00AE2908" w14:paraId="4C8BA68D" w14:textId="72CF896C">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rsidRPr="00AB44F1" w:rsidR="00AE2908" w:rsidP="00AB44F1" w:rsidRDefault="00AE2908" w14:paraId="3E91A1FE" w14:textId="2CD592FC">
            <w:pPr>
              <w:pStyle w:val="Listenabsatz"/>
              <w:numPr>
                <w:ilvl w:val="0"/>
                <w:numId w:val="3"/>
              </w:numPr>
              <w:rPr>
                <w:rFonts w:cstheme="minorHAnsi"/>
              </w:rPr>
            </w:pPr>
            <w:r w:rsidRPr="00AB44F1">
              <w:rPr>
                <w:rFonts w:cstheme="minorHAnsi"/>
              </w:rPr>
              <w:t>Speisekarte manuell erstellen</w:t>
            </w:r>
          </w:p>
        </w:tc>
        <w:tc>
          <w:tcPr>
            <w:tcW w:w="1843" w:type="dxa"/>
          </w:tcPr>
          <w:p w:rsidRPr="00272A78" w:rsidR="003D5A34" w:rsidP="003D5A34" w:rsidRDefault="003D5A34" w14:paraId="74006BFB" w14:textId="15716080">
            <w:pPr>
              <w:rPr>
                <w:rFonts w:cstheme="minorHAnsi"/>
              </w:rPr>
            </w:pPr>
            <w:r>
              <w:rPr>
                <w:rFonts w:cstheme="minorHAnsi"/>
              </w:rPr>
              <w:t>Papierprototyp</w:t>
            </w:r>
          </w:p>
        </w:tc>
        <w:tc>
          <w:tcPr>
            <w:tcW w:w="2664" w:type="dxa"/>
          </w:tcPr>
          <w:p w:rsidRPr="00272A78" w:rsidR="003D5A34" w:rsidP="003D5A34" w:rsidRDefault="00A07990" w14:paraId="4F3B6CCD" w14:textId="401060D4">
            <w:pPr>
              <w:rPr>
                <w:rFonts w:cstheme="minorHAnsi"/>
              </w:rPr>
            </w:pPr>
            <w:r>
              <w:rPr>
                <w:rFonts w:cstheme="minorHAnsi"/>
              </w:rPr>
              <w:t>Alexandra Klein</w:t>
            </w:r>
          </w:p>
        </w:tc>
        <w:tc>
          <w:tcPr>
            <w:tcW w:w="1418" w:type="dxa"/>
          </w:tcPr>
          <w:p w:rsidRPr="00272A78" w:rsidR="003D5A34" w:rsidP="003D5A34" w:rsidRDefault="003D5A34" w14:paraId="656E03F9" w14:textId="77777777">
            <w:pPr>
              <w:rPr>
                <w:rFonts w:cstheme="minorHAnsi"/>
              </w:rPr>
            </w:pPr>
            <w:r w:rsidRPr="00272A78">
              <w:rPr>
                <w:rFonts w:cstheme="minorHAnsi"/>
              </w:rPr>
              <w:t>In Bearbeitung</w:t>
            </w:r>
          </w:p>
        </w:tc>
      </w:tr>
      <w:tr w:rsidRPr="00CF0841" w:rsidR="003D5A34" w:rsidTr="00464692" w14:paraId="10BAF772" w14:textId="77777777">
        <w:trPr>
          <w:trHeight w:val="841"/>
        </w:trPr>
        <w:tc>
          <w:tcPr>
            <w:tcW w:w="704" w:type="dxa"/>
          </w:tcPr>
          <w:p w:rsidRPr="00272A78" w:rsidR="003D5A34" w:rsidP="003D5A34" w:rsidRDefault="003D5A34" w14:paraId="08ABC0B2" w14:textId="77777777">
            <w:pPr>
              <w:rPr>
                <w:rFonts w:cstheme="minorHAnsi"/>
              </w:rPr>
            </w:pPr>
            <w:r w:rsidRPr="00272A78">
              <w:rPr>
                <w:rFonts w:cstheme="minorHAnsi"/>
              </w:rPr>
              <w:t>1.2.1</w:t>
            </w:r>
          </w:p>
        </w:tc>
        <w:tc>
          <w:tcPr>
            <w:tcW w:w="3402" w:type="dxa"/>
          </w:tcPr>
          <w:p w:rsidR="003D5A34" w:rsidP="003D5A34" w:rsidRDefault="002B2F5A" w14:paraId="5749100F" w14:textId="57BCAB58">
            <w:pPr>
              <w:rPr>
                <w:rFonts w:cstheme="minorHAnsi"/>
              </w:rPr>
            </w:pPr>
            <w:r>
              <w:rPr>
                <w:rFonts w:cstheme="minorHAnsi"/>
              </w:rPr>
              <w:t>Nutzerkontoerstellung</w:t>
            </w:r>
          </w:p>
          <w:p w:rsidR="005F3B93" w:rsidP="003D5A34" w:rsidRDefault="005F3B93" w14:paraId="7C063697" w14:textId="77777777">
            <w:pPr>
              <w:rPr>
                <w:rFonts w:cstheme="minorHAnsi"/>
              </w:rPr>
            </w:pPr>
          </w:p>
          <w:p w:rsidR="00464692" w:rsidP="003D5A34" w:rsidRDefault="005F3B93" w14:paraId="45E6E99F" w14:textId="277FA13A">
            <w:pPr>
              <w:rPr>
                <w:rFonts w:cstheme="minorHAnsi"/>
              </w:rPr>
            </w:pPr>
            <w:r>
              <w:rPr>
                <w:rFonts w:cstheme="minorHAnsi"/>
              </w:rPr>
              <w:lastRenderedPageBreak/>
              <w:t>Login und Zwei-Faktor-Authentifizierung</w:t>
            </w:r>
          </w:p>
          <w:p w:rsidR="000A4EC2" w:rsidP="003D5A34" w:rsidRDefault="000A4EC2" w14:paraId="6658EFA1" w14:textId="77777777">
            <w:pPr>
              <w:rPr>
                <w:rFonts w:cstheme="minorHAnsi"/>
              </w:rPr>
            </w:pPr>
          </w:p>
          <w:p w:rsidR="005F3B93" w:rsidP="003D5A34" w:rsidRDefault="005F3B93" w14:paraId="37EE9FE7" w14:textId="08AE0579">
            <w:pPr>
              <w:rPr>
                <w:rFonts w:cstheme="minorHAnsi"/>
              </w:rPr>
            </w:pPr>
            <w:r>
              <w:rPr>
                <w:rFonts w:cstheme="minorHAnsi"/>
              </w:rPr>
              <w:t>Restaurantdaten erstellen</w:t>
            </w:r>
          </w:p>
          <w:p w:rsidR="00666812" w:rsidP="003D5A34" w:rsidRDefault="00666812" w14:paraId="1714A948" w14:textId="77777777">
            <w:pPr>
              <w:rPr>
                <w:rFonts w:cstheme="minorHAnsi"/>
              </w:rPr>
            </w:pPr>
          </w:p>
          <w:p w:rsidR="005F3B93" w:rsidP="003D5A34" w:rsidRDefault="005F3B93" w14:paraId="2FBF3323" w14:textId="7CEDF137">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rsidR="000A4EC2" w:rsidP="003D5A34" w:rsidRDefault="000A4EC2" w14:paraId="4F4BC33D" w14:textId="77777777">
            <w:pPr>
              <w:rPr>
                <w:rFonts w:cstheme="minorHAnsi"/>
              </w:rPr>
            </w:pPr>
          </w:p>
          <w:p w:rsidRPr="00272A78" w:rsidR="005F3B93" w:rsidP="003D5A34" w:rsidRDefault="005F3B93" w14:paraId="400C2EAD" w14:textId="53F352F0">
            <w:pPr>
              <w:rPr>
                <w:rFonts w:cstheme="minorHAnsi"/>
              </w:rPr>
            </w:pPr>
            <w:r>
              <w:rPr>
                <w:rFonts w:cstheme="minorHAnsi"/>
              </w:rPr>
              <w:t>Speisekarte manuell erstellen</w:t>
            </w:r>
          </w:p>
        </w:tc>
        <w:tc>
          <w:tcPr>
            <w:tcW w:w="1843" w:type="dxa"/>
          </w:tcPr>
          <w:p w:rsidRPr="00272A78" w:rsidR="003D5A34" w:rsidP="003D5A34" w:rsidRDefault="003D5A34" w14:paraId="2E677DAA" w14:textId="69462271">
            <w:pPr>
              <w:rPr>
                <w:rFonts w:cstheme="minorHAnsi"/>
              </w:rPr>
            </w:pPr>
            <w:r>
              <w:rPr>
                <w:rFonts w:cstheme="minorHAnsi"/>
              </w:rPr>
              <w:lastRenderedPageBreak/>
              <w:t>MSC</w:t>
            </w:r>
          </w:p>
        </w:tc>
        <w:tc>
          <w:tcPr>
            <w:tcW w:w="2664" w:type="dxa"/>
          </w:tcPr>
          <w:p w:rsidR="005F3B93" w:rsidP="005F3B93" w:rsidRDefault="00F630FE" w14:paraId="6D57AE0A" w14:textId="15694714">
            <w:r>
              <w:t>Leon Gashi</w:t>
            </w:r>
          </w:p>
          <w:p w:rsidR="005F3B93" w:rsidP="005F3B93" w:rsidRDefault="005F3B93" w14:paraId="02D88670" w14:textId="4E73C5FB"/>
          <w:p w:rsidR="00666812" w:rsidP="005F3B93" w:rsidRDefault="00666812" w14:paraId="4A7F174F" w14:textId="77777777"/>
          <w:p w:rsidR="00AB44F1" w:rsidP="005F3B93" w:rsidRDefault="000A4EC2" w14:paraId="06083C29" w14:textId="74F6FBB4">
            <w:r>
              <w:lastRenderedPageBreak/>
              <w:t>Leon Gashi</w:t>
            </w:r>
          </w:p>
          <w:p w:rsidR="000A4EC2" w:rsidP="005F3B93" w:rsidRDefault="000A4EC2" w14:paraId="5489C25E" w14:textId="77777777"/>
          <w:p w:rsidR="000A4EC2" w:rsidP="005F3B93" w:rsidRDefault="000A4EC2" w14:paraId="4914BB56" w14:textId="77777777"/>
          <w:p w:rsidR="000A4EC2" w:rsidP="005F3B93" w:rsidRDefault="000A4EC2" w14:paraId="1AB0BA85" w14:textId="0EAEFD16">
            <w:proofErr w:type="spellStart"/>
            <w:r>
              <w:t>Oguzhan</w:t>
            </w:r>
            <w:proofErr w:type="spellEnd"/>
            <w:r>
              <w:t xml:space="preserve"> </w:t>
            </w:r>
            <w:proofErr w:type="spellStart"/>
            <w:r>
              <w:t>Kaluk</w:t>
            </w:r>
            <w:proofErr w:type="spellEnd"/>
          </w:p>
          <w:p w:rsidR="00666812" w:rsidP="005F3B93" w:rsidRDefault="00666812" w14:paraId="6A2FE4DE" w14:textId="77777777"/>
          <w:p w:rsidR="000A4EC2" w:rsidP="005F3B93" w:rsidRDefault="000A4EC2" w14:paraId="1D045773" w14:textId="77777777">
            <w:proofErr w:type="spellStart"/>
            <w:r>
              <w:t>Oguzhan</w:t>
            </w:r>
            <w:proofErr w:type="spellEnd"/>
            <w:r>
              <w:t xml:space="preserve"> </w:t>
            </w:r>
            <w:proofErr w:type="spellStart"/>
            <w:r>
              <w:t>Kaluk</w:t>
            </w:r>
            <w:proofErr w:type="spellEnd"/>
          </w:p>
          <w:p w:rsidR="000A4EC2" w:rsidP="005F3B93" w:rsidRDefault="000A4EC2" w14:paraId="4B5EA4EF" w14:textId="77777777"/>
          <w:p w:rsidR="000A4EC2" w:rsidP="005F3B93" w:rsidRDefault="000A4EC2" w14:paraId="1E3EE840" w14:textId="77777777"/>
          <w:p w:rsidRPr="00F630FE" w:rsidR="000A4EC2" w:rsidP="005F3B93" w:rsidRDefault="000A4EC2" w14:paraId="534C9BED" w14:textId="6E60A096">
            <w:proofErr w:type="spellStart"/>
            <w:r>
              <w:t>Oguzhan</w:t>
            </w:r>
            <w:proofErr w:type="spellEnd"/>
            <w:r>
              <w:t xml:space="preserve"> </w:t>
            </w:r>
            <w:proofErr w:type="spellStart"/>
            <w:r>
              <w:t>Kaluk</w:t>
            </w:r>
            <w:proofErr w:type="spellEnd"/>
          </w:p>
        </w:tc>
        <w:tc>
          <w:tcPr>
            <w:tcW w:w="1418" w:type="dxa"/>
          </w:tcPr>
          <w:p w:rsidRPr="00272A78" w:rsidR="003D5A34" w:rsidP="003D5A34" w:rsidRDefault="00A07990" w14:paraId="6F8D09B9" w14:textId="3DBF067D">
            <w:pPr>
              <w:rPr>
                <w:rFonts w:cstheme="minorHAnsi"/>
              </w:rPr>
            </w:pPr>
            <w:r w:rsidRPr="00272A78">
              <w:rPr>
                <w:rFonts w:cstheme="minorHAnsi"/>
              </w:rPr>
              <w:lastRenderedPageBreak/>
              <w:t>In Bearbeitung</w:t>
            </w:r>
          </w:p>
        </w:tc>
      </w:tr>
      <w:tr w:rsidRPr="00CF0841" w:rsidR="003D5A34" w:rsidTr="00464692" w14:paraId="221439D7" w14:textId="77777777">
        <w:trPr>
          <w:trHeight w:val="271"/>
        </w:trPr>
        <w:tc>
          <w:tcPr>
            <w:tcW w:w="704" w:type="dxa"/>
            <w:shd w:val="clear" w:color="auto" w:fill="E7E6E6" w:themeFill="background2"/>
          </w:tcPr>
          <w:p w:rsidRPr="00272A78" w:rsidR="003D5A34" w:rsidP="003D5A34" w:rsidRDefault="003D5A34" w14:paraId="6FB37FFE" w14:textId="77777777">
            <w:pPr>
              <w:rPr>
                <w:rFonts w:cstheme="minorHAnsi"/>
                <w:b/>
              </w:rPr>
            </w:pPr>
            <w:r w:rsidRPr="00272A78">
              <w:rPr>
                <w:rFonts w:cstheme="minorHAnsi"/>
                <w:b/>
              </w:rPr>
              <w:t>2.</w:t>
            </w:r>
          </w:p>
        </w:tc>
        <w:tc>
          <w:tcPr>
            <w:tcW w:w="3402" w:type="dxa"/>
            <w:shd w:val="clear" w:color="auto" w:fill="E7E6E6" w:themeFill="background2"/>
          </w:tcPr>
          <w:p w:rsidR="003D5A34" w:rsidP="003D5A34" w:rsidRDefault="003D5A34" w14:paraId="55BD104C" w14:textId="0C3C28A0">
            <w:pPr>
              <w:rPr>
                <w:rFonts w:cstheme="minorHAnsi"/>
              </w:rPr>
            </w:pPr>
            <w:r w:rsidRPr="003D5A34">
              <w:rPr>
                <w:rFonts w:cstheme="minorHAnsi"/>
              </w:rPr>
              <w:t>Klassendiagramm Client</w:t>
            </w:r>
          </w:p>
          <w:p w:rsidR="000A4EC2" w:rsidP="003D5A34" w:rsidRDefault="000A4EC2" w14:paraId="7AEF499A" w14:textId="77777777">
            <w:pPr>
              <w:rPr>
                <w:rFonts w:cstheme="minorHAnsi"/>
              </w:rPr>
            </w:pPr>
          </w:p>
          <w:p w:rsidR="000A4EC2" w:rsidP="003D5A34" w:rsidRDefault="000A4EC2" w14:paraId="047710D7" w14:textId="77777777">
            <w:pPr>
              <w:rPr>
                <w:rFonts w:cstheme="minorHAnsi"/>
              </w:rPr>
            </w:pPr>
          </w:p>
          <w:p w:rsidR="000A4EC2" w:rsidP="003D5A34" w:rsidRDefault="000A4EC2" w14:paraId="7F0684C3" w14:textId="77777777">
            <w:pPr>
              <w:rPr>
                <w:rFonts w:cstheme="minorHAnsi"/>
              </w:rPr>
            </w:pPr>
          </w:p>
          <w:p w:rsidRPr="003D5A34" w:rsidR="000A4EC2" w:rsidP="003D5A34" w:rsidRDefault="000A4EC2" w14:paraId="54421A39" w14:textId="66CDC4DF">
            <w:pPr>
              <w:rPr>
                <w:rFonts w:cstheme="minorHAnsi"/>
              </w:rPr>
            </w:pPr>
            <w:r>
              <w:rPr>
                <w:rFonts w:cstheme="minorHAnsi"/>
              </w:rPr>
              <w:t>Klassendiagramm Server</w:t>
            </w:r>
          </w:p>
        </w:tc>
        <w:tc>
          <w:tcPr>
            <w:tcW w:w="1843" w:type="dxa"/>
            <w:shd w:val="clear" w:color="auto" w:fill="E7E6E6" w:themeFill="background2"/>
          </w:tcPr>
          <w:p w:rsidRPr="00272A78" w:rsidR="003D5A34" w:rsidP="003D5A34" w:rsidRDefault="003D5A34" w14:paraId="06F4ECBB" w14:textId="5C6F1560">
            <w:pPr>
              <w:rPr>
                <w:rFonts w:cstheme="minorHAnsi"/>
              </w:rPr>
            </w:pPr>
            <w:r>
              <w:rPr>
                <w:rFonts w:cstheme="minorHAnsi"/>
              </w:rPr>
              <w:t>Klassendiagramm</w:t>
            </w:r>
          </w:p>
        </w:tc>
        <w:tc>
          <w:tcPr>
            <w:tcW w:w="2664" w:type="dxa"/>
            <w:shd w:val="clear" w:color="auto" w:fill="E7E6E6" w:themeFill="background2"/>
          </w:tcPr>
          <w:p w:rsidR="00AB44F1" w:rsidP="00464692" w:rsidRDefault="00A07990" w14:paraId="49EC5703" w14:textId="77777777">
            <w:r>
              <w:t>Leon Gashi</w:t>
            </w:r>
          </w:p>
          <w:p w:rsidR="00AB44F1" w:rsidP="00464692" w:rsidRDefault="00A07990" w14:paraId="35659372" w14:textId="77777777">
            <w:proofErr w:type="spellStart"/>
            <w:r>
              <w:t>Oguzhan</w:t>
            </w:r>
            <w:proofErr w:type="spellEnd"/>
            <w:r>
              <w:t xml:space="preserve"> </w:t>
            </w:r>
            <w:proofErr w:type="spellStart"/>
            <w:r>
              <w:t>Kaluk</w:t>
            </w:r>
            <w:proofErr w:type="spellEnd"/>
          </w:p>
          <w:p w:rsidR="00AB44F1" w:rsidP="00464692" w:rsidRDefault="00A07990" w14:paraId="2D86375D" w14:textId="48E7A416">
            <w:pPr>
              <w:rPr>
                <w:rFonts w:cstheme="minorHAnsi"/>
              </w:rPr>
            </w:pPr>
            <w:r>
              <w:rPr>
                <w:rFonts w:cstheme="minorHAnsi"/>
              </w:rPr>
              <w:t>Alexandra Klein</w:t>
            </w:r>
          </w:p>
          <w:p w:rsidR="000A4EC2" w:rsidP="00464692" w:rsidRDefault="000A4EC2" w14:paraId="798EC5AB" w14:textId="77777777"/>
          <w:p w:rsidR="00AB44F1" w:rsidP="00464692" w:rsidRDefault="00A07990" w14:paraId="7AC941AF" w14:textId="77777777">
            <w:r>
              <w:t xml:space="preserve">Dursun Berat </w:t>
            </w:r>
            <w:proofErr w:type="spellStart"/>
            <w:r>
              <w:t>Saral</w:t>
            </w:r>
            <w:proofErr w:type="spellEnd"/>
          </w:p>
          <w:p w:rsidR="003D5A34" w:rsidP="00464692" w:rsidRDefault="00A07990" w14:paraId="3FCE97F8" w14:textId="77777777">
            <w:r>
              <w:t xml:space="preserve">Nick </w:t>
            </w:r>
            <w:proofErr w:type="spellStart"/>
            <w:r>
              <w:t>Waldschmidt</w:t>
            </w:r>
            <w:proofErr w:type="spellEnd"/>
          </w:p>
          <w:p w:rsidR="000A4EC2" w:rsidP="000A4EC2" w:rsidRDefault="000A4EC2" w14:paraId="73A8DC3C" w14:textId="77777777">
            <w:pPr>
              <w:rPr>
                <w:rFonts w:cstheme="minorHAnsi"/>
              </w:rPr>
            </w:pPr>
            <w:r>
              <w:rPr>
                <w:rFonts w:cstheme="minorHAnsi"/>
              </w:rPr>
              <w:t>Alexandra Klein</w:t>
            </w:r>
          </w:p>
          <w:p w:rsidRPr="00AB44F1" w:rsidR="000A4EC2" w:rsidP="00464692" w:rsidRDefault="000A4EC2" w14:paraId="7D2A643F" w14:textId="438426BA"/>
        </w:tc>
        <w:tc>
          <w:tcPr>
            <w:tcW w:w="1418" w:type="dxa"/>
            <w:shd w:val="clear" w:color="auto" w:fill="E7E6E6" w:themeFill="background2"/>
          </w:tcPr>
          <w:p w:rsidRPr="00272A78" w:rsidR="003D5A34" w:rsidP="003D5A34" w:rsidRDefault="00A07990" w14:paraId="1F412AD0" w14:textId="210BEBF4">
            <w:pPr>
              <w:rPr>
                <w:rFonts w:cstheme="minorHAnsi"/>
              </w:rPr>
            </w:pPr>
            <w:r w:rsidRPr="00272A78">
              <w:rPr>
                <w:rFonts w:cstheme="minorHAnsi"/>
              </w:rPr>
              <w:t>In Bearbeitung</w:t>
            </w:r>
          </w:p>
        </w:tc>
      </w:tr>
      <w:tr w:rsidRPr="00CF0841" w:rsidR="003D5A34" w:rsidTr="00464692" w14:paraId="0FAFC7EC" w14:textId="77777777">
        <w:trPr>
          <w:trHeight w:val="822"/>
        </w:trPr>
        <w:tc>
          <w:tcPr>
            <w:tcW w:w="704" w:type="dxa"/>
          </w:tcPr>
          <w:p w:rsidRPr="00272A78" w:rsidR="003D5A34" w:rsidP="003D5A34" w:rsidRDefault="003D5A34" w14:paraId="7CFBC37F" w14:textId="18360D88">
            <w:pPr>
              <w:rPr>
                <w:rFonts w:cstheme="minorHAnsi"/>
              </w:rPr>
            </w:pPr>
          </w:p>
        </w:tc>
        <w:tc>
          <w:tcPr>
            <w:tcW w:w="3402" w:type="dxa"/>
          </w:tcPr>
          <w:p w:rsidRPr="00272A78" w:rsidR="003D5A34" w:rsidP="003D5A34" w:rsidRDefault="003D5A34" w14:paraId="6187C988" w14:textId="2A80A583">
            <w:pPr>
              <w:rPr>
                <w:rFonts w:cstheme="minorHAnsi"/>
              </w:rPr>
            </w:pPr>
          </w:p>
        </w:tc>
        <w:tc>
          <w:tcPr>
            <w:tcW w:w="1843" w:type="dxa"/>
          </w:tcPr>
          <w:p w:rsidRPr="00272A78" w:rsidR="003D5A34" w:rsidP="003D5A34" w:rsidRDefault="003D5A34" w14:paraId="314B63EA" w14:textId="73554C2E">
            <w:pPr>
              <w:rPr>
                <w:rFonts w:cstheme="minorHAnsi"/>
              </w:rPr>
            </w:pPr>
          </w:p>
        </w:tc>
        <w:tc>
          <w:tcPr>
            <w:tcW w:w="2664" w:type="dxa"/>
          </w:tcPr>
          <w:p w:rsidRPr="00272A78" w:rsidR="003D5A34" w:rsidP="003D5A34" w:rsidRDefault="003D5A34" w14:paraId="3444C500" w14:textId="6AFBE8EE">
            <w:pPr>
              <w:rPr>
                <w:rFonts w:cstheme="minorHAnsi"/>
              </w:rPr>
            </w:pPr>
          </w:p>
        </w:tc>
        <w:tc>
          <w:tcPr>
            <w:tcW w:w="1418" w:type="dxa"/>
          </w:tcPr>
          <w:p w:rsidRPr="00272A78" w:rsidR="003D5A34" w:rsidP="003D5A34" w:rsidRDefault="003D5A34" w14:paraId="0B2B1ACC" w14:textId="2E687C62">
            <w:pPr>
              <w:rPr>
                <w:rFonts w:cstheme="minorHAnsi"/>
              </w:rPr>
            </w:pPr>
          </w:p>
        </w:tc>
      </w:tr>
      <w:tr w:rsidRPr="00CF0841" w:rsidR="003D5A34" w:rsidTr="00464692" w14:paraId="1D509273" w14:textId="77777777">
        <w:trPr>
          <w:trHeight w:val="279"/>
        </w:trPr>
        <w:tc>
          <w:tcPr>
            <w:tcW w:w="704" w:type="dxa"/>
          </w:tcPr>
          <w:p w:rsidRPr="00272A78" w:rsidR="003D5A34" w:rsidP="003D5A34" w:rsidRDefault="003D5A34" w14:paraId="65956AF8" w14:textId="77777777">
            <w:pPr>
              <w:rPr>
                <w:rFonts w:cstheme="minorHAnsi"/>
              </w:rPr>
            </w:pPr>
            <w:r w:rsidRPr="00272A78">
              <w:rPr>
                <w:rFonts w:cstheme="minorHAnsi"/>
              </w:rPr>
              <w:t>…</w:t>
            </w:r>
          </w:p>
        </w:tc>
        <w:tc>
          <w:tcPr>
            <w:tcW w:w="3402" w:type="dxa"/>
          </w:tcPr>
          <w:p w:rsidRPr="00272A78" w:rsidR="003D5A34" w:rsidP="003D5A34" w:rsidRDefault="003D5A34" w14:paraId="30359BD0" w14:textId="77777777">
            <w:pPr>
              <w:rPr>
                <w:rFonts w:cstheme="minorHAnsi"/>
              </w:rPr>
            </w:pPr>
          </w:p>
        </w:tc>
        <w:tc>
          <w:tcPr>
            <w:tcW w:w="1843" w:type="dxa"/>
          </w:tcPr>
          <w:p w:rsidRPr="00272A78" w:rsidR="003D5A34" w:rsidP="003D5A34" w:rsidRDefault="003D5A34" w14:paraId="13A74DBC" w14:textId="77777777">
            <w:pPr>
              <w:rPr>
                <w:rFonts w:cstheme="minorHAnsi"/>
              </w:rPr>
            </w:pPr>
          </w:p>
        </w:tc>
        <w:tc>
          <w:tcPr>
            <w:tcW w:w="2664" w:type="dxa"/>
          </w:tcPr>
          <w:p w:rsidRPr="00272A78" w:rsidR="003D5A34" w:rsidP="003D5A34" w:rsidRDefault="003D5A34" w14:paraId="145DF09A" w14:textId="77777777">
            <w:pPr>
              <w:rPr>
                <w:rFonts w:cstheme="minorHAnsi"/>
              </w:rPr>
            </w:pPr>
          </w:p>
        </w:tc>
        <w:tc>
          <w:tcPr>
            <w:tcW w:w="1418" w:type="dxa"/>
          </w:tcPr>
          <w:p w:rsidRPr="00272A78" w:rsidR="003D5A34" w:rsidP="003D5A34" w:rsidRDefault="003D5A34" w14:paraId="4AB8598F" w14:textId="77777777">
            <w:pPr>
              <w:rPr>
                <w:rFonts w:cstheme="minorHAnsi"/>
              </w:rPr>
            </w:pPr>
          </w:p>
        </w:tc>
      </w:tr>
    </w:tbl>
    <w:p w:rsidRPr="003D5A34" w:rsidR="003D5A34" w:rsidP="003D5A34" w:rsidRDefault="003D5A34" w14:paraId="06AC8D5A" w14:textId="77777777"/>
    <w:p w:rsidRPr="00272A78" w:rsidR="00D85B54" w:rsidP="00D85B54" w:rsidRDefault="00D85B54" w14:paraId="5C6E3F7B" w14:textId="3BB24398">
      <w:pPr>
        <w:pStyle w:val="berschrift2"/>
        <w:rPr>
          <w:rFonts w:asciiTheme="minorHAnsi" w:hAnsiTheme="minorHAnsi" w:cstheme="minorHAnsi"/>
          <w:color w:val="auto"/>
          <w:sz w:val="32"/>
          <w:szCs w:val="32"/>
        </w:rPr>
      </w:pPr>
      <w:bookmarkStart w:name="_Toc85022908" w:id="3"/>
      <w:r w:rsidRPr="00272A78">
        <w:rPr>
          <w:rFonts w:asciiTheme="minorHAnsi" w:hAnsiTheme="minorHAnsi" w:cstheme="minorHAnsi"/>
          <w:color w:val="auto"/>
          <w:sz w:val="32"/>
          <w:szCs w:val="32"/>
        </w:rPr>
        <w:t>User-Stories</w:t>
      </w:r>
      <w:bookmarkEnd w:id="3"/>
    </w:p>
    <w:p w:rsidRPr="00272A78" w:rsidR="00270238" w:rsidP="001A3E6E" w:rsidRDefault="000D30C5" w14:paraId="4A4002C6" w14:textId="2E84D00B">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Pr="00CF0841" w:rsidR="003D5A34" w:rsidTr="00F664D2" w14:paraId="28F574B8" w14:textId="77777777">
        <w:tc>
          <w:tcPr>
            <w:tcW w:w="2232" w:type="dxa"/>
            <w:shd w:val="clear" w:color="auto" w:fill="BFBFBF" w:themeFill="background1" w:themeFillShade="BF"/>
          </w:tcPr>
          <w:p w:rsidRPr="00272A78" w:rsidR="00270238" w:rsidP="001B507E" w:rsidRDefault="00270238" w14:paraId="67809678" w14:textId="1245DABE">
            <w:pPr>
              <w:tabs>
                <w:tab w:val="right" w:pos="1896"/>
              </w:tabs>
              <w:rPr>
                <w:rFonts w:cstheme="minorHAnsi"/>
                <w:b/>
              </w:rPr>
            </w:pPr>
            <w:bookmarkStart w:name="_Hlk4739655" w:id="4"/>
            <w:bookmarkStart w:name="_Hlk4742879" w:id="5"/>
            <w:r w:rsidRPr="00272A78">
              <w:rPr>
                <w:rFonts w:cstheme="minorHAnsi"/>
                <w:b/>
              </w:rPr>
              <w:t>User Story-ID</w:t>
            </w:r>
          </w:p>
        </w:tc>
        <w:tc>
          <w:tcPr>
            <w:tcW w:w="7056" w:type="dxa"/>
          </w:tcPr>
          <w:p w:rsidRPr="00272A78" w:rsidR="00270238" w:rsidP="00270238" w:rsidRDefault="00260FF7" w14:paraId="4B19699C" w14:textId="1DA27AFD">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Pr="00CF0841" w:rsidR="003D5A34" w:rsidTr="00F664D2" w14:paraId="57EC1A8A" w14:textId="77777777">
        <w:tc>
          <w:tcPr>
            <w:tcW w:w="2232" w:type="dxa"/>
            <w:shd w:val="clear" w:color="auto" w:fill="BFBFBF" w:themeFill="background1" w:themeFillShade="BF"/>
          </w:tcPr>
          <w:p w:rsidRPr="00272A78" w:rsidR="00270238" w:rsidP="00270238" w:rsidRDefault="00270238" w14:paraId="6B8B71A9" w14:textId="1019B0CE">
            <w:pPr>
              <w:rPr>
                <w:rFonts w:cstheme="minorHAnsi"/>
                <w:b/>
              </w:rPr>
            </w:pPr>
            <w:r w:rsidRPr="00272A78">
              <w:rPr>
                <w:rFonts w:cstheme="minorHAnsi"/>
                <w:b/>
              </w:rPr>
              <w:t>User Story-Beschreibung</w:t>
            </w:r>
          </w:p>
        </w:tc>
        <w:tc>
          <w:tcPr>
            <w:tcW w:w="7056" w:type="dxa"/>
          </w:tcPr>
          <w:p w:rsidRPr="00272A78" w:rsidR="00803E26" w:rsidP="00270238" w:rsidRDefault="00260FF7" w14:paraId="0C267395" w14:textId="61DCBA8D">
            <w:pPr>
              <w:rPr>
                <w:rFonts w:cstheme="minorHAnsi"/>
              </w:rPr>
            </w:pPr>
            <w:r w:rsidRPr="00272A78">
              <w:rPr>
                <w:rFonts w:cstheme="minorHAnsi"/>
              </w:rPr>
              <w:t>&lt;</w:t>
            </w:r>
            <w:r w:rsidRPr="00272A78" w:rsidR="00803E26">
              <w:rPr>
                <w:rFonts w:cstheme="minorHAnsi"/>
              </w:rPr>
              <w:t xml:space="preserve">Text der User Story mittels Satzschablone: </w:t>
            </w:r>
          </w:p>
          <w:p w:rsidRPr="00272A78" w:rsidR="00306B3A" w:rsidP="00270238" w:rsidRDefault="00306B3A" w14:paraId="3467354D" w14:textId="6BED9C58">
            <w:pPr>
              <w:rPr>
                <w:rFonts w:cstheme="minorHAnsi"/>
              </w:rPr>
            </w:pPr>
            <w:r w:rsidRPr="00272A78">
              <w:rPr>
                <w:rFonts w:cstheme="minorHAnsi"/>
              </w:rPr>
              <w:t>Als &lt;Rolle&gt; möchte ich &lt;Ziel&gt; [, um/sodass &lt;Nutzen&gt;]</w:t>
            </w:r>
            <w:r w:rsidRPr="00272A78" w:rsidR="00260FF7">
              <w:rPr>
                <w:rFonts w:cstheme="minorHAnsi"/>
              </w:rPr>
              <w:t xml:space="preserve"> </w:t>
            </w:r>
          </w:p>
          <w:p w:rsidRPr="00272A78" w:rsidR="00270238" w:rsidP="00270238" w:rsidRDefault="00DF55E3" w14:paraId="5F9450C9" w14:textId="27FFD0AF">
            <w:pPr>
              <w:rPr>
                <w:rFonts w:cstheme="minorHAnsi"/>
              </w:rPr>
            </w:pPr>
            <w:r w:rsidRPr="00272A78">
              <w:rPr>
                <w:rFonts w:cstheme="minorHAnsi"/>
              </w:rPr>
              <w:t xml:space="preserve"> </w:t>
            </w:r>
            <w:r w:rsidRPr="00272A78" w:rsidR="00260FF7">
              <w:rPr>
                <w:rFonts w:cstheme="minorHAnsi"/>
              </w:rPr>
              <w:t>(s. Foliensatz „Anforderungen“)&gt;</w:t>
            </w:r>
          </w:p>
        </w:tc>
      </w:tr>
      <w:tr w:rsidRPr="00CF0841" w:rsidR="003D5A34" w:rsidTr="00F664D2" w14:paraId="1C6337C1" w14:textId="77777777">
        <w:tc>
          <w:tcPr>
            <w:tcW w:w="2232" w:type="dxa"/>
            <w:shd w:val="clear" w:color="auto" w:fill="BFBFBF" w:themeFill="background1" w:themeFillShade="BF"/>
          </w:tcPr>
          <w:p w:rsidRPr="00272A78" w:rsidR="00270238" w:rsidP="00270238" w:rsidRDefault="00270238" w14:paraId="17C31313" w14:textId="7F262DAD">
            <w:pPr>
              <w:rPr>
                <w:rFonts w:cstheme="minorHAnsi"/>
                <w:b/>
              </w:rPr>
            </w:pPr>
            <w:r w:rsidRPr="00272A78">
              <w:rPr>
                <w:rFonts w:cstheme="minorHAnsi"/>
                <w:b/>
              </w:rPr>
              <w:t>Geschätzter Realisierungsaufwand</w:t>
            </w:r>
          </w:p>
        </w:tc>
        <w:tc>
          <w:tcPr>
            <w:tcW w:w="7056" w:type="dxa"/>
          </w:tcPr>
          <w:p w:rsidRPr="00272A78" w:rsidR="00270238" w:rsidP="00270238" w:rsidRDefault="00625F6C" w14:paraId="31BF8BCE" w14:textId="00B25CEA">
            <w:pPr>
              <w:rPr>
                <w:rFonts w:cstheme="minorHAnsi"/>
              </w:rPr>
            </w:pPr>
            <w:r w:rsidRPr="00272A78">
              <w:rPr>
                <w:rFonts w:cstheme="minorHAnsi"/>
              </w:rPr>
              <w:t>&lt;Einschätzung der Zeit, die benötigt wird, um die Userstory zu implementieren&gt;</w:t>
            </w:r>
          </w:p>
        </w:tc>
      </w:tr>
      <w:tr w:rsidRPr="00CF0841" w:rsidR="003D5A34" w:rsidTr="00F664D2" w14:paraId="0C3CDDA9" w14:textId="77777777">
        <w:tc>
          <w:tcPr>
            <w:tcW w:w="2232" w:type="dxa"/>
            <w:shd w:val="clear" w:color="auto" w:fill="BFBFBF" w:themeFill="background1" w:themeFillShade="BF"/>
          </w:tcPr>
          <w:p w:rsidRPr="00272A78" w:rsidR="00260FF7" w:rsidP="00270238" w:rsidRDefault="00260FF7" w14:paraId="4ACF8823" w14:textId="08C4077C">
            <w:pPr>
              <w:rPr>
                <w:rFonts w:cstheme="minorHAnsi"/>
                <w:b/>
              </w:rPr>
            </w:pPr>
            <w:r w:rsidRPr="00272A78">
              <w:rPr>
                <w:rFonts w:cstheme="minorHAnsi"/>
                <w:b/>
              </w:rPr>
              <w:t>Priorität</w:t>
            </w:r>
          </w:p>
        </w:tc>
        <w:tc>
          <w:tcPr>
            <w:tcW w:w="7056" w:type="dxa"/>
          </w:tcPr>
          <w:p w:rsidRPr="00272A78" w:rsidR="00260FF7" w:rsidP="00270238" w:rsidRDefault="00260FF7" w14:paraId="16A67E02" w14:textId="7DD1CE2E">
            <w:pPr>
              <w:rPr>
                <w:rFonts w:cstheme="minorHAnsi"/>
              </w:rPr>
            </w:pPr>
            <w:r w:rsidRPr="00272A78">
              <w:rPr>
                <w:rFonts w:cstheme="minorHAnsi"/>
              </w:rPr>
              <w:t>&lt;Wichtigkeit der User Story hinsichtlich der Aufgabenstellung</w:t>
            </w:r>
            <w:r w:rsidRPr="00272A78" w:rsidR="00625F6C">
              <w:rPr>
                <w:rFonts w:cstheme="minorHAnsi"/>
              </w:rPr>
              <w:t xml:space="preserve"> z.B. hoch, mittel niedrig</w:t>
            </w:r>
            <w:r w:rsidRPr="00272A78">
              <w:rPr>
                <w:rFonts w:cstheme="minorHAnsi"/>
              </w:rPr>
              <w:t>&gt;</w:t>
            </w:r>
          </w:p>
        </w:tc>
      </w:tr>
      <w:tr w:rsidRPr="00CF0841" w:rsidR="003D5A34" w:rsidTr="00F664D2" w14:paraId="6A7FCA2E" w14:textId="77777777">
        <w:tc>
          <w:tcPr>
            <w:tcW w:w="2232" w:type="dxa"/>
            <w:shd w:val="clear" w:color="auto" w:fill="BFBFBF" w:themeFill="background1" w:themeFillShade="BF"/>
          </w:tcPr>
          <w:p w:rsidRPr="00272A78" w:rsidR="00270238" w:rsidP="00270238" w:rsidRDefault="005D250A" w14:paraId="255E9964" w14:textId="3C119212">
            <w:pPr>
              <w:rPr>
                <w:rFonts w:cstheme="minorHAnsi"/>
                <w:b/>
              </w:rPr>
            </w:pPr>
            <w:r>
              <w:rPr>
                <w:rFonts w:cstheme="minorHAnsi"/>
                <w:b/>
              </w:rPr>
              <w:t>Autor</w:t>
            </w:r>
          </w:p>
        </w:tc>
        <w:tc>
          <w:tcPr>
            <w:tcW w:w="7056" w:type="dxa"/>
          </w:tcPr>
          <w:p w:rsidRPr="00272A78" w:rsidR="00270238" w:rsidP="00270238" w:rsidRDefault="00625F6C" w14:paraId="392F6699" w14:textId="794F4D9B">
            <w:pPr>
              <w:rPr>
                <w:rFonts w:cstheme="minorHAnsi"/>
              </w:rPr>
            </w:pPr>
            <w:r w:rsidRPr="00272A78">
              <w:rPr>
                <w:rFonts w:cstheme="minorHAnsi"/>
              </w:rPr>
              <w:t xml:space="preserve">&lt;Hier bitte nur einen Zuständigen eintragen z.B. </w:t>
            </w:r>
            <w:r w:rsidRPr="00272A78" w:rsidR="00260FF7">
              <w:rPr>
                <w:rFonts w:cstheme="minorHAnsi"/>
              </w:rPr>
              <w:t>Max Mustermann</w:t>
            </w:r>
            <w:r w:rsidRPr="00272A78">
              <w:rPr>
                <w:rFonts w:cstheme="minorHAnsi"/>
              </w:rPr>
              <w:t>&gt;</w:t>
            </w:r>
          </w:p>
        </w:tc>
      </w:tr>
      <w:tr w:rsidRPr="00CF0841" w:rsidR="003D5A34" w:rsidTr="00F664D2" w14:paraId="52B5C84B" w14:textId="77777777">
        <w:tc>
          <w:tcPr>
            <w:tcW w:w="2232" w:type="dxa"/>
            <w:shd w:val="clear" w:color="auto" w:fill="BFBFBF" w:themeFill="background1" w:themeFillShade="BF"/>
          </w:tcPr>
          <w:p w:rsidRPr="00272A78" w:rsidR="00270238" w:rsidP="00270238" w:rsidRDefault="00270238" w14:paraId="437C354E" w14:textId="683DFD58">
            <w:pPr>
              <w:rPr>
                <w:rFonts w:cstheme="minorHAnsi"/>
                <w:b/>
              </w:rPr>
            </w:pPr>
            <w:r w:rsidRPr="00272A78">
              <w:rPr>
                <w:rFonts w:cstheme="minorHAnsi"/>
                <w:b/>
              </w:rPr>
              <w:t>Abhängigkeiten zu anderen User Stories</w:t>
            </w:r>
          </w:p>
        </w:tc>
        <w:tc>
          <w:tcPr>
            <w:tcW w:w="7056" w:type="dxa"/>
          </w:tcPr>
          <w:p w:rsidRPr="00272A78" w:rsidR="00270238" w:rsidP="001B507E" w:rsidRDefault="00260FF7" w14:paraId="0F15CF13" w14:textId="156B58CA">
            <w:pPr>
              <w:rPr>
                <w:rFonts w:cstheme="minorHAnsi"/>
              </w:rPr>
            </w:pPr>
            <w:r w:rsidRPr="00272A78">
              <w:rPr>
                <w:rFonts w:cstheme="minorHAnsi"/>
              </w:rPr>
              <w:t>&lt;Auflistung verwandter User Stories&gt;</w:t>
            </w:r>
          </w:p>
        </w:tc>
      </w:tr>
      <w:bookmarkEnd w:id="4"/>
    </w:tbl>
    <w:p w:rsidRPr="00272A78" w:rsidR="0009291D" w:rsidP="001A3E6E" w:rsidRDefault="0009291D" w14:paraId="285BDFB2" w14:textId="77777777">
      <w:pPr>
        <w:rPr>
          <w:rFonts w:cstheme="minorHAnsi"/>
        </w:rPr>
      </w:pPr>
    </w:p>
    <w:bookmarkEnd w:id="5"/>
    <w:p w:rsidRPr="00272A78" w:rsidR="00DF55E3" w:rsidP="00DF55E3" w:rsidRDefault="00DF55E3" w14:paraId="395AD7C6" w14:textId="25BA1BB1">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Pr="00CF0841" w:rsidR="00993841" w:rsidTr="00F664D2" w14:paraId="5A66B126" w14:textId="77777777">
        <w:tc>
          <w:tcPr>
            <w:tcW w:w="2232" w:type="dxa"/>
            <w:shd w:val="clear" w:color="auto" w:fill="BFBFBF" w:themeFill="background1" w:themeFillShade="BF"/>
          </w:tcPr>
          <w:p w:rsidRPr="00272A78" w:rsidR="00993841" w:rsidP="00F96170" w:rsidRDefault="00993841" w14:paraId="64665A84" w14:textId="77777777">
            <w:pPr>
              <w:tabs>
                <w:tab w:val="right" w:pos="1896"/>
              </w:tabs>
              <w:rPr>
                <w:rFonts w:cstheme="minorHAnsi"/>
                <w:b/>
              </w:rPr>
            </w:pPr>
            <w:r w:rsidRPr="00272A78">
              <w:rPr>
                <w:rFonts w:cstheme="minorHAnsi"/>
                <w:b/>
              </w:rPr>
              <w:t>User Story-ID</w:t>
            </w:r>
          </w:p>
        </w:tc>
        <w:tc>
          <w:tcPr>
            <w:tcW w:w="7056" w:type="dxa"/>
          </w:tcPr>
          <w:p w:rsidRPr="00272A78" w:rsidR="00993841" w:rsidP="00F96170" w:rsidRDefault="00993841" w14:paraId="45AB5EF5" w14:textId="36165A83">
            <w:pPr>
              <w:rPr>
                <w:rFonts w:cstheme="minorHAnsi"/>
              </w:rPr>
            </w:pPr>
          </w:p>
        </w:tc>
      </w:tr>
      <w:tr w:rsidRPr="00CF0841" w:rsidR="00993841" w:rsidTr="00F664D2" w14:paraId="3267BE69" w14:textId="77777777">
        <w:tc>
          <w:tcPr>
            <w:tcW w:w="2232" w:type="dxa"/>
            <w:shd w:val="clear" w:color="auto" w:fill="BFBFBF" w:themeFill="background1" w:themeFillShade="BF"/>
          </w:tcPr>
          <w:p w:rsidRPr="00272A78" w:rsidR="00993841" w:rsidP="00F96170" w:rsidRDefault="00993841" w14:paraId="30A6D7F8" w14:textId="77777777">
            <w:pPr>
              <w:rPr>
                <w:rFonts w:cstheme="minorHAnsi"/>
                <w:b/>
              </w:rPr>
            </w:pPr>
            <w:r w:rsidRPr="00272A78">
              <w:rPr>
                <w:rFonts w:cstheme="minorHAnsi"/>
                <w:b/>
              </w:rPr>
              <w:t>User Story-Beschreibung</w:t>
            </w:r>
          </w:p>
        </w:tc>
        <w:tc>
          <w:tcPr>
            <w:tcW w:w="7056" w:type="dxa"/>
          </w:tcPr>
          <w:p w:rsidRPr="00272A78" w:rsidR="00993841" w:rsidP="00F96170" w:rsidRDefault="00993841" w14:paraId="0BB824C8" w14:textId="6BCCA1E5">
            <w:pPr>
              <w:rPr>
                <w:rFonts w:cstheme="minorHAnsi"/>
              </w:rPr>
            </w:pPr>
            <w:r w:rsidRPr="00272A78">
              <w:rPr>
                <w:rFonts w:cstheme="minorHAnsi"/>
              </w:rPr>
              <w:t>Ich möchte ich rechtzeitig informiert werden, wenn ein Patient einen Termin nicht wahrnimmt.</w:t>
            </w:r>
          </w:p>
        </w:tc>
      </w:tr>
      <w:tr w:rsidRPr="00CF0841" w:rsidR="00993841" w:rsidTr="00F664D2" w14:paraId="0879579B" w14:textId="77777777">
        <w:tc>
          <w:tcPr>
            <w:tcW w:w="2232" w:type="dxa"/>
            <w:shd w:val="clear" w:color="auto" w:fill="BFBFBF" w:themeFill="background1" w:themeFillShade="BF"/>
          </w:tcPr>
          <w:p w:rsidRPr="00272A78" w:rsidR="00993841" w:rsidP="00F96170" w:rsidRDefault="00993841" w14:paraId="51008CFF" w14:textId="77777777">
            <w:pPr>
              <w:rPr>
                <w:rFonts w:cstheme="minorHAnsi"/>
                <w:b/>
              </w:rPr>
            </w:pPr>
            <w:r w:rsidRPr="00272A78">
              <w:rPr>
                <w:rFonts w:cstheme="minorHAnsi"/>
                <w:b/>
              </w:rPr>
              <w:t>Geschätzter Realisierungsaufwand</w:t>
            </w:r>
          </w:p>
        </w:tc>
        <w:tc>
          <w:tcPr>
            <w:tcW w:w="7056" w:type="dxa"/>
          </w:tcPr>
          <w:p w:rsidRPr="00272A78" w:rsidR="00993841" w:rsidP="00F96170" w:rsidRDefault="0009291D" w14:paraId="1D2DFE16" w14:textId="634C00BC">
            <w:pPr>
              <w:rPr>
                <w:rFonts w:cstheme="minorHAnsi"/>
              </w:rPr>
            </w:pPr>
            <w:r w:rsidRPr="00272A78">
              <w:rPr>
                <w:rFonts w:cstheme="minorHAnsi"/>
              </w:rPr>
              <w:t>1337</w:t>
            </w:r>
          </w:p>
        </w:tc>
      </w:tr>
      <w:tr w:rsidRPr="00CF0841" w:rsidR="00993841" w:rsidTr="00F664D2" w14:paraId="3EDD2804" w14:textId="77777777">
        <w:tc>
          <w:tcPr>
            <w:tcW w:w="2232" w:type="dxa"/>
            <w:shd w:val="clear" w:color="auto" w:fill="BFBFBF" w:themeFill="background1" w:themeFillShade="BF"/>
          </w:tcPr>
          <w:p w:rsidRPr="00272A78" w:rsidR="00993841" w:rsidP="00F96170" w:rsidRDefault="00993841" w14:paraId="32227EF8" w14:textId="77777777">
            <w:pPr>
              <w:rPr>
                <w:rFonts w:cstheme="minorHAnsi"/>
                <w:b/>
              </w:rPr>
            </w:pPr>
            <w:r w:rsidRPr="00272A78">
              <w:rPr>
                <w:rFonts w:cstheme="minorHAnsi"/>
                <w:b/>
              </w:rPr>
              <w:t>Priorität</w:t>
            </w:r>
          </w:p>
        </w:tc>
        <w:tc>
          <w:tcPr>
            <w:tcW w:w="7056" w:type="dxa"/>
          </w:tcPr>
          <w:p w:rsidRPr="00272A78" w:rsidR="00993841" w:rsidP="00F96170" w:rsidRDefault="00993841" w14:paraId="706DC9A1" w14:textId="288E258E">
            <w:pPr>
              <w:rPr>
                <w:rFonts w:cstheme="minorHAnsi"/>
              </w:rPr>
            </w:pPr>
            <w:r w:rsidRPr="00272A78">
              <w:rPr>
                <w:rFonts w:cstheme="minorHAnsi"/>
              </w:rPr>
              <w:t>-</w:t>
            </w:r>
          </w:p>
        </w:tc>
      </w:tr>
      <w:tr w:rsidRPr="0074542A" w:rsidR="00993841" w:rsidTr="00F664D2" w14:paraId="759ECA1F" w14:textId="77777777">
        <w:trPr>
          <w:trHeight w:val="428"/>
        </w:trPr>
        <w:tc>
          <w:tcPr>
            <w:tcW w:w="2232" w:type="dxa"/>
            <w:shd w:val="clear" w:color="auto" w:fill="BFBFBF" w:themeFill="background1" w:themeFillShade="BF"/>
          </w:tcPr>
          <w:p w:rsidRPr="00272A78" w:rsidR="00993841" w:rsidP="00F96170" w:rsidRDefault="005D250A" w14:paraId="4554E51D" w14:textId="18B98623">
            <w:pPr>
              <w:rPr>
                <w:rFonts w:cstheme="minorHAnsi"/>
                <w:b/>
              </w:rPr>
            </w:pPr>
            <w:r>
              <w:rPr>
                <w:rFonts w:cstheme="minorHAnsi"/>
                <w:b/>
              </w:rPr>
              <w:t>Autor</w:t>
            </w:r>
          </w:p>
        </w:tc>
        <w:tc>
          <w:tcPr>
            <w:tcW w:w="7056" w:type="dxa"/>
          </w:tcPr>
          <w:p w:rsidRPr="00272A78" w:rsidR="00993841" w:rsidP="00F96170" w:rsidRDefault="00993841" w14:paraId="64E66432" w14:textId="66384D9D">
            <w:pPr>
              <w:rPr>
                <w:rFonts w:cstheme="minorHAnsi"/>
                <w:lang w:val="en-GB"/>
              </w:rPr>
            </w:pPr>
            <w:r w:rsidRPr="00272A78">
              <w:rPr>
                <w:rFonts w:cstheme="minorHAnsi"/>
                <w:lang w:val="en-GB"/>
              </w:rPr>
              <w:t>Emmett Brown, Rick Sanchez, Amelia Pond</w:t>
            </w:r>
          </w:p>
        </w:tc>
      </w:tr>
      <w:tr w:rsidRPr="00CF0841" w:rsidR="00993841" w:rsidTr="00F664D2" w14:paraId="17505122" w14:textId="77777777">
        <w:tc>
          <w:tcPr>
            <w:tcW w:w="2232" w:type="dxa"/>
            <w:shd w:val="clear" w:color="auto" w:fill="BFBFBF" w:themeFill="background1" w:themeFillShade="BF"/>
          </w:tcPr>
          <w:p w:rsidRPr="00272A78" w:rsidR="00993841" w:rsidP="00F96170" w:rsidRDefault="00993841" w14:paraId="67BD000B" w14:textId="77777777">
            <w:pPr>
              <w:rPr>
                <w:rFonts w:cstheme="minorHAnsi"/>
                <w:b/>
              </w:rPr>
            </w:pPr>
            <w:r w:rsidRPr="00272A78">
              <w:rPr>
                <w:rFonts w:cstheme="minorHAnsi"/>
                <w:b/>
              </w:rPr>
              <w:t>Abhängigkeiten zu anderen User Stories</w:t>
            </w:r>
          </w:p>
        </w:tc>
        <w:tc>
          <w:tcPr>
            <w:tcW w:w="7056" w:type="dxa"/>
          </w:tcPr>
          <w:p w:rsidRPr="00272A78" w:rsidR="00993841" w:rsidP="00F96170" w:rsidRDefault="00993841" w14:paraId="58B79EB4" w14:textId="6D1827D3">
            <w:pPr>
              <w:rPr>
                <w:rFonts w:cstheme="minorHAnsi"/>
              </w:rPr>
            </w:pPr>
          </w:p>
        </w:tc>
      </w:tr>
    </w:tbl>
    <w:p w:rsidRPr="00272A78" w:rsidR="006F7E6F" w:rsidP="001A3E6E" w:rsidRDefault="006F7E6F" w14:paraId="0E7AC965" w14:textId="77777777">
      <w:pPr>
        <w:rPr>
          <w:rFonts w:cstheme="minorHAnsi"/>
        </w:rPr>
      </w:pPr>
    </w:p>
    <w:p w:rsidRPr="00272A78" w:rsidR="00DF55E3" w:rsidP="001A3E6E" w:rsidRDefault="00DF55E3" w14:paraId="2FA704C0" w14:textId="532AB9E2">
      <w:pPr>
        <w:rPr>
          <w:rFonts w:cstheme="minorHAnsi"/>
          <w:b/>
          <w:color w:val="70AD47" w:themeColor="accent6"/>
        </w:rPr>
      </w:pPr>
      <w:r w:rsidRPr="00272A78">
        <w:rPr>
          <w:rFonts w:cstheme="minorHAnsi"/>
          <w:b/>
          <w:color w:val="70AD47" w:themeColor="accent6"/>
        </w:rPr>
        <w:lastRenderedPageBreak/>
        <w:t>Gutes</w:t>
      </w:r>
      <w:r w:rsidRPr="00272A78" w:rsidR="006F7E6F">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Pr="00CF0841" w:rsidR="00DF55E3" w:rsidTr="00F664D2" w14:paraId="2FAD5420" w14:textId="77777777">
        <w:tc>
          <w:tcPr>
            <w:tcW w:w="2232" w:type="dxa"/>
            <w:shd w:val="clear" w:color="auto" w:fill="BFBFBF" w:themeFill="background1" w:themeFillShade="BF"/>
          </w:tcPr>
          <w:p w:rsidRPr="00272A78" w:rsidR="00DF55E3" w:rsidP="00F96170" w:rsidRDefault="00DF55E3" w14:paraId="04248FDC" w14:textId="77777777">
            <w:pPr>
              <w:tabs>
                <w:tab w:val="right" w:pos="1896"/>
              </w:tabs>
              <w:rPr>
                <w:rFonts w:cstheme="minorHAnsi"/>
                <w:b/>
              </w:rPr>
            </w:pPr>
            <w:bookmarkStart w:name="_Hlk4740053" w:id="6"/>
            <w:r w:rsidRPr="00272A78">
              <w:rPr>
                <w:rFonts w:cstheme="minorHAnsi"/>
                <w:b/>
              </w:rPr>
              <w:t>User Story-ID</w:t>
            </w:r>
          </w:p>
        </w:tc>
        <w:tc>
          <w:tcPr>
            <w:tcW w:w="7056" w:type="dxa"/>
          </w:tcPr>
          <w:p w:rsidRPr="00272A78" w:rsidR="00DF55E3" w:rsidP="00F96170" w:rsidRDefault="0009291D" w14:paraId="09AF9329" w14:textId="5D9EDAC9">
            <w:pPr>
              <w:rPr>
                <w:rFonts w:cstheme="minorHAnsi"/>
              </w:rPr>
            </w:pPr>
            <w:r w:rsidRPr="00272A78">
              <w:rPr>
                <w:rFonts w:cstheme="minorHAnsi"/>
              </w:rPr>
              <w:t>1.6</w:t>
            </w:r>
          </w:p>
        </w:tc>
      </w:tr>
      <w:tr w:rsidRPr="00CF0841" w:rsidR="00DF55E3" w:rsidTr="00F664D2" w14:paraId="5EF1789F" w14:textId="77777777">
        <w:tc>
          <w:tcPr>
            <w:tcW w:w="2232" w:type="dxa"/>
            <w:shd w:val="clear" w:color="auto" w:fill="BFBFBF" w:themeFill="background1" w:themeFillShade="BF"/>
          </w:tcPr>
          <w:p w:rsidRPr="00272A78" w:rsidR="00DF55E3" w:rsidP="00F96170" w:rsidRDefault="00DF55E3" w14:paraId="27812D5D" w14:textId="77777777">
            <w:pPr>
              <w:rPr>
                <w:rFonts w:cstheme="minorHAnsi"/>
                <w:b/>
              </w:rPr>
            </w:pPr>
            <w:r w:rsidRPr="00272A78">
              <w:rPr>
                <w:rFonts w:cstheme="minorHAnsi"/>
                <w:b/>
              </w:rPr>
              <w:t>User Story-Beschreibung</w:t>
            </w:r>
          </w:p>
        </w:tc>
        <w:tc>
          <w:tcPr>
            <w:tcW w:w="7056" w:type="dxa"/>
          </w:tcPr>
          <w:p w:rsidRPr="00272A78" w:rsidR="00DF55E3" w:rsidP="00F96170" w:rsidRDefault="00DF55E3" w14:paraId="21B6052E" w14:textId="0588260E">
            <w:pPr>
              <w:rPr>
                <w:rFonts w:cstheme="minorHAnsi"/>
              </w:rPr>
            </w:pPr>
            <w:r w:rsidRPr="00272A78">
              <w:rPr>
                <w:rFonts w:cstheme="minorHAnsi"/>
              </w:rPr>
              <w:t xml:space="preserve">Als Arzt möchte ich </w:t>
            </w:r>
            <w:r w:rsidRPr="00272A78" w:rsidR="008971E9">
              <w:rPr>
                <w:rFonts w:cstheme="minorHAnsi"/>
              </w:rPr>
              <w:t xml:space="preserve">mindesten fünf Minuten vor </w:t>
            </w:r>
            <w:r w:rsidRPr="00272A78" w:rsidR="007B49B5">
              <w:rPr>
                <w:rFonts w:cstheme="minorHAnsi"/>
              </w:rPr>
              <w:t>dem Termin</w:t>
            </w:r>
            <w:r w:rsidRPr="00272A78">
              <w:rPr>
                <w:rFonts w:cstheme="minorHAnsi"/>
              </w:rPr>
              <w:t xml:space="preserve"> informiert werden, wenn ein Patient einen Termin nicht wahrnimmt, sodass ich andere Patienten vorziehen kann.</w:t>
            </w:r>
          </w:p>
        </w:tc>
      </w:tr>
      <w:tr w:rsidRPr="00CF0841" w:rsidR="00DF55E3" w:rsidTr="00F664D2" w14:paraId="650A5361" w14:textId="77777777">
        <w:tc>
          <w:tcPr>
            <w:tcW w:w="2232" w:type="dxa"/>
            <w:shd w:val="clear" w:color="auto" w:fill="BFBFBF" w:themeFill="background1" w:themeFillShade="BF"/>
          </w:tcPr>
          <w:p w:rsidRPr="00272A78" w:rsidR="00DF55E3" w:rsidP="00F96170" w:rsidRDefault="00DF55E3" w14:paraId="70AD4D77" w14:textId="77777777">
            <w:pPr>
              <w:rPr>
                <w:rFonts w:cstheme="minorHAnsi"/>
                <w:b/>
              </w:rPr>
            </w:pPr>
            <w:r w:rsidRPr="00272A78">
              <w:rPr>
                <w:rFonts w:cstheme="minorHAnsi"/>
                <w:b/>
              </w:rPr>
              <w:t>Geschätzter Realisierungsaufwand</w:t>
            </w:r>
          </w:p>
        </w:tc>
        <w:tc>
          <w:tcPr>
            <w:tcW w:w="7056" w:type="dxa"/>
          </w:tcPr>
          <w:p w:rsidRPr="00272A78" w:rsidR="00DF55E3" w:rsidP="00F96170" w:rsidRDefault="00DF55E3" w14:paraId="4381C90A" w14:textId="77777777">
            <w:pPr>
              <w:rPr>
                <w:rFonts w:cstheme="minorHAnsi"/>
              </w:rPr>
            </w:pPr>
            <w:r w:rsidRPr="00272A78">
              <w:rPr>
                <w:rFonts w:cstheme="minorHAnsi"/>
              </w:rPr>
              <w:t>2 Tage</w:t>
            </w:r>
          </w:p>
        </w:tc>
      </w:tr>
      <w:tr w:rsidRPr="00CF0841" w:rsidR="00DF55E3" w:rsidTr="00F664D2" w14:paraId="0ACC3DF5" w14:textId="77777777">
        <w:tc>
          <w:tcPr>
            <w:tcW w:w="2232" w:type="dxa"/>
            <w:shd w:val="clear" w:color="auto" w:fill="BFBFBF" w:themeFill="background1" w:themeFillShade="BF"/>
          </w:tcPr>
          <w:p w:rsidRPr="00272A78" w:rsidR="00DF55E3" w:rsidP="00F96170" w:rsidRDefault="00DF55E3" w14:paraId="582DACC5" w14:textId="77777777">
            <w:pPr>
              <w:rPr>
                <w:rFonts w:cstheme="minorHAnsi"/>
                <w:b/>
              </w:rPr>
            </w:pPr>
            <w:r w:rsidRPr="00272A78">
              <w:rPr>
                <w:rFonts w:cstheme="minorHAnsi"/>
                <w:b/>
              </w:rPr>
              <w:t>Priorität</w:t>
            </w:r>
          </w:p>
        </w:tc>
        <w:tc>
          <w:tcPr>
            <w:tcW w:w="7056" w:type="dxa"/>
          </w:tcPr>
          <w:p w:rsidRPr="00272A78" w:rsidR="00DF55E3" w:rsidP="00F96170" w:rsidRDefault="00DF55E3" w14:paraId="6B49D70F" w14:textId="77777777">
            <w:pPr>
              <w:rPr>
                <w:rFonts w:cstheme="minorHAnsi"/>
              </w:rPr>
            </w:pPr>
            <w:r w:rsidRPr="00272A78">
              <w:rPr>
                <w:rFonts w:cstheme="minorHAnsi"/>
              </w:rPr>
              <w:t>Hoch</w:t>
            </w:r>
          </w:p>
        </w:tc>
      </w:tr>
      <w:tr w:rsidRPr="00CF0841" w:rsidR="00DF55E3" w:rsidTr="00F664D2" w14:paraId="4F767B34" w14:textId="77777777">
        <w:trPr>
          <w:trHeight w:val="428"/>
        </w:trPr>
        <w:tc>
          <w:tcPr>
            <w:tcW w:w="2232" w:type="dxa"/>
            <w:shd w:val="clear" w:color="auto" w:fill="BFBFBF" w:themeFill="background1" w:themeFillShade="BF"/>
          </w:tcPr>
          <w:p w:rsidRPr="00272A78" w:rsidR="00DF55E3" w:rsidP="00F96170" w:rsidRDefault="005D250A" w14:paraId="58719BDF" w14:textId="2C7A63DB">
            <w:pPr>
              <w:rPr>
                <w:rFonts w:cstheme="minorHAnsi"/>
                <w:b/>
              </w:rPr>
            </w:pPr>
            <w:r>
              <w:rPr>
                <w:rFonts w:cstheme="minorHAnsi"/>
                <w:b/>
              </w:rPr>
              <w:t>Autor</w:t>
            </w:r>
          </w:p>
        </w:tc>
        <w:tc>
          <w:tcPr>
            <w:tcW w:w="7056" w:type="dxa"/>
          </w:tcPr>
          <w:p w:rsidRPr="00272A78" w:rsidR="00DF55E3" w:rsidP="00F96170" w:rsidRDefault="00DF55E3" w14:paraId="197598E0" w14:textId="2CDD1FDA">
            <w:pPr>
              <w:rPr>
                <w:rFonts w:cstheme="minorHAnsi"/>
              </w:rPr>
            </w:pPr>
            <w:r w:rsidRPr="00272A78">
              <w:rPr>
                <w:rFonts w:cstheme="minorHAnsi"/>
              </w:rPr>
              <w:t>Emmett Brown</w:t>
            </w:r>
          </w:p>
        </w:tc>
      </w:tr>
      <w:tr w:rsidRPr="00CF0841" w:rsidR="00DF55E3" w:rsidTr="00F664D2" w14:paraId="4C271766" w14:textId="77777777">
        <w:tc>
          <w:tcPr>
            <w:tcW w:w="2232" w:type="dxa"/>
            <w:shd w:val="clear" w:color="auto" w:fill="BFBFBF" w:themeFill="background1" w:themeFillShade="BF"/>
          </w:tcPr>
          <w:p w:rsidRPr="00272A78" w:rsidR="00DF55E3" w:rsidP="00F96170" w:rsidRDefault="00DF55E3" w14:paraId="0F614BB7" w14:textId="77777777">
            <w:pPr>
              <w:rPr>
                <w:rFonts w:cstheme="minorHAnsi"/>
                <w:b/>
              </w:rPr>
            </w:pPr>
            <w:r w:rsidRPr="00272A78">
              <w:rPr>
                <w:rFonts w:cstheme="minorHAnsi"/>
                <w:b/>
              </w:rPr>
              <w:t>Abhängigkeiten zu anderen User Stories</w:t>
            </w:r>
          </w:p>
        </w:tc>
        <w:tc>
          <w:tcPr>
            <w:tcW w:w="7056" w:type="dxa"/>
          </w:tcPr>
          <w:p w:rsidRPr="00272A78" w:rsidR="00DF55E3" w:rsidP="00F96170" w:rsidRDefault="00DF55E3" w14:paraId="22A26C72" w14:textId="77777777">
            <w:pPr>
              <w:rPr>
                <w:rFonts w:cstheme="minorHAnsi"/>
              </w:rPr>
            </w:pPr>
            <w:r w:rsidRPr="00272A78">
              <w:rPr>
                <w:rFonts w:cstheme="minorHAnsi"/>
              </w:rPr>
              <w:t>1.3, 1.5</w:t>
            </w:r>
          </w:p>
        </w:tc>
      </w:tr>
    </w:tbl>
    <w:p w:rsidR="00E93EF7" w:rsidP="00E93EF7" w:rsidRDefault="00E93EF7" w14:paraId="0CFB7AA9" w14:textId="34386450">
      <w:bookmarkStart w:name="_Hlk19187894" w:id="7"/>
      <w:bookmarkEnd w:id="6"/>
    </w:p>
    <w:p w:rsidR="00BC24D6" w:rsidP="00F664D2" w:rsidRDefault="00BC24D6" w14:paraId="26EF4ABD" w14:textId="60A6142C">
      <w:pPr>
        <w:rPr>
          <w:rFonts w:cstheme="minorHAnsi"/>
        </w:rPr>
      </w:pPr>
    </w:p>
    <w:p w:rsidRPr="00CE1D08" w:rsidR="00CE1D08" w:rsidP="00CE1D08" w:rsidRDefault="00CE1D08" w14:paraId="5E60C854" w14:textId="1D56B9CF">
      <w:pPr>
        <w:pStyle w:val="berschrift3"/>
        <w:rPr>
          <w:color w:val="auto"/>
        </w:rPr>
      </w:pPr>
      <w:r w:rsidRPr="00CE1D08">
        <w:rPr>
          <w:color w:val="auto"/>
        </w:rPr>
        <w:t>User Stories Zyklus 1</w:t>
      </w:r>
    </w:p>
    <w:p w:rsidR="00CE1D08" w:rsidP="00F664D2" w:rsidRDefault="00CE1D08" w14:paraId="67807119" w14:textId="457FCB3C">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rsidTr="00D149D8" w14:paraId="1AFBE2DD"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2C818C90" w14:textId="77777777">
            <w:pPr>
              <w:tabs>
                <w:tab w:val="right" w:pos="1896"/>
              </w:tabs>
              <w:rPr>
                <w:rFonts w:ascii="Calibri" w:hAnsi="Calibri" w:eastAsia="Calibri" w:cs="Calibri"/>
              </w:rPr>
            </w:pPr>
            <w:r>
              <w:rPr>
                <w:rFonts w:ascii="Calibri" w:hAnsi="Calibri" w:eastAsia="Calibri" w:cs="Calibri"/>
                <w:b/>
              </w:rPr>
              <w:t>User Story-ID</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00FA3CD2" w14:textId="77777777">
            <w:pPr>
              <w:rPr>
                <w:rFonts w:ascii="Calibri" w:hAnsi="Calibri" w:eastAsia="Calibri" w:cs="Calibri"/>
              </w:rPr>
            </w:pPr>
            <w:r>
              <w:rPr>
                <w:rFonts w:ascii="Calibri" w:hAnsi="Calibri" w:eastAsia="Calibri" w:cs="Calibri"/>
              </w:rPr>
              <w:t>1.1</w:t>
            </w:r>
          </w:p>
        </w:tc>
      </w:tr>
      <w:tr w:rsidR="00CE1D08" w:rsidTr="00D149D8" w14:paraId="06C405F9"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4C3AEFF5" w14:textId="77777777">
            <w:pPr>
              <w:rPr>
                <w:rFonts w:ascii="Calibri" w:hAnsi="Calibri" w:eastAsia="Calibri" w:cs="Calibri"/>
              </w:rPr>
            </w:pPr>
            <w:bookmarkStart w:name="_Hlk57668115" w:id="8"/>
            <w:r>
              <w:rPr>
                <w:rFonts w:ascii="Calibri" w:hAnsi="Calibri" w:eastAsia="Calibri" w:cs="Calibri"/>
                <w:b/>
              </w:rPr>
              <w:t>User Story-Beschreibung</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0C146DC6" w14:textId="77777777">
            <w:pPr>
              <w:rPr>
                <w:rFonts w:ascii="Calibri" w:hAnsi="Calibri" w:eastAsia="Calibri" w:cs="Calibri"/>
              </w:rPr>
            </w:pPr>
            <w:r>
              <w:rPr>
                <w:rFonts w:ascii="Calibri" w:hAnsi="Calibri" w:eastAsia="Calibri" w:cs="Calibri"/>
              </w:rPr>
              <w:t>Als Restaurantbesitzer will ich mich registrieren können, um mein Profil zu erstellen.</w:t>
            </w:r>
          </w:p>
        </w:tc>
      </w:tr>
      <w:bookmarkEnd w:id="8"/>
      <w:tr w:rsidR="00CE1D08" w:rsidTr="00D149D8" w14:paraId="04BF0A56"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2925C80C" w14:textId="77777777">
            <w:pPr>
              <w:rPr>
                <w:rFonts w:ascii="Calibri" w:hAnsi="Calibri" w:eastAsia="Calibri" w:cs="Calibri"/>
              </w:rPr>
            </w:pPr>
            <w:r>
              <w:rPr>
                <w:rFonts w:ascii="Calibri" w:hAnsi="Calibri" w:eastAsia="Calibri" w:cs="Calibri"/>
                <w:b/>
              </w:rPr>
              <w:t>Geschätzter Realisierungsaufwand</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29783CBE" w14:textId="77777777">
            <w:pPr>
              <w:rPr>
                <w:rFonts w:ascii="Calibri" w:hAnsi="Calibri" w:eastAsia="Calibri" w:cs="Calibri"/>
              </w:rPr>
            </w:pPr>
            <w:r>
              <w:rPr>
                <w:rFonts w:ascii="Calibri" w:hAnsi="Calibri" w:eastAsia="Calibri" w:cs="Calibri"/>
              </w:rPr>
              <w:t>2 Tage</w:t>
            </w:r>
          </w:p>
        </w:tc>
      </w:tr>
      <w:tr w:rsidR="00CE1D08" w:rsidTr="00D149D8" w14:paraId="027EA65D"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2FFC3965" w14:textId="77777777">
            <w:pPr>
              <w:rPr>
                <w:rFonts w:ascii="Calibri" w:hAnsi="Calibri" w:eastAsia="Calibri" w:cs="Calibri"/>
              </w:rPr>
            </w:pPr>
            <w:r>
              <w:rPr>
                <w:rFonts w:ascii="Calibri" w:hAnsi="Calibri" w:eastAsia="Calibri" w:cs="Calibri"/>
                <w:b/>
              </w:rPr>
              <w:t>Priorität</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7A329B59" w14:textId="77777777">
            <w:pPr>
              <w:rPr>
                <w:rFonts w:ascii="Calibri" w:hAnsi="Calibri" w:eastAsia="Calibri" w:cs="Calibri"/>
              </w:rPr>
            </w:pPr>
            <w:r>
              <w:rPr>
                <w:rFonts w:ascii="Calibri" w:hAnsi="Calibri" w:eastAsia="Calibri" w:cs="Calibri"/>
              </w:rPr>
              <w:t xml:space="preserve">Hoch </w:t>
            </w:r>
          </w:p>
        </w:tc>
      </w:tr>
      <w:tr w:rsidR="00CE1D08" w:rsidTr="00D149D8" w14:paraId="30B8DC4B"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4FC0E92B" w14:textId="77777777">
            <w:pPr>
              <w:rPr>
                <w:rFonts w:ascii="Calibri" w:hAnsi="Calibri" w:eastAsia="Calibri" w:cs="Calibri"/>
              </w:rPr>
            </w:pPr>
            <w:r>
              <w:rPr>
                <w:rFonts w:ascii="Calibri" w:hAnsi="Calibri" w:eastAsia="Calibri" w:cs="Calibri"/>
                <w:b/>
              </w:rPr>
              <w:t>Autor(en)</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36BDF6FB" w14:textId="77777777">
            <w:pPr>
              <w:rPr>
                <w:rFonts w:ascii="Calibri" w:hAnsi="Calibri" w:eastAsia="Calibri" w:cs="Calibri"/>
              </w:rPr>
            </w:pPr>
            <w:r>
              <w:rPr>
                <w:rFonts w:ascii="Calibri" w:hAnsi="Calibri" w:eastAsia="Calibri" w:cs="Calibri"/>
              </w:rPr>
              <w:t xml:space="preserve">Nick </w:t>
            </w:r>
            <w:proofErr w:type="spellStart"/>
            <w:r>
              <w:rPr>
                <w:rFonts w:ascii="Calibri" w:hAnsi="Calibri" w:eastAsia="Calibri" w:cs="Calibri"/>
              </w:rPr>
              <w:t>Waldschmidt</w:t>
            </w:r>
            <w:proofErr w:type="spellEnd"/>
          </w:p>
        </w:tc>
      </w:tr>
      <w:tr w:rsidR="00CE1D08" w:rsidTr="00D149D8" w14:paraId="4C127863"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EE7EC4F" w14:textId="77777777">
            <w:pPr>
              <w:rPr>
                <w:rFonts w:ascii="Calibri" w:hAnsi="Calibri" w:eastAsia="Calibri" w:cs="Calibri"/>
              </w:rPr>
            </w:pPr>
            <w:r>
              <w:rPr>
                <w:rFonts w:ascii="Calibri" w:hAnsi="Calibri" w:eastAsia="Calibri" w:cs="Calibri"/>
                <w:b/>
              </w:rPr>
              <w:t>Abhängigkeiten zu anderen User Stories</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D2D92" w:rsidR="00CE1D08" w:rsidP="00D149D8" w:rsidRDefault="00CE1D08" w14:paraId="62615BFA" w14:textId="77777777">
            <w:pPr>
              <w:rPr>
                <w:rFonts w:ascii="Calibri" w:hAnsi="Calibri" w:eastAsia="Calibri" w:cs="Calibri"/>
              </w:rPr>
            </w:pPr>
            <w:r>
              <w:rPr>
                <w:rFonts w:ascii="Calibri" w:hAnsi="Calibri" w:eastAsia="Calibri" w:cs="Calibri"/>
              </w:rPr>
              <w:t>2,3</w:t>
            </w:r>
          </w:p>
        </w:tc>
      </w:tr>
    </w:tbl>
    <w:p w:rsidR="00CE1D08" w:rsidP="00CE1D08" w:rsidRDefault="00CE1D08" w14:paraId="7BA13D63" w14:textId="77777777">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rsidTr="00D149D8" w14:paraId="4CC9E662"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73BCED7B" w14:textId="77777777">
            <w:pPr>
              <w:tabs>
                <w:tab w:val="right" w:pos="1896"/>
              </w:tabs>
              <w:rPr>
                <w:rFonts w:ascii="Calibri" w:hAnsi="Calibri" w:eastAsia="Calibri" w:cs="Calibri"/>
              </w:rPr>
            </w:pPr>
            <w:r>
              <w:rPr>
                <w:rFonts w:ascii="Calibri" w:hAnsi="Calibri" w:eastAsia="Calibri" w:cs="Calibri"/>
                <w:b/>
              </w:rPr>
              <w:t>User Story-ID</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31EF84E4" w14:textId="77777777">
            <w:pPr>
              <w:rPr>
                <w:rFonts w:ascii="Calibri" w:hAnsi="Calibri" w:eastAsia="Calibri" w:cs="Calibri"/>
              </w:rPr>
            </w:pPr>
            <w:r>
              <w:rPr>
                <w:rFonts w:ascii="Calibri" w:hAnsi="Calibri" w:eastAsia="Calibri" w:cs="Calibri"/>
              </w:rPr>
              <w:t>1.2</w:t>
            </w:r>
          </w:p>
        </w:tc>
      </w:tr>
      <w:tr w:rsidR="00CE1D08" w:rsidTr="00D149D8" w14:paraId="74993D89"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78982958" w14:textId="77777777">
            <w:pPr>
              <w:rPr>
                <w:rFonts w:ascii="Calibri" w:hAnsi="Calibri" w:eastAsia="Calibri" w:cs="Calibri"/>
              </w:rPr>
            </w:pPr>
            <w:r>
              <w:rPr>
                <w:rFonts w:ascii="Calibri" w:hAnsi="Calibri" w:eastAsia="Calibri" w:cs="Calibri"/>
                <w:b/>
              </w:rPr>
              <w:t>User Story-Beschreibung</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00771CD1" w14:textId="77777777">
            <w:pPr>
              <w:rPr>
                <w:rFonts w:ascii="Calibri" w:hAnsi="Calibri" w:eastAsia="Calibri" w:cs="Calibri"/>
              </w:rPr>
            </w:pPr>
            <w:r>
              <w:rPr>
                <w:rFonts w:ascii="Calibri" w:hAnsi="Calibri" w:eastAsia="Calibri" w:cs="Calibri"/>
              </w:rPr>
              <w:t>Als Restaurantbesitzer möchte ich das mein Profil persistent gespeichert werden soll, damit ich mich nicht erneut registrieren muss.</w:t>
            </w:r>
          </w:p>
        </w:tc>
      </w:tr>
      <w:tr w:rsidR="00CE1D08" w:rsidTr="00D149D8" w14:paraId="6FAE178B"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5DAB924" w14:textId="77777777">
            <w:pPr>
              <w:rPr>
                <w:rFonts w:ascii="Calibri" w:hAnsi="Calibri" w:eastAsia="Calibri" w:cs="Calibri"/>
              </w:rPr>
            </w:pPr>
            <w:r>
              <w:rPr>
                <w:rFonts w:ascii="Calibri" w:hAnsi="Calibri" w:eastAsia="Calibri" w:cs="Calibri"/>
                <w:b/>
              </w:rPr>
              <w:t>Geschätzter Realisierungsaufwand</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22FD6F93" w14:textId="77777777">
            <w:pPr>
              <w:rPr>
                <w:rFonts w:ascii="Calibri" w:hAnsi="Calibri" w:eastAsia="Calibri" w:cs="Calibri"/>
              </w:rPr>
            </w:pPr>
            <w:r>
              <w:rPr>
                <w:rFonts w:ascii="Calibri" w:hAnsi="Calibri" w:eastAsia="Calibri" w:cs="Calibri"/>
              </w:rPr>
              <w:t>3 Tage</w:t>
            </w:r>
          </w:p>
        </w:tc>
      </w:tr>
      <w:tr w:rsidR="00CE1D08" w:rsidTr="00D149D8" w14:paraId="25559306"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04CA11BB" w14:textId="77777777">
            <w:pPr>
              <w:rPr>
                <w:rFonts w:ascii="Calibri" w:hAnsi="Calibri" w:eastAsia="Calibri" w:cs="Calibri"/>
              </w:rPr>
            </w:pPr>
            <w:r>
              <w:rPr>
                <w:rFonts w:ascii="Calibri" w:hAnsi="Calibri" w:eastAsia="Calibri" w:cs="Calibri"/>
                <w:b/>
              </w:rPr>
              <w:t>Priorität</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5716EB81" w14:textId="77777777">
            <w:pPr>
              <w:rPr>
                <w:rFonts w:ascii="Calibri" w:hAnsi="Calibri" w:eastAsia="Calibri" w:cs="Calibri"/>
              </w:rPr>
            </w:pPr>
            <w:r>
              <w:rPr>
                <w:rFonts w:ascii="Calibri" w:hAnsi="Calibri" w:eastAsia="Calibri" w:cs="Calibri"/>
              </w:rPr>
              <w:t>Hoch</w:t>
            </w:r>
          </w:p>
        </w:tc>
      </w:tr>
      <w:tr w:rsidR="00CE1D08" w:rsidTr="00D149D8" w14:paraId="0D13DE84"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5EF61AE1" w14:textId="77777777">
            <w:pPr>
              <w:rPr>
                <w:rFonts w:ascii="Calibri" w:hAnsi="Calibri" w:eastAsia="Calibri" w:cs="Calibri"/>
              </w:rPr>
            </w:pPr>
            <w:r>
              <w:rPr>
                <w:rFonts w:ascii="Calibri" w:hAnsi="Calibri" w:eastAsia="Calibri" w:cs="Calibri"/>
                <w:b/>
              </w:rPr>
              <w:t>Autor(en)</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22721171" w14:textId="77777777">
            <w:pPr>
              <w:rPr>
                <w:rFonts w:ascii="Calibri" w:hAnsi="Calibri" w:eastAsia="Calibri" w:cs="Calibri"/>
              </w:rPr>
            </w:pPr>
            <w:r>
              <w:rPr>
                <w:rFonts w:ascii="Calibri" w:hAnsi="Calibri" w:eastAsia="Calibri" w:cs="Calibri"/>
              </w:rPr>
              <w:t xml:space="preserve">Nick </w:t>
            </w:r>
            <w:proofErr w:type="spellStart"/>
            <w:r>
              <w:rPr>
                <w:rFonts w:ascii="Calibri" w:hAnsi="Calibri" w:eastAsia="Calibri" w:cs="Calibri"/>
              </w:rPr>
              <w:t>Waldschmidt</w:t>
            </w:r>
            <w:proofErr w:type="spellEnd"/>
          </w:p>
        </w:tc>
      </w:tr>
      <w:tr w:rsidR="00CE1D08" w:rsidTr="00D149D8" w14:paraId="059569CB"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4E4C25D9" w14:textId="77777777">
            <w:pPr>
              <w:rPr>
                <w:rFonts w:ascii="Calibri" w:hAnsi="Calibri" w:eastAsia="Calibri" w:cs="Calibri"/>
              </w:rPr>
            </w:pPr>
            <w:r>
              <w:rPr>
                <w:rFonts w:ascii="Calibri" w:hAnsi="Calibri" w:eastAsia="Calibri" w:cs="Calibri"/>
                <w:b/>
              </w:rPr>
              <w:t>Abhängigkeiten zu anderen User Stories</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D2D92" w:rsidR="00CE1D08" w:rsidP="00D149D8" w:rsidRDefault="00CE1D08" w14:paraId="5A54E300" w14:textId="77777777">
            <w:pPr>
              <w:rPr>
                <w:rFonts w:ascii="Calibri" w:hAnsi="Calibri" w:eastAsia="Calibri" w:cs="Calibri"/>
              </w:rPr>
            </w:pPr>
            <w:r>
              <w:rPr>
                <w:rFonts w:ascii="Calibri" w:hAnsi="Calibri" w:eastAsia="Calibri" w:cs="Calibri"/>
              </w:rPr>
              <w:t>1,3</w:t>
            </w:r>
          </w:p>
        </w:tc>
      </w:tr>
    </w:tbl>
    <w:p w:rsidR="00CE1D08" w:rsidP="00CE1D08" w:rsidRDefault="00CE1D08" w14:paraId="50084EB6" w14:textId="27C8FFE8">
      <w:pPr>
        <w:rPr>
          <w:sz w:val="36"/>
          <w:szCs w:val="36"/>
        </w:rPr>
      </w:pPr>
    </w:p>
    <w:p w:rsidR="00CE1D08" w:rsidRDefault="00CE1D08" w14:paraId="650E247F" w14:textId="77777777">
      <w:pPr>
        <w:rPr>
          <w:sz w:val="36"/>
          <w:szCs w:val="36"/>
        </w:rPr>
      </w:pPr>
      <w:r>
        <w:rPr>
          <w:sz w:val="36"/>
          <w:szCs w:val="36"/>
        </w:rPr>
        <w:br w:type="page"/>
      </w:r>
    </w:p>
    <w:p w:rsidR="00CE1D08" w:rsidP="00CE1D08" w:rsidRDefault="00CE1D08" w14:paraId="15242C6D" w14:textId="77777777">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rsidTr="00D149D8" w14:paraId="1059F51B"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69C07E45" w14:textId="77777777">
            <w:pPr>
              <w:tabs>
                <w:tab w:val="right" w:pos="1896"/>
              </w:tabs>
              <w:rPr>
                <w:rFonts w:ascii="Calibri" w:hAnsi="Calibri" w:eastAsia="Calibri" w:cs="Calibri"/>
              </w:rPr>
            </w:pPr>
            <w:r>
              <w:rPr>
                <w:rFonts w:ascii="Calibri" w:hAnsi="Calibri" w:eastAsia="Calibri" w:cs="Calibri"/>
                <w:b/>
              </w:rPr>
              <w:t>User Story-ID</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18B91B53" w14:textId="77777777">
            <w:pPr>
              <w:rPr>
                <w:rFonts w:ascii="Calibri" w:hAnsi="Calibri" w:eastAsia="Calibri" w:cs="Calibri"/>
              </w:rPr>
            </w:pPr>
            <w:r>
              <w:rPr>
                <w:rFonts w:ascii="Calibri" w:hAnsi="Calibri" w:eastAsia="Calibri" w:cs="Calibri"/>
              </w:rPr>
              <w:t>1.3</w:t>
            </w:r>
          </w:p>
        </w:tc>
      </w:tr>
      <w:tr w:rsidR="00CE1D08" w:rsidTr="00D149D8" w14:paraId="6106176F"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661CB7E4" w14:textId="77777777">
            <w:pPr>
              <w:rPr>
                <w:rFonts w:ascii="Calibri" w:hAnsi="Calibri" w:eastAsia="Calibri" w:cs="Calibri"/>
              </w:rPr>
            </w:pPr>
            <w:r>
              <w:rPr>
                <w:rFonts w:ascii="Calibri" w:hAnsi="Calibri" w:eastAsia="Calibri" w:cs="Calibri"/>
                <w:b/>
              </w:rPr>
              <w:t>User Story-Beschreibung</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76C790AC" w14:textId="77777777">
            <w:pPr>
              <w:rPr>
                <w:rFonts w:ascii="Calibri" w:hAnsi="Calibri" w:eastAsia="Calibri" w:cs="Calibri"/>
              </w:rPr>
            </w:pPr>
            <w:r>
              <w:rPr>
                <w:rFonts w:ascii="Calibri" w:hAnsi="Calibri" w:eastAsia="Calibri" w:cs="Calibri"/>
              </w:rPr>
              <w:t>Als Restaurantbesitzer möchte ich eine Zwei-Faktor-Authentisierung per E-Mail, um einen sicheren Login zu garantieren.</w:t>
            </w:r>
          </w:p>
        </w:tc>
      </w:tr>
      <w:tr w:rsidR="00CE1D08" w:rsidTr="00D149D8" w14:paraId="7F56B8F4"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41BDEE64" w14:textId="77777777">
            <w:pPr>
              <w:rPr>
                <w:rFonts w:ascii="Calibri" w:hAnsi="Calibri" w:eastAsia="Calibri" w:cs="Calibri"/>
              </w:rPr>
            </w:pPr>
            <w:r>
              <w:rPr>
                <w:rFonts w:ascii="Calibri" w:hAnsi="Calibri" w:eastAsia="Calibri" w:cs="Calibri"/>
                <w:b/>
              </w:rPr>
              <w:t>Geschätzter Realisierungsaufwand</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2E6F4FD7" w14:textId="77777777">
            <w:pPr>
              <w:rPr>
                <w:rFonts w:ascii="Calibri" w:hAnsi="Calibri" w:eastAsia="Calibri" w:cs="Calibri"/>
              </w:rPr>
            </w:pPr>
            <w:r>
              <w:rPr>
                <w:rFonts w:ascii="Calibri" w:hAnsi="Calibri" w:eastAsia="Calibri" w:cs="Calibri"/>
              </w:rPr>
              <w:t xml:space="preserve">2 Tage </w:t>
            </w:r>
          </w:p>
        </w:tc>
      </w:tr>
      <w:tr w:rsidR="00CE1D08" w:rsidTr="00D149D8" w14:paraId="3885C3A0"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D025E47" w14:textId="77777777">
            <w:pPr>
              <w:rPr>
                <w:rFonts w:ascii="Calibri" w:hAnsi="Calibri" w:eastAsia="Calibri" w:cs="Calibri"/>
              </w:rPr>
            </w:pPr>
            <w:r>
              <w:rPr>
                <w:rFonts w:ascii="Calibri" w:hAnsi="Calibri" w:eastAsia="Calibri" w:cs="Calibri"/>
                <w:b/>
              </w:rPr>
              <w:t>Priorität</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1EE7AA87" w14:textId="77777777">
            <w:pPr>
              <w:rPr>
                <w:rFonts w:ascii="Calibri" w:hAnsi="Calibri" w:eastAsia="Calibri" w:cs="Calibri"/>
              </w:rPr>
            </w:pPr>
            <w:r>
              <w:rPr>
                <w:rFonts w:ascii="Calibri" w:hAnsi="Calibri" w:eastAsia="Calibri" w:cs="Calibri"/>
              </w:rPr>
              <w:t>mittel</w:t>
            </w:r>
          </w:p>
        </w:tc>
      </w:tr>
      <w:tr w:rsidR="00CE1D08" w:rsidTr="00D149D8" w14:paraId="655479E7"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7EAEAF02" w14:textId="77777777">
            <w:pPr>
              <w:rPr>
                <w:rFonts w:ascii="Calibri" w:hAnsi="Calibri" w:eastAsia="Calibri" w:cs="Calibri"/>
              </w:rPr>
            </w:pPr>
            <w:r>
              <w:rPr>
                <w:rFonts w:ascii="Calibri" w:hAnsi="Calibri" w:eastAsia="Calibri" w:cs="Calibri"/>
                <w:b/>
              </w:rPr>
              <w:t>Autor(en)</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0E7CD06C" w14:textId="77777777">
            <w:pPr>
              <w:rPr>
                <w:rFonts w:ascii="Calibri" w:hAnsi="Calibri" w:eastAsia="Calibri" w:cs="Calibri"/>
              </w:rPr>
            </w:pPr>
            <w:r>
              <w:rPr>
                <w:rFonts w:ascii="Calibri" w:hAnsi="Calibri" w:eastAsia="Calibri" w:cs="Calibri"/>
              </w:rPr>
              <w:t xml:space="preserve">Nick </w:t>
            </w:r>
            <w:proofErr w:type="spellStart"/>
            <w:r>
              <w:rPr>
                <w:rFonts w:ascii="Calibri" w:hAnsi="Calibri" w:eastAsia="Calibri" w:cs="Calibri"/>
              </w:rPr>
              <w:t>Waldschmidt</w:t>
            </w:r>
            <w:proofErr w:type="spellEnd"/>
          </w:p>
        </w:tc>
      </w:tr>
      <w:tr w:rsidR="00CE1D08" w:rsidTr="00D149D8" w14:paraId="1B11BCB3"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74D5755F" w14:textId="77777777">
            <w:pPr>
              <w:rPr>
                <w:rFonts w:ascii="Calibri" w:hAnsi="Calibri" w:eastAsia="Calibri" w:cs="Calibri"/>
              </w:rPr>
            </w:pPr>
            <w:r>
              <w:rPr>
                <w:rFonts w:ascii="Calibri" w:hAnsi="Calibri" w:eastAsia="Calibri" w:cs="Calibri"/>
                <w:b/>
              </w:rPr>
              <w:t>Abhängigkeiten zu anderen User Stories</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D2D92" w:rsidR="00CE1D08" w:rsidP="00D149D8" w:rsidRDefault="00CE1D08" w14:paraId="3C04B147" w14:textId="77777777">
            <w:pPr>
              <w:rPr>
                <w:rFonts w:ascii="Calibri" w:hAnsi="Calibri" w:eastAsia="Calibri" w:cs="Calibri"/>
              </w:rPr>
            </w:pPr>
            <w:r>
              <w:rPr>
                <w:rFonts w:ascii="Calibri" w:hAnsi="Calibri" w:eastAsia="Calibri" w:cs="Calibri"/>
              </w:rPr>
              <w:t>1,2</w:t>
            </w:r>
          </w:p>
        </w:tc>
      </w:tr>
    </w:tbl>
    <w:p w:rsidR="00CE1D08" w:rsidP="00CE1D08" w:rsidRDefault="00CE1D08" w14:paraId="1280D295" w14:textId="6A9B0555">
      <w:pPr>
        <w:rPr>
          <w:sz w:val="36"/>
          <w:szCs w:val="36"/>
        </w:rPr>
      </w:pPr>
    </w:p>
    <w:tbl>
      <w:tblPr>
        <w:tblStyle w:val="Tabellenraster"/>
        <w:tblW w:w="0" w:type="auto"/>
        <w:tblLook w:val="04A0" w:firstRow="1" w:lastRow="0" w:firstColumn="1" w:lastColumn="0" w:noHBand="0" w:noVBand="1"/>
      </w:tblPr>
      <w:tblGrid>
        <w:gridCol w:w="2232"/>
        <w:gridCol w:w="6830"/>
      </w:tblGrid>
      <w:tr w:rsidRPr="00272A78" w:rsidR="00CE1D08" w:rsidTr="00D149D8" w14:paraId="7B072DFA" w14:textId="77777777">
        <w:tc>
          <w:tcPr>
            <w:tcW w:w="2232" w:type="dxa"/>
            <w:shd w:val="clear" w:color="auto" w:fill="BFBFBF" w:themeFill="background1" w:themeFillShade="BF"/>
          </w:tcPr>
          <w:p w:rsidRPr="00272A78" w:rsidR="00CE1D08" w:rsidP="00D149D8" w:rsidRDefault="00CE1D08" w14:paraId="0B059415" w14:textId="77777777">
            <w:pPr>
              <w:tabs>
                <w:tab w:val="right" w:pos="1896"/>
              </w:tabs>
              <w:rPr>
                <w:rFonts w:cstheme="minorHAnsi"/>
                <w:b/>
              </w:rPr>
            </w:pPr>
            <w:r w:rsidRPr="00272A78">
              <w:rPr>
                <w:rFonts w:cstheme="minorHAnsi"/>
                <w:b/>
              </w:rPr>
              <w:t>User Story-ID</w:t>
            </w:r>
          </w:p>
        </w:tc>
        <w:tc>
          <w:tcPr>
            <w:tcW w:w="7056" w:type="dxa"/>
          </w:tcPr>
          <w:p w:rsidRPr="00272A78" w:rsidR="00CE1D08" w:rsidP="00D149D8" w:rsidRDefault="00CE1D08" w14:paraId="700E98C2" w14:textId="77777777">
            <w:pPr>
              <w:rPr>
                <w:rFonts w:cstheme="minorHAnsi"/>
              </w:rPr>
            </w:pPr>
            <w:r>
              <w:rPr>
                <w:rFonts w:cstheme="minorHAnsi"/>
              </w:rPr>
              <w:t>2.1</w:t>
            </w:r>
          </w:p>
        </w:tc>
      </w:tr>
      <w:tr w:rsidRPr="00272A78" w:rsidR="00CE1D08" w:rsidTr="00D149D8" w14:paraId="35EA8336" w14:textId="77777777">
        <w:tc>
          <w:tcPr>
            <w:tcW w:w="2232" w:type="dxa"/>
            <w:shd w:val="clear" w:color="auto" w:fill="BFBFBF" w:themeFill="background1" w:themeFillShade="BF"/>
          </w:tcPr>
          <w:p w:rsidRPr="00272A78" w:rsidR="00CE1D08" w:rsidP="00D149D8" w:rsidRDefault="00CE1D08" w14:paraId="5D7BD86A" w14:textId="77777777">
            <w:pPr>
              <w:rPr>
                <w:rFonts w:cstheme="minorHAnsi"/>
                <w:b/>
              </w:rPr>
            </w:pPr>
            <w:r w:rsidRPr="00272A78">
              <w:rPr>
                <w:rFonts w:cstheme="minorHAnsi"/>
                <w:b/>
              </w:rPr>
              <w:t>User Story-Beschreibung</w:t>
            </w:r>
          </w:p>
        </w:tc>
        <w:tc>
          <w:tcPr>
            <w:tcW w:w="7056" w:type="dxa"/>
          </w:tcPr>
          <w:p w:rsidRPr="00272A78" w:rsidR="00CE1D08" w:rsidP="00D149D8" w:rsidRDefault="00CE1D08" w14:paraId="732A3970" w14:textId="77777777">
            <w:pPr>
              <w:rPr>
                <w:rFonts w:cstheme="minorHAnsi"/>
              </w:rPr>
            </w:pPr>
            <w:r>
              <w:rPr>
                <w:rFonts w:cstheme="minorHAnsi"/>
              </w:rPr>
              <w:t>Als Restaurant Besitzer will ich ein Restaurant erstellen können, damit meine Kunden auch über meine Webseite bestellen können.</w:t>
            </w:r>
          </w:p>
        </w:tc>
      </w:tr>
      <w:tr w:rsidRPr="00272A78" w:rsidR="00CE1D08" w:rsidTr="00D149D8" w14:paraId="4FBEE33B" w14:textId="77777777">
        <w:tc>
          <w:tcPr>
            <w:tcW w:w="2232" w:type="dxa"/>
            <w:shd w:val="clear" w:color="auto" w:fill="BFBFBF" w:themeFill="background1" w:themeFillShade="BF"/>
          </w:tcPr>
          <w:p w:rsidRPr="00272A78" w:rsidR="00CE1D08" w:rsidP="00D149D8" w:rsidRDefault="00CE1D08" w14:paraId="00B87C79" w14:textId="77777777">
            <w:pPr>
              <w:rPr>
                <w:rFonts w:cstheme="minorHAnsi"/>
                <w:b/>
              </w:rPr>
            </w:pPr>
            <w:r w:rsidRPr="00272A78">
              <w:rPr>
                <w:rFonts w:cstheme="minorHAnsi"/>
                <w:b/>
              </w:rPr>
              <w:t>Geschätzter Realisierungsaufwand</w:t>
            </w:r>
          </w:p>
        </w:tc>
        <w:tc>
          <w:tcPr>
            <w:tcW w:w="7056" w:type="dxa"/>
          </w:tcPr>
          <w:p w:rsidRPr="00272A78" w:rsidR="00CE1D08" w:rsidP="00D149D8" w:rsidRDefault="00CE1D08" w14:paraId="408BD6DE" w14:textId="77777777">
            <w:pPr>
              <w:rPr>
                <w:rFonts w:cstheme="minorHAnsi"/>
              </w:rPr>
            </w:pPr>
            <w:r>
              <w:rPr>
                <w:rFonts w:cstheme="minorHAnsi"/>
              </w:rPr>
              <w:t>3 Tage</w:t>
            </w:r>
          </w:p>
        </w:tc>
      </w:tr>
      <w:tr w:rsidRPr="00272A78" w:rsidR="00CE1D08" w:rsidTr="00D149D8" w14:paraId="2919AD90" w14:textId="77777777">
        <w:tc>
          <w:tcPr>
            <w:tcW w:w="2232" w:type="dxa"/>
            <w:shd w:val="clear" w:color="auto" w:fill="BFBFBF" w:themeFill="background1" w:themeFillShade="BF"/>
          </w:tcPr>
          <w:p w:rsidRPr="00272A78" w:rsidR="00CE1D08" w:rsidP="00D149D8" w:rsidRDefault="00CE1D08" w14:paraId="692038E8" w14:textId="77777777">
            <w:pPr>
              <w:rPr>
                <w:rFonts w:cstheme="minorHAnsi"/>
                <w:b/>
              </w:rPr>
            </w:pPr>
            <w:r w:rsidRPr="00272A78">
              <w:rPr>
                <w:rFonts w:cstheme="minorHAnsi"/>
                <w:b/>
              </w:rPr>
              <w:t>Priorität</w:t>
            </w:r>
          </w:p>
        </w:tc>
        <w:tc>
          <w:tcPr>
            <w:tcW w:w="7056" w:type="dxa"/>
          </w:tcPr>
          <w:p w:rsidRPr="00272A78" w:rsidR="00CE1D08" w:rsidP="00D149D8" w:rsidRDefault="00CE1D08" w14:paraId="1433FA65" w14:textId="77777777">
            <w:pPr>
              <w:rPr>
                <w:rFonts w:cstheme="minorHAnsi"/>
              </w:rPr>
            </w:pPr>
            <w:r>
              <w:rPr>
                <w:rFonts w:cstheme="minorHAnsi"/>
              </w:rPr>
              <w:t>Hoch</w:t>
            </w:r>
          </w:p>
        </w:tc>
      </w:tr>
      <w:tr w:rsidRPr="00272A78" w:rsidR="00CE1D08" w:rsidTr="00D149D8" w14:paraId="3BF6AB0A" w14:textId="77777777">
        <w:trPr>
          <w:trHeight w:val="428"/>
        </w:trPr>
        <w:tc>
          <w:tcPr>
            <w:tcW w:w="2232" w:type="dxa"/>
            <w:shd w:val="clear" w:color="auto" w:fill="BFBFBF" w:themeFill="background1" w:themeFillShade="BF"/>
          </w:tcPr>
          <w:p w:rsidRPr="00272A78" w:rsidR="00CE1D08" w:rsidP="00D149D8" w:rsidRDefault="00CE1D08" w14:paraId="592441FB" w14:textId="77777777">
            <w:pPr>
              <w:rPr>
                <w:rFonts w:cstheme="minorHAnsi"/>
                <w:b/>
              </w:rPr>
            </w:pPr>
            <w:r>
              <w:rPr>
                <w:rFonts w:cstheme="minorHAnsi"/>
                <w:b/>
              </w:rPr>
              <w:t>Autor</w:t>
            </w:r>
          </w:p>
        </w:tc>
        <w:tc>
          <w:tcPr>
            <w:tcW w:w="7056" w:type="dxa"/>
          </w:tcPr>
          <w:p w:rsidRPr="00272A78" w:rsidR="00CE1D08" w:rsidP="00D149D8" w:rsidRDefault="00CE1D08" w14:paraId="5F041DC3" w14:textId="77777777">
            <w:pPr>
              <w:rPr>
                <w:rFonts w:cstheme="minorHAnsi"/>
              </w:rPr>
            </w:pPr>
            <w:r>
              <w:rPr>
                <w:rFonts w:cstheme="minorHAnsi"/>
              </w:rPr>
              <w:t xml:space="preserve">Dursun Berat </w:t>
            </w:r>
            <w:proofErr w:type="spellStart"/>
            <w:r>
              <w:rPr>
                <w:rFonts w:cstheme="minorHAnsi"/>
              </w:rPr>
              <w:t>Saral</w:t>
            </w:r>
            <w:proofErr w:type="spellEnd"/>
          </w:p>
        </w:tc>
      </w:tr>
      <w:tr w:rsidRPr="00272A78" w:rsidR="00CE1D08" w:rsidTr="00D149D8" w14:paraId="48246F91" w14:textId="77777777">
        <w:tc>
          <w:tcPr>
            <w:tcW w:w="2232" w:type="dxa"/>
            <w:shd w:val="clear" w:color="auto" w:fill="BFBFBF" w:themeFill="background1" w:themeFillShade="BF"/>
          </w:tcPr>
          <w:p w:rsidRPr="00272A78" w:rsidR="00CE1D08" w:rsidP="00D149D8" w:rsidRDefault="00CE1D08" w14:paraId="010C7960" w14:textId="77777777">
            <w:pPr>
              <w:rPr>
                <w:rFonts w:cstheme="minorHAnsi"/>
                <w:b/>
              </w:rPr>
            </w:pPr>
            <w:r w:rsidRPr="00272A78">
              <w:rPr>
                <w:rFonts w:cstheme="minorHAnsi"/>
                <w:b/>
              </w:rPr>
              <w:t>Abhängigkeiten zu anderen User Stories</w:t>
            </w:r>
          </w:p>
        </w:tc>
        <w:tc>
          <w:tcPr>
            <w:tcW w:w="7056" w:type="dxa"/>
          </w:tcPr>
          <w:p w:rsidRPr="00272A78" w:rsidR="00CE1D08" w:rsidP="00D149D8" w:rsidRDefault="00CE1D08" w14:paraId="56990A13" w14:textId="77777777">
            <w:pPr>
              <w:rPr>
                <w:rFonts w:cstheme="minorHAnsi"/>
              </w:rPr>
            </w:pPr>
          </w:p>
        </w:tc>
      </w:tr>
    </w:tbl>
    <w:p w:rsidR="00CE1D08" w:rsidP="00CE1D08" w:rsidRDefault="00CE1D08" w14:paraId="38D8EBDD" w14:textId="77777777"/>
    <w:tbl>
      <w:tblPr>
        <w:tblStyle w:val="Tabellenraster"/>
        <w:tblW w:w="0" w:type="auto"/>
        <w:tblLook w:val="04A0" w:firstRow="1" w:lastRow="0" w:firstColumn="1" w:lastColumn="0" w:noHBand="0" w:noVBand="1"/>
      </w:tblPr>
      <w:tblGrid>
        <w:gridCol w:w="2232"/>
        <w:gridCol w:w="6830"/>
      </w:tblGrid>
      <w:tr w:rsidRPr="00272A78" w:rsidR="00CE1D08" w:rsidTr="00D149D8" w14:paraId="285F0D04" w14:textId="77777777">
        <w:tc>
          <w:tcPr>
            <w:tcW w:w="2232" w:type="dxa"/>
            <w:shd w:val="clear" w:color="auto" w:fill="BFBFBF" w:themeFill="background1" w:themeFillShade="BF"/>
          </w:tcPr>
          <w:p w:rsidRPr="00272A78" w:rsidR="00CE1D08" w:rsidP="00D149D8" w:rsidRDefault="00CE1D08" w14:paraId="74DD3D1F" w14:textId="77777777">
            <w:pPr>
              <w:tabs>
                <w:tab w:val="right" w:pos="1896"/>
              </w:tabs>
              <w:rPr>
                <w:rFonts w:cstheme="minorHAnsi"/>
                <w:b/>
              </w:rPr>
            </w:pPr>
            <w:r w:rsidRPr="00272A78">
              <w:rPr>
                <w:rFonts w:cstheme="minorHAnsi"/>
                <w:b/>
              </w:rPr>
              <w:t>User Story-ID</w:t>
            </w:r>
          </w:p>
        </w:tc>
        <w:tc>
          <w:tcPr>
            <w:tcW w:w="7056" w:type="dxa"/>
          </w:tcPr>
          <w:p w:rsidRPr="00272A78" w:rsidR="00CE1D08" w:rsidP="00D149D8" w:rsidRDefault="00CE1D08" w14:paraId="667EC52C" w14:textId="77777777">
            <w:pPr>
              <w:rPr>
                <w:rFonts w:cstheme="minorHAnsi"/>
              </w:rPr>
            </w:pPr>
            <w:r>
              <w:rPr>
                <w:rFonts w:cstheme="minorHAnsi"/>
              </w:rPr>
              <w:t>2.2</w:t>
            </w:r>
          </w:p>
        </w:tc>
      </w:tr>
      <w:tr w:rsidRPr="00272A78" w:rsidR="00CE1D08" w:rsidTr="00D149D8" w14:paraId="615AEC24" w14:textId="77777777">
        <w:tc>
          <w:tcPr>
            <w:tcW w:w="2232" w:type="dxa"/>
            <w:shd w:val="clear" w:color="auto" w:fill="BFBFBF" w:themeFill="background1" w:themeFillShade="BF"/>
          </w:tcPr>
          <w:p w:rsidRPr="00272A78" w:rsidR="00CE1D08" w:rsidP="00D149D8" w:rsidRDefault="00CE1D08" w14:paraId="618318BC" w14:textId="77777777">
            <w:pPr>
              <w:rPr>
                <w:rFonts w:cstheme="minorHAnsi"/>
                <w:b/>
              </w:rPr>
            </w:pPr>
            <w:r w:rsidRPr="00272A78">
              <w:rPr>
                <w:rFonts w:cstheme="minorHAnsi"/>
                <w:b/>
              </w:rPr>
              <w:t>User Story-Beschreibung</w:t>
            </w:r>
          </w:p>
        </w:tc>
        <w:tc>
          <w:tcPr>
            <w:tcW w:w="7056" w:type="dxa"/>
          </w:tcPr>
          <w:p w:rsidRPr="00CA3981" w:rsidR="00CE1D08" w:rsidP="00CA3981" w:rsidRDefault="00CE1D08" w14:paraId="52B0BD4C" w14:textId="3B5F2D9A">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Pr="00272A78" w:rsidR="00CE1D08" w:rsidTr="00D149D8" w14:paraId="106E6356" w14:textId="77777777">
        <w:tc>
          <w:tcPr>
            <w:tcW w:w="2232" w:type="dxa"/>
            <w:shd w:val="clear" w:color="auto" w:fill="BFBFBF" w:themeFill="background1" w:themeFillShade="BF"/>
          </w:tcPr>
          <w:p w:rsidRPr="00272A78" w:rsidR="00CE1D08" w:rsidP="00D149D8" w:rsidRDefault="00CE1D08" w14:paraId="7822119E" w14:textId="77777777">
            <w:pPr>
              <w:rPr>
                <w:rFonts w:cstheme="minorHAnsi"/>
                <w:b/>
              </w:rPr>
            </w:pPr>
            <w:r w:rsidRPr="00272A78">
              <w:rPr>
                <w:rFonts w:cstheme="minorHAnsi"/>
                <w:b/>
              </w:rPr>
              <w:t>Geschätzter Realisierungsaufwand</w:t>
            </w:r>
          </w:p>
        </w:tc>
        <w:tc>
          <w:tcPr>
            <w:tcW w:w="7056" w:type="dxa"/>
          </w:tcPr>
          <w:p w:rsidRPr="00272A78" w:rsidR="00CE1D08" w:rsidP="00D149D8" w:rsidRDefault="00CA3981" w14:paraId="4E0AD3DB" w14:textId="3FA75238">
            <w:pPr>
              <w:rPr>
                <w:rFonts w:cstheme="minorHAnsi"/>
              </w:rPr>
            </w:pPr>
            <w:r>
              <w:rPr>
                <w:rFonts w:cstheme="minorHAnsi"/>
              </w:rPr>
              <w:t>3</w:t>
            </w:r>
            <w:r w:rsidR="00CE1D08">
              <w:rPr>
                <w:rFonts w:cstheme="minorHAnsi"/>
              </w:rPr>
              <w:t xml:space="preserve"> Tage</w:t>
            </w:r>
          </w:p>
        </w:tc>
      </w:tr>
      <w:tr w:rsidRPr="00272A78" w:rsidR="00CE1D08" w:rsidTr="00D149D8" w14:paraId="7425557D" w14:textId="77777777">
        <w:tc>
          <w:tcPr>
            <w:tcW w:w="2232" w:type="dxa"/>
            <w:shd w:val="clear" w:color="auto" w:fill="BFBFBF" w:themeFill="background1" w:themeFillShade="BF"/>
          </w:tcPr>
          <w:p w:rsidRPr="00272A78" w:rsidR="00CE1D08" w:rsidP="00D149D8" w:rsidRDefault="00CE1D08" w14:paraId="75E5877F" w14:textId="77777777">
            <w:pPr>
              <w:rPr>
                <w:rFonts w:cstheme="minorHAnsi"/>
                <w:b/>
              </w:rPr>
            </w:pPr>
            <w:r w:rsidRPr="00272A78">
              <w:rPr>
                <w:rFonts w:cstheme="minorHAnsi"/>
                <w:b/>
              </w:rPr>
              <w:t>Priorität</w:t>
            </w:r>
          </w:p>
        </w:tc>
        <w:tc>
          <w:tcPr>
            <w:tcW w:w="7056" w:type="dxa"/>
          </w:tcPr>
          <w:p w:rsidRPr="00272A78" w:rsidR="00CE1D08" w:rsidP="00D149D8" w:rsidRDefault="00CE1D08" w14:paraId="018C0841" w14:textId="77777777">
            <w:pPr>
              <w:rPr>
                <w:rFonts w:cstheme="minorHAnsi"/>
              </w:rPr>
            </w:pPr>
            <w:r>
              <w:rPr>
                <w:rFonts w:cstheme="minorHAnsi"/>
              </w:rPr>
              <w:t>mittel</w:t>
            </w:r>
          </w:p>
        </w:tc>
      </w:tr>
      <w:tr w:rsidRPr="00272A78" w:rsidR="00CE1D08" w:rsidTr="00D149D8" w14:paraId="2DE29367" w14:textId="77777777">
        <w:trPr>
          <w:trHeight w:val="428"/>
        </w:trPr>
        <w:tc>
          <w:tcPr>
            <w:tcW w:w="2232" w:type="dxa"/>
            <w:shd w:val="clear" w:color="auto" w:fill="BFBFBF" w:themeFill="background1" w:themeFillShade="BF"/>
          </w:tcPr>
          <w:p w:rsidRPr="00272A78" w:rsidR="00CE1D08" w:rsidP="00D149D8" w:rsidRDefault="00CE1D08" w14:paraId="574D9F3C" w14:textId="77777777">
            <w:pPr>
              <w:rPr>
                <w:rFonts w:cstheme="minorHAnsi"/>
                <w:b/>
              </w:rPr>
            </w:pPr>
            <w:r>
              <w:rPr>
                <w:rFonts w:cstheme="minorHAnsi"/>
                <w:b/>
              </w:rPr>
              <w:t>Autor</w:t>
            </w:r>
          </w:p>
        </w:tc>
        <w:tc>
          <w:tcPr>
            <w:tcW w:w="7056" w:type="dxa"/>
          </w:tcPr>
          <w:p w:rsidRPr="00272A78" w:rsidR="00CE1D08" w:rsidP="00D149D8" w:rsidRDefault="00CE1D08" w14:paraId="57E2ABB8" w14:textId="77777777">
            <w:pPr>
              <w:rPr>
                <w:rFonts w:cstheme="minorHAnsi"/>
              </w:rPr>
            </w:pPr>
            <w:r>
              <w:rPr>
                <w:rFonts w:cstheme="minorHAnsi"/>
              </w:rPr>
              <w:t xml:space="preserve">Dursun Berat </w:t>
            </w:r>
            <w:proofErr w:type="spellStart"/>
            <w:r>
              <w:rPr>
                <w:rFonts w:cstheme="minorHAnsi"/>
              </w:rPr>
              <w:t>Saral</w:t>
            </w:r>
            <w:proofErr w:type="spellEnd"/>
          </w:p>
        </w:tc>
      </w:tr>
      <w:tr w:rsidRPr="00272A78" w:rsidR="00CE1D08" w:rsidTr="00D149D8" w14:paraId="61ABF2E7" w14:textId="77777777">
        <w:tc>
          <w:tcPr>
            <w:tcW w:w="2232" w:type="dxa"/>
            <w:shd w:val="clear" w:color="auto" w:fill="BFBFBF" w:themeFill="background1" w:themeFillShade="BF"/>
          </w:tcPr>
          <w:p w:rsidRPr="00272A78" w:rsidR="00CE1D08" w:rsidP="00D149D8" w:rsidRDefault="00CE1D08" w14:paraId="683D9CEC" w14:textId="77777777">
            <w:pPr>
              <w:rPr>
                <w:rFonts w:cstheme="minorHAnsi"/>
                <w:b/>
              </w:rPr>
            </w:pPr>
            <w:r w:rsidRPr="00272A78">
              <w:rPr>
                <w:rFonts w:cstheme="minorHAnsi"/>
                <w:b/>
              </w:rPr>
              <w:t>Abhängigkeiten zu anderen User Stories</w:t>
            </w:r>
          </w:p>
        </w:tc>
        <w:tc>
          <w:tcPr>
            <w:tcW w:w="7056" w:type="dxa"/>
          </w:tcPr>
          <w:p w:rsidRPr="00272A78" w:rsidR="00CE1D08" w:rsidP="00D149D8" w:rsidRDefault="00CE1D08" w14:paraId="1EBA0704" w14:textId="77777777">
            <w:pPr>
              <w:rPr>
                <w:rFonts w:cstheme="minorHAnsi"/>
              </w:rPr>
            </w:pPr>
          </w:p>
        </w:tc>
      </w:tr>
    </w:tbl>
    <w:p w:rsidR="00CE1D08" w:rsidP="00CE1D08" w:rsidRDefault="00CE1D08" w14:paraId="1C926894" w14:textId="059100B9"/>
    <w:p w:rsidR="00CE1D08" w:rsidRDefault="00CE1D08" w14:paraId="26D57706" w14:textId="77777777">
      <w:r>
        <w:br w:type="page"/>
      </w:r>
    </w:p>
    <w:tbl>
      <w:tblPr>
        <w:tblStyle w:val="Tabellenraster"/>
        <w:tblW w:w="0" w:type="auto"/>
        <w:tblLook w:val="04A0" w:firstRow="1" w:lastRow="0" w:firstColumn="1" w:lastColumn="0" w:noHBand="0" w:noVBand="1"/>
      </w:tblPr>
      <w:tblGrid>
        <w:gridCol w:w="2232"/>
        <w:gridCol w:w="6830"/>
      </w:tblGrid>
      <w:tr w:rsidRPr="00272A78" w:rsidR="00CE1D08" w:rsidTr="00CE1D08" w14:paraId="186F36D8" w14:textId="77777777">
        <w:tc>
          <w:tcPr>
            <w:tcW w:w="2232" w:type="dxa"/>
            <w:shd w:val="clear" w:color="auto" w:fill="BFBFBF" w:themeFill="background1" w:themeFillShade="BF"/>
          </w:tcPr>
          <w:p w:rsidRPr="00272A78" w:rsidR="00CE1D08" w:rsidP="00D149D8" w:rsidRDefault="00CE1D08" w14:paraId="37C2B561" w14:textId="77777777">
            <w:pPr>
              <w:tabs>
                <w:tab w:val="right" w:pos="1896"/>
              </w:tabs>
              <w:rPr>
                <w:rFonts w:cstheme="minorHAnsi"/>
                <w:b/>
              </w:rPr>
            </w:pPr>
            <w:r w:rsidRPr="00272A78">
              <w:rPr>
                <w:rFonts w:cstheme="minorHAnsi"/>
                <w:b/>
              </w:rPr>
              <w:lastRenderedPageBreak/>
              <w:t>User Story-ID</w:t>
            </w:r>
          </w:p>
        </w:tc>
        <w:tc>
          <w:tcPr>
            <w:tcW w:w="6830" w:type="dxa"/>
          </w:tcPr>
          <w:p w:rsidRPr="00272A78" w:rsidR="00CE1D08" w:rsidP="00D149D8" w:rsidRDefault="00CE1D08" w14:paraId="43B52C3F" w14:textId="77777777">
            <w:pPr>
              <w:rPr>
                <w:rFonts w:cstheme="minorHAnsi"/>
              </w:rPr>
            </w:pPr>
            <w:r>
              <w:rPr>
                <w:rFonts w:cstheme="minorHAnsi"/>
              </w:rPr>
              <w:t>2.3</w:t>
            </w:r>
          </w:p>
        </w:tc>
      </w:tr>
      <w:tr w:rsidRPr="00272A78" w:rsidR="00CE1D08" w:rsidTr="00CE1D08" w14:paraId="07B68253" w14:textId="77777777">
        <w:tc>
          <w:tcPr>
            <w:tcW w:w="2232" w:type="dxa"/>
            <w:shd w:val="clear" w:color="auto" w:fill="BFBFBF" w:themeFill="background1" w:themeFillShade="BF"/>
          </w:tcPr>
          <w:p w:rsidRPr="00272A78" w:rsidR="00CE1D08" w:rsidP="00D149D8" w:rsidRDefault="00CE1D08" w14:paraId="7D97BAA8" w14:textId="77777777">
            <w:pPr>
              <w:rPr>
                <w:rFonts w:cstheme="minorHAnsi"/>
                <w:b/>
              </w:rPr>
            </w:pPr>
            <w:r w:rsidRPr="00272A78">
              <w:rPr>
                <w:rFonts w:cstheme="minorHAnsi"/>
                <w:b/>
              </w:rPr>
              <w:t>User Story-Beschreibung</w:t>
            </w:r>
          </w:p>
        </w:tc>
        <w:tc>
          <w:tcPr>
            <w:tcW w:w="6830" w:type="dxa"/>
          </w:tcPr>
          <w:p w:rsidRPr="00272A78" w:rsidR="00CE1D08" w:rsidP="00D149D8" w:rsidRDefault="00CE1D08" w14:paraId="40E0B618" w14:textId="25E69C84">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Pr="00272A78" w:rsidR="00CE1D08" w:rsidTr="00CE1D08" w14:paraId="04E73FF2" w14:textId="77777777">
        <w:tc>
          <w:tcPr>
            <w:tcW w:w="2232" w:type="dxa"/>
            <w:shd w:val="clear" w:color="auto" w:fill="BFBFBF" w:themeFill="background1" w:themeFillShade="BF"/>
          </w:tcPr>
          <w:p w:rsidRPr="00272A78" w:rsidR="00CE1D08" w:rsidP="00D149D8" w:rsidRDefault="00CE1D08" w14:paraId="7FB26830" w14:textId="77777777">
            <w:pPr>
              <w:rPr>
                <w:rFonts w:cstheme="minorHAnsi"/>
                <w:b/>
              </w:rPr>
            </w:pPr>
            <w:r w:rsidRPr="00272A78">
              <w:rPr>
                <w:rFonts w:cstheme="minorHAnsi"/>
                <w:b/>
              </w:rPr>
              <w:t>Geschätzter Realisierungsaufwand</w:t>
            </w:r>
          </w:p>
        </w:tc>
        <w:tc>
          <w:tcPr>
            <w:tcW w:w="6830" w:type="dxa"/>
          </w:tcPr>
          <w:p w:rsidRPr="00272A78" w:rsidR="00CE1D08" w:rsidP="00D149D8" w:rsidRDefault="00CE1D08" w14:paraId="7A5408EC" w14:textId="77777777">
            <w:pPr>
              <w:rPr>
                <w:rFonts w:cstheme="minorHAnsi"/>
              </w:rPr>
            </w:pPr>
            <w:r>
              <w:rPr>
                <w:rFonts w:cstheme="minorHAnsi"/>
              </w:rPr>
              <w:t>3 Tage</w:t>
            </w:r>
          </w:p>
        </w:tc>
      </w:tr>
      <w:tr w:rsidRPr="00272A78" w:rsidR="00CE1D08" w:rsidTr="00CE1D08" w14:paraId="689272F4" w14:textId="77777777">
        <w:tc>
          <w:tcPr>
            <w:tcW w:w="2232" w:type="dxa"/>
            <w:shd w:val="clear" w:color="auto" w:fill="BFBFBF" w:themeFill="background1" w:themeFillShade="BF"/>
          </w:tcPr>
          <w:p w:rsidRPr="00272A78" w:rsidR="00CE1D08" w:rsidP="00D149D8" w:rsidRDefault="00CE1D08" w14:paraId="368CE448" w14:textId="77777777">
            <w:pPr>
              <w:rPr>
                <w:rFonts w:cstheme="minorHAnsi"/>
                <w:b/>
              </w:rPr>
            </w:pPr>
            <w:r w:rsidRPr="00272A78">
              <w:rPr>
                <w:rFonts w:cstheme="minorHAnsi"/>
                <w:b/>
              </w:rPr>
              <w:t>Priorität</w:t>
            </w:r>
          </w:p>
        </w:tc>
        <w:tc>
          <w:tcPr>
            <w:tcW w:w="6830" w:type="dxa"/>
          </w:tcPr>
          <w:p w:rsidRPr="00272A78" w:rsidR="00CE1D08" w:rsidP="00D149D8" w:rsidRDefault="00CE1D08" w14:paraId="561E6EEE" w14:textId="77777777">
            <w:pPr>
              <w:rPr>
                <w:rFonts w:cstheme="minorHAnsi"/>
              </w:rPr>
            </w:pPr>
            <w:r>
              <w:rPr>
                <w:rFonts w:cstheme="minorHAnsi"/>
              </w:rPr>
              <w:t>mittel</w:t>
            </w:r>
          </w:p>
        </w:tc>
      </w:tr>
      <w:tr w:rsidRPr="00272A78" w:rsidR="00CE1D08" w:rsidTr="00CE1D08" w14:paraId="76D6133B" w14:textId="77777777">
        <w:trPr>
          <w:trHeight w:val="428"/>
        </w:trPr>
        <w:tc>
          <w:tcPr>
            <w:tcW w:w="2232" w:type="dxa"/>
            <w:shd w:val="clear" w:color="auto" w:fill="BFBFBF" w:themeFill="background1" w:themeFillShade="BF"/>
          </w:tcPr>
          <w:p w:rsidRPr="00272A78" w:rsidR="00CE1D08" w:rsidP="00D149D8" w:rsidRDefault="00CE1D08" w14:paraId="5550FA51" w14:textId="77777777">
            <w:pPr>
              <w:rPr>
                <w:rFonts w:cstheme="minorHAnsi"/>
                <w:b/>
              </w:rPr>
            </w:pPr>
            <w:r>
              <w:rPr>
                <w:rFonts w:cstheme="minorHAnsi"/>
                <w:b/>
              </w:rPr>
              <w:t>Autor</w:t>
            </w:r>
          </w:p>
        </w:tc>
        <w:tc>
          <w:tcPr>
            <w:tcW w:w="6830" w:type="dxa"/>
          </w:tcPr>
          <w:p w:rsidRPr="00272A78" w:rsidR="00CE1D08" w:rsidP="00D149D8" w:rsidRDefault="00CE1D08" w14:paraId="1E9FE30C" w14:textId="77777777">
            <w:pPr>
              <w:rPr>
                <w:rFonts w:cstheme="minorHAnsi"/>
              </w:rPr>
            </w:pPr>
            <w:r>
              <w:rPr>
                <w:rFonts w:cstheme="minorHAnsi"/>
              </w:rPr>
              <w:t xml:space="preserve">Dursun Berat </w:t>
            </w:r>
            <w:proofErr w:type="spellStart"/>
            <w:r>
              <w:rPr>
                <w:rFonts w:cstheme="minorHAnsi"/>
              </w:rPr>
              <w:t>Saral</w:t>
            </w:r>
            <w:proofErr w:type="spellEnd"/>
          </w:p>
        </w:tc>
      </w:tr>
      <w:tr w:rsidRPr="00272A78" w:rsidR="00CE1D08" w:rsidTr="00CE1D08" w14:paraId="2D91DA80" w14:textId="77777777">
        <w:tc>
          <w:tcPr>
            <w:tcW w:w="2232" w:type="dxa"/>
            <w:shd w:val="clear" w:color="auto" w:fill="BFBFBF" w:themeFill="background1" w:themeFillShade="BF"/>
          </w:tcPr>
          <w:p w:rsidRPr="00272A78" w:rsidR="00CE1D08" w:rsidP="00D149D8" w:rsidRDefault="00CE1D08" w14:paraId="0DACB067" w14:textId="77777777">
            <w:pPr>
              <w:rPr>
                <w:rFonts w:cstheme="minorHAnsi"/>
                <w:b/>
              </w:rPr>
            </w:pPr>
            <w:r w:rsidRPr="00272A78">
              <w:rPr>
                <w:rFonts w:cstheme="minorHAnsi"/>
                <w:b/>
              </w:rPr>
              <w:t>Abhängigkeiten zu anderen User Stories</w:t>
            </w:r>
          </w:p>
        </w:tc>
        <w:tc>
          <w:tcPr>
            <w:tcW w:w="6830" w:type="dxa"/>
          </w:tcPr>
          <w:p w:rsidRPr="00272A78" w:rsidR="00CE1D08" w:rsidP="00D149D8" w:rsidRDefault="00CE1D08" w14:paraId="34F81D89" w14:textId="77777777">
            <w:pPr>
              <w:rPr>
                <w:rFonts w:cstheme="minorHAnsi"/>
              </w:rPr>
            </w:pPr>
            <w:r>
              <w:rPr>
                <w:rFonts w:cstheme="minorHAnsi"/>
              </w:rPr>
              <w:t>2.4</w:t>
            </w:r>
          </w:p>
        </w:tc>
      </w:tr>
    </w:tbl>
    <w:p w:rsidR="00CE1D08" w:rsidP="00CE1D08" w:rsidRDefault="00CE1D08" w14:paraId="4F783026" w14:textId="77777777"/>
    <w:p w:rsidR="00CE1D08" w:rsidP="00CE1D08" w:rsidRDefault="00CE1D08" w14:paraId="50DBFEDD" w14:textId="77777777"/>
    <w:tbl>
      <w:tblPr>
        <w:tblStyle w:val="Tabellenraster"/>
        <w:tblW w:w="0" w:type="auto"/>
        <w:tblLook w:val="04A0" w:firstRow="1" w:lastRow="0" w:firstColumn="1" w:lastColumn="0" w:noHBand="0" w:noVBand="1"/>
      </w:tblPr>
      <w:tblGrid>
        <w:gridCol w:w="2232"/>
        <w:gridCol w:w="6830"/>
      </w:tblGrid>
      <w:tr w:rsidRPr="00272A78" w:rsidR="00CE1D08" w:rsidTr="00D149D8" w14:paraId="79E2868A" w14:textId="77777777">
        <w:tc>
          <w:tcPr>
            <w:tcW w:w="2232" w:type="dxa"/>
            <w:shd w:val="clear" w:color="auto" w:fill="BFBFBF" w:themeFill="background1" w:themeFillShade="BF"/>
          </w:tcPr>
          <w:p w:rsidRPr="00272A78" w:rsidR="00CE1D08" w:rsidP="00D149D8" w:rsidRDefault="00CE1D08" w14:paraId="22CD550E" w14:textId="77777777">
            <w:pPr>
              <w:tabs>
                <w:tab w:val="right" w:pos="1896"/>
              </w:tabs>
              <w:rPr>
                <w:rFonts w:cstheme="minorHAnsi"/>
                <w:b/>
              </w:rPr>
            </w:pPr>
            <w:r w:rsidRPr="00272A78">
              <w:rPr>
                <w:rFonts w:cstheme="minorHAnsi"/>
                <w:b/>
              </w:rPr>
              <w:t>User Story-ID</w:t>
            </w:r>
          </w:p>
        </w:tc>
        <w:tc>
          <w:tcPr>
            <w:tcW w:w="7056" w:type="dxa"/>
          </w:tcPr>
          <w:p w:rsidRPr="00272A78" w:rsidR="00CE1D08" w:rsidP="00D149D8" w:rsidRDefault="00CE1D08" w14:paraId="3A44BBB9" w14:textId="77777777">
            <w:pPr>
              <w:rPr>
                <w:rFonts w:cstheme="minorHAnsi"/>
              </w:rPr>
            </w:pPr>
            <w:r>
              <w:rPr>
                <w:rFonts w:cstheme="minorHAnsi"/>
              </w:rPr>
              <w:t>2.4</w:t>
            </w:r>
          </w:p>
        </w:tc>
      </w:tr>
      <w:tr w:rsidRPr="00272A78" w:rsidR="00CE1D08" w:rsidTr="00D149D8" w14:paraId="32FFB1BF" w14:textId="77777777">
        <w:tc>
          <w:tcPr>
            <w:tcW w:w="2232" w:type="dxa"/>
            <w:shd w:val="clear" w:color="auto" w:fill="BFBFBF" w:themeFill="background1" w:themeFillShade="BF"/>
          </w:tcPr>
          <w:p w:rsidRPr="00272A78" w:rsidR="00CE1D08" w:rsidP="00D149D8" w:rsidRDefault="00CE1D08" w14:paraId="02505047" w14:textId="77777777">
            <w:pPr>
              <w:rPr>
                <w:rFonts w:cstheme="minorHAnsi"/>
                <w:b/>
              </w:rPr>
            </w:pPr>
            <w:r w:rsidRPr="00272A78">
              <w:rPr>
                <w:rFonts w:cstheme="minorHAnsi"/>
                <w:b/>
              </w:rPr>
              <w:t>User Story-Beschreibung</w:t>
            </w:r>
          </w:p>
        </w:tc>
        <w:tc>
          <w:tcPr>
            <w:tcW w:w="7056" w:type="dxa"/>
          </w:tcPr>
          <w:p w:rsidRPr="00272A78" w:rsidR="00CE1D08" w:rsidP="00D149D8" w:rsidRDefault="00CE1D08" w14:paraId="5E2455E2" w14:textId="6D021F06">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Pr="00272A78" w:rsidR="00CE1D08" w:rsidTr="00D149D8" w14:paraId="61672FDB" w14:textId="77777777">
        <w:tc>
          <w:tcPr>
            <w:tcW w:w="2232" w:type="dxa"/>
            <w:shd w:val="clear" w:color="auto" w:fill="BFBFBF" w:themeFill="background1" w:themeFillShade="BF"/>
          </w:tcPr>
          <w:p w:rsidRPr="00272A78" w:rsidR="00CE1D08" w:rsidP="00D149D8" w:rsidRDefault="00CE1D08" w14:paraId="1652B36C" w14:textId="77777777">
            <w:pPr>
              <w:rPr>
                <w:rFonts w:cstheme="minorHAnsi"/>
                <w:b/>
              </w:rPr>
            </w:pPr>
            <w:r w:rsidRPr="00272A78">
              <w:rPr>
                <w:rFonts w:cstheme="minorHAnsi"/>
                <w:b/>
              </w:rPr>
              <w:t>Geschätzter Realisierungsaufwand</w:t>
            </w:r>
          </w:p>
        </w:tc>
        <w:tc>
          <w:tcPr>
            <w:tcW w:w="7056" w:type="dxa"/>
          </w:tcPr>
          <w:p w:rsidRPr="00272A78" w:rsidR="00CE1D08" w:rsidP="00D149D8" w:rsidRDefault="00A96460" w14:paraId="7DB9F133" w14:textId="2F4EC44F">
            <w:pPr>
              <w:rPr>
                <w:rFonts w:cstheme="minorHAnsi"/>
              </w:rPr>
            </w:pPr>
            <w:r>
              <w:rPr>
                <w:rFonts w:cstheme="minorHAnsi"/>
              </w:rPr>
              <w:t>2</w:t>
            </w:r>
            <w:r w:rsidR="00CE1D08">
              <w:rPr>
                <w:rFonts w:cstheme="minorHAnsi"/>
              </w:rPr>
              <w:t xml:space="preserve"> Tage</w:t>
            </w:r>
          </w:p>
        </w:tc>
      </w:tr>
      <w:tr w:rsidRPr="00272A78" w:rsidR="00CE1D08" w:rsidTr="00D149D8" w14:paraId="27454AF7" w14:textId="77777777">
        <w:tc>
          <w:tcPr>
            <w:tcW w:w="2232" w:type="dxa"/>
            <w:shd w:val="clear" w:color="auto" w:fill="BFBFBF" w:themeFill="background1" w:themeFillShade="BF"/>
          </w:tcPr>
          <w:p w:rsidRPr="00272A78" w:rsidR="00CE1D08" w:rsidP="00D149D8" w:rsidRDefault="00CE1D08" w14:paraId="4EA3C7FD" w14:textId="77777777">
            <w:pPr>
              <w:rPr>
                <w:rFonts w:cstheme="minorHAnsi"/>
                <w:b/>
              </w:rPr>
            </w:pPr>
            <w:r w:rsidRPr="00272A78">
              <w:rPr>
                <w:rFonts w:cstheme="minorHAnsi"/>
                <w:b/>
              </w:rPr>
              <w:t>Priorität</w:t>
            </w:r>
          </w:p>
        </w:tc>
        <w:tc>
          <w:tcPr>
            <w:tcW w:w="7056" w:type="dxa"/>
          </w:tcPr>
          <w:p w:rsidRPr="00272A78" w:rsidR="00CE1D08" w:rsidP="00D149D8" w:rsidRDefault="00CE1D08" w14:paraId="7C3C102B" w14:textId="77777777">
            <w:pPr>
              <w:rPr>
                <w:rFonts w:cstheme="minorHAnsi"/>
              </w:rPr>
            </w:pPr>
            <w:r>
              <w:rPr>
                <w:rFonts w:cstheme="minorHAnsi"/>
              </w:rPr>
              <w:t>hoch</w:t>
            </w:r>
          </w:p>
        </w:tc>
      </w:tr>
      <w:tr w:rsidRPr="00272A78" w:rsidR="00CE1D08" w:rsidTr="00D149D8" w14:paraId="5B81FF59" w14:textId="77777777">
        <w:trPr>
          <w:trHeight w:val="428"/>
        </w:trPr>
        <w:tc>
          <w:tcPr>
            <w:tcW w:w="2232" w:type="dxa"/>
            <w:shd w:val="clear" w:color="auto" w:fill="BFBFBF" w:themeFill="background1" w:themeFillShade="BF"/>
          </w:tcPr>
          <w:p w:rsidRPr="00272A78" w:rsidR="00CE1D08" w:rsidP="00D149D8" w:rsidRDefault="00CE1D08" w14:paraId="2859BDA0" w14:textId="77777777">
            <w:pPr>
              <w:rPr>
                <w:rFonts w:cstheme="minorHAnsi"/>
                <w:b/>
              </w:rPr>
            </w:pPr>
            <w:r>
              <w:rPr>
                <w:rFonts w:cstheme="minorHAnsi"/>
                <w:b/>
              </w:rPr>
              <w:t>Autor</w:t>
            </w:r>
          </w:p>
        </w:tc>
        <w:tc>
          <w:tcPr>
            <w:tcW w:w="7056" w:type="dxa"/>
          </w:tcPr>
          <w:p w:rsidRPr="00272A78" w:rsidR="00CE1D08" w:rsidP="00D149D8" w:rsidRDefault="00CE1D08" w14:paraId="15CC5914" w14:textId="77777777">
            <w:pPr>
              <w:rPr>
                <w:rFonts w:cstheme="minorHAnsi"/>
              </w:rPr>
            </w:pPr>
            <w:r>
              <w:rPr>
                <w:rFonts w:cstheme="minorHAnsi"/>
              </w:rPr>
              <w:t xml:space="preserve">Dursun Berat </w:t>
            </w:r>
            <w:proofErr w:type="spellStart"/>
            <w:r>
              <w:rPr>
                <w:rFonts w:cstheme="minorHAnsi"/>
              </w:rPr>
              <w:t>Saral</w:t>
            </w:r>
            <w:proofErr w:type="spellEnd"/>
          </w:p>
        </w:tc>
      </w:tr>
      <w:tr w:rsidRPr="00272A78" w:rsidR="00CE1D08" w:rsidTr="00D149D8" w14:paraId="0DFABB9B" w14:textId="77777777">
        <w:tc>
          <w:tcPr>
            <w:tcW w:w="2232" w:type="dxa"/>
            <w:shd w:val="clear" w:color="auto" w:fill="BFBFBF" w:themeFill="background1" w:themeFillShade="BF"/>
          </w:tcPr>
          <w:p w:rsidRPr="00272A78" w:rsidR="00CE1D08" w:rsidP="00D149D8" w:rsidRDefault="00CE1D08" w14:paraId="252DE42F" w14:textId="77777777">
            <w:pPr>
              <w:rPr>
                <w:rFonts w:cstheme="minorHAnsi"/>
                <w:b/>
              </w:rPr>
            </w:pPr>
            <w:r w:rsidRPr="00272A78">
              <w:rPr>
                <w:rFonts w:cstheme="minorHAnsi"/>
                <w:b/>
              </w:rPr>
              <w:t>Abhängigkeiten zu anderen User Stories</w:t>
            </w:r>
          </w:p>
        </w:tc>
        <w:tc>
          <w:tcPr>
            <w:tcW w:w="7056" w:type="dxa"/>
          </w:tcPr>
          <w:p w:rsidRPr="00272A78" w:rsidR="00CE1D08" w:rsidP="00D149D8" w:rsidRDefault="00CE1D08" w14:paraId="6C97934C" w14:textId="77777777">
            <w:pPr>
              <w:rPr>
                <w:rFonts w:cstheme="minorHAnsi"/>
              </w:rPr>
            </w:pPr>
            <w:r>
              <w:rPr>
                <w:rFonts w:cstheme="minorHAnsi"/>
              </w:rPr>
              <w:t>2.3</w:t>
            </w:r>
          </w:p>
        </w:tc>
      </w:tr>
    </w:tbl>
    <w:p w:rsidR="00CE1D08" w:rsidP="00CE1D08" w:rsidRDefault="00CE1D08" w14:paraId="66FBD97C" w14:textId="77777777"/>
    <w:tbl>
      <w:tblPr>
        <w:tblStyle w:val="Tabellenraster"/>
        <w:tblW w:w="0" w:type="auto"/>
        <w:tblLook w:val="04A0" w:firstRow="1" w:lastRow="0" w:firstColumn="1" w:lastColumn="0" w:noHBand="0" w:noVBand="1"/>
      </w:tblPr>
      <w:tblGrid>
        <w:gridCol w:w="2232"/>
        <w:gridCol w:w="6830"/>
      </w:tblGrid>
      <w:tr w:rsidRPr="00272A78" w:rsidR="00CE1D08" w:rsidTr="00D149D8" w14:paraId="7222CA9A" w14:textId="77777777">
        <w:tc>
          <w:tcPr>
            <w:tcW w:w="2232" w:type="dxa"/>
            <w:shd w:val="clear" w:color="auto" w:fill="BFBFBF" w:themeFill="background1" w:themeFillShade="BF"/>
          </w:tcPr>
          <w:p w:rsidRPr="00272A78" w:rsidR="00CE1D08" w:rsidP="00D149D8" w:rsidRDefault="00CE1D08" w14:paraId="66D36261" w14:textId="77777777">
            <w:pPr>
              <w:tabs>
                <w:tab w:val="right" w:pos="1896"/>
              </w:tabs>
              <w:rPr>
                <w:rFonts w:cstheme="minorHAnsi"/>
                <w:b/>
              </w:rPr>
            </w:pPr>
            <w:r w:rsidRPr="00272A78">
              <w:rPr>
                <w:rFonts w:cstheme="minorHAnsi"/>
                <w:b/>
              </w:rPr>
              <w:t>User Story-ID</w:t>
            </w:r>
          </w:p>
        </w:tc>
        <w:tc>
          <w:tcPr>
            <w:tcW w:w="7056" w:type="dxa"/>
          </w:tcPr>
          <w:p w:rsidRPr="00272A78" w:rsidR="00CE1D08" w:rsidP="00D149D8" w:rsidRDefault="00CE1D08" w14:paraId="56721880" w14:textId="77777777">
            <w:pPr>
              <w:rPr>
                <w:rFonts w:cstheme="minorHAnsi"/>
              </w:rPr>
            </w:pPr>
            <w:r>
              <w:rPr>
                <w:rFonts w:cstheme="minorHAnsi"/>
              </w:rPr>
              <w:t>2.5</w:t>
            </w:r>
          </w:p>
        </w:tc>
      </w:tr>
      <w:tr w:rsidRPr="00272A78" w:rsidR="00CE1D08" w:rsidTr="00D149D8" w14:paraId="16ADC0F4" w14:textId="77777777">
        <w:tc>
          <w:tcPr>
            <w:tcW w:w="2232" w:type="dxa"/>
            <w:shd w:val="clear" w:color="auto" w:fill="BFBFBF" w:themeFill="background1" w:themeFillShade="BF"/>
          </w:tcPr>
          <w:p w:rsidRPr="00272A78" w:rsidR="00CE1D08" w:rsidP="00D149D8" w:rsidRDefault="00CE1D08" w14:paraId="3BC3698F" w14:textId="77777777">
            <w:pPr>
              <w:rPr>
                <w:rFonts w:cstheme="minorHAnsi"/>
                <w:b/>
              </w:rPr>
            </w:pPr>
            <w:r w:rsidRPr="00272A78">
              <w:rPr>
                <w:rFonts w:cstheme="minorHAnsi"/>
                <w:b/>
              </w:rPr>
              <w:t>User Story-Beschreibung</w:t>
            </w:r>
          </w:p>
        </w:tc>
        <w:tc>
          <w:tcPr>
            <w:tcW w:w="7056" w:type="dxa"/>
          </w:tcPr>
          <w:p w:rsidRPr="00272A78" w:rsidR="00CE1D08" w:rsidP="00D149D8" w:rsidRDefault="00CE1D08" w14:paraId="52B57747" w14:textId="758359F9">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Pr="00272A78" w:rsidR="00CE1D08" w:rsidTr="00D149D8" w14:paraId="336D2D46" w14:textId="77777777">
        <w:tc>
          <w:tcPr>
            <w:tcW w:w="2232" w:type="dxa"/>
            <w:shd w:val="clear" w:color="auto" w:fill="BFBFBF" w:themeFill="background1" w:themeFillShade="BF"/>
          </w:tcPr>
          <w:p w:rsidRPr="00272A78" w:rsidR="00CE1D08" w:rsidP="00D149D8" w:rsidRDefault="00CE1D08" w14:paraId="22D0022C" w14:textId="77777777">
            <w:pPr>
              <w:rPr>
                <w:rFonts w:cstheme="minorHAnsi"/>
                <w:b/>
              </w:rPr>
            </w:pPr>
            <w:r w:rsidRPr="00272A78">
              <w:rPr>
                <w:rFonts w:cstheme="minorHAnsi"/>
                <w:b/>
              </w:rPr>
              <w:t>Geschätzter Realisierungsaufwand</w:t>
            </w:r>
          </w:p>
        </w:tc>
        <w:tc>
          <w:tcPr>
            <w:tcW w:w="7056" w:type="dxa"/>
          </w:tcPr>
          <w:p w:rsidRPr="00272A78" w:rsidR="00CE1D08" w:rsidP="00D149D8" w:rsidRDefault="00CE1D08" w14:paraId="20F007EF" w14:textId="5E754E11">
            <w:pPr>
              <w:rPr>
                <w:rFonts w:cstheme="minorHAnsi"/>
              </w:rPr>
            </w:pPr>
            <w:r>
              <w:rPr>
                <w:rFonts w:cstheme="minorHAnsi"/>
              </w:rPr>
              <w:t xml:space="preserve"> </w:t>
            </w:r>
            <w:r w:rsidR="0074542A">
              <w:rPr>
                <w:rFonts w:cstheme="minorHAnsi"/>
              </w:rPr>
              <w:t>2</w:t>
            </w:r>
            <w:r>
              <w:rPr>
                <w:rFonts w:cstheme="minorHAnsi"/>
              </w:rPr>
              <w:t xml:space="preserve"> Tage</w:t>
            </w:r>
          </w:p>
        </w:tc>
      </w:tr>
      <w:tr w:rsidRPr="00272A78" w:rsidR="00CE1D08" w:rsidTr="00D149D8" w14:paraId="6AF70149" w14:textId="77777777">
        <w:tc>
          <w:tcPr>
            <w:tcW w:w="2232" w:type="dxa"/>
            <w:shd w:val="clear" w:color="auto" w:fill="BFBFBF" w:themeFill="background1" w:themeFillShade="BF"/>
          </w:tcPr>
          <w:p w:rsidRPr="00272A78" w:rsidR="00CE1D08" w:rsidP="00D149D8" w:rsidRDefault="00CE1D08" w14:paraId="7E6E9AE9" w14:textId="77777777">
            <w:pPr>
              <w:rPr>
                <w:rFonts w:cstheme="minorHAnsi"/>
                <w:b/>
              </w:rPr>
            </w:pPr>
            <w:r w:rsidRPr="00272A78">
              <w:rPr>
                <w:rFonts w:cstheme="minorHAnsi"/>
                <w:b/>
              </w:rPr>
              <w:t>Priorität</w:t>
            </w:r>
          </w:p>
        </w:tc>
        <w:tc>
          <w:tcPr>
            <w:tcW w:w="7056" w:type="dxa"/>
          </w:tcPr>
          <w:p w:rsidRPr="00272A78" w:rsidR="00CE1D08" w:rsidP="00D149D8" w:rsidRDefault="00CE1D08" w14:paraId="7439DD98" w14:textId="77777777">
            <w:pPr>
              <w:rPr>
                <w:rFonts w:cstheme="minorHAnsi"/>
              </w:rPr>
            </w:pPr>
            <w:r>
              <w:rPr>
                <w:rFonts w:cstheme="minorHAnsi"/>
              </w:rPr>
              <w:t xml:space="preserve"> hoch</w:t>
            </w:r>
          </w:p>
        </w:tc>
      </w:tr>
      <w:tr w:rsidRPr="00272A78" w:rsidR="00CE1D08" w:rsidTr="00D149D8" w14:paraId="5EEAEE83" w14:textId="77777777">
        <w:trPr>
          <w:trHeight w:val="428"/>
        </w:trPr>
        <w:tc>
          <w:tcPr>
            <w:tcW w:w="2232" w:type="dxa"/>
            <w:shd w:val="clear" w:color="auto" w:fill="BFBFBF" w:themeFill="background1" w:themeFillShade="BF"/>
          </w:tcPr>
          <w:p w:rsidRPr="00272A78" w:rsidR="00CE1D08" w:rsidP="00D149D8" w:rsidRDefault="00CE1D08" w14:paraId="20F92B1B" w14:textId="77777777">
            <w:pPr>
              <w:rPr>
                <w:rFonts w:cstheme="minorHAnsi"/>
                <w:b/>
              </w:rPr>
            </w:pPr>
            <w:r>
              <w:rPr>
                <w:rFonts w:cstheme="minorHAnsi"/>
                <w:b/>
              </w:rPr>
              <w:t>Autor</w:t>
            </w:r>
          </w:p>
        </w:tc>
        <w:tc>
          <w:tcPr>
            <w:tcW w:w="7056" w:type="dxa"/>
          </w:tcPr>
          <w:p w:rsidRPr="00272A78" w:rsidR="00CE1D08" w:rsidP="00D149D8" w:rsidRDefault="00CE1D08" w14:paraId="11F77FB5" w14:textId="77777777">
            <w:pPr>
              <w:rPr>
                <w:rFonts w:cstheme="minorHAnsi"/>
              </w:rPr>
            </w:pPr>
            <w:r>
              <w:rPr>
                <w:rFonts w:cstheme="minorHAnsi"/>
              </w:rPr>
              <w:t xml:space="preserve">Dursun Berat </w:t>
            </w:r>
            <w:proofErr w:type="spellStart"/>
            <w:r>
              <w:rPr>
                <w:rFonts w:cstheme="minorHAnsi"/>
              </w:rPr>
              <w:t>Saral</w:t>
            </w:r>
            <w:proofErr w:type="spellEnd"/>
          </w:p>
        </w:tc>
      </w:tr>
      <w:tr w:rsidRPr="00272A78" w:rsidR="00CE1D08" w:rsidTr="00D149D8" w14:paraId="240EDE05" w14:textId="77777777">
        <w:tc>
          <w:tcPr>
            <w:tcW w:w="2232" w:type="dxa"/>
            <w:shd w:val="clear" w:color="auto" w:fill="BFBFBF" w:themeFill="background1" w:themeFillShade="BF"/>
          </w:tcPr>
          <w:p w:rsidRPr="00272A78" w:rsidR="00CE1D08" w:rsidP="00D149D8" w:rsidRDefault="00CE1D08" w14:paraId="75CCF46C" w14:textId="77777777">
            <w:pPr>
              <w:rPr>
                <w:rFonts w:cstheme="minorHAnsi"/>
                <w:b/>
              </w:rPr>
            </w:pPr>
            <w:r w:rsidRPr="00272A78">
              <w:rPr>
                <w:rFonts w:cstheme="minorHAnsi"/>
                <w:b/>
              </w:rPr>
              <w:t>Abhängigkeiten zu anderen User Stories</w:t>
            </w:r>
          </w:p>
        </w:tc>
        <w:tc>
          <w:tcPr>
            <w:tcW w:w="7056" w:type="dxa"/>
          </w:tcPr>
          <w:p w:rsidRPr="00272A78" w:rsidR="00CE1D08" w:rsidP="00D149D8" w:rsidRDefault="00CE1D08" w14:paraId="52C9D575" w14:textId="77777777">
            <w:pPr>
              <w:rPr>
                <w:rFonts w:cstheme="minorHAnsi"/>
              </w:rPr>
            </w:pPr>
          </w:p>
        </w:tc>
      </w:tr>
    </w:tbl>
    <w:p w:rsidR="00CE1D08" w:rsidP="00CE1D08" w:rsidRDefault="00CE1D08" w14:paraId="69682A99" w14:textId="7F07B350"/>
    <w:tbl>
      <w:tblPr>
        <w:tblStyle w:val="Tabellenraster"/>
        <w:tblW w:w="0" w:type="auto"/>
        <w:tblLook w:val="04A0" w:firstRow="1" w:lastRow="0" w:firstColumn="1" w:lastColumn="0" w:noHBand="0" w:noVBand="1"/>
      </w:tblPr>
      <w:tblGrid>
        <w:gridCol w:w="2232"/>
        <w:gridCol w:w="6830"/>
      </w:tblGrid>
      <w:tr w:rsidRPr="00272A78" w:rsidR="0074542A" w:rsidTr="001337DF" w14:paraId="51A15DCD" w14:textId="77777777">
        <w:tc>
          <w:tcPr>
            <w:tcW w:w="2232" w:type="dxa"/>
            <w:shd w:val="clear" w:color="auto" w:fill="BFBFBF" w:themeFill="background1" w:themeFillShade="BF"/>
          </w:tcPr>
          <w:p w:rsidRPr="00272A78" w:rsidR="0074542A" w:rsidP="001337DF" w:rsidRDefault="0074542A" w14:paraId="67C1ABDC" w14:textId="77777777">
            <w:pPr>
              <w:tabs>
                <w:tab w:val="right" w:pos="1896"/>
              </w:tabs>
              <w:rPr>
                <w:rFonts w:cstheme="minorHAnsi"/>
                <w:b/>
              </w:rPr>
            </w:pPr>
            <w:r w:rsidRPr="00272A78">
              <w:rPr>
                <w:rFonts w:cstheme="minorHAnsi"/>
                <w:b/>
              </w:rPr>
              <w:t>User Story-ID</w:t>
            </w:r>
          </w:p>
        </w:tc>
        <w:tc>
          <w:tcPr>
            <w:tcW w:w="7056" w:type="dxa"/>
          </w:tcPr>
          <w:p w:rsidRPr="00272A78" w:rsidR="0074542A" w:rsidP="001337DF" w:rsidRDefault="0074542A" w14:paraId="0BEB0166" w14:textId="438B8373">
            <w:pPr>
              <w:rPr>
                <w:rFonts w:cstheme="minorHAnsi"/>
              </w:rPr>
            </w:pPr>
            <w:r>
              <w:rPr>
                <w:rFonts w:cstheme="minorHAnsi"/>
              </w:rPr>
              <w:t>2.</w:t>
            </w:r>
            <w:r>
              <w:rPr>
                <w:rFonts w:cstheme="minorHAnsi"/>
              </w:rPr>
              <w:t>6</w:t>
            </w:r>
          </w:p>
        </w:tc>
      </w:tr>
      <w:tr w:rsidRPr="00272A78" w:rsidR="0074542A" w:rsidTr="001337DF" w14:paraId="635C16D0" w14:textId="77777777">
        <w:tc>
          <w:tcPr>
            <w:tcW w:w="2232" w:type="dxa"/>
            <w:shd w:val="clear" w:color="auto" w:fill="BFBFBF" w:themeFill="background1" w:themeFillShade="BF"/>
          </w:tcPr>
          <w:p w:rsidRPr="00272A78" w:rsidR="0074542A" w:rsidP="001337DF" w:rsidRDefault="0074542A" w14:paraId="369860B5" w14:textId="77777777">
            <w:pPr>
              <w:rPr>
                <w:rFonts w:cstheme="minorHAnsi"/>
                <w:b/>
              </w:rPr>
            </w:pPr>
            <w:r w:rsidRPr="00272A78">
              <w:rPr>
                <w:rFonts w:cstheme="minorHAnsi"/>
                <w:b/>
              </w:rPr>
              <w:t>User Story-Beschreibung</w:t>
            </w:r>
          </w:p>
        </w:tc>
        <w:tc>
          <w:tcPr>
            <w:tcW w:w="7056" w:type="dxa"/>
          </w:tcPr>
          <w:p w:rsidRPr="00272A78" w:rsidR="0074542A" w:rsidP="001337DF" w:rsidRDefault="0074542A" w14:paraId="0EC2D46D" w14:textId="1AFE7303">
            <w:pPr>
              <w:rPr>
                <w:rFonts w:cstheme="minorHAnsi"/>
              </w:rPr>
            </w:pPr>
            <w:r>
              <w:rPr>
                <w:rFonts w:cstheme="minorHAnsi"/>
              </w:rPr>
              <w:t xml:space="preserve">Als Restaurantbesitzer </w:t>
            </w:r>
            <w:r>
              <w:rPr>
                <w:rFonts w:cstheme="minorHAnsi"/>
              </w:rPr>
              <w:t xml:space="preserve">sollen </w:t>
            </w:r>
            <w:r>
              <w:rPr>
                <w:rFonts w:cstheme="minorHAnsi"/>
              </w:rPr>
              <w:t>die Lieferkosten angezeigt werden, damit man ein Überblick über die Ausgabe hat beim Bestellen</w:t>
            </w:r>
            <w:r>
              <w:rPr>
                <w:rFonts w:cstheme="minorHAnsi"/>
              </w:rPr>
              <w:t>.</w:t>
            </w:r>
          </w:p>
        </w:tc>
      </w:tr>
      <w:tr w:rsidRPr="00272A78" w:rsidR="0074542A" w:rsidTr="001337DF" w14:paraId="089A0F56" w14:textId="77777777">
        <w:tc>
          <w:tcPr>
            <w:tcW w:w="2232" w:type="dxa"/>
            <w:shd w:val="clear" w:color="auto" w:fill="BFBFBF" w:themeFill="background1" w:themeFillShade="BF"/>
          </w:tcPr>
          <w:p w:rsidRPr="00272A78" w:rsidR="0074542A" w:rsidP="001337DF" w:rsidRDefault="0074542A" w14:paraId="5EE412C3" w14:textId="77777777">
            <w:pPr>
              <w:rPr>
                <w:rFonts w:cstheme="minorHAnsi"/>
                <w:b/>
              </w:rPr>
            </w:pPr>
            <w:r w:rsidRPr="00272A78">
              <w:rPr>
                <w:rFonts w:cstheme="minorHAnsi"/>
                <w:b/>
              </w:rPr>
              <w:t>Geschätzter Realisierungsaufwand</w:t>
            </w:r>
          </w:p>
        </w:tc>
        <w:tc>
          <w:tcPr>
            <w:tcW w:w="7056" w:type="dxa"/>
          </w:tcPr>
          <w:p w:rsidRPr="00272A78" w:rsidR="0074542A" w:rsidP="001337DF" w:rsidRDefault="0074542A" w14:paraId="6EB09D93" w14:textId="77777777">
            <w:pPr>
              <w:rPr>
                <w:rFonts w:cstheme="minorHAnsi"/>
              </w:rPr>
            </w:pPr>
            <w:r>
              <w:rPr>
                <w:rFonts w:cstheme="minorHAnsi"/>
              </w:rPr>
              <w:t xml:space="preserve"> 2 Tage</w:t>
            </w:r>
          </w:p>
        </w:tc>
      </w:tr>
      <w:tr w:rsidRPr="00272A78" w:rsidR="0074542A" w:rsidTr="001337DF" w14:paraId="766526F5" w14:textId="77777777">
        <w:tc>
          <w:tcPr>
            <w:tcW w:w="2232" w:type="dxa"/>
            <w:shd w:val="clear" w:color="auto" w:fill="BFBFBF" w:themeFill="background1" w:themeFillShade="BF"/>
          </w:tcPr>
          <w:p w:rsidRPr="00272A78" w:rsidR="0074542A" w:rsidP="001337DF" w:rsidRDefault="0074542A" w14:paraId="194AFE55" w14:textId="77777777">
            <w:pPr>
              <w:rPr>
                <w:rFonts w:cstheme="minorHAnsi"/>
                <w:b/>
              </w:rPr>
            </w:pPr>
            <w:r w:rsidRPr="00272A78">
              <w:rPr>
                <w:rFonts w:cstheme="minorHAnsi"/>
                <w:b/>
              </w:rPr>
              <w:t>Priorität</w:t>
            </w:r>
          </w:p>
        </w:tc>
        <w:tc>
          <w:tcPr>
            <w:tcW w:w="7056" w:type="dxa"/>
          </w:tcPr>
          <w:p w:rsidRPr="00272A78" w:rsidR="0074542A" w:rsidP="001337DF" w:rsidRDefault="0074542A" w14:paraId="6D0BBD2C" w14:textId="791F23EF">
            <w:pPr>
              <w:rPr>
                <w:rFonts w:cstheme="minorHAnsi"/>
              </w:rPr>
            </w:pPr>
            <w:r>
              <w:rPr>
                <w:rFonts w:cstheme="minorHAnsi"/>
              </w:rPr>
              <w:t xml:space="preserve"> </w:t>
            </w:r>
            <w:r>
              <w:rPr>
                <w:rFonts w:cstheme="minorHAnsi"/>
              </w:rPr>
              <w:t>mittel</w:t>
            </w:r>
          </w:p>
        </w:tc>
      </w:tr>
      <w:tr w:rsidRPr="00272A78" w:rsidR="0074542A" w:rsidTr="001337DF" w14:paraId="2798A455" w14:textId="77777777">
        <w:trPr>
          <w:trHeight w:val="428"/>
        </w:trPr>
        <w:tc>
          <w:tcPr>
            <w:tcW w:w="2232" w:type="dxa"/>
            <w:shd w:val="clear" w:color="auto" w:fill="BFBFBF" w:themeFill="background1" w:themeFillShade="BF"/>
          </w:tcPr>
          <w:p w:rsidRPr="00272A78" w:rsidR="0074542A" w:rsidP="001337DF" w:rsidRDefault="0074542A" w14:paraId="21948D73" w14:textId="77777777">
            <w:pPr>
              <w:rPr>
                <w:rFonts w:cstheme="minorHAnsi"/>
                <w:b/>
              </w:rPr>
            </w:pPr>
            <w:r>
              <w:rPr>
                <w:rFonts w:cstheme="minorHAnsi"/>
                <w:b/>
              </w:rPr>
              <w:t>Autor</w:t>
            </w:r>
          </w:p>
        </w:tc>
        <w:tc>
          <w:tcPr>
            <w:tcW w:w="7056" w:type="dxa"/>
          </w:tcPr>
          <w:p w:rsidRPr="00272A78" w:rsidR="0074542A" w:rsidP="001337DF" w:rsidRDefault="0074542A" w14:paraId="5B0345C6" w14:textId="77777777">
            <w:pPr>
              <w:rPr>
                <w:rFonts w:cstheme="minorHAnsi"/>
              </w:rPr>
            </w:pPr>
            <w:r>
              <w:rPr>
                <w:rFonts w:cstheme="minorHAnsi"/>
              </w:rPr>
              <w:t xml:space="preserve">Dursun Berat </w:t>
            </w:r>
            <w:proofErr w:type="spellStart"/>
            <w:r>
              <w:rPr>
                <w:rFonts w:cstheme="minorHAnsi"/>
              </w:rPr>
              <w:t>Saral</w:t>
            </w:r>
            <w:proofErr w:type="spellEnd"/>
          </w:p>
        </w:tc>
      </w:tr>
      <w:tr w:rsidRPr="00272A78" w:rsidR="0074542A" w:rsidTr="001337DF" w14:paraId="2745CA26" w14:textId="77777777">
        <w:tc>
          <w:tcPr>
            <w:tcW w:w="2232" w:type="dxa"/>
            <w:shd w:val="clear" w:color="auto" w:fill="BFBFBF" w:themeFill="background1" w:themeFillShade="BF"/>
          </w:tcPr>
          <w:p w:rsidRPr="00272A78" w:rsidR="0074542A" w:rsidP="001337DF" w:rsidRDefault="0074542A" w14:paraId="25E51DD5" w14:textId="77777777">
            <w:pPr>
              <w:rPr>
                <w:rFonts w:cstheme="minorHAnsi"/>
                <w:b/>
              </w:rPr>
            </w:pPr>
            <w:r w:rsidRPr="00272A78">
              <w:rPr>
                <w:rFonts w:cstheme="minorHAnsi"/>
                <w:b/>
              </w:rPr>
              <w:t>Abhängigkeiten zu anderen User Stories</w:t>
            </w:r>
          </w:p>
        </w:tc>
        <w:tc>
          <w:tcPr>
            <w:tcW w:w="7056" w:type="dxa"/>
          </w:tcPr>
          <w:p w:rsidRPr="00272A78" w:rsidR="0074542A" w:rsidP="001337DF" w:rsidRDefault="0074542A" w14:paraId="61B63CC2" w14:textId="77777777">
            <w:pPr>
              <w:rPr>
                <w:rFonts w:cstheme="minorHAnsi"/>
              </w:rPr>
            </w:pPr>
          </w:p>
        </w:tc>
      </w:tr>
    </w:tbl>
    <w:p w:rsidR="0074542A" w:rsidP="00CE1D08" w:rsidRDefault="0074542A" w14:paraId="65770CE1" w14:textId="233607A8"/>
    <w:p w:rsidR="0074542A" w:rsidP="00CE1D08" w:rsidRDefault="0074542A" w14:paraId="6AD06B6E" w14:textId="77777777"/>
    <w:tbl>
      <w:tblPr>
        <w:tblStyle w:val="Tabellenraster"/>
        <w:tblW w:w="0" w:type="auto"/>
        <w:tblLook w:val="04A0" w:firstRow="1" w:lastRow="0" w:firstColumn="1" w:lastColumn="0" w:noHBand="0" w:noVBand="1"/>
      </w:tblPr>
      <w:tblGrid>
        <w:gridCol w:w="2232"/>
        <w:gridCol w:w="6830"/>
      </w:tblGrid>
      <w:tr w:rsidRPr="00272A78" w:rsidR="00CE1D08" w:rsidTr="00D149D8" w14:paraId="0FA5B0E8" w14:textId="77777777">
        <w:tc>
          <w:tcPr>
            <w:tcW w:w="2232" w:type="dxa"/>
            <w:shd w:val="clear" w:color="auto" w:fill="BFBFBF" w:themeFill="background1" w:themeFillShade="BF"/>
          </w:tcPr>
          <w:p w:rsidRPr="00272A78" w:rsidR="00CE1D08" w:rsidP="00D149D8" w:rsidRDefault="00CE1D08" w14:paraId="5C37260B" w14:textId="77777777">
            <w:pPr>
              <w:tabs>
                <w:tab w:val="right" w:pos="1896"/>
              </w:tabs>
              <w:rPr>
                <w:rFonts w:cstheme="minorHAnsi"/>
                <w:b/>
              </w:rPr>
            </w:pPr>
            <w:r w:rsidRPr="00272A78">
              <w:rPr>
                <w:rFonts w:cstheme="minorHAnsi"/>
                <w:b/>
              </w:rPr>
              <w:t>User Story-ID</w:t>
            </w:r>
          </w:p>
        </w:tc>
        <w:tc>
          <w:tcPr>
            <w:tcW w:w="7056" w:type="dxa"/>
          </w:tcPr>
          <w:p w:rsidRPr="00272A78" w:rsidR="00CE1D08" w:rsidP="00D149D8" w:rsidRDefault="00CE1D08" w14:paraId="4ABB5481" w14:textId="6CB1CC8A">
            <w:pPr>
              <w:rPr>
                <w:rFonts w:cstheme="minorHAnsi"/>
              </w:rPr>
            </w:pPr>
            <w:r>
              <w:rPr>
                <w:rFonts w:cstheme="minorHAnsi"/>
              </w:rPr>
              <w:t>2.</w:t>
            </w:r>
            <w:r w:rsidR="0074542A">
              <w:rPr>
                <w:rFonts w:cstheme="minorHAnsi"/>
              </w:rPr>
              <w:t>7</w:t>
            </w:r>
          </w:p>
        </w:tc>
      </w:tr>
      <w:tr w:rsidRPr="00272A78" w:rsidR="00CE1D08" w:rsidTr="00D149D8" w14:paraId="033AD441" w14:textId="77777777">
        <w:tc>
          <w:tcPr>
            <w:tcW w:w="2232" w:type="dxa"/>
            <w:shd w:val="clear" w:color="auto" w:fill="BFBFBF" w:themeFill="background1" w:themeFillShade="BF"/>
          </w:tcPr>
          <w:p w:rsidRPr="00272A78" w:rsidR="00CE1D08" w:rsidP="00D149D8" w:rsidRDefault="00CE1D08" w14:paraId="6280782A" w14:textId="77777777">
            <w:pPr>
              <w:rPr>
                <w:rFonts w:cstheme="minorHAnsi"/>
                <w:b/>
              </w:rPr>
            </w:pPr>
            <w:r w:rsidRPr="00272A78">
              <w:rPr>
                <w:rFonts w:cstheme="minorHAnsi"/>
                <w:b/>
              </w:rPr>
              <w:lastRenderedPageBreak/>
              <w:t>User Story-Beschreibung</w:t>
            </w:r>
          </w:p>
        </w:tc>
        <w:tc>
          <w:tcPr>
            <w:tcW w:w="7056" w:type="dxa"/>
          </w:tcPr>
          <w:p w:rsidRPr="00272A78" w:rsidR="00CE1D08" w:rsidP="00D149D8" w:rsidRDefault="00CE1D08" w14:paraId="758ED2D3" w14:textId="6643F566">
            <w:pPr>
              <w:rPr>
                <w:rFonts w:cstheme="minorHAnsi"/>
              </w:rPr>
            </w:pPr>
            <w:r>
              <w:rPr>
                <w:rFonts w:cstheme="minorHAnsi"/>
              </w:rPr>
              <w:t>Als Restaurantbesitzer sollen alle Restaurant-Daten jederzeit änderbar sein, falls sich z. B Kosten oder Kontaktdaten ändern, diese direkt umsetzen zu können.</w:t>
            </w:r>
          </w:p>
        </w:tc>
      </w:tr>
      <w:tr w:rsidRPr="00272A78" w:rsidR="00CE1D08" w:rsidTr="00D149D8" w14:paraId="11C5CF1E" w14:textId="77777777">
        <w:tc>
          <w:tcPr>
            <w:tcW w:w="2232" w:type="dxa"/>
            <w:shd w:val="clear" w:color="auto" w:fill="BFBFBF" w:themeFill="background1" w:themeFillShade="BF"/>
          </w:tcPr>
          <w:p w:rsidRPr="00272A78" w:rsidR="00CE1D08" w:rsidP="00D149D8" w:rsidRDefault="00CE1D08" w14:paraId="02ED6ECD" w14:textId="77777777">
            <w:pPr>
              <w:rPr>
                <w:rFonts w:cstheme="minorHAnsi"/>
                <w:b/>
              </w:rPr>
            </w:pPr>
            <w:r w:rsidRPr="00272A78">
              <w:rPr>
                <w:rFonts w:cstheme="minorHAnsi"/>
                <w:b/>
              </w:rPr>
              <w:t>Geschätzter Realisierungsaufwand</w:t>
            </w:r>
          </w:p>
        </w:tc>
        <w:tc>
          <w:tcPr>
            <w:tcW w:w="7056" w:type="dxa"/>
          </w:tcPr>
          <w:p w:rsidRPr="00272A78" w:rsidR="00CE1D08" w:rsidP="00D149D8" w:rsidRDefault="00CE1D08" w14:paraId="69C04FE4" w14:textId="77777777">
            <w:pPr>
              <w:rPr>
                <w:rFonts w:cstheme="minorHAnsi"/>
              </w:rPr>
            </w:pPr>
            <w:r>
              <w:rPr>
                <w:rFonts w:cstheme="minorHAnsi"/>
              </w:rPr>
              <w:t>3 Tage</w:t>
            </w:r>
          </w:p>
        </w:tc>
      </w:tr>
      <w:tr w:rsidRPr="00272A78" w:rsidR="00CE1D08" w:rsidTr="00D149D8" w14:paraId="17E4808B" w14:textId="77777777">
        <w:tc>
          <w:tcPr>
            <w:tcW w:w="2232" w:type="dxa"/>
            <w:shd w:val="clear" w:color="auto" w:fill="BFBFBF" w:themeFill="background1" w:themeFillShade="BF"/>
          </w:tcPr>
          <w:p w:rsidRPr="00272A78" w:rsidR="00CE1D08" w:rsidP="00D149D8" w:rsidRDefault="00CE1D08" w14:paraId="6CA7764E" w14:textId="77777777">
            <w:pPr>
              <w:rPr>
                <w:rFonts w:cstheme="minorHAnsi"/>
                <w:b/>
              </w:rPr>
            </w:pPr>
            <w:r w:rsidRPr="00272A78">
              <w:rPr>
                <w:rFonts w:cstheme="minorHAnsi"/>
                <w:b/>
              </w:rPr>
              <w:t>Priorität</w:t>
            </w:r>
          </w:p>
        </w:tc>
        <w:tc>
          <w:tcPr>
            <w:tcW w:w="7056" w:type="dxa"/>
          </w:tcPr>
          <w:p w:rsidRPr="00272A78" w:rsidR="00CE1D08" w:rsidP="00D149D8" w:rsidRDefault="00CE1D08" w14:paraId="6F728851" w14:textId="77777777">
            <w:pPr>
              <w:rPr>
                <w:rFonts w:cstheme="minorHAnsi"/>
              </w:rPr>
            </w:pPr>
            <w:r>
              <w:rPr>
                <w:rFonts w:cstheme="minorHAnsi"/>
              </w:rPr>
              <w:t>mittel</w:t>
            </w:r>
          </w:p>
        </w:tc>
      </w:tr>
      <w:tr w:rsidRPr="00272A78" w:rsidR="00CE1D08" w:rsidTr="00D149D8" w14:paraId="0294C9A1" w14:textId="77777777">
        <w:trPr>
          <w:trHeight w:val="428"/>
        </w:trPr>
        <w:tc>
          <w:tcPr>
            <w:tcW w:w="2232" w:type="dxa"/>
            <w:shd w:val="clear" w:color="auto" w:fill="BFBFBF" w:themeFill="background1" w:themeFillShade="BF"/>
          </w:tcPr>
          <w:p w:rsidRPr="00272A78" w:rsidR="00CE1D08" w:rsidP="00D149D8" w:rsidRDefault="00CE1D08" w14:paraId="34240460" w14:textId="77777777">
            <w:pPr>
              <w:rPr>
                <w:rFonts w:cstheme="minorHAnsi"/>
                <w:b/>
              </w:rPr>
            </w:pPr>
            <w:r>
              <w:rPr>
                <w:rFonts w:cstheme="minorHAnsi"/>
                <w:b/>
              </w:rPr>
              <w:t>Autor</w:t>
            </w:r>
          </w:p>
        </w:tc>
        <w:tc>
          <w:tcPr>
            <w:tcW w:w="7056" w:type="dxa"/>
          </w:tcPr>
          <w:p w:rsidRPr="00272A78" w:rsidR="00CE1D08" w:rsidP="00D149D8" w:rsidRDefault="00CE1D08" w14:paraId="64C8B356" w14:textId="77777777">
            <w:pPr>
              <w:rPr>
                <w:rFonts w:cstheme="minorHAnsi"/>
              </w:rPr>
            </w:pPr>
            <w:r>
              <w:rPr>
                <w:rFonts w:cstheme="minorHAnsi"/>
              </w:rPr>
              <w:t xml:space="preserve">Dursun Berat </w:t>
            </w:r>
            <w:proofErr w:type="spellStart"/>
            <w:r>
              <w:rPr>
                <w:rFonts w:cstheme="minorHAnsi"/>
              </w:rPr>
              <w:t>Saral</w:t>
            </w:r>
            <w:proofErr w:type="spellEnd"/>
          </w:p>
        </w:tc>
      </w:tr>
      <w:tr w:rsidRPr="00272A78" w:rsidR="00CE1D08" w:rsidTr="00D149D8" w14:paraId="29A3BE05" w14:textId="77777777">
        <w:tc>
          <w:tcPr>
            <w:tcW w:w="2232" w:type="dxa"/>
            <w:shd w:val="clear" w:color="auto" w:fill="BFBFBF" w:themeFill="background1" w:themeFillShade="BF"/>
          </w:tcPr>
          <w:p w:rsidRPr="00272A78" w:rsidR="00CE1D08" w:rsidP="00D149D8" w:rsidRDefault="00CE1D08" w14:paraId="2107E1BC" w14:textId="77777777">
            <w:pPr>
              <w:rPr>
                <w:rFonts w:cstheme="minorHAnsi"/>
                <w:b/>
              </w:rPr>
            </w:pPr>
            <w:r w:rsidRPr="00272A78">
              <w:rPr>
                <w:rFonts w:cstheme="minorHAnsi"/>
                <w:b/>
              </w:rPr>
              <w:t>Abhängigkeiten zu anderen User Stories</w:t>
            </w:r>
          </w:p>
        </w:tc>
        <w:tc>
          <w:tcPr>
            <w:tcW w:w="7056" w:type="dxa"/>
          </w:tcPr>
          <w:p w:rsidRPr="00272A78" w:rsidR="00CE1D08" w:rsidP="00D149D8" w:rsidRDefault="00CE1D08" w14:paraId="466B9E46" w14:textId="77777777">
            <w:pPr>
              <w:rPr>
                <w:rFonts w:cstheme="minorHAnsi"/>
              </w:rPr>
            </w:pPr>
          </w:p>
        </w:tc>
      </w:tr>
    </w:tbl>
    <w:p w:rsidRPr="004B5E95" w:rsidR="00CE1D08" w:rsidP="00CE1D08" w:rsidRDefault="00CE1D08" w14:paraId="09BD9073" w14:textId="77777777"/>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rsidTr="00CE1D08" w14:paraId="66C57078"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731B5067" w14:textId="77777777">
            <w:pPr>
              <w:tabs>
                <w:tab w:val="right" w:pos="1896"/>
              </w:tabs>
              <w:rPr>
                <w:rFonts w:ascii="Calibri" w:hAnsi="Calibri" w:eastAsia="Calibri" w:cs="Calibri"/>
              </w:rPr>
            </w:pPr>
            <w:r>
              <w:rPr>
                <w:rFonts w:ascii="Calibri" w:hAnsi="Calibri" w:eastAsia="Calibri" w:cs="Calibri"/>
                <w:b/>
              </w:rPr>
              <w:t>User Story-ID</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79E87B0C" w14:textId="77777777">
            <w:pPr>
              <w:rPr>
                <w:rFonts w:ascii="Calibri" w:hAnsi="Calibri" w:eastAsia="Calibri" w:cs="Calibri"/>
              </w:rPr>
            </w:pPr>
            <w:r>
              <w:rPr>
                <w:rFonts w:ascii="Calibri" w:hAnsi="Calibri" w:eastAsia="Calibri" w:cs="Calibri"/>
              </w:rPr>
              <w:t>3.1</w:t>
            </w:r>
          </w:p>
        </w:tc>
      </w:tr>
      <w:tr w:rsidR="00CE1D08" w:rsidTr="00CE1D08" w14:paraId="3E69314B"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F78A833" w14:textId="77777777">
            <w:pPr>
              <w:rPr>
                <w:rFonts w:ascii="Calibri" w:hAnsi="Calibri" w:eastAsia="Calibri" w:cs="Calibri"/>
              </w:rPr>
            </w:pPr>
            <w:r>
              <w:rPr>
                <w:rFonts w:ascii="Calibri" w:hAnsi="Calibri" w:eastAsia="Calibri" w:cs="Calibri"/>
                <w:b/>
              </w:rPr>
              <w:t>User Story-Beschreibung</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E681C" w:rsidR="00CE1D08" w:rsidP="00D149D8" w:rsidRDefault="00CE1D08" w14:paraId="12D988FE" w14:textId="77777777">
            <w:pPr>
              <w:rPr>
                <w:rFonts w:ascii="Calibri" w:hAnsi="Calibri" w:eastAsia="Calibri" w:cs="Calibri"/>
                <w:vertAlign w:val="subscript"/>
              </w:rPr>
            </w:pPr>
            <w:r>
              <w:rPr>
                <w:rFonts w:ascii="Calibri" w:hAnsi="Calibri" w:eastAsia="Calibri" w:cs="Calibri"/>
              </w:rPr>
              <w:t>Als Restaurantbesitzer soll man eine Speisekarte erstellen können, um die Gerichte des Restaurants zu repräsentieren.</w:t>
            </w:r>
          </w:p>
        </w:tc>
      </w:tr>
      <w:tr w:rsidR="00CE1D08" w:rsidTr="00CE1D08" w14:paraId="3BB8455B"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6494ECDA" w14:textId="77777777">
            <w:pPr>
              <w:rPr>
                <w:rFonts w:ascii="Calibri" w:hAnsi="Calibri" w:eastAsia="Calibri" w:cs="Calibri"/>
              </w:rPr>
            </w:pPr>
            <w:r>
              <w:rPr>
                <w:rFonts w:ascii="Calibri" w:hAnsi="Calibri" w:eastAsia="Calibri" w:cs="Calibri"/>
                <w:b/>
              </w:rPr>
              <w:t>Geschätzter Realisierungsaufwand</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404F4289" w14:textId="77777777">
            <w:pPr>
              <w:rPr>
                <w:rFonts w:ascii="Calibri" w:hAnsi="Calibri" w:eastAsia="Calibri" w:cs="Calibri"/>
              </w:rPr>
            </w:pPr>
            <w:r>
              <w:rPr>
                <w:rFonts w:ascii="Calibri" w:hAnsi="Calibri" w:eastAsia="Calibri" w:cs="Calibri"/>
              </w:rPr>
              <w:t>1 Tag</w:t>
            </w:r>
          </w:p>
        </w:tc>
      </w:tr>
      <w:tr w:rsidR="00CE1D08" w:rsidTr="00CE1D08" w14:paraId="0663D96E"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274987C1" w14:textId="77777777">
            <w:pPr>
              <w:rPr>
                <w:rFonts w:ascii="Calibri" w:hAnsi="Calibri" w:eastAsia="Calibri" w:cs="Calibri"/>
              </w:rPr>
            </w:pPr>
            <w:r>
              <w:rPr>
                <w:rFonts w:ascii="Calibri" w:hAnsi="Calibri" w:eastAsia="Calibri" w:cs="Calibri"/>
                <w:b/>
              </w:rPr>
              <w:t>Priorität</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4AE9CCD5" w14:textId="77777777">
            <w:pPr>
              <w:rPr>
                <w:rFonts w:ascii="Calibri" w:hAnsi="Calibri" w:eastAsia="Calibri" w:cs="Calibri"/>
              </w:rPr>
            </w:pPr>
            <w:r>
              <w:rPr>
                <w:rFonts w:ascii="Calibri" w:hAnsi="Calibri" w:eastAsia="Calibri" w:cs="Calibri"/>
              </w:rPr>
              <w:t>Hoch</w:t>
            </w:r>
          </w:p>
        </w:tc>
      </w:tr>
      <w:tr w:rsidR="00CE1D08" w:rsidTr="00CE1D08" w14:paraId="683BCC9B"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F990077" w14:textId="77777777">
            <w:pPr>
              <w:rPr>
                <w:rFonts w:ascii="Calibri" w:hAnsi="Calibri" w:eastAsia="Calibri" w:cs="Calibri"/>
              </w:rPr>
            </w:pPr>
            <w:r>
              <w:rPr>
                <w:rFonts w:ascii="Calibri" w:hAnsi="Calibri" w:eastAsia="Calibri" w:cs="Calibri"/>
                <w:b/>
              </w:rPr>
              <w:t>Autor(en)</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6BB3B536" w14:textId="77777777">
            <w:pPr>
              <w:rPr>
                <w:rFonts w:ascii="Calibri" w:hAnsi="Calibri" w:eastAsia="Calibri" w:cs="Calibri"/>
              </w:rPr>
            </w:pPr>
            <w:r>
              <w:rPr>
                <w:rFonts w:ascii="Calibri" w:hAnsi="Calibri" w:eastAsia="Calibri" w:cs="Calibri"/>
              </w:rPr>
              <w:t xml:space="preserve">Nick </w:t>
            </w:r>
            <w:proofErr w:type="spellStart"/>
            <w:r>
              <w:rPr>
                <w:rFonts w:ascii="Calibri" w:hAnsi="Calibri" w:eastAsia="Calibri" w:cs="Calibri"/>
              </w:rPr>
              <w:t>Waldschmidt</w:t>
            </w:r>
            <w:proofErr w:type="spellEnd"/>
          </w:p>
        </w:tc>
      </w:tr>
      <w:tr w:rsidR="00CE1D08" w:rsidTr="00CE1D08" w14:paraId="143B76A7"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5925370A" w14:textId="77777777">
            <w:pPr>
              <w:rPr>
                <w:rFonts w:ascii="Calibri" w:hAnsi="Calibri" w:eastAsia="Calibri" w:cs="Calibri"/>
              </w:rPr>
            </w:pPr>
            <w:r>
              <w:rPr>
                <w:rFonts w:ascii="Calibri" w:hAnsi="Calibri" w:eastAsia="Calibri" w:cs="Calibri"/>
                <w:b/>
              </w:rPr>
              <w:t>Abhängigkeiten zu anderen User Stories</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D2D92" w:rsidR="00CE1D08" w:rsidP="00D149D8" w:rsidRDefault="00CE1D08" w14:paraId="03BD6795" w14:textId="77777777">
            <w:pPr>
              <w:rPr>
                <w:rFonts w:ascii="Calibri" w:hAnsi="Calibri" w:eastAsia="Calibri" w:cs="Calibri"/>
              </w:rPr>
            </w:pPr>
          </w:p>
        </w:tc>
      </w:tr>
    </w:tbl>
    <w:p w:rsidR="00CE1D08" w:rsidP="00CE1D08" w:rsidRDefault="00CE1D08" w14:paraId="679D4DAB" w14:textId="77777777">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rsidTr="00D149D8" w14:paraId="467AFF73"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18B97B94" w14:textId="77777777">
            <w:pPr>
              <w:tabs>
                <w:tab w:val="right" w:pos="1896"/>
              </w:tabs>
              <w:rPr>
                <w:rFonts w:ascii="Calibri" w:hAnsi="Calibri" w:eastAsia="Calibri" w:cs="Calibri"/>
              </w:rPr>
            </w:pPr>
            <w:r>
              <w:rPr>
                <w:rFonts w:ascii="Calibri" w:hAnsi="Calibri" w:eastAsia="Calibri" w:cs="Calibri"/>
                <w:b/>
              </w:rPr>
              <w:t>User Story-ID</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1EC6AA2B" w14:textId="77777777">
            <w:pPr>
              <w:rPr>
                <w:rFonts w:ascii="Calibri" w:hAnsi="Calibri" w:eastAsia="Calibri" w:cs="Calibri"/>
              </w:rPr>
            </w:pPr>
            <w:r>
              <w:rPr>
                <w:rFonts w:ascii="Calibri" w:hAnsi="Calibri" w:eastAsia="Calibri" w:cs="Calibri"/>
              </w:rPr>
              <w:t>3.2</w:t>
            </w:r>
          </w:p>
        </w:tc>
      </w:tr>
      <w:tr w:rsidR="00CE1D08" w:rsidTr="00D149D8" w14:paraId="109C1924"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77A6B1B8" w14:textId="77777777">
            <w:pPr>
              <w:rPr>
                <w:rFonts w:ascii="Calibri" w:hAnsi="Calibri" w:eastAsia="Calibri" w:cs="Calibri"/>
              </w:rPr>
            </w:pPr>
            <w:r>
              <w:rPr>
                <w:rFonts w:ascii="Calibri" w:hAnsi="Calibri" w:eastAsia="Calibri" w:cs="Calibri"/>
                <w:b/>
              </w:rPr>
              <w:t>User Story-Beschreibung</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E681C" w:rsidR="00CE1D08" w:rsidP="00D149D8" w:rsidRDefault="00CE1D08" w14:paraId="50FCE2F8" w14:textId="77777777">
            <w:pPr>
              <w:rPr>
                <w:rFonts w:ascii="Calibri" w:hAnsi="Calibri" w:eastAsia="Calibri" w:cs="Calibri"/>
                <w:vertAlign w:val="subscript"/>
              </w:rPr>
            </w:pPr>
            <w:r>
              <w:rPr>
                <w:rFonts w:ascii="Calibri" w:hAnsi="Calibri" w:eastAsia="Calibri" w:cs="Calibri"/>
              </w:rPr>
              <w:t>Als Restaurantbesitzer soll die Speisekarte in mehrere Kategorien unterteil werden wie z.B. Nudelgerichte und Salate, damit das Gewünschte Produkt schneller gefunden werden kann.</w:t>
            </w:r>
          </w:p>
        </w:tc>
      </w:tr>
      <w:tr w:rsidR="00CE1D08" w:rsidTr="00D149D8" w14:paraId="2D857C4B"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4F7D33C6" w14:textId="77777777">
            <w:pPr>
              <w:rPr>
                <w:rFonts w:ascii="Calibri" w:hAnsi="Calibri" w:eastAsia="Calibri" w:cs="Calibri"/>
              </w:rPr>
            </w:pPr>
            <w:r>
              <w:rPr>
                <w:rFonts w:ascii="Calibri" w:hAnsi="Calibri" w:eastAsia="Calibri" w:cs="Calibri"/>
                <w:b/>
              </w:rPr>
              <w:t>Geschätzter Realisierungsaufwand</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11380787" w14:textId="77777777">
            <w:pPr>
              <w:rPr>
                <w:rFonts w:ascii="Calibri" w:hAnsi="Calibri" w:eastAsia="Calibri" w:cs="Calibri"/>
              </w:rPr>
            </w:pPr>
            <w:r>
              <w:rPr>
                <w:rFonts w:ascii="Calibri" w:hAnsi="Calibri" w:eastAsia="Calibri" w:cs="Calibri"/>
              </w:rPr>
              <w:t>2 Tage</w:t>
            </w:r>
          </w:p>
        </w:tc>
      </w:tr>
      <w:tr w:rsidR="00CE1D08" w:rsidTr="00D149D8" w14:paraId="5F5F1AD9"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74FE1033" w14:textId="77777777">
            <w:pPr>
              <w:rPr>
                <w:rFonts w:ascii="Calibri" w:hAnsi="Calibri" w:eastAsia="Calibri" w:cs="Calibri"/>
              </w:rPr>
            </w:pPr>
            <w:r>
              <w:rPr>
                <w:rFonts w:ascii="Calibri" w:hAnsi="Calibri" w:eastAsia="Calibri" w:cs="Calibri"/>
                <w:b/>
              </w:rPr>
              <w:t>Priorität</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51C07541" w14:textId="77777777">
            <w:pPr>
              <w:rPr>
                <w:rFonts w:ascii="Calibri" w:hAnsi="Calibri" w:eastAsia="Calibri" w:cs="Calibri"/>
              </w:rPr>
            </w:pPr>
            <w:r>
              <w:rPr>
                <w:rFonts w:ascii="Calibri" w:hAnsi="Calibri" w:eastAsia="Calibri" w:cs="Calibri"/>
              </w:rPr>
              <w:t>Hoch</w:t>
            </w:r>
          </w:p>
        </w:tc>
      </w:tr>
      <w:tr w:rsidR="00CE1D08" w:rsidTr="00D149D8" w14:paraId="7F495C5A"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5E95E7AC" w14:textId="77777777">
            <w:pPr>
              <w:rPr>
                <w:rFonts w:ascii="Calibri" w:hAnsi="Calibri" w:eastAsia="Calibri" w:cs="Calibri"/>
              </w:rPr>
            </w:pPr>
            <w:r>
              <w:rPr>
                <w:rFonts w:ascii="Calibri" w:hAnsi="Calibri" w:eastAsia="Calibri" w:cs="Calibri"/>
                <w:b/>
              </w:rPr>
              <w:t>Autor(en)</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37E5A074" w14:textId="77777777">
            <w:pPr>
              <w:rPr>
                <w:rFonts w:ascii="Calibri" w:hAnsi="Calibri" w:eastAsia="Calibri" w:cs="Calibri"/>
              </w:rPr>
            </w:pPr>
            <w:r>
              <w:rPr>
                <w:rFonts w:ascii="Calibri" w:hAnsi="Calibri" w:eastAsia="Calibri" w:cs="Calibri"/>
              </w:rPr>
              <w:t xml:space="preserve">Nick </w:t>
            </w:r>
            <w:proofErr w:type="spellStart"/>
            <w:r>
              <w:rPr>
                <w:rFonts w:ascii="Calibri" w:hAnsi="Calibri" w:eastAsia="Calibri" w:cs="Calibri"/>
              </w:rPr>
              <w:t>Waldschmidt</w:t>
            </w:r>
            <w:proofErr w:type="spellEnd"/>
          </w:p>
        </w:tc>
      </w:tr>
      <w:tr w:rsidR="00CE1D08" w:rsidTr="00D149D8" w14:paraId="46D99063"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C68DD36" w14:textId="77777777">
            <w:pPr>
              <w:rPr>
                <w:rFonts w:ascii="Calibri" w:hAnsi="Calibri" w:eastAsia="Calibri" w:cs="Calibri"/>
              </w:rPr>
            </w:pPr>
            <w:r>
              <w:rPr>
                <w:rFonts w:ascii="Calibri" w:hAnsi="Calibri" w:eastAsia="Calibri" w:cs="Calibri"/>
                <w:b/>
              </w:rPr>
              <w:t>Abhängigkeiten zu anderen User Stories</w:t>
            </w:r>
          </w:p>
        </w:tc>
        <w:tc>
          <w:tcPr>
            <w:tcW w:w="69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D2D92" w:rsidR="00CE1D08" w:rsidP="00D149D8" w:rsidRDefault="00CE1D08" w14:paraId="1DFB257B" w14:textId="77777777">
            <w:pPr>
              <w:rPr>
                <w:rFonts w:ascii="Calibri" w:hAnsi="Calibri" w:eastAsia="Calibri" w:cs="Calibri"/>
              </w:rPr>
            </w:pPr>
            <w:r>
              <w:rPr>
                <w:rFonts w:ascii="Calibri" w:hAnsi="Calibri" w:eastAsia="Calibri" w:cs="Calibri"/>
              </w:rPr>
              <w:t>3.4</w:t>
            </w:r>
          </w:p>
        </w:tc>
      </w:tr>
    </w:tbl>
    <w:p w:rsidR="00CE1D08" w:rsidRDefault="00CE1D08" w14:paraId="59B51A6F" w14:textId="2E8EF80F">
      <w:pPr>
        <w:rPr>
          <w:sz w:val="36"/>
          <w:szCs w:val="36"/>
        </w:rPr>
      </w:pPr>
    </w:p>
    <w:p w:rsidR="0074542A" w:rsidRDefault="0074542A" w14:paraId="3DCF133E" w14:textId="4C22096A">
      <w:pPr>
        <w:rPr>
          <w:sz w:val="36"/>
          <w:szCs w:val="36"/>
        </w:rPr>
      </w:pPr>
    </w:p>
    <w:p w:rsidR="0074542A" w:rsidRDefault="0074542A" w14:paraId="50D003D2" w14:textId="572F60BC">
      <w:pPr>
        <w:rPr>
          <w:sz w:val="36"/>
          <w:szCs w:val="36"/>
        </w:rPr>
      </w:pPr>
    </w:p>
    <w:p w:rsidR="0074542A" w:rsidRDefault="0074542A" w14:paraId="4F9EF725" w14:textId="77777777">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rsidTr="00CE1D08" w14:paraId="5E8BD184"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40B80F1C" w14:textId="77777777">
            <w:pPr>
              <w:tabs>
                <w:tab w:val="right" w:pos="1896"/>
              </w:tabs>
              <w:rPr>
                <w:rFonts w:ascii="Calibri" w:hAnsi="Calibri" w:eastAsia="Calibri" w:cs="Calibri"/>
              </w:rPr>
            </w:pPr>
            <w:r>
              <w:rPr>
                <w:rFonts w:ascii="Calibri" w:hAnsi="Calibri" w:eastAsia="Calibri" w:cs="Calibri"/>
                <w:b/>
              </w:rPr>
              <w:lastRenderedPageBreak/>
              <w:t>User Story-ID</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70288BE5" w14:textId="77777777">
            <w:pPr>
              <w:rPr>
                <w:rFonts w:ascii="Calibri" w:hAnsi="Calibri" w:eastAsia="Calibri" w:cs="Calibri"/>
              </w:rPr>
            </w:pPr>
            <w:r>
              <w:rPr>
                <w:rFonts w:ascii="Calibri" w:hAnsi="Calibri" w:eastAsia="Calibri" w:cs="Calibri"/>
              </w:rPr>
              <w:t>3.3</w:t>
            </w:r>
          </w:p>
        </w:tc>
      </w:tr>
      <w:tr w:rsidR="00CE1D08" w:rsidTr="00CE1D08" w14:paraId="76FBBC65"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4F1A293" w14:textId="77777777">
            <w:pPr>
              <w:rPr>
                <w:rFonts w:ascii="Calibri" w:hAnsi="Calibri" w:eastAsia="Calibri" w:cs="Calibri"/>
              </w:rPr>
            </w:pPr>
            <w:r>
              <w:rPr>
                <w:rFonts w:ascii="Calibri" w:hAnsi="Calibri" w:eastAsia="Calibri" w:cs="Calibri"/>
                <w:b/>
              </w:rPr>
              <w:t>User Story-Beschreibung</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E681C" w:rsidR="00CE1D08" w:rsidP="00D149D8" w:rsidRDefault="00CE1D08" w14:paraId="34F6B147" w14:textId="40636DA6">
            <w:pPr>
              <w:rPr>
                <w:rFonts w:ascii="Calibri" w:hAnsi="Calibri" w:eastAsia="Calibri" w:cs="Calibri"/>
                <w:vertAlign w:val="subscript"/>
              </w:rPr>
            </w:pPr>
            <w:r>
              <w:rPr>
                <w:rFonts w:ascii="Calibri" w:hAnsi="Calibri" w:eastAsia="Calibri" w:cs="Calibri"/>
              </w:rPr>
              <w:t xml:space="preserve">Als Restaurantbesitzer soll </w:t>
            </w:r>
            <w:r w:rsidR="00D86A67">
              <w:rPr>
                <w:rFonts w:ascii="Calibri" w:hAnsi="Calibri" w:eastAsia="Calibri" w:cs="Calibri"/>
              </w:rPr>
              <w:t>eine</w:t>
            </w:r>
            <w:r>
              <w:rPr>
                <w:rFonts w:ascii="Calibri" w:hAnsi="Calibri" w:eastAsia="Calibri" w:cs="Calibri"/>
              </w:rPr>
              <w:t xml:space="preserve"> Speisekarte </w:t>
            </w:r>
            <w:r w:rsidR="00D86A67">
              <w:rPr>
                <w:rFonts w:ascii="Calibri" w:hAnsi="Calibri" w:eastAsia="Calibri" w:cs="Calibri"/>
              </w:rPr>
              <w:t xml:space="preserve">erstellt werden können, um seine Speisen zu </w:t>
            </w:r>
            <w:proofErr w:type="gramStart"/>
            <w:r w:rsidR="00D86A67">
              <w:rPr>
                <w:rFonts w:ascii="Calibri" w:hAnsi="Calibri" w:eastAsia="Calibri" w:cs="Calibri"/>
              </w:rPr>
              <w:t>repräsentieren .</w:t>
            </w:r>
            <w:proofErr w:type="gramEnd"/>
          </w:p>
        </w:tc>
      </w:tr>
      <w:tr w:rsidR="00CE1D08" w:rsidTr="00CE1D08" w14:paraId="08493A3E"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2775319" w14:textId="77777777">
            <w:pPr>
              <w:rPr>
                <w:rFonts w:ascii="Calibri" w:hAnsi="Calibri" w:eastAsia="Calibri" w:cs="Calibri"/>
              </w:rPr>
            </w:pPr>
            <w:r>
              <w:rPr>
                <w:rFonts w:ascii="Calibri" w:hAnsi="Calibri" w:eastAsia="Calibri" w:cs="Calibri"/>
                <w:b/>
              </w:rPr>
              <w:t>Geschätzter Realisierungsaufwand</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26BBA8D8" w14:textId="77777777">
            <w:pPr>
              <w:rPr>
                <w:rFonts w:ascii="Calibri" w:hAnsi="Calibri" w:eastAsia="Calibri" w:cs="Calibri"/>
              </w:rPr>
            </w:pPr>
            <w:r>
              <w:rPr>
                <w:rFonts w:ascii="Calibri" w:hAnsi="Calibri" w:eastAsia="Calibri" w:cs="Calibri"/>
              </w:rPr>
              <w:t>3 Tage</w:t>
            </w:r>
          </w:p>
        </w:tc>
      </w:tr>
      <w:tr w:rsidR="00CE1D08" w:rsidTr="00CE1D08" w14:paraId="63D0D4B8"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7C4C12D8" w14:textId="77777777">
            <w:pPr>
              <w:rPr>
                <w:rFonts w:ascii="Calibri" w:hAnsi="Calibri" w:eastAsia="Calibri" w:cs="Calibri"/>
              </w:rPr>
            </w:pPr>
            <w:r>
              <w:rPr>
                <w:rFonts w:ascii="Calibri" w:hAnsi="Calibri" w:eastAsia="Calibri" w:cs="Calibri"/>
                <w:b/>
              </w:rPr>
              <w:t>Priorität</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0D7BDCC3" w14:textId="77777777">
            <w:pPr>
              <w:rPr>
                <w:rFonts w:ascii="Calibri" w:hAnsi="Calibri" w:eastAsia="Calibri" w:cs="Calibri"/>
              </w:rPr>
            </w:pPr>
            <w:r>
              <w:rPr>
                <w:rFonts w:ascii="Calibri" w:hAnsi="Calibri" w:eastAsia="Calibri" w:cs="Calibri"/>
              </w:rPr>
              <w:t>mittel</w:t>
            </w:r>
          </w:p>
        </w:tc>
      </w:tr>
      <w:tr w:rsidR="00CE1D08" w:rsidTr="00CE1D08" w14:paraId="6AB4B372"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5D7D734E" w14:textId="77777777">
            <w:pPr>
              <w:rPr>
                <w:rFonts w:ascii="Calibri" w:hAnsi="Calibri" w:eastAsia="Calibri" w:cs="Calibri"/>
              </w:rPr>
            </w:pPr>
            <w:r>
              <w:rPr>
                <w:rFonts w:ascii="Calibri" w:hAnsi="Calibri" w:eastAsia="Calibri" w:cs="Calibri"/>
                <w:b/>
              </w:rPr>
              <w:t>Autor(en)</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CE1D08" w:rsidP="00D149D8" w:rsidRDefault="00CE1D08" w14:paraId="30BD56B9" w14:textId="77777777">
            <w:pPr>
              <w:rPr>
                <w:rFonts w:ascii="Calibri" w:hAnsi="Calibri" w:eastAsia="Calibri" w:cs="Calibri"/>
              </w:rPr>
            </w:pPr>
            <w:r>
              <w:rPr>
                <w:rFonts w:ascii="Calibri" w:hAnsi="Calibri" w:eastAsia="Calibri" w:cs="Calibri"/>
              </w:rPr>
              <w:t xml:space="preserve">Nick </w:t>
            </w:r>
            <w:proofErr w:type="spellStart"/>
            <w:r>
              <w:rPr>
                <w:rFonts w:ascii="Calibri" w:hAnsi="Calibri" w:eastAsia="Calibri" w:cs="Calibri"/>
              </w:rPr>
              <w:t>Waldschmidt</w:t>
            </w:r>
            <w:proofErr w:type="spellEnd"/>
            <w:r>
              <w:rPr>
                <w:rFonts w:ascii="Calibri" w:hAnsi="Calibri" w:eastAsia="Calibri" w:cs="Calibri"/>
              </w:rPr>
              <w:t xml:space="preserve"> </w:t>
            </w:r>
          </w:p>
        </w:tc>
      </w:tr>
      <w:tr w:rsidR="00CE1D08" w:rsidTr="00CE1D08" w14:paraId="752AF0BD"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CE1D08" w:rsidP="00D149D8" w:rsidRDefault="00CE1D08" w14:paraId="31551E1E" w14:textId="77777777">
            <w:pPr>
              <w:rPr>
                <w:rFonts w:ascii="Calibri" w:hAnsi="Calibri" w:eastAsia="Calibri" w:cs="Calibri"/>
              </w:rPr>
            </w:pPr>
            <w:r>
              <w:rPr>
                <w:rFonts w:ascii="Calibri" w:hAnsi="Calibri" w:eastAsia="Calibri" w:cs="Calibri"/>
                <w:b/>
              </w:rPr>
              <w:t>Abhängigkeiten zu anderen User Stories</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D2D92" w:rsidR="00CE1D08" w:rsidP="00D149D8" w:rsidRDefault="00CE1D08" w14:paraId="2971287C" w14:textId="77777777">
            <w:pPr>
              <w:rPr>
                <w:rFonts w:ascii="Calibri" w:hAnsi="Calibri" w:eastAsia="Calibri" w:cs="Calibri"/>
              </w:rPr>
            </w:pPr>
            <w:r>
              <w:rPr>
                <w:rFonts w:ascii="Calibri" w:hAnsi="Calibri" w:eastAsia="Calibri" w:cs="Calibri"/>
              </w:rPr>
              <w:t>3.4</w:t>
            </w:r>
          </w:p>
        </w:tc>
      </w:tr>
    </w:tbl>
    <w:p w:rsidR="00D86A67" w:rsidP="00CE1D08" w:rsidRDefault="00D86A67" w14:paraId="586CF805" w14:textId="77777777">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rsidTr="00C708BC" w14:paraId="3B5694F3"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D86A67" w:rsidP="00C708BC" w:rsidRDefault="00D86A67" w14:paraId="28FF8230" w14:textId="77777777">
            <w:pPr>
              <w:tabs>
                <w:tab w:val="right" w:pos="1896"/>
              </w:tabs>
              <w:rPr>
                <w:rFonts w:ascii="Calibri" w:hAnsi="Calibri" w:eastAsia="Calibri" w:cs="Calibri"/>
              </w:rPr>
            </w:pPr>
            <w:r>
              <w:rPr>
                <w:rFonts w:ascii="Calibri" w:hAnsi="Calibri" w:eastAsia="Calibri" w:cs="Calibri"/>
                <w:b/>
              </w:rPr>
              <w:t>User Story-ID</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D86A67" w:rsidP="00C708BC" w:rsidRDefault="00D86A67" w14:paraId="6D323CE2" w14:textId="3FC3CF5F">
            <w:pPr>
              <w:rPr>
                <w:rFonts w:ascii="Calibri" w:hAnsi="Calibri" w:eastAsia="Calibri" w:cs="Calibri"/>
              </w:rPr>
            </w:pPr>
            <w:r>
              <w:rPr>
                <w:rFonts w:ascii="Calibri" w:hAnsi="Calibri" w:eastAsia="Calibri" w:cs="Calibri"/>
              </w:rPr>
              <w:t>3.4</w:t>
            </w:r>
          </w:p>
        </w:tc>
      </w:tr>
      <w:tr w:rsidR="00D86A67" w:rsidTr="00C708BC" w14:paraId="6ACD091D"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D86A67" w:rsidP="00C708BC" w:rsidRDefault="00D86A67" w14:paraId="039D0905" w14:textId="77777777">
            <w:pPr>
              <w:rPr>
                <w:rFonts w:ascii="Calibri" w:hAnsi="Calibri" w:eastAsia="Calibri" w:cs="Calibri"/>
              </w:rPr>
            </w:pPr>
            <w:r>
              <w:rPr>
                <w:rFonts w:ascii="Calibri" w:hAnsi="Calibri" w:eastAsia="Calibri" w:cs="Calibri"/>
                <w:b/>
              </w:rPr>
              <w:t>User Story-Beschreibung</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E681C" w:rsidR="00D86A67" w:rsidP="00C708BC" w:rsidRDefault="00D86A67" w14:paraId="3A6FB705" w14:textId="41724941">
            <w:pPr>
              <w:rPr>
                <w:rFonts w:ascii="Calibri" w:hAnsi="Calibri" w:eastAsia="Calibri" w:cs="Calibri"/>
                <w:vertAlign w:val="subscript"/>
              </w:rPr>
            </w:pPr>
            <w:r>
              <w:rPr>
                <w:rFonts w:ascii="Calibri" w:hAnsi="Calibri" w:eastAsia="Calibri" w:cs="Calibri"/>
              </w:rPr>
              <w:t xml:space="preserve">Als Restaurantbesitzer soll die Speisekarte über eine </w:t>
            </w:r>
            <w:proofErr w:type="spellStart"/>
            <w:r>
              <w:rPr>
                <w:rFonts w:ascii="Calibri" w:hAnsi="Calibri" w:eastAsia="Calibri" w:cs="Calibri"/>
              </w:rPr>
              <w:t>xml</w:t>
            </w:r>
            <w:proofErr w:type="spellEnd"/>
            <w:r>
              <w:rPr>
                <w:rFonts w:ascii="Calibri" w:hAnsi="Calibri" w:eastAsia="Calibri" w:cs="Calibri"/>
              </w:rPr>
              <w:t xml:space="preserve">-Datei erstellt werden, um Aufwand zu sparen. </w:t>
            </w:r>
          </w:p>
        </w:tc>
      </w:tr>
      <w:tr w:rsidR="00D86A67" w:rsidTr="00C708BC" w14:paraId="0EE1A3A9"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D86A67" w:rsidP="00C708BC" w:rsidRDefault="00D86A67" w14:paraId="56E3969E" w14:textId="77777777">
            <w:pPr>
              <w:rPr>
                <w:rFonts w:ascii="Calibri" w:hAnsi="Calibri" w:eastAsia="Calibri" w:cs="Calibri"/>
              </w:rPr>
            </w:pPr>
            <w:r>
              <w:rPr>
                <w:rFonts w:ascii="Calibri" w:hAnsi="Calibri" w:eastAsia="Calibri" w:cs="Calibri"/>
                <w:b/>
              </w:rPr>
              <w:t>Geschätzter Realisierungsaufwand</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D86A67" w:rsidP="00C708BC" w:rsidRDefault="00D86A67" w14:paraId="7416199D" w14:textId="77777777">
            <w:pPr>
              <w:rPr>
                <w:rFonts w:ascii="Calibri" w:hAnsi="Calibri" w:eastAsia="Calibri" w:cs="Calibri"/>
              </w:rPr>
            </w:pPr>
            <w:r>
              <w:rPr>
                <w:rFonts w:ascii="Calibri" w:hAnsi="Calibri" w:eastAsia="Calibri" w:cs="Calibri"/>
              </w:rPr>
              <w:t>3 Tage</w:t>
            </w:r>
          </w:p>
        </w:tc>
      </w:tr>
      <w:tr w:rsidR="00D86A67" w:rsidTr="00C708BC" w14:paraId="27FBC8A6"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D86A67" w:rsidP="00C708BC" w:rsidRDefault="00D86A67" w14:paraId="0150352F" w14:textId="77777777">
            <w:pPr>
              <w:rPr>
                <w:rFonts w:ascii="Calibri" w:hAnsi="Calibri" w:eastAsia="Calibri" w:cs="Calibri"/>
              </w:rPr>
            </w:pPr>
            <w:r>
              <w:rPr>
                <w:rFonts w:ascii="Calibri" w:hAnsi="Calibri" w:eastAsia="Calibri" w:cs="Calibri"/>
                <w:b/>
              </w:rPr>
              <w:t>Priorität</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D86A67" w:rsidP="00C708BC" w:rsidRDefault="00D86A67" w14:paraId="7D14F4AF" w14:textId="77777777">
            <w:pPr>
              <w:rPr>
                <w:rFonts w:ascii="Calibri" w:hAnsi="Calibri" w:eastAsia="Calibri" w:cs="Calibri"/>
              </w:rPr>
            </w:pPr>
            <w:r>
              <w:rPr>
                <w:rFonts w:ascii="Calibri" w:hAnsi="Calibri" w:eastAsia="Calibri" w:cs="Calibri"/>
              </w:rPr>
              <w:t>mittel</w:t>
            </w:r>
          </w:p>
        </w:tc>
      </w:tr>
      <w:tr w:rsidR="00D86A67" w:rsidTr="00C708BC" w14:paraId="24F2CC5D"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D86A67" w:rsidP="00C708BC" w:rsidRDefault="00D86A67" w14:paraId="014D5D0E" w14:textId="77777777">
            <w:pPr>
              <w:rPr>
                <w:rFonts w:ascii="Calibri" w:hAnsi="Calibri" w:eastAsia="Calibri" w:cs="Calibri"/>
              </w:rPr>
            </w:pPr>
            <w:r>
              <w:rPr>
                <w:rFonts w:ascii="Calibri" w:hAnsi="Calibri" w:eastAsia="Calibri" w:cs="Calibri"/>
                <w:b/>
              </w:rPr>
              <w:t>Autor(en)</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00D86A67" w:rsidP="00C708BC" w:rsidRDefault="00D86A67" w14:paraId="0FF77FE9" w14:textId="77777777">
            <w:pPr>
              <w:rPr>
                <w:rFonts w:ascii="Calibri" w:hAnsi="Calibri" w:eastAsia="Calibri" w:cs="Calibri"/>
              </w:rPr>
            </w:pPr>
            <w:r>
              <w:rPr>
                <w:rFonts w:ascii="Calibri" w:hAnsi="Calibri" w:eastAsia="Calibri" w:cs="Calibri"/>
              </w:rPr>
              <w:t xml:space="preserve">Nick </w:t>
            </w:r>
            <w:proofErr w:type="spellStart"/>
            <w:r>
              <w:rPr>
                <w:rFonts w:ascii="Calibri" w:hAnsi="Calibri" w:eastAsia="Calibri" w:cs="Calibri"/>
              </w:rPr>
              <w:t>Waldschmidt</w:t>
            </w:r>
            <w:proofErr w:type="spellEnd"/>
            <w:r>
              <w:rPr>
                <w:rFonts w:ascii="Calibri" w:hAnsi="Calibri" w:eastAsia="Calibri" w:cs="Calibri"/>
              </w:rPr>
              <w:t xml:space="preserve"> </w:t>
            </w:r>
          </w:p>
        </w:tc>
      </w:tr>
      <w:tr w:rsidR="00D86A67" w:rsidTr="00C708BC" w14:paraId="6447B5D6" w14:textId="77777777">
        <w:trPr>
          <w:trHeight w:val="1"/>
        </w:trPr>
        <w:tc>
          <w:tcPr>
            <w:tcW w:w="223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FBFBF" w:themeFill="background1" w:themeFillShade="BF"/>
            <w:tcMar>
              <w:left w:w="108" w:type="dxa"/>
              <w:right w:w="108" w:type="dxa"/>
            </w:tcMar>
          </w:tcPr>
          <w:p w:rsidR="00D86A67" w:rsidP="00C708BC" w:rsidRDefault="00D86A67" w14:paraId="1196CC0A" w14:textId="77777777">
            <w:pPr>
              <w:rPr>
                <w:rFonts w:ascii="Calibri" w:hAnsi="Calibri" w:eastAsia="Calibri" w:cs="Calibri"/>
              </w:rPr>
            </w:pPr>
            <w:r>
              <w:rPr>
                <w:rFonts w:ascii="Calibri" w:hAnsi="Calibri" w:eastAsia="Calibri" w:cs="Calibri"/>
                <w:b/>
              </w:rPr>
              <w:t>Abhängigkeiten zu anderen User Stories</w:t>
            </w:r>
          </w:p>
        </w:tc>
        <w:tc>
          <w:tcPr>
            <w:tcW w:w="6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left w:w="108" w:type="dxa"/>
              <w:right w:w="108" w:type="dxa"/>
            </w:tcMar>
          </w:tcPr>
          <w:p w:rsidRPr="005D2D92" w:rsidR="00D86A67" w:rsidP="00C708BC" w:rsidRDefault="00D86A67" w14:paraId="611E58F6" w14:textId="77777777">
            <w:pPr>
              <w:rPr>
                <w:rFonts w:ascii="Calibri" w:hAnsi="Calibri" w:eastAsia="Calibri" w:cs="Calibri"/>
              </w:rPr>
            </w:pPr>
            <w:r>
              <w:rPr>
                <w:rFonts w:ascii="Calibri" w:hAnsi="Calibri" w:eastAsia="Calibri" w:cs="Calibri"/>
              </w:rPr>
              <w:t>3.4</w:t>
            </w:r>
          </w:p>
        </w:tc>
      </w:tr>
    </w:tbl>
    <w:p w:rsidR="00D86A67" w:rsidP="00CE1D08" w:rsidRDefault="00D86A67" w14:paraId="3C4B1F60" w14:textId="77777777">
      <w:pPr>
        <w:rPr>
          <w:sz w:val="36"/>
          <w:szCs w:val="36"/>
        </w:rPr>
      </w:pPr>
    </w:p>
    <w:p w:rsidR="00CE1D08" w:rsidRDefault="00CE1D08" w14:paraId="5F8FA32F" w14:textId="6773CA9B">
      <w:pPr>
        <w:rPr>
          <w:sz w:val="36"/>
          <w:szCs w:val="36"/>
        </w:rPr>
      </w:pPr>
    </w:p>
    <w:tbl>
      <w:tblPr>
        <w:tblStyle w:val="Tabellenraster"/>
        <w:tblW w:w="0" w:type="auto"/>
        <w:tblLook w:val="04A0" w:firstRow="1" w:lastRow="0" w:firstColumn="1" w:lastColumn="0" w:noHBand="0" w:noVBand="1"/>
      </w:tblPr>
      <w:tblGrid>
        <w:gridCol w:w="2232"/>
        <w:gridCol w:w="6830"/>
      </w:tblGrid>
      <w:tr w:rsidRPr="00272A78" w:rsidR="00CE1D08" w:rsidTr="00CE1D08" w14:paraId="081836C5" w14:textId="77777777">
        <w:tc>
          <w:tcPr>
            <w:tcW w:w="2232" w:type="dxa"/>
            <w:shd w:val="clear" w:color="auto" w:fill="BFBFBF" w:themeFill="background1" w:themeFillShade="BF"/>
          </w:tcPr>
          <w:p w:rsidRPr="00272A78" w:rsidR="00CE1D08" w:rsidP="00D149D8" w:rsidRDefault="00CE1D08" w14:paraId="5CA51112" w14:textId="77777777">
            <w:pPr>
              <w:tabs>
                <w:tab w:val="right" w:pos="1896"/>
              </w:tabs>
              <w:rPr>
                <w:rFonts w:cstheme="minorHAnsi"/>
                <w:b/>
              </w:rPr>
            </w:pPr>
            <w:r w:rsidRPr="00272A78">
              <w:rPr>
                <w:rFonts w:cstheme="minorHAnsi"/>
                <w:b/>
              </w:rPr>
              <w:t>User Story-ID</w:t>
            </w:r>
          </w:p>
        </w:tc>
        <w:tc>
          <w:tcPr>
            <w:tcW w:w="6830" w:type="dxa"/>
          </w:tcPr>
          <w:p w:rsidRPr="00272A78" w:rsidR="00CE1D08" w:rsidP="00D149D8" w:rsidRDefault="00CE1D08" w14:paraId="438CB568" w14:textId="05468C5C">
            <w:pPr>
              <w:rPr>
                <w:rFonts w:cstheme="minorHAnsi"/>
              </w:rPr>
            </w:pPr>
            <w:r>
              <w:rPr>
                <w:rFonts w:cstheme="minorHAnsi"/>
              </w:rPr>
              <w:t>3.</w:t>
            </w:r>
            <w:r w:rsidR="00D86A67">
              <w:rPr>
                <w:rFonts w:cstheme="minorHAnsi"/>
              </w:rPr>
              <w:t>5</w:t>
            </w:r>
          </w:p>
        </w:tc>
      </w:tr>
      <w:tr w:rsidRPr="00272A78" w:rsidR="00CE1D08" w:rsidTr="00CE1D08" w14:paraId="7A211754" w14:textId="77777777">
        <w:tc>
          <w:tcPr>
            <w:tcW w:w="2232" w:type="dxa"/>
            <w:shd w:val="clear" w:color="auto" w:fill="BFBFBF" w:themeFill="background1" w:themeFillShade="BF"/>
          </w:tcPr>
          <w:p w:rsidRPr="00272A78" w:rsidR="00CE1D08" w:rsidP="00D149D8" w:rsidRDefault="00CE1D08" w14:paraId="23F9CAD5" w14:textId="77777777">
            <w:pPr>
              <w:rPr>
                <w:rFonts w:cstheme="minorHAnsi"/>
                <w:b/>
              </w:rPr>
            </w:pPr>
            <w:r w:rsidRPr="00272A78">
              <w:rPr>
                <w:rFonts w:cstheme="minorHAnsi"/>
                <w:b/>
              </w:rPr>
              <w:t>User Story-Beschreibung</w:t>
            </w:r>
          </w:p>
        </w:tc>
        <w:tc>
          <w:tcPr>
            <w:tcW w:w="6830" w:type="dxa"/>
          </w:tcPr>
          <w:p w:rsidRPr="00272A78" w:rsidR="00CE1D08" w:rsidP="00D149D8" w:rsidRDefault="00CE1D08" w14:paraId="40E707C0" w14:textId="2F47FCA6">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Pr="00272A78" w:rsidR="00CE1D08" w:rsidTr="00CE1D08" w14:paraId="00F46450" w14:textId="77777777">
        <w:tc>
          <w:tcPr>
            <w:tcW w:w="2232" w:type="dxa"/>
            <w:shd w:val="clear" w:color="auto" w:fill="BFBFBF" w:themeFill="background1" w:themeFillShade="BF"/>
          </w:tcPr>
          <w:p w:rsidRPr="00272A78" w:rsidR="00CE1D08" w:rsidP="00D149D8" w:rsidRDefault="00CE1D08" w14:paraId="6288F5C3" w14:textId="77777777">
            <w:pPr>
              <w:rPr>
                <w:rFonts w:cstheme="minorHAnsi"/>
                <w:b/>
              </w:rPr>
            </w:pPr>
            <w:r w:rsidRPr="00272A78">
              <w:rPr>
                <w:rFonts w:cstheme="minorHAnsi"/>
                <w:b/>
              </w:rPr>
              <w:t>Geschätzter Realisierungsaufwand</w:t>
            </w:r>
          </w:p>
        </w:tc>
        <w:tc>
          <w:tcPr>
            <w:tcW w:w="6830" w:type="dxa"/>
          </w:tcPr>
          <w:p w:rsidRPr="00272A78" w:rsidR="00CE1D08" w:rsidP="00D149D8" w:rsidRDefault="00CE1D08" w14:paraId="3B492A9C" w14:textId="77777777">
            <w:pPr>
              <w:rPr>
                <w:rFonts w:cstheme="minorHAnsi"/>
              </w:rPr>
            </w:pPr>
            <w:r>
              <w:rPr>
                <w:rFonts w:cstheme="minorHAnsi"/>
              </w:rPr>
              <w:t>3 Tage</w:t>
            </w:r>
          </w:p>
        </w:tc>
      </w:tr>
      <w:tr w:rsidRPr="00272A78" w:rsidR="00CE1D08" w:rsidTr="00CE1D08" w14:paraId="76E9DC20" w14:textId="77777777">
        <w:tc>
          <w:tcPr>
            <w:tcW w:w="2232" w:type="dxa"/>
            <w:shd w:val="clear" w:color="auto" w:fill="BFBFBF" w:themeFill="background1" w:themeFillShade="BF"/>
          </w:tcPr>
          <w:p w:rsidRPr="00272A78" w:rsidR="00CE1D08" w:rsidP="00D149D8" w:rsidRDefault="00CE1D08" w14:paraId="3AB90909" w14:textId="77777777">
            <w:pPr>
              <w:rPr>
                <w:rFonts w:cstheme="minorHAnsi"/>
                <w:b/>
              </w:rPr>
            </w:pPr>
            <w:r w:rsidRPr="00272A78">
              <w:rPr>
                <w:rFonts w:cstheme="minorHAnsi"/>
                <w:b/>
              </w:rPr>
              <w:t>Priorität</w:t>
            </w:r>
          </w:p>
        </w:tc>
        <w:tc>
          <w:tcPr>
            <w:tcW w:w="6830" w:type="dxa"/>
          </w:tcPr>
          <w:p w:rsidRPr="00272A78" w:rsidR="00CE1D08" w:rsidP="00D149D8" w:rsidRDefault="00CE1D08" w14:paraId="679C6C0B" w14:textId="77777777">
            <w:pPr>
              <w:rPr>
                <w:rFonts w:cstheme="minorHAnsi"/>
              </w:rPr>
            </w:pPr>
            <w:r>
              <w:rPr>
                <w:rFonts w:cstheme="minorHAnsi"/>
              </w:rPr>
              <w:t>hoch</w:t>
            </w:r>
          </w:p>
        </w:tc>
      </w:tr>
      <w:tr w:rsidRPr="00272A78" w:rsidR="00CE1D08" w:rsidTr="00CE1D08" w14:paraId="2A5CFE0B" w14:textId="77777777">
        <w:trPr>
          <w:trHeight w:val="428"/>
        </w:trPr>
        <w:tc>
          <w:tcPr>
            <w:tcW w:w="2232" w:type="dxa"/>
            <w:shd w:val="clear" w:color="auto" w:fill="BFBFBF" w:themeFill="background1" w:themeFillShade="BF"/>
          </w:tcPr>
          <w:p w:rsidRPr="00272A78" w:rsidR="00CE1D08" w:rsidP="00D149D8" w:rsidRDefault="00CE1D08" w14:paraId="04AEBAAE" w14:textId="77777777">
            <w:pPr>
              <w:rPr>
                <w:rFonts w:cstheme="minorHAnsi"/>
                <w:b/>
              </w:rPr>
            </w:pPr>
            <w:r>
              <w:rPr>
                <w:rFonts w:cstheme="minorHAnsi"/>
                <w:b/>
              </w:rPr>
              <w:t>Autor</w:t>
            </w:r>
          </w:p>
        </w:tc>
        <w:tc>
          <w:tcPr>
            <w:tcW w:w="6830" w:type="dxa"/>
          </w:tcPr>
          <w:p w:rsidRPr="00272A78" w:rsidR="00CE1D08" w:rsidP="00D149D8" w:rsidRDefault="00CE1D08" w14:paraId="3E3C4CD9" w14:textId="77777777">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Pr="00272A78" w:rsidR="00CE1D08" w:rsidTr="00CE1D08" w14:paraId="0E029A16" w14:textId="77777777">
        <w:tc>
          <w:tcPr>
            <w:tcW w:w="2232" w:type="dxa"/>
            <w:shd w:val="clear" w:color="auto" w:fill="BFBFBF" w:themeFill="background1" w:themeFillShade="BF"/>
          </w:tcPr>
          <w:p w:rsidRPr="00272A78" w:rsidR="00CE1D08" w:rsidP="00D149D8" w:rsidRDefault="00CE1D08" w14:paraId="4C8AC456" w14:textId="77777777">
            <w:pPr>
              <w:rPr>
                <w:rFonts w:cstheme="minorHAnsi"/>
                <w:b/>
              </w:rPr>
            </w:pPr>
            <w:r w:rsidRPr="00272A78">
              <w:rPr>
                <w:rFonts w:cstheme="minorHAnsi"/>
                <w:b/>
              </w:rPr>
              <w:t>Abhängigkeiten zu anderen User Stories</w:t>
            </w:r>
          </w:p>
        </w:tc>
        <w:tc>
          <w:tcPr>
            <w:tcW w:w="6830" w:type="dxa"/>
          </w:tcPr>
          <w:p w:rsidRPr="00272A78" w:rsidR="00CE1D08" w:rsidP="00D149D8" w:rsidRDefault="00CE1D08" w14:paraId="029AF701" w14:textId="77777777">
            <w:pPr>
              <w:rPr>
                <w:rFonts w:cstheme="minorHAnsi"/>
              </w:rPr>
            </w:pPr>
            <w:r>
              <w:rPr>
                <w:rFonts w:cstheme="minorHAnsi"/>
              </w:rPr>
              <w:t>3.3, 3.2</w:t>
            </w:r>
          </w:p>
        </w:tc>
      </w:tr>
    </w:tbl>
    <w:p w:rsidR="00CE1D08" w:rsidP="00CE1D08" w:rsidRDefault="00CE1D08" w14:paraId="14DE04BB" w14:textId="207C2108"/>
    <w:p w:rsidR="0074542A" w:rsidP="00CE1D08" w:rsidRDefault="0074542A" w14:paraId="550BFA89" w14:textId="47973050"/>
    <w:p w:rsidR="0074542A" w:rsidP="00CE1D08" w:rsidRDefault="0074542A" w14:paraId="0E253F0A" w14:textId="45F00B2B"/>
    <w:p w:rsidR="0074542A" w:rsidP="00CE1D08" w:rsidRDefault="0074542A" w14:paraId="24E954BA" w14:textId="77777777"/>
    <w:tbl>
      <w:tblPr>
        <w:tblStyle w:val="Tabellenraster"/>
        <w:tblW w:w="0" w:type="auto"/>
        <w:tblLook w:val="04A0" w:firstRow="1" w:lastRow="0" w:firstColumn="1" w:lastColumn="0" w:noHBand="0" w:noVBand="1"/>
      </w:tblPr>
      <w:tblGrid>
        <w:gridCol w:w="2232"/>
        <w:gridCol w:w="6830"/>
      </w:tblGrid>
      <w:tr w:rsidRPr="00272A78" w:rsidR="00CE1D08" w:rsidTr="00D149D8" w14:paraId="571E337D" w14:textId="77777777">
        <w:tc>
          <w:tcPr>
            <w:tcW w:w="2232" w:type="dxa"/>
            <w:shd w:val="clear" w:color="auto" w:fill="BFBFBF" w:themeFill="background1" w:themeFillShade="BF"/>
          </w:tcPr>
          <w:p w:rsidRPr="00272A78" w:rsidR="00CE1D08" w:rsidP="00D149D8" w:rsidRDefault="00CE1D08" w14:paraId="24683009" w14:textId="77777777">
            <w:pPr>
              <w:tabs>
                <w:tab w:val="right" w:pos="1896"/>
              </w:tabs>
              <w:rPr>
                <w:rFonts w:cstheme="minorHAnsi"/>
                <w:b/>
              </w:rPr>
            </w:pPr>
            <w:r w:rsidRPr="00272A78">
              <w:rPr>
                <w:rFonts w:cstheme="minorHAnsi"/>
                <w:b/>
              </w:rPr>
              <w:t>User Story-ID</w:t>
            </w:r>
          </w:p>
        </w:tc>
        <w:tc>
          <w:tcPr>
            <w:tcW w:w="7056" w:type="dxa"/>
          </w:tcPr>
          <w:p w:rsidRPr="00272A78" w:rsidR="00CE1D08" w:rsidP="00D149D8" w:rsidRDefault="00CE1D08" w14:paraId="4C07824A" w14:textId="124F0633">
            <w:pPr>
              <w:rPr>
                <w:rFonts w:cstheme="minorHAnsi"/>
              </w:rPr>
            </w:pPr>
            <w:r>
              <w:rPr>
                <w:rFonts w:cstheme="minorHAnsi"/>
              </w:rPr>
              <w:t>3.</w:t>
            </w:r>
            <w:r w:rsidR="00D86A67">
              <w:rPr>
                <w:rFonts w:cstheme="minorHAnsi"/>
              </w:rPr>
              <w:t>6</w:t>
            </w:r>
          </w:p>
        </w:tc>
      </w:tr>
      <w:tr w:rsidRPr="00272A78" w:rsidR="00CE1D08" w:rsidTr="00D149D8" w14:paraId="7F8040EF" w14:textId="77777777">
        <w:tc>
          <w:tcPr>
            <w:tcW w:w="2232" w:type="dxa"/>
            <w:shd w:val="clear" w:color="auto" w:fill="BFBFBF" w:themeFill="background1" w:themeFillShade="BF"/>
          </w:tcPr>
          <w:p w:rsidRPr="00272A78" w:rsidR="00CE1D08" w:rsidP="00D149D8" w:rsidRDefault="00CE1D08" w14:paraId="3CAA1DC0" w14:textId="77777777">
            <w:pPr>
              <w:rPr>
                <w:rFonts w:cstheme="minorHAnsi"/>
                <w:b/>
              </w:rPr>
            </w:pPr>
            <w:r w:rsidRPr="00272A78">
              <w:rPr>
                <w:rFonts w:cstheme="minorHAnsi"/>
                <w:b/>
              </w:rPr>
              <w:lastRenderedPageBreak/>
              <w:t>User Story-Beschreibung</w:t>
            </w:r>
          </w:p>
        </w:tc>
        <w:tc>
          <w:tcPr>
            <w:tcW w:w="7056" w:type="dxa"/>
          </w:tcPr>
          <w:p w:rsidRPr="00272A78" w:rsidR="00CE1D08" w:rsidP="00D149D8" w:rsidRDefault="00CE1D08" w14:paraId="65441255" w14:textId="78673834">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Pr="00272A78" w:rsidR="00CE1D08" w:rsidTr="00D149D8" w14:paraId="0F145676" w14:textId="77777777">
        <w:tc>
          <w:tcPr>
            <w:tcW w:w="2232" w:type="dxa"/>
            <w:shd w:val="clear" w:color="auto" w:fill="BFBFBF" w:themeFill="background1" w:themeFillShade="BF"/>
          </w:tcPr>
          <w:p w:rsidRPr="00272A78" w:rsidR="00CE1D08" w:rsidP="00D149D8" w:rsidRDefault="00CE1D08" w14:paraId="76480CE7" w14:textId="77777777">
            <w:pPr>
              <w:rPr>
                <w:rFonts w:cstheme="minorHAnsi"/>
                <w:b/>
              </w:rPr>
            </w:pPr>
            <w:r w:rsidRPr="00272A78">
              <w:rPr>
                <w:rFonts w:cstheme="minorHAnsi"/>
                <w:b/>
              </w:rPr>
              <w:t>Geschätzter Realisierungsaufwand</w:t>
            </w:r>
          </w:p>
        </w:tc>
        <w:tc>
          <w:tcPr>
            <w:tcW w:w="7056" w:type="dxa"/>
          </w:tcPr>
          <w:p w:rsidRPr="00272A78" w:rsidR="00CE1D08" w:rsidP="00D149D8" w:rsidRDefault="00CE1D08" w14:paraId="4523F254" w14:textId="77777777">
            <w:pPr>
              <w:rPr>
                <w:rFonts w:cstheme="minorHAnsi"/>
              </w:rPr>
            </w:pPr>
            <w:r>
              <w:rPr>
                <w:rFonts w:cstheme="minorHAnsi"/>
              </w:rPr>
              <w:t>3 Tage</w:t>
            </w:r>
          </w:p>
        </w:tc>
      </w:tr>
      <w:tr w:rsidRPr="00272A78" w:rsidR="00CE1D08" w:rsidTr="00D149D8" w14:paraId="19AACCD6" w14:textId="77777777">
        <w:tc>
          <w:tcPr>
            <w:tcW w:w="2232" w:type="dxa"/>
            <w:shd w:val="clear" w:color="auto" w:fill="BFBFBF" w:themeFill="background1" w:themeFillShade="BF"/>
          </w:tcPr>
          <w:p w:rsidRPr="00272A78" w:rsidR="00CE1D08" w:rsidP="00D149D8" w:rsidRDefault="00CE1D08" w14:paraId="1A45AD75" w14:textId="77777777">
            <w:pPr>
              <w:rPr>
                <w:rFonts w:cstheme="minorHAnsi"/>
                <w:b/>
              </w:rPr>
            </w:pPr>
            <w:r w:rsidRPr="00272A78">
              <w:rPr>
                <w:rFonts w:cstheme="minorHAnsi"/>
                <w:b/>
              </w:rPr>
              <w:t>Priorität</w:t>
            </w:r>
          </w:p>
        </w:tc>
        <w:tc>
          <w:tcPr>
            <w:tcW w:w="7056" w:type="dxa"/>
          </w:tcPr>
          <w:p w:rsidRPr="00272A78" w:rsidR="00CE1D08" w:rsidP="00D149D8" w:rsidRDefault="00CE1D08" w14:paraId="7E1C2B01" w14:textId="77777777">
            <w:pPr>
              <w:rPr>
                <w:rFonts w:cstheme="minorHAnsi"/>
              </w:rPr>
            </w:pPr>
            <w:r>
              <w:rPr>
                <w:rFonts w:cstheme="minorHAnsi"/>
              </w:rPr>
              <w:t>mittel</w:t>
            </w:r>
          </w:p>
        </w:tc>
      </w:tr>
      <w:tr w:rsidRPr="00272A78" w:rsidR="00CE1D08" w:rsidTr="00D149D8" w14:paraId="2349C31A" w14:textId="77777777">
        <w:trPr>
          <w:trHeight w:val="428"/>
        </w:trPr>
        <w:tc>
          <w:tcPr>
            <w:tcW w:w="2232" w:type="dxa"/>
            <w:shd w:val="clear" w:color="auto" w:fill="BFBFBF" w:themeFill="background1" w:themeFillShade="BF"/>
          </w:tcPr>
          <w:p w:rsidRPr="00272A78" w:rsidR="00CE1D08" w:rsidP="00D149D8" w:rsidRDefault="00CE1D08" w14:paraId="4880F0CE" w14:textId="77777777">
            <w:pPr>
              <w:rPr>
                <w:rFonts w:cstheme="minorHAnsi"/>
                <w:b/>
              </w:rPr>
            </w:pPr>
            <w:r>
              <w:rPr>
                <w:rFonts w:cstheme="minorHAnsi"/>
                <w:b/>
              </w:rPr>
              <w:t>Autor</w:t>
            </w:r>
          </w:p>
        </w:tc>
        <w:tc>
          <w:tcPr>
            <w:tcW w:w="7056" w:type="dxa"/>
          </w:tcPr>
          <w:p w:rsidRPr="00272A78" w:rsidR="00CE1D08" w:rsidP="00D149D8" w:rsidRDefault="00CE1D08" w14:paraId="15A2D81E" w14:textId="77777777">
            <w:pPr>
              <w:rPr>
                <w:rFonts w:cstheme="minorHAnsi"/>
              </w:rPr>
            </w:pPr>
            <w:r>
              <w:rPr>
                <w:rFonts w:cstheme="minorHAnsi"/>
              </w:rPr>
              <w:t xml:space="preserve">Dursun Berat </w:t>
            </w:r>
            <w:proofErr w:type="spellStart"/>
            <w:r>
              <w:rPr>
                <w:rFonts w:cstheme="minorHAnsi"/>
              </w:rPr>
              <w:t>Saral</w:t>
            </w:r>
            <w:proofErr w:type="spellEnd"/>
          </w:p>
        </w:tc>
      </w:tr>
      <w:tr w:rsidRPr="00272A78" w:rsidR="00CE1D08" w:rsidTr="00D149D8" w14:paraId="4137F263" w14:textId="77777777">
        <w:tc>
          <w:tcPr>
            <w:tcW w:w="2232" w:type="dxa"/>
            <w:shd w:val="clear" w:color="auto" w:fill="BFBFBF" w:themeFill="background1" w:themeFillShade="BF"/>
          </w:tcPr>
          <w:p w:rsidRPr="00272A78" w:rsidR="00CE1D08" w:rsidP="00D149D8" w:rsidRDefault="00CE1D08" w14:paraId="5FCE8BDE" w14:textId="77777777">
            <w:pPr>
              <w:rPr>
                <w:rFonts w:cstheme="minorHAnsi"/>
                <w:b/>
              </w:rPr>
            </w:pPr>
            <w:r w:rsidRPr="00272A78">
              <w:rPr>
                <w:rFonts w:cstheme="minorHAnsi"/>
                <w:b/>
              </w:rPr>
              <w:t>Abhängigkeiten zu anderen User Stories</w:t>
            </w:r>
          </w:p>
        </w:tc>
        <w:tc>
          <w:tcPr>
            <w:tcW w:w="7056" w:type="dxa"/>
          </w:tcPr>
          <w:p w:rsidRPr="00272A78" w:rsidR="00CE1D08" w:rsidP="00D149D8" w:rsidRDefault="00CE1D08" w14:paraId="11D8B22C" w14:textId="77777777">
            <w:pPr>
              <w:rPr>
                <w:rFonts w:cstheme="minorHAnsi"/>
              </w:rPr>
            </w:pPr>
          </w:p>
        </w:tc>
      </w:tr>
    </w:tbl>
    <w:p w:rsidRPr="00272A78" w:rsidR="00CE1D08" w:rsidP="00F664D2" w:rsidRDefault="00CE1D08" w14:paraId="52A4A000" w14:textId="77777777">
      <w:pPr>
        <w:rPr>
          <w:rFonts w:cstheme="minorHAnsi"/>
        </w:rPr>
      </w:pPr>
    </w:p>
    <w:p w:rsidRPr="00241E12" w:rsidR="00AD71AB" w:rsidP="00AD71AB" w:rsidRDefault="00AD71AB" w14:paraId="54F006B2" w14:textId="77777777">
      <w:pPr>
        <w:keepNext/>
        <w:keepLines/>
        <w:spacing w:before="40" w:after="0"/>
        <w:outlineLvl w:val="1"/>
        <w:rPr>
          <w:rFonts w:eastAsiaTheme="majorEastAsia" w:cstheme="minorHAnsi"/>
          <w:sz w:val="32"/>
          <w:szCs w:val="32"/>
        </w:rPr>
      </w:pPr>
      <w:bookmarkStart w:name="_Toc85022909" w:id="9"/>
      <w:r>
        <w:rPr>
          <w:rFonts w:eastAsiaTheme="majorEastAsia" w:cstheme="minorHAnsi"/>
          <w:sz w:val="32"/>
          <w:szCs w:val="32"/>
        </w:rPr>
        <w:t>Papierprototypen</w:t>
      </w:r>
      <w:bookmarkEnd w:id="9"/>
    </w:p>
    <w:p w:rsidRPr="00272A78" w:rsidR="00F8079C" w:rsidP="00BC24D6" w:rsidRDefault="00F664D2" w14:paraId="5665C7F4" w14:textId="68033F6D">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Das</w:t>
      </w:r>
      <w:r w:rsidRPr="00272A78" w:rsidR="00BC24D6">
        <w:rPr>
          <w:rFonts w:cstheme="minorHAnsi"/>
        </w:rPr>
        <w:t xml:space="preserve"> Erstellen eines Papierprototypen </w:t>
      </w:r>
      <w:r w:rsidRPr="00272A78">
        <w:rPr>
          <w:rFonts w:cstheme="minorHAnsi"/>
        </w:rPr>
        <w:t xml:space="preserve">dient </w:t>
      </w:r>
      <w:r w:rsidRPr="00272A78" w:rsidR="00BC24D6">
        <w:rPr>
          <w:rFonts w:cstheme="minorHAnsi"/>
        </w:rPr>
        <w:t>als Methode des Brainstormings, Designs, Herstellens, Testens und des Kommunizierens von Benutzer Interfaces</w:t>
      </w:r>
      <w:r w:rsidRPr="00272A78">
        <w:rPr>
          <w:rFonts w:cstheme="minorHAnsi"/>
        </w:rPr>
        <w:t>.</w:t>
      </w:r>
    </w:p>
    <w:p w:rsidR="00CE1D08" w:rsidRDefault="00CE1D08" w14:paraId="080EAED7" w14:textId="77777777">
      <w:pPr>
        <w:rPr>
          <w:b/>
          <w:bCs/>
          <w:sz w:val="26"/>
          <w:szCs w:val="26"/>
        </w:rPr>
      </w:pPr>
      <w:r>
        <w:rPr>
          <w:b/>
          <w:bCs/>
          <w:sz w:val="26"/>
          <w:szCs w:val="26"/>
        </w:rPr>
        <w:br w:type="page"/>
      </w:r>
    </w:p>
    <w:p w:rsidR="00F8079C" w:rsidP="00AD71AB" w:rsidRDefault="00F8079C" w14:paraId="5BE3774C" w14:textId="36562E8B">
      <w:pPr>
        <w:rPr>
          <w:b/>
          <w:bCs/>
          <w:sz w:val="26"/>
          <w:szCs w:val="26"/>
        </w:rPr>
      </w:pPr>
      <w:r w:rsidRPr="00666812">
        <w:rPr>
          <w:b/>
          <w:bCs/>
          <w:sz w:val="26"/>
          <w:szCs w:val="26"/>
        </w:rPr>
        <w:lastRenderedPageBreak/>
        <w:t xml:space="preserve">Autor: </w:t>
      </w:r>
      <w:r>
        <w:rPr>
          <w:b/>
          <w:bCs/>
          <w:sz w:val="26"/>
          <w:szCs w:val="26"/>
        </w:rPr>
        <w:t>Alexandra Klein</w:t>
      </w:r>
    </w:p>
    <w:p w:rsidRPr="00CE1D08" w:rsidR="00CE1D08" w:rsidP="00AD71AB" w:rsidRDefault="00CE1D08" w14:paraId="23446C6E" w14:textId="77777777">
      <w:pPr>
        <w:rPr>
          <w:b/>
          <w:bCs/>
          <w:sz w:val="26"/>
          <w:szCs w:val="26"/>
        </w:rPr>
      </w:pPr>
    </w:p>
    <w:p w:rsidR="00F8079C" w:rsidP="00AD71AB" w:rsidRDefault="00CE1D08" w14:paraId="57F52B8E" w14:textId="703A26CD">
      <w:pPr>
        <w:rPr>
          <w:rFonts w:cstheme="minorHAnsi"/>
        </w:rPr>
      </w:pPr>
      <w:r>
        <w:rPr>
          <w:rFonts w:cstheme="minorHAnsi"/>
        </w:rPr>
        <w:t>S</w:t>
      </w:r>
      <w:r w:rsidR="00F8079C">
        <w:rPr>
          <w:rFonts w:cstheme="minorHAnsi"/>
        </w:rPr>
        <w:t>tartseite:</w:t>
      </w:r>
    </w:p>
    <w:p w:rsidR="00BC24D6" w:rsidP="00F8079C" w:rsidRDefault="00F8079C" w14:paraId="7F3CEE07" w14:textId="3662892D">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rsidR="00F8079C" w:rsidRDefault="00F8079C" w14:paraId="7D355B4F" w14:textId="14F8C54F">
      <w:pPr>
        <w:rPr>
          <w:rFonts w:cstheme="minorHAnsi"/>
        </w:rPr>
      </w:pPr>
      <w:r>
        <w:rPr>
          <w:rFonts w:cstheme="minorHAnsi"/>
        </w:rPr>
        <w:br w:type="page"/>
      </w:r>
    </w:p>
    <w:p w:rsidR="00F8079C" w:rsidP="00F8079C" w:rsidRDefault="00F8079C" w14:paraId="2AE0DE31" w14:textId="77777777">
      <w:pPr>
        <w:rPr>
          <w:rFonts w:cstheme="minorHAnsi"/>
        </w:rPr>
      </w:pPr>
      <w:r>
        <w:rPr>
          <w:rFonts w:cstheme="minorHAnsi"/>
        </w:rPr>
        <w:lastRenderedPageBreak/>
        <w:t>Login-Seite:</w:t>
      </w:r>
    </w:p>
    <w:p w:rsidR="00F8079C" w:rsidP="00F8079C" w:rsidRDefault="00F8079C" w14:paraId="26B61A47" w14:textId="5FD9355B">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rsidR="00F8079C" w:rsidP="00F8079C" w:rsidRDefault="00F8079C" w14:paraId="2CB8C0ED" w14:textId="0A56F81C">
      <w:pPr>
        <w:rPr>
          <w:rFonts w:cstheme="minorHAnsi"/>
        </w:rPr>
      </w:pPr>
    </w:p>
    <w:p w:rsidR="00F8079C" w:rsidP="00F8079C" w:rsidRDefault="00F8079C" w14:paraId="45791194" w14:textId="5796CF61">
      <w:pPr>
        <w:rPr>
          <w:rFonts w:cstheme="minorHAnsi"/>
        </w:rPr>
      </w:pPr>
      <w:r>
        <w:rPr>
          <w:rFonts w:cstheme="minorHAnsi"/>
        </w:rPr>
        <w:t>Registrierungs-Seite:</w:t>
      </w:r>
    </w:p>
    <w:p w:rsidR="00F8079C" w:rsidP="00F8079C" w:rsidRDefault="00F8079C" w14:paraId="4F9EAC2E" w14:textId="4DACB923">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rsidR="00F8079C" w:rsidP="00F8079C" w:rsidRDefault="00F8079C" w14:paraId="764747B5" w14:textId="247D22D9">
      <w:pPr>
        <w:rPr>
          <w:rFonts w:cstheme="minorHAnsi"/>
        </w:rPr>
      </w:pPr>
    </w:p>
    <w:p w:rsidR="00F8079C" w:rsidP="00F8079C" w:rsidRDefault="00F8079C" w14:paraId="6FAEA6D6" w14:textId="162D6882">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rsidR="00092D66" w:rsidP="00F8079C" w:rsidRDefault="00092D66" w14:paraId="08D7D15E" w14:textId="38962A96">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rsidR="00092D66" w:rsidP="00F8079C" w:rsidRDefault="00092D66" w14:paraId="73EC7F2D" w14:textId="5039B1F6">
      <w:pPr>
        <w:rPr>
          <w:rFonts w:cstheme="minorHAnsi"/>
        </w:rPr>
      </w:pPr>
    </w:p>
    <w:p w:rsidR="00092D66" w:rsidP="00F8079C" w:rsidRDefault="00092D66" w14:paraId="506D1BCF" w14:textId="694D0B01">
      <w:pPr>
        <w:rPr>
          <w:rFonts w:cstheme="minorHAnsi"/>
        </w:rPr>
      </w:pPr>
      <w:r>
        <w:rPr>
          <w:rFonts w:cstheme="minorHAnsi"/>
        </w:rPr>
        <w:t>Nach der Zwei-Faktor-Authentifizierung erscheint kann das Restaurant angelegt werden.</w:t>
      </w:r>
    </w:p>
    <w:p w:rsidR="00092D66" w:rsidP="00F8079C" w:rsidRDefault="00092D66" w14:paraId="4BAC080B" w14:textId="4C2A3253">
      <w:pPr>
        <w:rPr>
          <w:rFonts w:cstheme="minorHAnsi"/>
        </w:rPr>
      </w:pPr>
      <w:r w:rsidRPr="00092D66">
        <w:rPr>
          <w:rFonts w:cstheme="minorHAnsi"/>
          <w:noProof/>
        </w:rPr>
        <w:drawing>
          <wp:inline distT="0" distB="0" distL="0" distR="0" wp14:anchorId="1ACE86FF" wp14:editId="7F2F1449">
            <wp:extent cx="4546529" cy="5937250"/>
            <wp:effectExtent l="0" t="0" r="6985" b="635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429" cy="5961932"/>
                    </a:xfrm>
                    <a:prstGeom prst="rect">
                      <a:avLst/>
                    </a:prstGeom>
                  </pic:spPr>
                </pic:pic>
              </a:graphicData>
            </a:graphic>
          </wp:inline>
        </w:drawing>
      </w:r>
    </w:p>
    <w:p w:rsidR="00092D66" w:rsidP="00F8079C" w:rsidRDefault="00092D66" w14:paraId="09D97319" w14:textId="02ACC7E0">
      <w:pPr>
        <w:rPr>
          <w:rFonts w:cstheme="minorHAnsi"/>
        </w:rPr>
      </w:pPr>
      <w:r>
        <w:rPr>
          <w:rFonts w:cstheme="minorHAnsi"/>
        </w:rPr>
        <w:lastRenderedPageBreak/>
        <w:t>Die Kategorie kann per Drop-Down und der Lieferbereich durch Eingabe in das Kästchen oder durch Verschieben des Reglers ausgewählt werden.</w:t>
      </w:r>
    </w:p>
    <w:p w:rsidR="00092D66" w:rsidP="00F8079C" w:rsidRDefault="00092D66" w14:paraId="397C8776" w14:textId="3482DB98">
      <w:pPr>
        <w:rPr>
          <w:rFonts w:cstheme="minorHAnsi"/>
        </w:rPr>
      </w:pPr>
      <w:r w:rsidRPr="00092D66">
        <w:rPr>
          <w:rFonts w:cstheme="minorHAnsi"/>
          <w:noProof/>
        </w:rPr>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rsidR="00092D66" w:rsidP="00F8079C" w:rsidRDefault="00092D66" w14:paraId="1B2F26EB" w14:textId="16ECD0CD">
      <w:pPr>
        <w:rPr>
          <w:rFonts w:cstheme="minorHAnsi"/>
        </w:rPr>
      </w:pPr>
    </w:p>
    <w:p w:rsidR="00092D66" w:rsidRDefault="00092D66" w14:paraId="7C18321F" w14:textId="77777777">
      <w:pPr>
        <w:rPr>
          <w:rFonts w:cstheme="minorHAnsi"/>
        </w:rPr>
      </w:pPr>
      <w:r>
        <w:rPr>
          <w:rFonts w:cstheme="minorHAnsi"/>
        </w:rPr>
        <w:br w:type="page"/>
      </w:r>
    </w:p>
    <w:p w:rsidR="00092D66" w:rsidP="00F8079C" w:rsidRDefault="00092D66" w14:paraId="1612FE59" w14:textId="4D98DB0C">
      <w:pPr>
        <w:rPr>
          <w:rFonts w:cstheme="minorHAnsi"/>
        </w:rPr>
      </w:pPr>
      <w:r>
        <w:rPr>
          <w:rFonts w:cstheme="minorHAnsi"/>
        </w:rPr>
        <w:lastRenderedPageBreak/>
        <w:t>Der Button „Zur Speisekarte“ führt zur Seite, wo eine Speisekarte manuell angelegt oder hochgeladen werden kann.</w:t>
      </w:r>
    </w:p>
    <w:p w:rsidRPr="00F8079C" w:rsidR="00092D66" w:rsidP="00F8079C" w:rsidRDefault="00092D66" w14:paraId="302BB812" w14:textId="57FB3629">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rsidRPr="00BC3A19" w:rsidR="008F11FA" w:rsidP="00BC3A19" w:rsidRDefault="008F11FA" w14:paraId="0C96A02A" w14:textId="2C1A794C">
      <w:pPr>
        <w:pStyle w:val="berschrift2"/>
        <w:rPr>
          <w:rFonts w:asciiTheme="minorHAnsi" w:hAnsiTheme="minorHAnsi" w:cstheme="minorHAnsi"/>
          <w:color w:val="auto"/>
          <w:sz w:val="32"/>
          <w:szCs w:val="32"/>
        </w:rPr>
      </w:pPr>
      <w:bookmarkStart w:name="_Toc508709269" w:id="10"/>
      <w:bookmarkStart w:name="_Toc85022910" w:id="11"/>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rsidR="008F11FA" w:rsidP="008F11FA" w:rsidRDefault="008F11FA" w14:paraId="05EFD6C8" w14:textId="77777777">
      <w:r>
        <w:t xml:space="preserve">MSC-Diagramme inkl. Bezeichner </w:t>
      </w:r>
    </w:p>
    <w:p w:rsidR="008F11FA" w:rsidP="008F11FA" w:rsidRDefault="008F11FA" w14:paraId="242E6569" w14:textId="77777777">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rsidR="008F11FA" w:rsidP="008F11FA" w:rsidRDefault="008F11FA" w14:paraId="293A0268" w14:textId="26BBC11A">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rsidR="00504E1F" w:rsidP="008F11FA" w:rsidRDefault="008F11FA" w14:paraId="45925098" w14:textId="61F5B6BB">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rsidRPr="008F11FA" w:rsidR="008F11FA" w:rsidP="008F11FA" w:rsidRDefault="008F11FA" w14:paraId="0DEFD436" w14:textId="6B26AB9B">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Pr>
          <w:rFonts w:cstheme="minorHAnsi"/>
        </w:rPr>
        <w:t>Szenarien dienen als Grundlage zur Definition von Testfällen</w:t>
      </w:r>
    </w:p>
    <w:p w:rsidR="00666812" w:rsidRDefault="00666812" w14:paraId="44371D4C" w14:textId="77777777">
      <w:pPr>
        <w:rPr>
          <w:b/>
          <w:bCs/>
          <w:sz w:val="26"/>
          <w:szCs w:val="26"/>
        </w:rPr>
      </w:pPr>
      <w:r>
        <w:rPr>
          <w:b/>
          <w:bCs/>
          <w:sz w:val="26"/>
          <w:szCs w:val="26"/>
        </w:rPr>
        <w:br w:type="page"/>
      </w:r>
    </w:p>
    <w:p w:rsidR="00666812" w:rsidP="008F11FA" w:rsidRDefault="00666812" w14:paraId="66F81867" w14:textId="72777C2F">
      <w:pPr>
        <w:rPr>
          <w:b/>
          <w:bCs/>
          <w:sz w:val="26"/>
          <w:szCs w:val="26"/>
        </w:rPr>
      </w:pPr>
      <w:r w:rsidRPr="00666812">
        <w:rPr>
          <w:b/>
          <w:bCs/>
          <w:sz w:val="26"/>
          <w:szCs w:val="26"/>
        </w:rPr>
        <w:lastRenderedPageBreak/>
        <w:t>Autor: Leon Gashi</w:t>
      </w:r>
    </w:p>
    <w:p w:rsidRPr="002A0405" w:rsidR="00F8079C" w:rsidP="00F8079C" w:rsidRDefault="00F8079C" w14:paraId="143C137E" w14:textId="1C86D398">
      <w:pPr>
        <w:rPr>
          <w:sz w:val="24"/>
          <w:szCs w:val="24"/>
        </w:rPr>
      </w:pPr>
      <w:r w:rsidRPr="002A0405">
        <w:rPr>
          <w:sz w:val="24"/>
          <w:szCs w:val="24"/>
        </w:rPr>
        <w:t>Szenario: Registrierung</w:t>
      </w:r>
    </w:p>
    <w:p w:rsidR="00F8079C" w:rsidP="00F8079C" w:rsidRDefault="00F8079C" w14:paraId="51AA340A" w14:textId="77777777"/>
    <w:p w:rsidR="00666812" w:rsidP="008F11FA" w:rsidRDefault="00666812" w14:paraId="17814FEB" w14:textId="6FD10E20">
      <w:r>
        <w:rPr>
          <w:noProof/>
        </w:rPr>
        <mc:AlternateContent>
          <mc:Choice Requires="wpg">
            <w:drawing>
              <wp:inline distT="0" distB="0" distL="0" distR="0" wp14:anchorId="2F577D57" wp14:editId="3B489030">
                <wp:extent cx="5219700" cy="6162040"/>
                <wp:effectExtent l="9525" t="0" r="9525" b="10160"/>
                <wp:docPr id="1" name="Gruppieren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6162040"/>
                          <a:chOff x="0" y="0"/>
                          <a:chExt cx="52197" cy="61621"/>
                        </a:xfrm>
                      </wpg:grpSpPr>
                      <wps:wsp>
                        <wps:cNvPr id="2" name="Rectangle 8"/>
                        <wps:cNvSpPr>
                          <a:spLocks noChangeArrowheads="1"/>
                        </wps:cNvSpPr>
                        <wps:spPr bwMode="auto">
                          <a:xfrm>
                            <a:off x="11249"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4F431954" w14:textId="77777777">
                              <w:r>
                                <w:t>Restaurantbesitzer</w:t>
                              </w:r>
                            </w:p>
                          </w:txbxContent>
                        </wps:txbx>
                        <wps:bodyPr rot="0" vert="horz" wrap="square" lIns="0" tIns="0" rIns="0" bIns="0" anchor="t" anchorCtr="0" upright="1">
                          <a:noAutofit/>
                        </wps:bodyPr>
                      </wps:wsp>
                      <wps:wsp>
                        <wps:cNvPr id="3" name="Rectangle 9"/>
                        <wps:cNvSpPr>
                          <a:spLocks noChangeArrowheads="1"/>
                        </wps:cNvSpPr>
                        <wps:spPr bwMode="auto">
                          <a:xfrm>
                            <a:off x="22241"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28C7E6F4" w14:textId="77777777">
                              <w:r>
                                <w:t xml:space="preserve"> </w:t>
                              </w:r>
                            </w:p>
                          </w:txbxContent>
                        </wps:txbx>
                        <wps:bodyPr rot="0" vert="horz" wrap="square" lIns="0" tIns="0" rIns="0" bIns="0" anchor="t" anchorCtr="0" upright="1">
                          <a:noAutofit/>
                        </wps:bodyPr>
                      </wps:wsp>
                      <wps:wsp>
                        <wps:cNvPr id="4" name="Rectangle 12"/>
                        <wps:cNvSpPr>
                          <a:spLocks noChangeArrowheads="1"/>
                        </wps:cNvSpPr>
                        <wps:spPr bwMode="auto">
                          <a:xfrm>
                            <a:off x="33262"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023D7EA4" w14:textId="77777777">
                              <w:r>
                                <w:t>System</w:t>
                              </w:r>
                            </w:p>
                          </w:txbxContent>
                        </wps:txbx>
                        <wps:bodyPr rot="0" vert="horz" wrap="square" lIns="0" tIns="0" rIns="0" bIns="0" anchor="t" anchorCtr="0" upright="1">
                          <a:noAutofit/>
                        </wps:bodyPr>
                      </wps:wsp>
                      <wps:wsp>
                        <wps:cNvPr id="5" name="Rectangle 13"/>
                        <wps:cNvSpPr>
                          <a:spLocks noChangeArrowheads="1"/>
                        </wps:cNvSpPr>
                        <wps:spPr bwMode="auto">
                          <a:xfrm>
                            <a:off x="37468"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293571FD" w14:textId="77777777">
                              <w:r>
                                <w:t xml:space="preserve"> </w:t>
                              </w:r>
                            </w:p>
                          </w:txbxContent>
                        </wps:txbx>
                        <wps:bodyPr rot="0" vert="horz" wrap="square" lIns="0" tIns="0" rIns="0" bIns="0" anchor="t" anchorCtr="0" upright="1">
                          <a:noAutofit/>
                        </wps:bodyPr>
                      </wps:wsp>
                      <wps:wsp>
                        <wps:cNvPr id="6" name="Rectangle 16"/>
                        <wps:cNvSpPr>
                          <a:spLocks noChangeArrowheads="1"/>
                        </wps:cNvSpPr>
                        <wps:spPr bwMode="auto">
                          <a:xfrm>
                            <a:off x="19620"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208212E5" w14:textId="77777777">
                              <w:r>
                                <w:t>Registrierungswunsch</w:t>
                              </w:r>
                            </w:p>
                          </w:txbxContent>
                        </wps:txbx>
                        <wps:bodyPr rot="0" vert="horz" wrap="square" lIns="0" tIns="0" rIns="0" bIns="0" anchor="t" anchorCtr="0" upright="1">
                          <a:noAutofit/>
                        </wps:bodyPr>
                      </wps:wsp>
                      <wps:wsp>
                        <wps:cNvPr id="7" name="Rectangle 17"/>
                        <wps:cNvSpPr>
                          <a:spLocks noChangeArrowheads="1"/>
                        </wps:cNvSpPr>
                        <wps:spPr bwMode="auto">
                          <a:xfrm>
                            <a:off x="32348"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2E51BB8" w14:textId="77777777">
                              <w:r>
                                <w:t xml:space="preserve"> </w:t>
                              </w:r>
                            </w:p>
                          </w:txbxContent>
                        </wps:txbx>
                        <wps:bodyPr rot="0" vert="horz" wrap="square" lIns="0" tIns="0" rIns="0" bIns="0" anchor="t" anchorCtr="0" upright="1">
                          <a:noAutofit/>
                        </wps:bodyPr>
                      </wps:wsp>
                      <wps:wsp>
                        <wps:cNvPr id="8" name="Rectangle 20"/>
                        <wps:cNvSpPr>
                          <a:spLocks noChangeArrowheads="1"/>
                        </wps:cNvSpPr>
                        <wps:spPr bwMode="auto">
                          <a:xfrm>
                            <a:off x="19239"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B083F37" w14:textId="77777777">
                              <w:r>
                                <w:t>Registrierungsformular</w:t>
                              </w:r>
                            </w:p>
                          </w:txbxContent>
                        </wps:txbx>
                        <wps:bodyPr rot="0" vert="horz" wrap="square" lIns="0" tIns="0" rIns="0" bIns="0" anchor="t" anchorCtr="0" upright="1">
                          <a:noAutofit/>
                        </wps:bodyPr>
                      </wps:wsp>
                      <wps:wsp>
                        <wps:cNvPr id="9" name="Rectangle 21"/>
                        <wps:cNvSpPr>
                          <a:spLocks noChangeArrowheads="1"/>
                        </wps:cNvSpPr>
                        <wps:spPr bwMode="auto">
                          <a:xfrm>
                            <a:off x="32637"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4752988C" w14:textId="77777777">
                              <w:r>
                                <w:t xml:space="preserve"> </w:t>
                              </w:r>
                            </w:p>
                          </w:txbxContent>
                        </wps:txbx>
                        <wps:bodyPr rot="0" vert="horz" wrap="square" lIns="0" tIns="0" rIns="0" bIns="0" anchor="t" anchorCtr="0" upright="1">
                          <a:noAutofit/>
                        </wps:bodyPr>
                      </wps:wsp>
                      <wps:wsp>
                        <wps:cNvPr id="10" name="Rectangle 24"/>
                        <wps:cNvSpPr>
                          <a:spLocks noChangeArrowheads="1"/>
                        </wps:cNvSpPr>
                        <wps:spPr bwMode="auto">
                          <a:xfrm>
                            <a:off x="16587"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5CE42D3E" w14:textId="77777777">
                              <w:r>
                                <w:t>Name,Vorname,E</w:t>
                              </w:r>
                            </w:p>
                          </w:txbxContent>
                        </wps:txbx>
                        <wps:bodyPr rot="0" vert="horz" wrap="square" lIns="0" tIns="0" rIns="0" bIns="0" anchor="t" anchorCtr="0" upright="1">
                          <a:noAutofit/>
                        </wps:bodyPr>
                      </wps:wsp>
                      <wps:wsp>
                        <wps:cNvPr id="11" name="Rectangle 25"/>
                        <wps:cNvSpPr>
                          <a:spLocks noChangeArrowheads="1"/>
                        </wps:cNvSpPr>
                        <wps:spPr bwMode="auto">
                          <a:xfrm>
                            <a:off x="26813"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3536EF6E" w14:textId="77777777">
                              <w:r>
                                <w:t>-</w:t>
                              </w:r>
                            </w:p>
                          </w:txbxContent>
                        </wps:txbx>
                        <wps:bodyPr rot="0" vert="horz" wrap="square" lIns="0" tIns="0" rIns="0" bIns="0" anchor="t" anchorCtr="0" upright="1">
                          <a:noAutofit/>
                        </wps:bodyPr>
                      </wps:wsp>
                      <wps:wsp>
                        <wps:cNvPr id="12" name="Rectangle 26"/>
                        <wps:cNvSpPr>
                          <a:spLocks noChangeArrowheads="1"/>
                        </wps:cNvSpPr>
                        <wps:spPr bwMode="auto">
                          <a:xfrm>
                            <a:off x="27240"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45CD0CB" w14:textId="77777777">
                              <w:r>
                                <w:t>Mail,Passwort</w:t>
                              </w:r>
                            </w:p>
                          </w:txbxContent>
                        </wps:txbx>
                        <wps:bodyPr rot="0" vert="horz" wrap="square" lIns="0" tIns="0" rIns="0" bIns="0" anchor="t" anchorCtr="0" upright="1">
                          <a:noAutofit/>
                        </wps:bodyPr>
                      </wps:wsp>
                      <wps:wsp>
                        <wps:cNvPr id="13" name="Rectangle 27"/>
                        <wps:cNvSpPr>
                          <a:spLocks noChangeArrowheads="1"/>
                        </wps:cNvSpPr>
                        <wps:spPr bwMode="auto">
                          <a:xfrm>
                            <a:off x="35502"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B1AEF8C" w14:textId="77777777">
                              <w:r>
                                <w:t xml:space="preserve"> </w:t>
                              </w:r>
                            </w:p>
                          </w:txbxContent>
                        </wps:txbx>
                        <wps:bodyPr rot="0" vert="horz" wrap="square" lIns="0" tIns="0" rIns="0" bIns="0" anchor="t" anchorCtr="0" upright="1">
                          <a:noAutofit/>
                        </wps:bodyPr>
                      </wps:wsp>
                      <wps:wsp>
                        <wps:cNvPr id="14" name="Shape 29"/>
                        <wps:cNvSpPr>
                          <a:spLocks/>
                        </wps:cNvSpPr>
                        <wps:spPr bwMode="auto">
                          <a:xfrm>
                            <a:off x="8191" y="18378"/>
                            <a:ext cx="16859" cy="8667"/>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Shape 533"/>
                        <wps:cNvSpPr>
                          <a:spLocks/>
                        </wps:cNvSpPr>
                        <wps:spPr bwMode="auto">
                          <a:xfrm>
                            <a:off x="10096" y="1943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31"/>
                        <wps:cNvSpPr>
                          <a:spLocks/>
                        </wps:cNvSpPr>
                        <wps:spPr bwMode="auto">
                          <a:xfrm>
                            <a:off x="10096" y="1943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32"/>
                        <wps:cNvSpPr>
                          <a:spLocks noChangeArrowheads="1"/>
                        </wps:cNvSpPr>
                        <wps:spPr bwMode="auto">
                          <a:xfrm>
                            <a:off x="11051" y="20210"/>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59BE561D" w14:textId="77777777">
                              <w:r>
                                <w:t xml:space="preserve">           </w:t>
                              </w:r>
                            </w:p>
                          </w:txbxContent>
                        </wps:txbx>
                        <wps:bodyPr rot="0" vert="horz" wrap="square" lIns="0" tIns="0" rIns="0" bIns="0" anchor="t" anchorCtr="0" upright="1">
                          <a:noAutofit/>
                        </wps:bodyPr>
                      </wps:wsp>
                      <wps:wsp>
                        <wps:cNvPr id="18" name="Rectangle 33"/>
                        <wps:cNvSpPr>
                          <a:spLocks noChangeArrowheads="1"/>
                        </wps:cNvSpPr>
                        <wps:spPr bwMode="auto">
                          <a:xfrm>
                            <a:off x="14530" y="20210"/>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2390863B" w14:textId="77777777">
                              <w:r>
                                <w:t xml:space="preserve">when </w:t>
                              </w:r>
                            </w:p>
                          </w:txbxContent>
                        </wps:txbx>
                        <wps:bodyPr rot="0" vert="horz" wrap="square" lIns="0" tIns="0" rIns="0" bIns="0" anchor="t" anchorCtr="0" upright="1">
                          <a:noAutofit/>
                        </wps:bodyPr>
                      </wps:wsp>
                      <wps:wsp>
                        <wps:cNvPr id="19" name="Rectangle 34"/>
                        <wps:cNvSpPr>
                          <a:spLocks noChangeArrowheads="1"/>
                        </wps:cNvSpPr>
                        <wps:spPr bwMode="auto">
                          <a:xfrm>
                            <a:off x="18096" y="2021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401F3AB6" w14:textId="77777777">
                              <w:r>
                                <w:t xml:space="preserve"> </w:t>
                              </w:r>
                            </w:p>
                          </w:txbxContent>
                        </wps:txbx>
                        <wps:bodyPr rot="0" vert="horz" wrap="square" lIns="0" tIns="0" rIns="0" bIns="0" anchor="t" anchorCtr="0" upright="1">
                          <a:noAutofit/>
                        </wps:bodyPr>
                      </wps:wsp>
                      <wps:wsp>
                        <wps:cNvPr id="20" name="Rectangle 35"/>
                        <wps:cNvSpPr>
                          <a:spLocks noChangeArrowheads="1"/>
                        </wps:cNvSpPr>
                        <wps:spPr bwMode="auto">
                          <a:xfrm>
                            <a:off x="11051" y="2307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1817684D" w14:textId="77777777">
                              <w:r>
                                <w:rPr>
                                  <w:b/>
                                </w:rPr>
                                <w:t>Restaurantbesitzer</w:t>
                              </w:r>
                            </w:p>
                          </w:txbxContent>
                        </wps:txbx>
                        <wps:bodyPr rot="0" vert="horz" wrap="square" lIns="0" tIns="0" rIns="0" bIns="0" anchor="t" anchorCtr="0" upright="1">
                          <a:noAutofit/>
                        </wps:bodyPr>
                      </wps:wsp>
                      <wps:wsp>
                        <wps:cNvPr id="21" name="Rectangle 36"/>
                        <wps:cNvSpPr>
                          <a:spLocks noChangeArrowheads="1"/>
                        </wps:cNvSpPr>
                        <wps:spPr bwMode="auto">
                          <a:xfrm>
                            <a:off x="21784" y="2307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58C38030" w14:textId="77777777">
                              <w:r>
                                <w:t xml:space="preserve"> </w:t>
                              </w:r>
                            </w:p>
                          </w:txbxContent>
                        </wps:txbx>
                        <wps:bodyPr rot="0" vert="horz" wrap="square" lIns="0" tIns="0" rIns="0" bIns="0" anchor="t" anchorCtr="0" upright="1">
                          <a:noAutofit/>
                        </wps:bodyPr>
                      </wps:wsp>
                      <wps:wsp>
                        <wps:cNvPr id="22" name="Rectangle 39"/>
                        <wps:cNvSpPr>
                          <a:spLocks noChangeArrowheads="1"/>
                        </wps:cNvSpPr>
                        <wps:spPr bwMode="auto">
                          <a:xfrm>
                            <a:off x="1328" y="18122"/>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1267E4A" w14:textId="77777777">
                              <w:r>
                                <w:t>e</w:t>
                              </w:r>
                            </w:p>
                          </w:txbxContent>
                        </wps:txbx>
                        <wps:bodyPr rot="0" vert="horz" wrap="square" lIns="0" tIns="0" rIns="0" bIns="0" anchor="t" anchorCtr="0" upright="1">
                          <a:noAutofit/>
                        </wps:bodyPr>
                      </wps:wsp>
                      <wps:wsp>
                        <wps:cNvPr id="23" name="Rectangle 40"/>
                        <wps:cNvSpPr>
                          <a:spLocks noChangeArrowheads="1"/>
                        </wps:cNvSpPr>
                        <wps:spPr bwMode="auto">
                          <a:xfrm>
                            <a:off x="2029" y="18122"/>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4B599CA7" w14:textId="77777777">
                              <w:r>
                                <w:t>xc</w:t>
                              </w:r>
                            </w:p>
                          </w:txbxContent>
                        </wps:txbx>
                        <wps:bodyPr rot="0" vert="horz" wrap="square" lIns="0" tIns="0" rIns="0" bIns="0" anchor="t" anchorCtr="0" upright="1">
                          <a:noAutofit/>
                        </wps:bodyPr>
                      </wps:wsp>
                      <wps:wsp>
                        <wps:cNvPr id="24" name="Rectangle 41"/>
                        <wps:cNvSpPr>
                          <a:spLocks noChangeArrowheads="1"/>
                        </wps:cNvSpPr>
                        <wps:spPr bwMode="auto">
                          <a:xfrm>
                            <a:off x="3263" y="18122"/>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4B79769B" w14:textId="77777777">
                              <w:r>
                                <w:t xml:space="preserve"> </w:t>
                              </w:r>
                            </w:p>
                          </w:txbxContent>
                        </wps:txbx>
                        <wps:bodyPr rot="0" vert="horz" wrap="square" lIns="0" tIns="0" rIns="0" bIns="0" anchor="t" anchorCtr="0" upright="1">
                          <a:noAutofit/>
                        </wps:bodyPr>
                      </wps:wsp>
                      <wps:wsp>
                        <wps:cNvPr id="25" name="Shape 43"/>
                        <wps:cNvSpPr>
                          <a:spLocks/>
                        </wps:cNvSpPr>
                        <wps:spPr bwMode="auto">
                          <a:xfrm>
                            <a:off x="27622" y="32576"/>
                            <a:ext cx="15431" cy="7335"/>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534"/>
                        <wps:cNvSpPr>
                          <a:spLocks/>
                        </wps:cNvSpPr>
                        <wps:spPr bwMode="auto">
                          <a:xfrm>
                            <a:off x="28098" y="33338"/>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45"/>
                        <wps:cNvSpPr>
                          <a:spLocks/>
                        </wps:cNvSpPr>
                        <wps:spPr bwMode="auto">
                          <a:xfrm>
                            <a:off x="28098" y="33338"/>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46"/>
                        <wps:cNvSpPr>
                          <a:spLocks noChangeArrowheads="1"/>
                        </wps:cNvSpPr>
                        <wps:spPr bwMode="auto">
                          <a:xfrm>
                            <a:off x="31403" y="341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4CC954A5" w14:textId="77777777">
                              <w:r>
                                <w:t>E</w:t>
                              </w:r>
                            </w:p>
                          </w:txbxContent>
                        </wps:txbx>
                        <wps:bodyPr rot="0" vert="horz" wrap="square" lIns="0" tIns="0" rIns="0" bIns="0" anchor="t" anchorCtr="0" upright="1">
                          <a:noAutofit/>
                        </wps:bodyPr>
                      </wps:wsp>
                      <wps:wsp>
                        <wps:cNvPr id="29" name="Rectangle 47"/>
                        <wps:cNvSpPr>
                          <a:spLocks noChangeArrowheads="1"/>
                        </wps:cNvSpPr>
                        <wps:spPr bwMode="auto">
                          <a:xfrm>
                            <a:off x="32089" y="341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26D0CD46" w14:textId="77777777">
                              <w:r>
                                <w:t>-</w:t>
                              </w:r>
                            </w:p>
                          </w:txbxContent>
                        </wps:txbx>
                        <wps:bodyPr rot="0" vert="horz" wrap="square" lIns="0" tIns="0" rIns="0" bIns="0" anchor="t" anchorCtr="0" upright="1">
                          <a:noAutofit/>
                        </wps:bodyPr>
                      </wps:wsp>
                      <wps:wsp>
                        <wps:cNvPr id="30" name="Rectangle 48"/>
                        <wps:cNvSpPr>
                          <a:spLocks noChangeArrowheads="1"/>
                        </wps:cNvSpPr>
                        <wps:spPr bwMode="auto">
                          <a:xfrm>
                            <a:off x="32515" y="34128"/>
                            <a:ext cx="967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DD13838" w14:textId="77777777">
                              <w:r>
                                <w:t xml:space="preserve">Mail bereits </w:t>
                              </w:r>
                            </w:p>
                          </w:txbxContent>
                        </wps:txbx>
                        <wps:bodyPr rot="0" vert="horz" wrap="square" lIns="0" tIns="0" rIns="0" bIns="0" anchor="t" anchorCtr="0" upright="1">
                          <a:noAutofit/>
                        </wps:bodyPr>
                      </wps:wsp>
                      <wps:wsp>
                        <wps:cNvPr id="31" name="Rectangle 49"/>
                        <wps:cNvSpPr>
                          <a:spLocks noChangeArrowheads="1"/>
                        </wps:cNvSpPr>
                        <wps:spPr bwMode="auto">
                          <a:xfrm>
                            <a:off x="32729" y="35957"/>
                            <a:ext cx="723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23D275D6" w14:textId="77777777">
                              <w:r>
                                <w:t>vergeben</w:t>
                              </w:r>
                            </w:p>
                          </w:txbxContent>
                        </wps:txbx>
                        <wps:bodyPr rot="0" vert="horz" wrap="square" lIns="0" tIns="0" rIns="0" bIns="0" anchor="t" anchorCtr="0" upright="1">
                          <a:noAutofit/>
                        </wps:bodyPr>
                      </wps:wsp>
                      <wps:wsp>
                        <wps:cNvPr id="32" name="Rectangle 50"/>
                        <wps:cNvSpPr>
                          <a:spLocks noChangeArrowheads="1"/>
                        </wps:cNvSpPr>
                        <wps:spPr bwMode="auto">
                          <a:xfrm>
                            <a:off x="38154" y="3595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6DC7E666" w14:textId="77777777">
                              <w:r>
                                <w:t xml:space="preserve"> </w:t>
                              </w:r>
                            </w:p>
                          </w:txbxContent>
                        </wps:txbx>
                        <wps:bodyPr rot="0" vert="horz" wrap="square" lIns="0" tIns="0" rIns="0" bIns="0" anchor="t" anchorCtr="0" upright="1">
                          <a:noAutofit/>
                        </wps:bodyPr>
                      </wps:wsp>
                      <wps:wsp>
                        <wps:cNvPr id="33" name="Rectangle 53"/>
                        <wps:cNvSpPr>
                          <a:spLocks noChangeArrowheads="1"/>
                        </wps:cNvSpPr>
                        <wps:spPr bwMode="auto">
                          <a:xfrm>
                            <a:off x="18111" y="41169"/>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04711948" w14:textId="77777777">
                              <w:r>
                                <w:t>Registrierung fehlgeschlagen</w:t>
                              </w:r>
                            </w:p>
                          </w:txbxContent>
                        </wps:txbx>
                        <wps:bodyPr rot="0" vert="horz" wrap="square" lIns="0" tIns="0" rIns="0" bIns="0" anchor="t" anchorCtr="0" upright="1">
                          <a:noAutofit/>
                        </wps:bodyPr>
                      </wps:wsp>
                      <wps:wsp>
                        <wps:cNvPr id="34" name="Rectangle 54"/>
                        <wps:cNvSpPr>
                          <a:spLocks noChangeArrowheads="1"/>
                        </wps:cNvSpPr>
                        <wps:spPr bwMode="auto">
                          <a:xfrm>
                            <a:off x="34801" y="4116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1257C435" w14:textId="77777777">
                              <w:r>
                                <w:t xml:space="preserve"> </w:t>
                              </w:r>
                            </w:p>
                          </w:txbxContent>
                        </wps:txbx>
                        <wps:bodyPr rot="0" vert="horz" wrap="square" lIns="0" tIns="0" rIns="0" bIns="0" anchor="t" anchorCtr="0" upright="1">
                          <a:noAutofit/>
                        </wps:bodyPr>
                      </wps:wsp>
                      <wps:wsp>
                        <wps:cNvPr id="35" name="Rectangle 57"/>
                        <wps:cNvSpPr>
                          <a:spLocks noChangeArrowheads="1"/>
                        </wps:cNvSpPr>
                        <wps:spPr bwMode="auto">
                          <a:xfrm>
                            <a:off x="22378"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2D3AD21" w14:textId="77777777">
                              <w:r>
                                <w:t>Bestätigung</w:t>
                              </w:r>
                            </w:p>
                          </w:txbxContent>
                        </wps:txbx>
                        <wps:bodyPr rot="0" vert="horz" wrap="square" lIns="0" tIns="0" rIns="0" bIns="0" anchor="t" anchorCtr="0" upright="1">
                          <a:noAutofit/>
                        </wps:bodyPr>
                      </wps:wsp>
                      <wps:wsp>
                        <wps:cNvPr id="36" name="Rectangle 58"/>
                        <wps:cNvSpPr>
                          <a:spLocks noChangeArrowheads="1"/>
                        </wps:cNvSpPr>
                        <wps:spPr bwMode="auto">
                          <a:xfrm>
                            <a:off x="29254"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1A1543B5" w14:textId="77777777">
                              <w:r>
                                <w:t xml:space="preserve"> </w:t>
                              </w:r>
                            </w:p>
                          </w:txbxContent>
                        </wps:txbx>
                        <wps:bodyPr rot="0" vert="horz" wrap="square" lIns="0" tIns="0" rIns="0" bIns="0" anchor="t" anchorCtr="0" upright="1">
                          <a:noAutofit/>
                        </wps:bodyPr>
                      </wps:wsp>
                      <wps:wsp>
                        <wps:cNvPr id="37" name="Rectangle 61"/>
                        <wps:cNvSpPr>
                          <a:spLocks noChangeArrowheads="1"/>
                        </wps:cNvSpPr>
                        <wps:spPr bwMode="auto">
                          <a:xfrm>
                            <a:off x="24588" y="2917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10381ADF" w14:textId="77777777">
                              <w:r>
                                <w:t>E</w:t>
                              </w:r>
                            </w:p>
                          </w:txbxContent>
                        </wps:txbx>
                        <wps:bodyPr rot="0" vert="horz" wrap="square" lIns="0" tIns="0" rIns="0" bIns="0" anchor="t" anchorCtr="0" upright="1">
                          <a:noAutofit/>
                        </wps:bodyPr>
                      </wps:wsp>
                      <wps:wsp>
                        <wps:cNvPr id="38" name="Rectangle 62"/>
                        <wps:cNvSpPr>
                          <a:spLocks noChangeArrowheads="1"/>
                        </wps:cNvSpPr>
                        <wps:spPr bwMode="auto">
                          <a:xfrm>
                            <a:off x="25274" y="29175"/>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601D0262" w14:textId="77777777">
                              <w:r>
                                <w:t>-</w:t>
                              </w:r>
                            </w:p>
                          </w:txbxContent>
                        </wps:txbx>
                        <wps:bodyPr rot="0" vert="horz" wrap="square" lIns="0" tIns="0" rIns="0" bIns="0" anchor="t" anchorCtr="0" upright="1">
                          <a:noAutofit/>
                        </wps:bodyPr>
                      </wps:wsp>
                      <wps:wsp>
                        <wps:cNvPr id="39" name="Rectangle 63"/>
                        <wps:cNvSpPr>
                          <a:spLocks noChangeArrowheads="1"/>
                        </wps:cNvSpPr>
                        <wps:spPr bwMode="auto">
                          <a:xfrm>
                            <a:off x="25700" y="29175"/>
                            <a:ext cx="345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6BF6DDBA" w14:textId="77777777">
                              <w:r>
                                <w:t>Mail</w:t>
                              </w:r>
                            </w:p>
                          </w:txbxContent>
                        </wps:txbx>
                        <wps:bodyPr rot="0" vert="horz" wrap="square" lIns="0" tIns="0" rIns="0" bIns="0" anchor="t" anchorCtr="0" upright="1">
                          <a:noAutofit/>
                        </wps:bodyPr>
                      </wps:wsp>
                      <wps:wsp>
                        <wps:cNvPr id="40" name="Rectangle 64"/>
                        <wps:cNvSpPr>
                          <a:spLocks noChangeArrowheads="1"/>
                        </wps:cNvSpPr>
                        <wps:spPr bwMode="auto">
                          <a:xfrm>
                            <a:off x="28294" y="2917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6FA1CDB6" w14:textId="77777777">
                              <w:r>
                                <w:t xml:space="preserve"> </w:t>
                              </w:r>
                            </w:p>
                          </w:txbxContent>
                        </wps:txbx>
                        <wps:bodyPr rot="0" vert="horz" wrap="square" lIns="0" tIns="0" rIns="0" bIns="0" anchor="t" anchorCtr="0" upright="1">
                          <a:noAutofit/>
                        </wps:bodyPr>
                      </wps:wsp>
                      <wps:wsp>
                        <wps:cNvPr id="41" name="Shape 70"/>
                        <wps:cNvSpPr>
                          <a:spLocks/>
                        </wps:cNvSpPr>
                        <wps:spPr bwMode="auto">
                          <a:xfrm>
                            <a:off x="31311"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2"/>
                        <wps:cNvSpPr>
                          <a:spLocks/>
                        </wps:cNvSpPr>
                        <wps:spPr bwMode="auto">
                          <a:xfrm>
                            <a:off x="12382"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3"/>
                        <wps:cNvSpPr>
                          <a:spLocks/>
                        </wps:cNvSpPr>
                        <wps:spPr bwMode="auto">
                          <a:xfrm>
                            <a:off x="16383"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74"/>
                        <wps:cNvSpPr>
                          <a:spLocks/>
                        </wps:cNvSpPr>
                        <wps:spPr bwMode="auto">
                          <a:xfrm>
                            <a:off x="35528" y="4097"/>
                            <a:ext cx="95" cy="28384"/>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75"/>
                        <wps:cNvSpPr>
                          <a:spLocks/>
                        </wps:cNvSpPr>
                        <wps:spPr bwMode="auto">
                          <a:xfrm>
                            <a:off x="16471"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 name="Shape 76"/>
                        <wps:cNvSpPr>
                          <a:spLocks/>
                        </wps:cNvSpPr>
                        <wps:spPr bwMode="auto">
                          <a:xfrm>
                            <a:off x="16573"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7" name="Shape 77"/>
                        <wps:cNvSpPr>
                          <a:spLocks/>
                        </wps:cNvSpPr>
                        <wps:spPr bwMode="auto">
                          <a:xfrm>
                            <a:off x="16478"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8" name="Shape 78"/>
                        <wps:cNvSpPr>
                          <a:spLocks/>
                        </wps:cNvSpPr>
                        <wps:spPr bwMode="auto">
                          <a:xfrm>
                            <a:off x="16478"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79"/>
                        <wps:cNvSpPr>
                          <a:spLocks/>
                        </wps:cNvSpPr>
                        <wps:spPr bwMode="auto">
                          <a:xfrm>
                            <a:off x="16751" y="3019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 name="Shape 80"/>
                        <wps:cNvSpPr>
                          <a:spLocks/>
                        </wps:cNvSpPr>
                        <wps:spPr bwMode="auto">
                          <a:xfrm>
                            <a:off x="35623" y="39815"/>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81"/>
                        <wps:cNvSpPr>
                          <a:spLocks/>
                        </wps:cNvSpPr>
                        <wps:spPr bwMode="auto">
                          <a:xfrm>
                            <a:off x="16668" y="42383"/>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 name="Shape 535"/>
                        <wps:cNvSpPr>
                          <a:spLocks/>
                        </wps:cNvSpPr>
                        <wps:spPr bwMode="auto">
                          <a:xfrm>
                            <a:off x="27908"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 name="Shape 83"/>
                        <wps:cNvSpPr>
                          <a:spLocks/>
                        </wps:cNvSpPr>
                        <wps:spPr bwMode="auto">
                          <a:xfrm>
                            <a:off x="27908"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84"/>
                        <wps:cNvSpPr>
                          <a:spLocks noChangeArrowheads="1"/>
                        </wps:cNvSpPr>
                        <wps:spPr bwMode="auto">
                          <a:xfrm>
                            <a:off x="28919"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DE69C89" w14:textId="77777777">
                              <w:r>
                                <w:t xml:space="preserve">   </w:t>
                              </w:r>
                            </w:p>
                          </w:txbxContent>
                        </wps:txbx>
                        <wps:bodyPr rot="0" vert="horz" wrap="square" lIns="0" tIns="0" rIns="0" bIns="0" anchor="t" anchorCtr="0" upright="1">
                          <a:noAutofit/>
                        </wps:bodyPr>
                      </wps:wsp>
                      <wps:wsp>
                        <wps:cNvPr id="55" name="Rectangle 85"/>
                        <wps:cNvSpPr>
                          <a:spLocks noChangeArrowheads="1"/>
                        </wps:cNvSpPr>
                        <wps:spPr bwMode="auto">
                          <a:xfrm>
                            <a:off x="29864"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02DC333" w14:textId="77777777">
                              <w:r>
                                <w:t xml:space="preserve"> </w:t>
                              </w:r>
                            </w:p>
                          </w:txbxContent>
                        </wps:txbx>
                        <wps:bodyPr rot="0" vert="horz" wrap="square" lIns="0" tIns="0" rIns="0" bIns="0" anchor="t" anchorCtr="0" upright="1">
                          <a:noAutofit/>
                        </wps:bodyPr>
                      </wps:wsp>
                      <wps:wsp>
                        <wps:cNvPr id="56" name="Rectangle 86"/>
                        <wps:cNvSpPr>
                          <a:spLocks noChangeArrowheads="1"/>
                        </wps:cNvSpPr>
                        <wps:spPr bwMode="auto">
                          <a:xfrm>
                            <a:off x="28919"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57E354EC" w14:textId="77777777">
                              <w:r>
                                <w:t xml:space="preserve">    </w:t>
                              </w:r>
                            </w:p>
                          </w:txbxContent>
                        </wps:txbx>
                        <wps:bodyPr rot="0" vert="horz" wrap="square" lIns="0" tIns="0" rIns="0" bIns="0" anchor="t" anchorCtr="0" upright="1">
                          <a:noAutofit/>
                        </wps:bodyPr>
                      </wps:wsp>
                      <wps:wsp>
                        <wps:cNvPr id="57" name="Rectangle 87"/>
                        <wps:cNvSpPr>
                          <a:spLocks noChangeArrowheads="1"/>
                        </wps:cNvSpPr>
                        <wps:spPr bwMode="auto">
                          <a:xfrm>
                            <a:off x="30199"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2A59B9A6" w14:textId="77777777">
                              <w:r>
                                <w:t>Konto</w:t>
                              </w:r>
                            </w:p>
                          </w:txbxContent>
                        </wps:txbx>
                        <wps:bodyPr rot="0" vert="horz" wrap="square" lIns="0" tIns="0" rIns="0" bIns="0" anchor="t" anchorCtr="0" upright="1">
                          <a:noAutofit/>
                        </wps:bodyPr>
                      </wps:wsp>
                      <wps:wsp>
                        <wps:cNvPr id="58" name="Rectangle 88"/>
                        <wps:cNvSpPr>
                          <a:spLocks noChangeArrowheads="1"/>
                        </wps:cNvSpPr>
                        <wps:spPr bwMode="auto">
                          <a:xfrm>
                            <a:off x="33689"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131A3644" w14:textId="77777777">
                              <w:r>
                                <w:t xml:space="preserve"> </w:t>
                              </w:r>
                            </w:p>
                          </w:txbxContent>
                        </wps:txbx>
                        <wps:bodyPr rot="0" vert="horz" wrap="square" lIns="0" tIns="0" rIns="0" bIns="0" anchor="t" anchorCtr="0" upright="1">
                          <a:noAutofit/>
                        </wps:bodyPr>
                      </wps:wsp>
                      <wps:wsp>
                        <wps:cNvPr id="59" name="Rectangle 89"/>
                        <wps:cNvSpPr>
                          <a:spLocks noChangeArrowheads="1"/>
                        </wps:cNvSpPr>
                        <wps:spPr bwMode="auto">
                          <a:xfrm>
                            <a:off x="34009"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7F946381" w14:textId="77777777">
                              <w:r>
                                <w:t>fertigstellen</w:t>
                              </w:r>
                            </w:p>
                          </w:txbxContent>
                        </wps:txbx>
                        <wps:bodyPr rot="0" vert="horz" wrap="square" lIns="0" tIns="0" rIns="0" bIns="0" anchor="t" anchorCtr="0" upright="1">
                          <a:noAutofit/>
                        </wps:bodyPr>
                      </wps:wsp>
                      <wps:wsp>
                        <wps:cNvPr id="60" name="Rectangle 90"/>
                        <wps:cNvSpPr>
                          <a:spLocks noChangeArrowheads="1"/>
                        </wps:cNvSpPr>
                        <wps:spPr bwMode="auto">
                          <a:xfrm>
                            <a:off x="41019"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66812" w:rsidP="00666812" w:rsidRDefault="00666812" w14:paraId="56614CCE" w14:textId="77777777">
                              <w:r>
                                <w:t xml:space="preserve"> </w:t>
                              </w:r>
                            </w:p>
                          </w:txbxContent>
                        </wps:txbx>
                        <wps:bodyPr rot="0" vert="horz" wrap="square" lIns="0" tIns="0" rIns="0" bIns="0" anchor="t" anchorCtr="0" upright="1">
                          <a:noAutofit/>
                        </wps:bodyPr>
                      </wps:wsp>
                      <wps:wsp>
                        <wps:cNvPr id="61" name="Shape 91"/>
                        <wps:cNvSpPr>
                          <a:spLocks/>
                        </wps:cNvSpPr>
                        <wps:spPr bwMode="auto">
                          <a:xfrm>
                            <a:off x="35617"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Shape 92"/>
                        <wps:cNvSpPr>
                          <a:spLocks/>
                        </wps:cNvSpPr>
                        <wps:spPr bwMode="auto">
                          <a:xfrm>
                            <a:off x="16478"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3" name="Shape 536"/>
                        <wps:cNvSpPr>
                          <a:spLocks/>
                        </wps:cNvSpPr>
                        <wps:spPr bwMode="auto">
                          <a:xfrm>
                            <a:off x="12192"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4" name="Shape 94"/>
                        <wps:cNvSpPr>
                          <a:spLocks/>
                        </wps:cNvSpPr>
                        <wps:spPr bwMode="auto">
                          <a:xfrm>
                            <a:off x="12192"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Shape 537"/>
                        <wps:cNvSpPr>
                          <a:spLocks/>
                        </wps:cNvSpPr>
                        <wps:spPr bwMode="auto">
                          <a:xfrm>
                            <a:off x="31146"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6" name="Shape 96"/>
                        <wps:cNvSpPr>
                          <a:spLocks/>
                        </wps:cNvSpPr>
                        <wps:spPr bwMode="auto">
                          <a:xfrm>
                            <a:off x="31146"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Shape 97"/>
                        <wps:cNvSpPr>
                          <a:spLocks/>
                        </wps:cNvSpPr>
                        <wps:spPr bwMode="auto">
                          <a:xfrm>
                            <a:off x="0" y="17146"/>
                            <a:ext cx="52197" cy="27337"/>
                          </a:xfrm>
                          <a:custGeom>
                            <a:avLst/>
                            <a:gdLst>
                              <a:gd name="T0" fmla="*/ 0 w 5219700"/>
                              <a:gd name="T1" fmla="*/ 2733675 h 2733675"/>
                              <a:gd name="T2" fmla="*/ 5219700 w 5219700"/>
                              <a:gd name="T3" fmla="*/ 2733675 h 2733675"/>
                              <a:gd name="T4" fmla="*/ 5219700 w 5219700"/>
                              <a:gd name="T5" fmla="*/ 0 h 2733675"/>
                              <a:gd name="T6" fmla="*/ 0 w 5219700"/>
                              <a:gd name="T7" fmla="*/ 0 h 2733675"/>
                              <a:gd name="T8" fmla="*/ 0 w 5219700"/>
                              <a:gd name="T9" fmla="*/ 2733675 h 2733675"/>
                              <a:gd name="T10" fmla="*/ 0 w 5219700"/>
                              <a:gd name="T11" fmla="*/ 0 h 2733675"/>
                              <a:gd name="T12" fmla="*/ 5219700 w 5219700"/>
                              <a:gd name="T13" fmla="*/ 2733675 h 2733675"/>
                            </a:gdLst>
                            <a:ahLst/>
                            <a:cxnLst>
                              <a:cxn ang="0">
                                <a:pos x="T0" y="T1"/>
                              </a:cxn>
                              <a:cxn ang="0">
                                <a:pos x="T2" y="T3"/>
                              </a:cxn>
                              <a:cxn ang="0">
                                <a:pos x="T4" y="T5"/>
                              </a:cxn>
                              <a:cxn ang="0">
                                <a:pos x="T6" y="T7"/>
                              </a:cxn>
                              <a:cxn ang="0">
                                <a:pos x="T8" y="T9"/>
                              </a:cxn>
                            </a:cxnLst>
                            <a:rect l="T10" t="T11" r="T12" b="T13"/>
                            <a:pathLst>
                              <a:path w="5219700" h="2733675">
                                <a:moveTo>
                                  <a:pt x="0" y="2733675"/>
                                </a:moveTo>
                                <a:lnTo>
                                  <a:pt x="5219700" y="2733675"/>
                                </a:lnTo>
                                <a:lnTo>
                                  <a:pt x="5219700" y="0"/>
                                </a:lnTo>
                                <a:lnTo>
                                  <a:pt x="0" y="0"/>
                                </a:lnTo>
                                <a:lnTo>
                                  <a:pt x="0" y="27336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Shape 98"/>
                        <wps:cNvSpPr>
                          <a:spLocks/>
                        </wps:cNvSpPr>
                        <wps:spPr bwMode="auto">
                          <a:xfrm>
                            <a:off x="0" y="17139"/>
                            <a:ext cx="5238" cy="3144"/>
                          </a:xfrm>
                          <a:custGeom>
                            <a:avLst/>
                            <a:gdLst>
                              <a:gd name="T0" fmla="*/ 0 w 523875"/>
                              <a:gd name="T1" fmla="*/ 314325 h 314325"/>
                              <a:gd name="T2" fmla="*/ 471424 w 523875"/>
                              <a:gd name="T3" fmla="*/ 314325 h 314325"/>
                              <a:gd name="T4" fmla="*/ 523875 w 523875"/>
                              <a:gd name="T5" fmla="*/ 261874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1874"/>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uppieren 1" style="width:411pt;height:485.2pt;mso-position-horizontal-relative:char;mso-position-vertical-relative:line" coordsize="52197,61621" o:spid="_x0000_s1026" w14:anchorId="2F577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">
                <v:rect id="Rectangle 8" style="position:absolute;left:11249;top:15;width:14618;height:1899;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v:textbox inset="0,0,0,0">
                    <w:txbxContent>
                      <w:p w:rsidR="00666812" w:rsidP="00666812" w:rsidRDefault="00666812" w14:paraId="4F431954" w14:textId="77777777">
                        <w:r>
                          <w:t>Restaurantbesitzer</w:t>
                        </w:r>
                      </w:p>
                    </w:txbxContent>
                  </v:textbox>
                </v:rect>
                <v:rect id="Rectangle 9" style="position:absolute;left:22241;top:15;width:421;height:1899;visibility:visible;mso-wrap-style:square;v-text-anchor:top"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v:textbox inset="0,0,0,0">
                    <w:txbxContent>
                      <w:p w:rsidR="00666812" w:rsidP="00666812" w:rsidRDefault="00666812" w14:paraId="28C7E6F4" w14:textId="77777777">
                        <w:r>
                          <w:t xml:space="preserve"> </w:t>
                        </w:r>
                      </w:p>
                    </w:txbxContent>
                  </v:textbox>
                </v:rect>
                <v:rect id="Rectangle 12" style="position:absolute;left:33262;width:5609;height:1899;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v:textbox inset="0,0,0,0">
                    <w:txbxContent>
                      <w:p w:rsidR="00666812" w:rsidP="00666812" w:rsidRDefault="00666812" w14:paraId="023D7EA4" w14:textId="77777777">
                        <w:r>
                          <w:t>System</w:t>
                        </w:r>
                      </w:p>
                    </w:txbxContent>
                  </v:textbox>
                </v:rect>
                <v:rect id="Rectangle 13" style="position:absolute;left:37468;width:422;height:1899;visibility:visible;mso-wrap-style:square;v-text-anchor:top" o:spid="_x0000_s10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v:textbox inset="0,0,0,0">
                    <w:txbxContent>
                      <w:p w:rsidR="00666812" w:rsidP="00666812" w:rsidRDefault="00666812" w14:paraId="293571FD" w14:textId="77777777">
                        <w:r>
                          <w:t xml:space="preserve"> </w:t>
                        </w:r>
                      </w:p>
                    </w:txbxContent>
                  </v:textbox>
                </v:rect>
                <v:rect id="Rectangle 16" style="position:absolute;left:19620;top:5641;width:16941;height:1899;visibility:visible;mso-wrap-style:square;v-text-anchor:top"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v:textbox inset="0,0,0,0">
                    <w:txbxContent>
                      <w:p w:rsidR="00666812" w:rsidP="00666812" w:rsidRDefault="00666812" w14:paraId="208212E5" w14:textId="77777777">
                        <w:r>
                          <w:t>Registrierungswunsch</w:t>
                        </w:r>
                      </w:p>
                    </w:txbxContent>
                  </v:textbox>
                </v:rect>
                <v:rect id="Rectangle 17" style="position:absolute;left:32348;top:5641;width:421;height:1899;visibility:visible;mso-wrap-style:square;v-text-anchor:top" o:spid="_x0000_s10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v:textbox inset="0,0,0,0">
                    <w:txbxContent>
                      <w:p w:rsidR="00666812" w:rsidP="00666812" w:rsidRDefault="00666812" w14:paraId="72E51BB8" w14:textId="77777777">
                        <w:r>
                          <w:t xml:space="preserve"> </w:t>
                        </w:r>
                      </w:p>
                    </w:txbxContent>
                  </v:textbox>
                </v:rect>
                <v:rect id="Rectangle 20" style="position:absolute;left:19239;top:10304;width:17819;height:1900;visibility:visible;mso-wrap-style:square;v-text-anchor:top" o:spid="_x0000_s10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v:textbox inset="0,0,0,0">
                    <w:txbxContent>
                      <w:p w:rsidR="00666812" w:rsidP="00666812" w:rsidRDefault="00666812" w14:paraId="7B083F37" w14:textId="77777777">
                        <w:r>
                          <w:t>Registrierungsformular</w:t>
                        </w:r>
                      </w:p>
                    </w:txbxContent>
                  </v:textbox>
                </v:rect>
                <v:rect id="Rectangle 21" style="position:absolute;left:32637;top:10304;width:422;height:1900;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v:textbox inset="0,0,0,0">
                    <w:txbxContent>
                      <w:p w:rsidR="00666812" w:rsidP="00666812" w:rsidRDefault="00666812" w14:paraId="4752988C" w14:textId="77777777">
                        <w:r>
                          <w:t xml:space="preserve"> </w:t>
                        </w:r>
                      </w:p>
                    </w:txbxContent>
                  </v:textbox>
                </v:rect>
                <v:rect id="Rectangle 24" style="position:absolute;left:16587;top:14495;width:13592;height:1900;visibility:visible;mso-wrap-style:square;v-text-anchor:top" o:spid="_x0000_s10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v:textbox inset="0,0,0,0">
                    <w:txbxContent>
                      <w:p w:rsidR="00666812" w:rsidP="00666812" w:rsidRDefault="00666812" w14:paraId="5CE42D3E" w14:textId="77777777">
                        <w:r>
                          <w:t>Name,Vorname,E</w:t>
                        </w:r>
                      </w:p>
                    </w:txbxContent>
                  </v:textbox>
                </v:rect>
                <v:rect id="Rectangle 25" style="position:absolute;left:26813;top:14495;width:571;height:1900;visibility:visible;mso-wrap-style:square;v-text-anchor:top" o:spid="_x0000_s10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v:textbox inset="0,0,0,0">
                    <w:txbxContent>
                      <w:p w:rsidR="00666812" w:rsidP="00666812" w:rsidRDefault="00666812" w14:paraId="3536EF6E" w14:textId="77777777">
                        <w:r>
                          <w:t>-</w:t>
                        </w:r>
                      </w:p>
                    </w:txbxContent>
                  </v:textbox>
                </v:rect>
                <v:rect id="Rectangle 26" style="position:absolute;left:27240;top:14495;width:10994;height:1900;visibility:visible;mso-wrap-style:square;v-text-anchor:top" o:spid="_x0000_s10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v:textbox inset="0,0,0,0">
                    <w:txbxContent>
                      <w:p w:rsidR="00666812" w:rsidP="00666812" w:rsidRDefault="00666812" w14:paraId="745CD0CB" w14:textId="77777777">
                        <w:r>
                          <w:t>Mail,Passwort</w:t>
                        </w:r>
                      </w:p>
                    </w:txbxContent>
                  </v:textbox>
                </v:rect>
                <v:rect id="Rectangle 27" style="position:absolute;left:35502;top:14495;width:422;height:1900;visibility:visible;mso-wrap-style:square;v-text-anchor:top" o:spid="_x0000_s103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v:textbox inset="0,0,0,0">
                    <w:txbxContent>
                      <w:p w:rsidR="00666812" w:rsidP="00666812" w:rsidRDefault="00666812" w14:paraId="7B1AEF8C" w14:textId="77777777">
                        <w:r>
                          <w:t xml:space="preserve"> </w:t>
                        </w:r>
                      </w:p>
                    </w:txbxContent>
                  </v:textbox>
                </v:rect>
                <v:shape id="Shape 29" style="position:absolute;left:8191;top:18378;width:16859;height:8667;visibility:visible;mso-wrap-style:square;v-text-anchor:top" coordsize="1685925,866775" o:spid="_x0000_s1039" filled="f" strokeweight="1.5pt" path="m,433324l216662,,1469263,r216662,433324l1469263,866775r-1252601,l,4333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">
                  <v:stroke miterlimit="83231f" joinstyle="miter"/>
                  <v:path textboxrect="0,0,1685925,866775" arrowok="t" o:connecttype="custom" o:connectlocs="0,4333;2167,0;14692,0;16859,4333;14692,8667;2167,8667;0,4333" o:connectangles="0,0,0,0,0,0,0"/>
                </v:shape>
                <v:shape id="Shape 533" style="position:absolute;left:10096;top:19432;width:12954;height:5715;visibility:visible;mso-wrap-style:square;v-text-anchor:top" coordsize="1295400,571500" o:spid="_x0000_s1040"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">
                  <v:stroke miterlimit="83231f" joinstyle="miter"/>
                  <v:path textboxrect="0,0,1295400,571500" arrowok="t" o:connecttype="custom" o:connectlocs="0,0;12954,0;12954,5715;0,5715;0,0" o:connectangles="0,0,0,0,0"/>
                </v:shape>
                <v:shape id="Shape 31" style="position:absolute;left:10096;top:19432;width:12954;height:5715;visibility:visible;mso-wrap-style:square;v-text-anchor:top" coordsize="1295400,571500" o:spid="_x0000_s1041"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">
                  <v:stroke miterlimit="83231f" joinstyle="miter"/>
                  <v:path textboxrect="0,0,1295400,571500" arrowok="t" o:connecttype="custom" o:connectlocs="0,5715;12954,5715;12954,0;0,0;0,5715" o:connectangles="0,0,0,0,0"/>
                </v:shape>
                <v:rect id="Rectangle 32" style="position:absolute;left:11051;top:20210;width:4630;height:1900;visibility:visible;mso-wrap-style:square;v-text-anchor:top" o:spid="_x0000_s104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v:textbox inset="0,0,0,0">
                    <w:txbxContent>
                      <w:p w:rsidR="00666812" w:rsidP="00666812" w:rsidRDefault="00666812" w14:paraId="59BE561D" w14:textId="77777777">
                        <w:r>
                          <w:t xml:space="preserve">           </w:t>
                        </w:r>
                      </w:p>
                    </w:txbxContent>
                  </v:textbox>
                </v:rect>
                <v:rect id="Rectangle 33" style="position:absolute;left:14530;top:20210;width:4738;height:1900;visibility:visible;mso-wrap-style:square;v-text-anchor:top" o:spid="_x0000_s104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v:textbox inset="0,0,0,0">
                    <w:txbxContent>
                      <w:p w:rsidR="00666812" w:rsidP="00666812" w:rsidRDefault="00666812" w14:paraId="2390863B" w14:textId="77777777">
                        <w:r>
                          <w:t xml:space="preserve">when </w:t>
                        </w:r>
                      </w:p>
                    </w:txbxContent>
                  </v:textbox>
                </v:rect>
                <v:rect id="Rectangle 34" style="position:absolute;left:18096;top:20210;width:421;height:1900;visibility:visible;mso-wrap-style:square;v-text-anchor:top" o:spid="_x0000_s104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v:textbox inset="0,0,0,0">
                    <w:txbxContent>
                      <w:p w:rsidR="00666812" w:rsidP="00666812" w:rsidRDefault="00666812" w14:paraId="401F3AB6" w14:textId="77777777">
                        <w:r>
                          <w:t xml:space="preserve"> </w:t>
                        </w:r>
                      </w:p>
                    </w:txbxContent>
                  </v:textbox>
                </v:rect>
                <v:rect id="Rectangle 35" style="position:absolute;left:11051;top:23079;width:14288;height:1900;visibility:visible;mso-wrap-style:square;v-text-anchor:top" o:spid="_x0000_s104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v:textbox inset="0,0,0,0">
                    <w:txbxContent>
                      <w:p w:rsidR="00666812" w:rsidP="00666812" w:rsidRDefault="00666812" w14:paraId="1817684D" w14:textId="77777777">
                        <w:r>
                          <w:rPr>
                            <w:b/>
                          </w:rPr>
                          <w:t>Restaurantbesitzer</w:t>
                        </w:r>
                      </w:p>
                    </w:txbxContent>
                  </v:textbox>
                </v:rect>
                <v:rect id="Rectangle 36" style="position:absolute;left:21784;top:23079;width:421;height:1900;visibility:visible;mso-wrap-style:square;v-text-anchor:top" o:spid="_x0000_s104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v:textbox inset="0,0,0,0">
                    <w:txbxContent>
                      <w:p w:rsidR="00666812" w:rsidP="00666812" w:rsidRDefault="00666812" w14:paraId="58C38030" w14:textId="77777777">
                        <w:r>
                          <w:t xml:space="preserve"> </w:t>
                        </w:r>
                      </w:p>
                    </w:txbxContent>
                  </v:textbox>
                </v:rect>
                <v:rect id="Rectangle 39" style="position:absolute;left:1328;top:18122;width:938;height:1900;visibility:visible;mso-wrap-style:square;v-text-anchor:top" o:spid="_x0000_s104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v:textbox inset="0,0,0,0">
                    <w:txbxContent>
                      <w:p w:rsidR="00666812" w:rsidP="00666812" w:rsidRDefault="00666812" w14:paraId="71267E4A" w14:textId="77777777">
                        <w:r>
                          <w:t>e</w:t>
                        </w:r>
                      </w:p>
                    </w:txbxContent>
                  </v:textbox>
                </v:rect>
                <v:rect id="Rectangle 40" style="position:absolute;left:2029;top:18122;width:1631;height:1900;visibility:visible;mso-wrap-style:square;v-text-anchor:top" o:spid="_x0000_s104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v:textbox inset="0,0,0,0">
                    <w:txbxContent>
                      <w:p w:rsidR="00666812" w:rsidP="00666812" w:rsidRDefault="00666812" w14:paraId="4B599CA7" w14:textId="77777777">
                        <w:r>
                          <w:t>xc</w:t>
                        </w:r>
                      </w:p>
                    </w:txbxContent>
                  </v:textbox>
                </v:rect>
                <v:rect id="Rectangle 41" style="position:absolute;left:3263;top:18122;width:422;height:1900;visibility:visible;mso-wrap-style:square;v-text-anchor:top" o:spid="_x0000_s104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v:textbox inset="0,0,0,0">
                    <w:txbxContent>
                      <w:p w:rsidR="00666812" w:rsidP="00666812" w:rsidRDefault="00666812" w14:paraId="4B79769B" w14:textId="77777777">
                        <w:r>
                          <w:t xml:space="preserve"> </w:t>
                        </w:r>
                      </w:p>
                    </w:txbxContent>
                  </v:textbox>
                </v:rect>
                <v:shape id="Shape 43" style="position:absolute;left:27622;top:32576;width:15431;height:7335;visibility:visible;mso-wrap-style:square;v-text-anchor:top" coordsize="1543050,733425" o:spid="_x0000_s1050"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">
                  <v:stroke miterlimit="83231f" joinstyle="miter"/>
                  <v:path textboxrect="0,0,1543050,733425" arrowok="t" o:connecttype="custom" o:connectlocs="0,7335;15431,7335;15431,0;0,0;0,7335" o:connectangles="0,0,0,0,0"/>
                </v:shape>
                <v:shape id="Shape 534" style="position:absolute;left:28098;top:33338;width:14669;height:6287;visibility:visible;mso-wrap-style:square;v-text-anchor:top" coordsize="1466850,628650" o:spid="_x0000_s1051" stroked="f" strokeweight="0" path="m,l1466850,r,628650l,6286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">
                  <v:stroke miterlimit="83231f" joinstyle="miter"/>
                  <v:path textboxrect="0,0,1466850,628650" arrowok="t" o:connecttype="custom" o:connectlocs="0,0;14669,0;14669,6287;0,6287;0,0" o:connectangles="0,0,0,0,0"/>
                </v:shape>
                <v:shape id="Shape 45" style="position:absolute;left:28098;top:33338;width:14669;height:6287;visibility:visible;mso-wrap-style:square;v-text-anchor:top" coordsize="1466850,628650" o:spid="_x0000_s1052" filled="f" strokecolor="white" path="m,628650r1466850,l1466850,,,,,6286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">
                  <v:stroke miterlimit="83231f" joinstyle="miter"/>
                  <v:path textboxrect="0,0,1466850,628650" arrowok="t" o:connecttype="custom" o:connectlocs="0,6287;14669,6287;14669,0;0,0;0,6287" o:connectangles="0,0,0,0,0"/>
                </v:shape>
                <v:rect id="Rectangle 46" style="position:absolute;left:31403;top:34128;width:910;height:1900;visibility:visible;mso-wrap-style:square;v-text-anchor:top" o:spid="_x0000_s105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v:textbox inset="0,0,0,0">
                    <w:txbxContent>
                      <w:p w:rsidR="00666812" w:rsidP="00666812" w:rsidRDefault="00666812" w14:paraId="4CC954A5" w14:textId="77777777">
                        <w:r>
                          <w:t>E</w:t>
                        </w:r>
                      </w:p>
                    </w:txbxContent>
                  </v:textbox>
                </v:rect>
                <v:rect id="Rectangle 47" style="position:absolute;left:32089;top:34128;width:570;height:1900;visibility:visible;mso-wrap-style:square;v-text-anchor:top" o:spid="_x0000_s105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v:textbox inset="0,0,0,0">
                    <w:txbxContent>
                      <w:p w:rsidR="00666812" w:rsidP="00666812" w:rsidRDefault="00666812" w14:paraId="26D0CD46" w14:textId="77777777">
                        <w:r>
                          <w:t>-</w:t>
                        </w:r>
                      </w:p>
                    </w:txbxContent>
                  </v:textbox>
                </v:rect>
                <v:rect id="Rectangle 48" style="position:absolute;left:32515;top:34128;width:9678;height:1900;visibility:visible;mso-wrap-style:square;v-text-anchor:top" o:spid="_x0000_s105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v:textbox inset="0,0,0,0">
                    <w:txbxContent>
                      <w:p w:rsidR="00666812" w:rsidP="00666812" w:rsidRDefault="00666812" w14:paraId="7DD13838" w14:textId="77777777">
                        <w:r>
                          <w:t xml:space="preserve">Mail bereits </w:t>
                        </w:r>
                      </w:p>
                    </w:txbxContent>
                  </v:textbox>
                </v:rect>
                <v:rect id="Rectangle 49" style="position:absolute;left:32729;top:35957;width:7239;height:1899;visibility:visible;mso-wrap-style:square;v-text-anchor:top" o:spid="_x0000_s105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v:textbox inset="0,0,0,0">
                    <w:txbxContent>
                      <w:p w:rsidR="00666812" w:rsidP="00666812" w:rsidRDefault="00666812" w14:paraId="23D275D6" w14:textId="77777777">
                        <w:r>
                          <w:t>vergeben</w:t>
                        </w:r>
                      </w:p>
                    </w:txbxContent>
                  </v:textbox>
                </v:rect>
                <v:rect id="Rectangle 50" style="position:absolute;left:38154;top:35957;width:422;height:1899;visibility:visible;mso-wrap-style:square;v-text-anchor:top" o:spid="_x0000_s105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v:textbox inset="0,0,0,0">
                    <w:txbxContent>
                      <w:p w:rsidR="00666812" w:rsidP="00666812" w:rsidRDefault="00666812" w14:paraId="6DC7E666" w14:textId="77777777">
                        <w:r>
                          <w:t xml:space="preserve"> </w:t>
                        </w:r>
                      </w:p>
                    </w:txbxContent>
                  </v:textbox>
                </v:rect>
                <v:rect id="Rectangle 53" style="position:absolute;left:18111;top:41169;width:22185;height:1899;visibility:visible;mso-wrap-style:square;v-text-anchor:top" o:spid="_x0000_s105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v:textbox inset="0,0,0,0">
                    <w:txbxContent>
                      <w:p w:rsidR="00666812" w:rsidP="00666812" w:rsidRDefault="00666812" w14:paraId="04711948" w14:textId="77777777">
                        <w:r>
                          <w:t>Registrierung fehlgeschlagen</w:t>
                        </w:r>
                      </w:p>
                    </w:txbxContent>
                  </v:textbox>
                </v:rect>
                <v:rect id="Rectangle 54" style="position:absolute;left:34801;top:41169;width:422;height:1899;visibility:visible;mso-wrap-style:square;v-text-anchor:top" o:spid="_x0000_s105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v:textbox inset="0,0,0,0">
                    <w:txbxContent>
                      <w:p w:rsidR="00666812" w:rsidP="00666812" w:rsidRDefault="00666812" w14:paraId="1257C435" w14:textId="77777777">
                        <w:r>
                          <w:t xml:space="preserve"> </w:t>
                        </w:r>
                      </w:p>
                    </w:txbxContent>
                  </v:textbox>
                </v:rect>
                <v:rect id="Rectangle 57" style="position:absolute;left:22378;top:55269;width:9147;height:1899;visibility:visible;mso-wrap-style:square;v-text-anchor:top" o:spid="_x0000_s106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v:textbox inset="0,0,0,0">
                    <w:txbxContent>
                      <w:p w:rsidR="00666812" w:rsidP="00666812" w:rsidRDefault="00666812" w14:paraId="72D3AD21" w14:textId="77777777">
                        <w:r>
                          <w:t>Bestätigung</w:t>
                        </w:r>
                      </w:p>
                    </w:txbxContent>
                  </v:textbox>
                </v:rect>
                <v:rect id="Rectangle 58" style="position:absolute;left:29254;top:55269;width:421;height:1899;visibility:visible;mso-wrap-style:square;v-text-anchor:top" o:spid="_x0000_s106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v:textbox inset="0,0,0,0">
                    <w:txbxContent>
                      <w:p w:rsidR="00666812" w:rsidP="00666812" w:rsidRDefault="00666812" w14:paraId="1A1543B5" w14:textId="77777777">
                        <w:r>
                          <w:t xml:space="preserve"> </w:t>
                        </w:r>
                      </w:p>
                    </w:txbxContent>
                  </v:textbox>
                </v:rect>
                <v:rect id="Rectangle 61" style="position:absolute;left:24588;top:29175;width:910;height:1900;visibility:visible;mso-wrap-style:square;v-text-anchor:top" o:spid="_x0000_s106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v:textbox inset="0,0,0,0">
                    <w:txbxContent>
                      <w:p w:rsidR="00666812" w:rsidP="00666812" w:rsidRDefault="00666812" w14:paraId="10381ADF" w14:textId="77777777">
                        <w:r>
                          <w:t>E</w:t>
                        </w:r>
                      </w:p>
                    </w:txbxContent>
                  </v:textbox>
                </v:rect>
                <v:rect id="Rectangle 62" style="position:absolute;left:25274;top:29175;width:570;height:1900;visibility:visible;mso-wrap-style:square;v-text-anchor:top" o:spid="_x0000_s106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v:textbox inset="0,0,0,0">
                    <w:txbxContent>
                      <w:p w:rsidR="00666812" w:rsidP="00666812" w:rsidRDefault="00666812" w14:paraId="601D0262" w14:textId="77777777">
                        <w:r>
                          <w:t>-</w:t>
                        </w:r>
                      </w:p>
                    </w:txbxContent>
                  </v:textbox>
                </v:rect>
                <v:rect id="Rectangle 63" style="position:absolute;left:25700;top:29175;width:3458;height:1900;visibility:visible;mso-wrap-style:square;v-text-anchor:top" o:spid="_x0000_s106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v:textbox inset="0,0,0,0">
                    <w:txbxContent>
                      <w:p w:rsidR="00666812" w:rsidP="00666812" w:rsidRDefault="00666812" w14:paraId="6BF6DDBA" w14:textId="77777777">
                        <w:r>
                          <w:t>Mail</w:t>
                        </w:r>
                      </w:p>
                    </w:txbxContent>
                  </v:textbox>
                </v:rect>
                <v:rect id="Rectangle 64" style="position:absolute;left:28294;top:29175;width:421;height:1900;visibility:visible;mso-wrap-style:square;v-text-anchor:top" o:spid="_x0000_s106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v:textbox inset="0,0,0,0">
                    <w:txbxContent>
                      <w:p w:rsidR="00666812" w:rsidP="00666812" w:rsidRDefault="00666812" w14:paraId="6FA1CDB6" w14:textId="77777777">
                        <w:r>
                          <w:t xml:space="preserve"> </w:t>
                        </w:r>
                      </w:p>
                    </w:txbxContent>
                  </v:textbox>
                </v:rect>
                <v:shape id="Shape 70" style="position:absolute;left:31311;top:1715;width:8573;height:2286;visibility:visible;mso-wrap-style:square;v-text-anchor:top" coordsize="857250,228600" o:spid="_x0000_s1066"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">
                  <v:stroke miterlimit="83231f" joinstyle="miter"/>
                  <v:path textboxrect="0,0,857250,228600" arrowok="t" o:connecttype="custom" o:connectlocs="0,2286;8573,2286;8573,0;0,0;0,2286" o:connectangles="0,0,0,0,0"/>
                </v:shape>
                <v:shape id="Shape 72" style="position:absolute;left:12382;top:1614;width:8573;height:2286;visibility:visible;mso-wrap-style:square;v-text-anchor:top" coordsize="857250,228600" o:spid="_x0000_s1067"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">
                  <v:stroke miterlimit="83231f" joinstyle="miter"/>
                  <v:path textboxrect="0,0,857250,228600" arrowok="t" o:connecttype="custom" o:connectlocs="0,2286;8573,2286;8573,0;0,0;0,2286" o:connectangles="0,0,0,0,0"/>
                </v:shape>
                <v:shape id="Shape 73" style="position:absolute;left:16383;top:3900;width:95;height:14573;visibility:visible;mso-wrap-style:square;v-text-anchor:top" coordsize="9525,1457325" o:spid="_x0000_s1068" filled="f" strokeweight="1.5pt" path="m,l9525,14573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">
                  <v:stroke miterlimit="83231f" joinstyle="miter"/>
                  <v:path textboxrect="0,0,9525,1457325" arrowok="t" o:connecttype="custom" o:connectlocs="0,0;95,14573" o:connectangles="0,0"/>
                </v:shape>
                <v:shape id="Shape 74" style="position:absolute;left:35528;top:4097;width:95;height:28384;visibility:visible;mso-wrap-style:square;v-text-anchor:top" coordsize="9525,2838450" o:spid="_x0000_s1069" filled="f" strokeweight="1.5pt" path="m,l9525,2838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">
                  <v:stroke miterlimit="83231f" joinstyle="miter"/>
                  <v:path textboxrect="0,0,9525,2838450" arrowok="t" o:connecttype="custom" o:connectlocs="0,0;95,28384" o:connectangles="0,0"/>
                </v:shape>
                <v:shape id="Shape 75" style="position:absolute;left:16471;top:6767;width:18955;height:762;visibility:visible;mso-wrap-style:square;v-text-anchor:top" coordsize="1895475,76200" o:spid="_x0000_s1070"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">
                  <v:stroke miterlimit="83231f" joinstyle="miter"/>
                  <v:path textboxrect="0,0,1895475,76200" arrowok="t" o:connecttype="custom" o:connectlocs="18190,0;18955,377;18194,762;18193,476;0,568;0,377;18192,285;18190,0" o:connectangles="0,0,0,0,0,0,0,0"/>
                </v:shape>
                <v:shape id="Shape 76" style="position:absolute;left:16573;top:15524;width:18955;height:762;visibility:visible;mso-wrap-style:square;v-text-anchor:top" coordsize="1895475,76200" o:spid="_x0000_s1071"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">
                  <v:stroke miterlimit="83231f" joinstyle="miter"/>
                  <v:path textboxrect="0,0,1895475,76200" arrowok="t" o:connecttype="custom" o:connectlocs="18190,0;18955,377;18196,762;18194,476;0,568;0,377;18192,285;18190,0" o:connectangles="0,0,0,0,0,0,0,0"/>
                </v:shape>
                <v:shape id="Shape 77" style="position:absolute;left:16478;top:11427;width:19050;height:762;visibility:visible;mso-wrap-style:square;v-text-anchor:top" coordsize="1905000,76200" o:spid="_x0000_s1072"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">
                  <v:stroke miterlimit="83231f" joinstyle="miter"/>
                  <v:path textboxrect="0,0,1905000,76200" arrowok="t" o:connecttype="custom" o:connectlocs="759,0;761,285;19050,194;19050,385;762,476;763,762;0,385;759,0" o:connectangles="0,0,0,0,0,0,0,0"/>
                </v:shape>
                <v:shape id="Shape 78" style="position:absolute;left:16478;top:27052;width:95;height:34290;visibility:visible;mso-wrap-style:square;v-text-anchor:top" coordsize="9525,3429000" o:spid="_x0000_s1073" filled="f" strokeweight="1.5pt" path="m9525,l,34290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">
                  <v:stroke miterlimit="83231f" joinstyle="miter"/>
                  <v:path textboxrect="0,0,9525,3429000" arrowok="t" o:connecttype="custom" o:connectlocs="95,0;0,34290" o:connectangles="0,0"/>
                </v:shape>
                <v:shape id="Shape 79" style="position:absolute;left:16751;top:30192;width:18955;height:762;visibility:visible;mso-wrap-style:square;v-text-anchor:top" coordsize="1895475,76200" o:spid="_x0000_s1074"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">
                  <v:stroke miterlimit="83231f" joinstyle="miter"/>
                  <v:path textboxrect="0,0,1895475,76200" arrowok="t" o:connecttype="custom" o:connectlocs="18190,0;18955,377;18194,762;18193,476;0,568;0,377;18192,285;18190,0" o:connectangles="0,0,0,0,0,0,0,0"/>
                </v:shape>
                <v:shape id="Shape 80" style="position:absolute;left:35623;top:39815;width:95;height:14859;visibility:visible;mso-wrap-style:square;v-text-anchor:top" coordsize="9525,1485900" o:spid="_x0000_s1075" filled="f" strokeweight="1.5pt" path="m9525,l,1485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">
                  <v:stroke miterlimit="83231f" joinstyle="miter"/>
                  <v:path textboxrect="0,0,9525,1485900" arrowok="t" o:connecttype="custom" o:connectlocs="95,0;0,14859" o:connectangles="0,0"/>
                </v:shape>
                <v:shape id="Shape 81" style="position:absolute;left:16668;top:42383;width:19050;height:762;visibility:visible;mso-wrap-style:square;v-text-anchor:top" coordsize="1905000,76200" o:spid="_x0000_s1076" fillcolor="black" stroked="f" strokeweight="0" path="m75946,r143,28513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">
                  <v:stroke miterlimit="83231f" joinstyle="miter"/>
                  <v:path textboxrect="0,0,1905000,76200" arrowok="t" o:connecttype="custom" o:connectlocs="759,0;761,285;19050,194;19050,385;762,476;763,762;0,385;759,0" o:connectangles="0,0,0,0,0,0,0,0"/>
                </v:shape>
                <v:shape id="Shape 535" style="position:absolute;left:27908;top:46102;width:15430;height:7239;visibility:visible;mso-wrap-style:square;v-text-anchor:top" coordsize="1543050,723900" o:spid="_x0000_s1077" stroked="f" strokeweight="0" path="m,l1543050,r,723900l,723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">
                  <v:stroke miterlimit="83231f" joinstyle="miter"/>
                  <v:path textboxrect="0,0,1543050,723900" arrowok="t" o:connecttype="custom" o:connectlocs="0,0;15430,0;15430,7239;0,7239;0,0" o:connectangles="0,0,0,0,0"/>
                </v:shape>
                <v:shape id="Shape 83" style="position:absolute;left:27908;top:46102;width:15430;height:7239;visibility:visible;mso-wrap-style:square;v-text-anchor:top" coordsize="1543050,723900" o:spid="_x0000_s1078" filled="f" strokeweight="1.5pt" path="m,723900r1543050,l1543050,,,,,7239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">
                  <v:stroke miterlimit="83231f" joinstyle="miter"/>
                  <v:path textboxrect="0,0,1543050,723900" arrowok="t" o:connecttype="custom" o:connectlocs="0,7239;15430,7239;15430,0;0,0;0,7239" o:connectangles="0,0,0,0,0"/>
                </v:shape>
                <v:rect id="Rectangle 84" style="position:absolute;left:28919;top:46932;width:1272;height:1900;visibility:visible;mso-wrap-style:square;v-text-anchor:top" o:spid="_x0000_s107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v:textbox inset="0,0,0,0">
                    <w:txbxContent>
                      <w:p w:rsidR="00666812" w:rsidP="00666812" w:rsidRDefault="00666812" w14:paraId="7DE69C89" w14:textId="77777777">
                        <w:r>
                          <w:t xml:space="preserve">   </w:t>
                        </w:r>
                      </w:p>
                    </w:txbxContent>
                  </v:textbox>
                </v:rect>
                <v:rect id="Rectangle 85" style="position:absolute;left:29864;top:46932;width:421;height:1900;visibility:visible;mso-wrap-style:square;v-text-anchor:top" o:spid="_x0000_s108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v:textbox inset="0,0,0,0">
                    <w:txbxContent>
                      <w:p w:rsidR="00666812" w:rsidP="00666812" w:rsidRDefault="00666812" w14:paraId="702DC333" w14:textId="77777777">
                        <w:r>
                          <w:t xml:space="preserve"> </w:t>
                        </w:r>
                      </w:p>
                    </w:txbxContent>
                  </v:textbox>
                </v:rect>
                <v:rect id="Rectangle 86" style="position:absolute;left:28919;top:48898;width:1698;height:1900;visibility:visible;mso-wrap-style:square;v-text-anchor:top" o:spid="_x0000_s108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v:textbox inset="0,0,0,0">
                    <w:txbxContent>
                      <w:p w:rsidR="00666812" w:rsidP="00666812" w:rsidRDefault="00666812" w14:paraId="57E354EC" w14:textId="77777777">
                        <w:r>
                          <w:t xml:space="preserve">    </w:t>
                        </w:r>
                      </w:p>
                    </w:txbxContent>
                  </v:textbox>
                </v:rect>
                <v:rect id="Rectangle 87" style="position:absolute;left:30199;top:48898;width:4651;height:1900;visibility:visible;mso-wrap-style:square;v-text-anchor:top" o:spid="_x0000_s108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v:textbox inset="0,0,0,0">
                    <w:txbxContent>
                      <w:p w:rsidR="00666812" w:rsidP="00666812" w:rsidRDefault="00666812" w14:paraId="2A59B9A6" w14:textId="77777777">
                        <w:r>
                          <w:t>Konto</w:t>
                        </w:r>
                      </w:p>
                    </w:txbxContent>
                  </v:textbox>
                </v:rect>
                <v:rect id="Rectangle 88" style="position:absolute;left:33689;top:48898;width:421;height:1900;visibility:visible;mso-wrap-style:square;v-text-anchor:top" o:spid="_x0000_s108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v:textbox inset="0,0,0,0">
                    <w:txbxContent>
                      <w:p w:rsidR="00666812" w:rsidP="00666812" w:rsidRDefault="00666812" w14:paraId="131A3644" w14:textId="77777777">
                        <w:r>
                          <w:t xml:space="preserve"> </w:t>
                        </w:r>
                      </w:p>
                    </w:txbxContent>
                  </v:textbox>
                </v:rect>
                <v:rect id="Rectangle 89" style="position:absolute;left:34009;top:48898;width:9324;height:1900;visibility:visible;mso-wrap-style:square;v-text-anchor:top" o:spid="_x0000_s108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v:textbox inset="0,0,0,0">
                    <w:txbxContent>
                      <w:p w:rsidR="00666812" w:rsidP="00666812" w:rsidRDefault="00666812" w14:paraId="7F946381" w14:textId="77777777">
                        <w:r>
                          <w:t>fertigstellen</w:t>
                        </w:r>
                      </w:p>
                    </w:txbxContent>
                  </v:textbox>
                </v:rect>
                <v:rect id="Rectangle 90" style="position:absolute;left:41019;top:48898;width:422;height:1900;visibility:visible;mso-wrap-style:square;v-text-anchor:top" o:spid="_x0000_s108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v:textbox inset="0,0,0,0">
                    <w:txbxContent>
                      <w:p w:rsidR="00666812" w:rsidP="00666812" w:rsidRDefault="00666812" w14:paraId="56614CCE" w14:textId="77777777">
                        <w:r>
                          <w:t xml:space="preserve"> </w:t>
                        </w:r>
                      </w:p>
                    </w:txbxContent>
                  </v:textbox>
                </v:rect>
                <v:shape id="Shape 91" style="position:absolute;left:35617;top:53436;width:0;height:8096;visibility:visible;mso-wrap-style:square;v-text-anchor:top" coordsize="0,809625" o:spid="_x0000_s1086" filled="f" strokeweight="1.5pt" path="m,l,8096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">
                  <v:stroke miterlimit="83231f" joinstyle="miter"/>
                  <v:path textboxrect="0,0,0,809625" arrowok="t" o:connecttype="custom" o:connectlocs="0,0;0,8096" o:connectangles="0,0"/>
                </v:shape>
                <v:shape id="Shape 92" style="position:absolute;left:16478;top:56575;width:19050;height:762;visibility:visible;mso-wrap-style:square;v-text-anchor:top" coordsize="1905000,76200" o:spid="_x0000_s1087"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">
                  <v:stroke miterlimit="83231f" joinstyle="miter"/>
                  <v:path textboxrect="0,0,1905000,76200" arrowok="t" o:connecttype="custom" o:connectlocs="759,0;761,285;19050,194;19050,385;762,476;763,762;0,385;759,0" o:connectangles="0,0,0,0,0,0,0,0"/>
                </v:shape>
                <v:shape id="Shape 536" style="position:absolute;left:12192;top:59240;width:8572;height:2286;visibility:visible;mso-wrap-style:square;v-text-anchor:top" coordsize="857250,228600" o:spid="_x0000_s1088"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">
                  <v:stroke miterlimit="83231f" joinstyle="miter"/>
                  <v:path textboxrect="0,0,857250,228600" arrowok="t" o:connecttype="custom" o:connectlocs="0,0;8572,0;8572,2286;0,2286;0,0" o:connectangles="0,0,0,0,0"/>
                </v:shape>
                <v:shape id="Shape 94" style="position:absolute;left:12192;top:59240;width:8572;height:2286;visibility:visible;mso-wrap-style:square;v-text-anchor:top" coordsize="857250,228600" o:spid="_x0000_s1089"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">
                  <v:stroke miterlimit="83231f" joinstyle="miter"/>
                  <v:path textboxrect="0,0,857250,228600" arrowok="t" o:connecttype="custom" o:connectlocs="0,2286;8572,2286;8572,0;0,0;0,2286" o:connectangles="0,0,0,0,0"/>
                </v:shape>
                <v:shape id="Shape 537" style="position:absolute;left:31146;top:59335;width:8573;height:2286;visibility:visible;mso-wrap-style:square;v-text-anchor:top" coordsize="857250,228600" o:spid="_x0000_s1090"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">
                  <v:stroke miterlimit="83231f" joinstyle="miter"/>
                  <v:path textboxrect="0,0,857250,228600" arrowok="t" o:connecttype="custom" o:connectlocs="0,0;8573,0;8573,2286;0,2286;0,0" o:connectangles="0,0,0,0,0"/>
                </v:shape>
                <v:shape id="Shape 96" style="position:absolute;left:31146;top:59335;width:8573;height:2286;visibility:visible;mso-wrap-style:square;v-text-anchor:top" coordsize="857250,228600" o:spid="_x0000_s109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">
                  <v:stroke miterlimit="83231f" joinstyle="miter"/>
                  <v:path textboxrect="0,0,857250,228600" arrowok="t" o:connecttype="custom" o:connectlocs="0,2286;8573,2286;8573,0;0,0;0,2286" o:connectangles="0,0,0,0,0"/>
                </v:shape>
                <v:shape id="Shape 97" style="position:absolute;top:17146;width:52197;height:27337;visibility:visible;mso-wrap-style:square;v-text-anchor:top" coordsize="5219700,2733675" o:spid="_x0000_s1092" filled="f" strokeweight="1.5pt" path="m,2733675r5219700,l5219700,,,,,27336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">
                  <v:stroke miterlimit="83231f" joinstyle="miter"/>
                  <v:path textboxrect="0,0,5219700,2733675" arrowok="t" o:connecttype="custom" o:connectlocs="0,27337;52197,27337;52197,0;0,0;0,27337" o:connectangles="0,0,0,0,0"/>
                </v:shape>
                <v:shape id="Shape 98" style="position:absolute;top:17139;width:5238;height:3144;visibility:visible;mso-wrap-style:square;v-text-anchor:top" coordsize="523875,314325" o:spid="_x0000_s1093" filled="f" strokeweight="1.5pt" path="m,314325r471424,l523875,261874,523875,,,,,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">
                  <v:stroke miterlimit="83231f" joinstyle="miter"/>
                  <v:path textboxrect="0,0,523875,314325" arrowok="t" o:connecttype="custom" o:connectlocs="0,3144;4714,3144;5238,2619;5238,0;0,0;0,3144" o:connectangles="0,0,0,0,0,0"/>
                </v:shape>
                <w10:anchorlock/>
              </v:group>
            </w:pict>
          </mc:Fallback>
        </mc:AlternateContent>
      </w:r>
    </w:p>
    <w:p w:rsidR="00666812" w:rsidP="008F11FA" w:rsidRDefault="00666812" w14:paraId="4217DEE8" w14:textId="61D384EB"/>
    <w:p w:rsidR="008F695C" w:rsidP="008F695C" w:rsidRDefault="008F695C" w14:paraId="36977D80" w14:textId="0311DC7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rsidR="008F695C" w:rsidP="008F695C" w:rsidRDefault="008F695C" w14:paraId="6CB66233" w14:textId="77777777">
      <w:r w:rsidRPr="008F695C">
        <w:rPr>
          <w:b/>
          <w:bCs/>
        </w:rPr>
        <w:t>Ausnahmeszenario 1:</w:t>
      </w:r>
      <w:r>
        <w:t xml:space="preserve"> Wenn die E-Mail und das Passwort nicht übereinstimmen, dann ist die Anmeldung fehlgeschlagen.</w:t>
      </w:r>
    </w:p>
    <w:p w:rsidR="008F695C" w:rsidRDefault="008F695C" w14:paraId="3998E580" w14:textId="6F9A3B2B">
      <w:r w:rsidRPr="74CCEBBD" w:rsidR="008F695C">
        <w:rPr>
          <w:b w:val="1"/>
          <w:bCs w:val="1"/>
        </w:rPr>
        <w:t>Ausnahmeszenario 2:</w:t>
      </w:r>
      <w:r w:rsidR="008F695C">
        <w:rPr/>
        <w:t xml:space="preserve"> Wenn die PIN, welche per E-Mail an den Restaurantbesitzer gesendet wurde, falsch eingegeben wird, so ist auch in diesem Fall die Anmeldung fehlgeschlagen.</w:t>
      </w:r>
    </w:p>
    <w:p w:rsidR="2D1E7B67" w:rsidP="74CCEBBD" w:rsidRDefault="2D1E7B67" w14:paraId="6F3D0093" w14:textId="12D52E70">
      <w:pPr>
        <w:rPr>
          <w:sz w:val="24"/>
          <w:szCs w:val="24"/>
        </w:rPr>
      </w:pPr>
      <w:r w:rsidRPr="74CCEBBD" w:rsidR="2D1E7B67">
        <w:rPr>
          <w:sz w:val="24"/>
          <w:szCs w:val="24"/>
        </w:rPr>
        <w:t>Szenario: Login</w:t>
      </w:r>
    </w:p>
    <w:p w:rsidR="00666812" w:rsidP="008F11FA" w:rsidRDefault="00E93EF7" w14:paraId="1E27A8A4" w14:textId="503487F5">
      <w:r>
        <w:rPr>
          <w:noProof/>
        </w:rPr>
        <mc:AlternateContent>
          <mc:Choice Requires="wpg">
            <w:drawing>
              <wp:inline distT="0" distB="0" distL="0" distR="0" wp14:anchorId="5A170A4A" wp14:editId="604C1831">
                <wp:extent cx="5346700" cy="8616950"/>
                <wp:effectExtent l="0" t="0" r="444500" b="12700"/>
                <wp:docPr id="69" name="Gruppieren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6700" cy="8616950"/>
                          <a:chOff x="0" y="0"/>
                          <a:chExt cx="59874" cy="94535"/>
                        </a:xfrm>
                      </wpg:grpSpPr>
                      <wps:wsp>
                        <wps:cNvPr id="70" name="Rectangle 8"/>
                        <wps:cNvSpPr>
                          <a:spLocks noChangeArrowheads="1"/>
                        </wps:cNvSpPr>
                        <wps:spPr bwMode="auto">
                          <a:xfrm>
                            <a:off x="8582" y="1783"/>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6CAFFAC" w14:textId="77777777">
                              <w:r>
                                <w:t>Restaurantbesitzer</w:t>
                              </w:r>
                            </w:p>
                          </w:txbxContent>
                        </wps:txbx>
                        <wps:bodyPr rot="0" vert="horz" wrap="square" lIns="0" tIns="0" rIns="0" bIns="0" anchor="t" anchorCtr="0" upright="1">
                          <a:noAutofit/>
                        </wps:bodyPr>
                      </wps:wsp>
                      <wps:wsp>
                        <wps:cNvPr id="71" name="Rectangle 9"/>
                        <wps:cNvSpPr>
                          <a:spLocks noChangeArrowheads="1"/>
                        </wps:cNvSpPr>
                        <wps:spPr bwMode="auto">
                          <a:xfrm>
                            <a:off x="19574" y="178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54E90277" w14:textId="77777777">
                              <w:r>
                                <w:t xml:space="preserve"> </w:t>
                              </w:r>
                            </w:p>
                          </w:txbxContent>
                        </wps:txbx>
                        <wps:bodyPr rot="0" vert="horz" wrap="square" lIns="0" tIns="0" rIns="0" bIns="0" anchor="t" anchorCtr="0" upright="1">
                          <a:noAutofit/>
                        </wps:bodyPr>
                      </wps:wsp>
                      <wps:wsp>
                        <wps:cNvPr id="72" name="Rectangle 12"/>
                        <wps:cNvSpPr>
                          <a:spLocks noChangeArrowheads="1"/>
                        </wps:cNvSpPr>
                        <wps:spPr bwMode="auto">
                          <a:xfrm>
                            <a:off x="30595" y="1767"/>
                            <a:ext cx="560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5EE82EE" w14:textId="77777777">
                              <w:r>
                                <w:t>System</w:t>
                              </w:r>
                            </w:p>
                          </w:txbxContent>
                        </wps:txbx>
                        <wps:bodyPr rot="0" vert="horz" wrap="square" lIns="0" tIns="0" rIns="0" bIns="0" anchor="t" anchorCtr="0" upright="1">
                          <a:noAutofit/>
                        </wps:bodyPr>
                      </wps:wsp>
                      <wps:wsp>
                        <wps:cNvPr id="73" name="Rectangle 13"/>
                        <wps:cNvSpPr>
                          <a:spLocks noChangeArrowheads="1"/>
                        </wps:cNvSpPr>
                        <wps:spPr bwMode="auto">
                          <a:xfrm>
                            <a:off x="34801" y="176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1CA814F9" w14:textId="77777777">
                              <w:r>
                                <w:t xml:space="preserve"> </w:t>
                              </w:r>
                            </w:p>
                          </w:txbxContent>
                        </wps:txbx>
                        <wps:bodyPr rot="0" vert="horz" wrap="square" lIns="0" tIns="0" rIns="0" bIns="0" anchor="t" anchorCtr="0" upright="1">
                          <a:noAutofit/>
                        </wps:bodyPr>
                      </wps:wsp>
                      <wps:wsp>
                        <wps:cNvPr id="74" name="Rectangle 16"/>
                        <wps:cNvSpPr>
                          <a:spLocks noChangeArrowheads="1"/>
                        </wps:cNvSpPr>
                        <wps:spPr bwMode="auto">
                          <a:xfrm>
                            <a:off x="16953" y="740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E2FCEF9" w14:textId="77777777">
                              <w:r>
                                <w:t xml:space="preserve">    </w:t>
                              </w:r>
                            </w:p>
                          </w:txbxContent>
                        </wps:txbx>
                        <wps:bodyPr rot="0" vert="horz" wrap="square" lIns="0" tIns="0" rIns="0" bIns="0" anchor="t" anchorCtr="0" upright="1">
                          <a:noAutofit/>
                        </wps:bodyPr>
                      </wps:wsp>
                      <wps:wsp>
                        <wps:cNvPr id="75" name="Rectangle 17"/>
                        <wps:cNvSpPr>
                          <a:spLocks noChangeArrowheads="1"/>
                        </wps:cNvSpPr>
                        <wps:spPr bwMode="auto">
                          <a:xfrm>
                            <a:off x="18218" y="7409"/>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2DB0AEF" w14:textId="77777777">
                              <w:r>
                                <w:t>Anmeldeversuch</w:t>
                              </w:r>
                            </w:p>
                          </w:txbxContent>
                        </wps:txbx>
                        <wps:bodyPr rot="0" vert="horz" wrap="square" lIns="0" tIns="0" rIns="0" bIns="0" anchor="t" anchorCtr="0" upright="1">
                          <a:noAutofit/>
                        </wps:bodyPr>
                      </wps:wsp>
                      <wps:wsp>
                        <wps:cNvPr id="76" name="Rectangle 18"/>
                        <wps:cNvSpPr>
                          <a:spLocks noChangeArrowheads="1"/>
                        </wps:cNvSpPr>
                        <wps:spPr bwMode="auto">
                          <a:xfrm>
                            <a:off x="27959" y="740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14CDC9A3" w14:textId="77777777">
                              <w:r>
                                <w:t xml:space="preserve"> </w:t>
                              </w:r>
                            </w:p>
                          </w:txbxContent>
                        </wps:txbx>
                        <wps:bodyPr rot="0" vert="horz" wrap="square" lIns="0" tIns="0" rIns="0" bIns="0" anchor="t" anchorCtr="0" upright="1">
                          <a:noAutofit/>
                        </wps:bodyPr>
                      </wps:wsp>
                      <wps:wsp>
                        <wps:cNvPr id="77" name="Rectangle 21"/>
                        <wps:cNvSpPr>
                          <a:spLocks noChangeArrowheads="1"/>
                        </wps:cNvSpPr>
                        <wps:spPr bwMode="auto">
                          <a:xfrm>
                            <a:off x="16572" y="12072"/>
                            <a:ext cx="21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3C36FD4" w14:textId="77777777">
                              <w:r>
                                <w:t xml:space="preserve">     </w:t>
                              </w:r>
                            </w:p>
                          </w:txbxContent>
                        </wps:txbx>
                        <wps:bodyPr rot="0" vert="horz" wrap="square" lIns="0" tIns="0" rIns="0" bIns="0" anchor="t" anchorCtr="0" upright="1">
                          <a:noAutofit/>
                        </wps:bodyPr>
                      </wps:wsp>
                      <wps:wsp>
                        <wps:cNvPr id="78" name="Rectangle 22"/>
                        <wps:cNvSpPr>
                          <a:spLocks noChangeArrowheads="1"/>
                        </wps:cNvSpPr>
                        <wps:spPr bwMode="auto">
                          <a:xfrm>
                            <a:off x="18157" y="12072"/>
                            <a:ext cx="1245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5667A54F" w14:textId="77777777">
                              <w:r>
                                <w:t>Anmeldefenster</w:t>
                              </w:r>
                            </w:p>
                          </w:txbxContent>
                        </wps:txbx>
                        <wps:bodyPr rot="0" vert="horz" wrap="square" lIns="0" tIns="0" rIns="0" bIns="0" anchor="t" anchorCtr="0" upright="1">
                          <a:noAutofit/>
                        </wps:bodyPr>
                      </wps:wsp>
                      <wps:wsp>
                        <wps:cNvPr id="79" name="Rectangle 23"/>
                        <wps:cNvSpPr>
                          <a:spLocks noChangeArrowheads="1"/>
                        </wps:cNvSpPr>
                        <wps:spPr bwMode="auto">
                          <a:xfrm>
                            <a:off x="27517" y="1207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174ADBB3" w14:textId="77777777">
                              <w:r>
                                <w:t xml:space="preserve"> </w:t>
                              </w:r>
                            </w:p>
                          </w:txbxContent>
                        </wps:txbx>
                        <wps:bodyPr rot="0" vert="horz" wrap="square" lIns="0" tIns="0" rIns="0" bIns="0" anchor="t" anchorCtr="0" upright="1">
                          <a:noAutofit/>
                        </wps:bodyPr>
                      </wps:wsp>
                      <wps:wsp>
                        <wps:cNvPr id="80" name="Rectangle 26"/>
                        <wps:cNvSpPr>
                          <a:spLocks noChangeArrowheads="1"/>
                        </wps:cNvSpPr>
                        <wps:spPr bwMode="auto">
                          <a:xfrm>
                            <a:off x="13920" y="16263"/>
                            <a:ext cx="673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BA36734" w14:textId="77777777">
                              <w:r>
                                <w:t xml:space="preserve">                </w:t>
                              </w:r>
                            </w:p>
                          </w:txbxContent>
                        </wps:txbx>
                        <wps:bodyPr rot="0" vert="horz" wrap="square" lIns="0" tIns="0" rIns="0" bIns="0" anchor="t" anchorCtr="0" upright="1">
                          <a:noAutofit/>
                        </wps:bodyPr>
                      </wps:wsp>
                      <wps:wsp>
                        <wps:cNvPr id="81" name="Rectangle 27"/>
                        <wps:cNvSpPr>
                          <a:spLocks noChangeArrowheads="1"/>
                        </wps:cNvSpPr>
                        <wps:spPr bwMode="auto">
                          <a:xfrm>
                            <a:off x="18980" y="16263"/>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21AC1CF" w14:textId="77777777">
                              <w:r>
                                <w:t>E</w:t>
                              </w:r>
                            </w:p>
                          </w:txbxContent>
                        </wps:txbx>
                        <wps:bodyPr rot="0" vert="horz" wrap="square" lIns="0" tIns="0" rIns="0" bIns="0" anchor="t" anchorCtr="0" upright="1">
                          <a:noAutofit/>
                        </wps:bodyPr>
                      </wps:wsp>
                      <wps:wsp>
                        <wps:cNvPr id="82" name="Rectangle 28"/>
                        <wps:cNvSpPr>
                          <a:spLocks noChangeArrowheads="1"/>
                        </wps:cNvSpPr>
                        <wps:spPr bwMode="auto">
                          <a:xfrm>
                            <a:off x="19665" y="16263"/>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784F00A" w14:textId="77777777">
                              <w:r>
                                <w:t>-</w:t>
                              </w:r>
                            </w:p>
                          </w:txbxContent>
                        </wps:txbx>
                        <wps:bodyPr rot="0" vert="horz" wrap="square" lIns="0" tIns="0" rIns="0" bIns="0" anchor="t" anchorCtr="0" upright="1">
                          <a:noAutofit/>
                        </wps:bodyPr>
                      </wps:wsp>
                      <wps:wsp>
                        <wps:cNvPr id="83" name="Rectangle 29"/>
                        <wps:cNvSpPr>
                          <a:spLocks noChangeArrowheads="1"/>
                        </wps:cNvSpPr>
                        <wps:spPr bwMode="auto">
                          <a:xfrm>
                            <a:off x="20092" y="16263"/>
                            <a:ext cx="392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F5A9EC3" w14:textId="77777777">
                              <w:r>
                                <w:t>Mail,</w:t>
                              </w:r>
                            </w:p>
                          </w:txbxContent>
                        </wps:txbx>
                        <wps:bodyPr rot="0" vert="horz" wrap="square" lIns="0" tIns="0" rIns="0" bIns="0" anchor="t" anchorCtr="0" upright="1">
                          <a:noAutofit/>
                        </wps:bodyPr>
                      </wps:wsp>
                      <wps:wsp>
                        <wps:cNvPr id="84" name="Rectangle 30"/>
                        <wps:cNvSpPr>
                          <a:spLocks noChangeArrowheads="1"/>
                        </wps:cNvSpPr>
                        <wps:spPr bwMode="auto">
                          <a:xfrm>
                            <a:off x="23049"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1CD1B97" w14:textId="77777777">
                              <w:r>
                                <w:t xml:space="preserve"> </w:t>
                              </w:r>
                            </w:p>
                          </w:txbxContent>
                        </wps:txbx>
                        <wps:bodyPr rot="0" vert="horz" wrap="square" lIns="0" tIns="0" rIns="0" bIns="0" anchor="t" anchorCtr="0" upright="1">
                          <a:noAutofit/>
                        </wps:bodyPr>
                      </wps:wsp>
                      <wps:wsp>
                        <wps:cNvPr id="85" name="Rectangle 31"/>
                        <wps:cNvSpPr>
                          <a:spLocks noChangeArrowheads="1"/>
                        </wps:cNvSpPr>
                        <wps:spPr bwMode="auto">
                          <a:xfrm>
                            <a:off x="23369" y="16263"/>
                            <a:ext cx="706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9BDDC48" w14:textId="77777777">
                              <w:r>
                                <w:t>Passwort</w:t>
                              </w:r>
                            </w:p>
                          </w:txbxContent>
                        </wps:txbx>
                        <wps:bodyPr rot="0" vert="horz" wrap="square" lIns="0" tIns="0" rIns="0" bIns="0" anchor="t" anchorCtr="0" upright="1">
                          <a:noAutofit/>
                        </wps:bodyPr>
                      </wps:wsp>
                      <wps:wsp>
                        <wps:cNvPr id="86" name="Rectangle 32"/>
                        <wps:cNvSpPr>
                          <a:spLocks noChangeArrowheads="1"/>
                        </wps:cNvSpPr>
                        <wps:spPr bwMode="auto">
                          <a:xfrm>
                            <a:off x="28675"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9EC21A6" w14:textId="77777777">
                              <w:r>
                                <w:t xml:space="preserve"> </w:t>
                              </w:r>
                            </w:p>
                          </w:txbxContent>
                        </wps:txbx>
                        <wps:bodyPr rot="0" vert="horz" wrap="square" lIns="0" tIns="0" rIns="0" bIns="0" anchor="t" anchorCtr="0" upright="1">
                          <a:noAutofit/>
                        </wps:bodyPr>
                      </wps:wsp>
                      <wps:wsp>
                        <wps:cNvPr id="87" name="Shape 34"/>
                        <wps:cNvSpPr>
                          <a:spLocks/>
                        </wps:cNvSpPr>
                        <wps:spPr bwMode="auto">
                          <a:xfrm>
                            <a:off x="5429" y="20336"/>
                            <a:ext cx="16859" cy="8668"/>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896"/>
                        <wps:cNvSpPr>
                          <a:spLocks/>
                        </wps:cNvSpPr>
                        <wps:spPr bwMode="auto">
                          <a:xfrm>
                            <a:off x="7429" y="21200"/>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9" name="Shape 36"/>
                        <wps:cNvSpPr>
                          <a:spLocks/>
                        </wps:cNvSpPr>
                        <wps:spPr bwMode="auto">
                          <a:xfrm>
                            <a:off x="7429" y="21200"/>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37"/>
                        <wps:cNvSpPr>
                          <a:spLocks noChangeArrowheads="1"/>
                        </wps:cNvSpPr>
                        <wps:spPr bwMode="auto">
                          <a:xfrm>
                            <a:off x="8384" y="21978"/>
                            <a:ext cx="463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ADBC984" w14:textId="77777777">
                              <w:r>
                                <w:t xml:space="preserve">           </w:t>
                              </w:r>
                            </w:p>
                          </w:txbxContent>
                        </wps:txbx>
                        <wps:bodyPr rot="0" vert="horz" wrap="square" lIns="0" tIns="0" rIns="0" bIns="0" anchor="t" anchorCtr="0" upright="1">
                          <a:noAutofit/>
                        </wps:bodyPr>
                      </wps:wsp>
                      <wps:wsp>
                        <wps:cNvPr id="91" name="Rectangle 38"/>
                        <wps:cNvSpPr>
                          <a:spLocks noChangeArrowheads="1"/>
                        </wps:cNvSpPr>
                        <wps:spPr bwMode="auto">
                          <a:xfrm>
                            <a:off x="11863" y="21978"/>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F0409DE" w14:textId="77777777">
                              <w:r>
                                <w:t xml:space="preserve">when </w:t>
                              </w:r>
                            </w:p>
                          </w:txbxContent>
                        </wps:txbx>
                        <wps:bodyPr rot="0" vert="horz" wrap="square" lIns="0" tIns="0" rIns="0" bIns="0" anchor="t" anchorCtr="0" upright="1">
                          <a:noAutofit/>
                        </wps:bodyPr>
                      </wps:wsp>
                      <wps:wsp>
                        <wps:cNvPr id="92" name="Rectangle 39"/>
                        <wps:cNvSpPr>
                          <a:spLocks noChangeArrowheads="1"/>
                        </wps:cNvSpPr>
                        <wps:spPr bwMode="auto">
                          <a:xfrm>
                            <a:off x="15429" y="219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D6F97BE" w14:textId="77777777">
                              <w:r>
                                <w:t xml:space="preserve"> </w:t>
                              </w:r>
                            </w:p>
                          </w:txbxContent>
                        </wps:txbx>
                        <wps:bodyPr rot="0" vert="horz" wrap="square" lIns="0" tIns="0" rIns="0" bIns="0" anchor="t" anchorCtr="0" upright="1">
                          <a:noAutofit/>
                        </wps:bodyPr>
                      </wps:wsp>
                      <wps:wsp>
                        <wps:cNvPr id="93" name="Rectangle 40"/>
                        <wps:cNvSpPr>
                          <a:spLocks noChangeArrowheads="1"/>
                        </wps:cNvSpPr>
                        <wps:spPr bwMode="auto">
                          <a:xfrm>
                            <a:off x="8384" y="2484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F873639" w14:textId="77777777">
                              <w:r>
                                <w:rPr>
                                  <w:b/>
                                </w:rPr>
                                <w:t>Restaurantbesitzer</w:t>
                              </w:r>
                            </w:p>
                          </w:txbxContent>
                        </wps:txbx>
                        <wps:bodyPr rot="0" vert="horz" wrap="square" lIns="0" tIns="0" rIns="0" bIns="0" anchor="t" anchorCtr="0" upright="1">
                          <a:noAutofit/>
                        </wps:bodyPr>
                      </wps:wsp>
                      <wps:wsp>
                        <wps:cNvPr id="94" name="Rectangle 41"/>
                        <wps:cNvSpPr>
                          <a:spLocks noChangeArrowheads="1"/>
                        </wps:cNvSpPr>
                        <wps:spPr bwMode="auto">
                          <a:xfrm>
                            <a:off x="19117" y="2484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A6521F4" w14:textId="77777777">
                              <w:r>
                                <w:t xml:space="preserve"> </w:t>
                              </w:r>
                            </w:p>
                          </w:txbxContent>
                        </wps:txbx>
                        <wps:bodyPr rot="0" vert="horz" wrap="square" lIns="0" tIns="0" rIns="0" bIns="0" anchor="t" anchorCtr="0" upright="1">
                          <a:noAutofit/>
                        </wps:bodyPr>
                      </wps:wsp>
                      <wps:wsp>
                        <wps:cNvPr id="95" name="Shape 897"/>
                        <wps:cNvSpPr>
                          <a:spLocks/>
                        </wps:cNvSpPr>
                        <wps:spPr bwMode="auto">
                          <a:xfrm>
                            <a:off x="666" y="19028"/>
                            <a:ext cx="4858" cy="2953"/>
                          </a:xfrm>
                          <a:custGeom>
                            <a:avLst/>
                            <a:gdLst>
                              <a:gd name="T0" fmla="*/ 0 w 485775"/>
                              <a:gd name="T1" fmla="*/ 0 h 295275"/>
                              <a:gd name="T2" fmla="*/ 485775 w 485775"/>
                              <a:gd name="T3" fmla="*/ 0 h 295275"/>
                              <a:gd name="T4" fmla="*/ 485775 w 485775"/>
                              <a:gd name="T5" fmla="*/ 295275 h 295275"/>
                              <a:gd name="T6" fmla="*/ 0 w 485775"/>
                              <a:gd name="T7" fmla="*/ 295275 h 295275"/>
                              <a:gd name="T8" fmla="*/ 0 w 485775"/>
                              <a:gd name="T9" fmla="*/ 0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0"/>
                                </a:moveTo>
                                <a:lnTo>
                                  <a:pt x="485775" y="0"/>
                                </a:lnTo>
                                <a:lnTo>
                                  <a:pt x="485775" y="295275"/>
                                </a:lnTo>
                                <a:lnTo>
                                  <a:pt x="0" y="2952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6" name="Shape 43"/>
                        <wps:cNvSpPr>
                          <a:spLocks/>
                        </wps:cNvSpPr>
                        <wps:spPr bwMode="auto">
                          <a:xfrm>
                            <a:off x="666" y="19028"/>
                            <a:ext cx="4858" cy="2953"/>
                          </a:xfrm>
                          <a:custGeom>
                            <a:avLst/>
                            <a:gdLst>
                              <a:gd name="T0" fmla="*/ 0 w 485775"/>
                              <a:gd name="T1" fmla="*/ 295275 h 295275"/>
                              <a:gd name="T2" fmla="*/ 485775 w 485775"/>
                              <a:gd name="T3" fmla="*/ 295275 h 295275"/>
                              <a:gd name="T4" fmla="*/ 485775 w 485775"/>
                              <a:gd name="T5" fmla="*/ 0 h 295275"/>
                              <a:gd name="T6" fmla="*/ 0 w 485775"/>
                              <a:gd name="T7" fmla="*/ 0 h 295275"/>
                              <a:gd name="T8" fmla="*/ 0 w 485775"/>
                              <a:gd name="T9" fmla="*/ 295275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295275"/>
                                </a:moveTo>
                                <a:lnTo>
                                  <a:pt x="485775" y="295275"/>
                                </a:lnTo>
                                <a:lnTo>
                                  <a:pt x="485775" y="0"/>
                                </a:lnTo>
                                <a:lnTo>
                                  <a:pt x="0" y="0"/>
                                </a:lnTo>
                                <a:lnTo>
                                  <a:pt x="0" y="2952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44"/>
                        <wps:cNvSpPr>
                          <a:spLocks noChangeArrowheads="1"/>
                        </wps:cNvSpPr>
                        <wps:spPr bwMode="auto">
                          <a:xfrm>
                            <a:off x="1633" y="19814"/>
                            <a:ext cx="9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C79FD17" w14:textId="77777777">
                              <w:r>
                                <w:t>e</w:t>
                              </w:r>
                            </w:p>
                          </w:txbxContent>
                        </wps:txbx>
                        <wps:bodyPr rot="0" vert="horz" wrap="square" lIns="0" tIns="0" rIns="0" bIns="0" anchor="t" anchorCtr="0" upright="1">
                          <a:noAutofit/>
                        </wps:bodyPr>
                      </wps:wsp>
                      <wps:wsp>
                        <wps:cNvPr id="98" name="Rectangle 45"/>
                        <wps:cNvSpPr>
                          <a:spLocks noChangeArrowheads="1"/>
                        </wps:cNvSpPr>
                        <wps:spPr bwMode="auto">
                          <a:xfrm>
                            <a:off x="2334" y="19814"/>
                            <a:ext cx="1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92658DB" w14:textId="77777777">
                              <w:r>
                                <w:t>xc</w:t>
                              </w:r>
                            </w:p>
                          </w:txbxContent>
                        </wps:txbx>
                        <wps:bodyPr rot="0" vert="horz" wrap="square" lIns="0" tIns="0" rIns="0" bIns="0" anchor="t" anchorCtr="0" upright="1">
                          <a:noAutofit/>
                        </wps:bodyPr>
                      </wps:wsp>
                      <wps:wsp>
                        <wps:cNvPr id="99" name="Rectangle 46"/>
                        <wps:cNvSpPr>
                          <a:spLocks noChangeArrowheads="1"/>
                        </wps:cNvSpPr>
                        <wps:spPr bwMode="auto">
                          <a:xfrm>
                            <a:off x="3568" y="1981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622E902" w14:textId="77777777">
                              <w:r>
                                <w:t xml:space="preserve"> </w:t>
                              </w:r>
                            </w:p>
                          </w:txbxContent>
                        </wps:txbx>
                        <wps:bodyPr rot="0" vert="horz" wrap="square" lIns="0" tIns="0" rIns="0" bIns="0" anchor="t" anchorCtr="0" upright="1">
                          <a:noAutofit/>
                        </wps:bodyPr>
                      </wps:wsp>
                      <wps:wsp>
                        <wps:cNvPr id="100" name="Shape 48"/>
                        <wps:cNvSpPr>
                          <a:spLocks/>
                        </wps:cNvSpPr>
                        <wps:spPr bwMode="auto">
                          <a:xfrm>
                            <a:off x="24955" y="34344"/>
                            <a:ext cx="15431"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Shape 898"/>
                        <wps:cNvSpPr>
                          <a:spLocks/>
                        </wps:cNvSpPr>
                        <wps:spPr bwMode="auto">
                          <a:xfrm>
                            <a:off x="25431" y="35106"/>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2" name="Shape 50"/>
                        <wps:cNvSpPr>
                          <a:spLocks/>
                        </wps:cNvSpPr>
                        <wps:spPr bwMode="auto">
                          <a:xfrm>
                            <a:off x="25431" y="35106"/>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51"/>
                        <wps:cNvSpPr>
                          <a:spLocks noChangeArrowheads="1"/>
                        </wps:cNvSpPr>
                        <wps:spPr bwMode="auto">
                          <a:xfrm>
                            <a:off x="26816" y="35896"/>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D18B818" w14:textId="77777777">
                              <w:r>
                                <w:t>E</w:t>
                              </w:r>
                            </w:p>
                          </w:txbxContent>
                        </wps:txbx>
                        <wps:bodyPr rot="0" vert="horz" wrap="square" lIns="0" tIns="0" rIns="0" bIns="0" anchor="t" anchorCtr="0" upright="1">
                          <a:noAutofit/>
                        </wps:bodyPr>
                      </wps:wsp>
                      <wps:wsp>
                        <wps:cNvPr id="104" name="Rectangle 52"/>
                        <wps:cNvSpPr>
                          <a:spLocks noChangeArrowheads="1"/>
                        </wps:cNvSpPr>
                        <wps:spPr bwMode="auto">
                          <a:xfrm>
                            <a:off x="27501" y="35896"/>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22E1746" w14:textId="77777777">
                              <w:r>
                                <w:t>-</w:t>
                              </w:r>
                            </w:p>
                          </w:txbxContent>
                        </wps:txbx>
                        <wps:bodyPr rot="0" vert="horz" wrap="square" lIns="0" tIns="0" rIns="0" bIns="0" anchor="t" anchorCtr="0" upright="1">
                          <a:noAutofit/>
                        </wps:bodyPr>
                      </wps:wsp>
                      <wps:wsp>
                        <wps:cNvPr id="105" name="Rectangle 53"/>
                        <wps:cNvSpPr>
                          <a:spLocks noChangeArrowheads="1"/>
                        </wps:cNvSpPr>
                        <wps:spPr bwMode="auto">
                          <a:xfrm>
                            <a:off x="27928" y="35896"/>
                            <a:ext cx="1478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1EB78B1" w14:textId="77777777">
                              <w:r>
                                <w:t xml:space="preserve">Mail und Passwort </w:t>
                              </w:r>
                            </w:p>
                          </w:txbxContent>
                        </wps:txbx>
                        <wps:bodyPr rot="0" vert="horz" wrap="square" lIns="0" tIns="0" rIns="0" bIns="0" anchor="t" anchorCtr="0" upright="1">
                          <a:noAutofit/>
                        </wps:bodyPr>
                      </wps:wsp>
                      <wps:wsp>
                        <wps:cNvPr id="106" name="Rectangle 54"/>
                        <wps:cNvSpPr>
                          <a:spLocks noChangeArrowheads="1"/>
                        </wps:cNvSpPr>
                        <wps:spPr bwMode="auto">
                          <a:xfrm>
                            <a:off x="28599" y="37725"/>
                            <a:ext cx="115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F1131AA" w14:textId="77777777">
                              <w:r>
                                <w:t xml:space="preserve">stimmen nicht </w:t>
                              </w:r>
                            </w:p>
                          </w:txbxContent>
                        </wps:txbx>
                        <wps:bodyPr rot="0" vert="horz" wrap="square" lIns="0" tIns="0" rIns="0" bIns="0" anchor="t" anchorCtr="0" upright="1">
                          <a:noAutofit/>
                        </wps:bodyPr>
                      </wps:wsp>
                      <wps:wsp>
                        <wps:cNvPr id="107" name="Rectangle 55"/>
                        <wps:cNvSpPr>
                          <a:spLocks noChangeArrowheads="1"/>
                        </wps:cNvSpPr>
                        <wps:spPr bwMode="auto">
                          <a:xfrm>
                            <a:off x="30534" y="39569"/>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2C2A92C" w14:textId="77777777">
                              <w:r>
                                <w:t>überein</w:t>
                              </w:r>
                            </w:p>
                          </w:txbxContent>
                        </wps:txbx>
                        <wps:bodyPr rot="0" vert="horz" wrap="square" lIns="0" tIns="0" rIns="0" bIns="0" anchor="t" anchorCtr="0" upright="1">
                          <a:noAutofit/>
                        </wps:bodyPr>
                      </wps:wsp>
                      <wps:wsp>
                        <wps:cNvPr id="108" name="Rectangle 56"/>
                        <wps:cNvSpPr>
                          <a:spLocks noChangeArrowheads="1"/>
                        </wps:cNvSpPr>
                        <wps:spPr bwMode="auto">
                          <a:xfrm>
                            <a:off x="35030" y="395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A28C1A6" w14:textId="77777777">
                              <w:r>
                                <w:t xml:space="preserve"> </w:t>
                              </w:r>
                            </w:p>
                          </w:txbxContent>
                        </wps:txbx>
                        <wps:bodyPr rot="0" vert="horz" wrap="square" lIns="0" tIns="0" rIns="0" bIns="0" anchor="t" anchorCtr="0" upright="1">
                          <a:noAutofit/>
                        </wps:bodyPr>
                      </wps:wsp>
                      <wps:wsp>
                        <wps:cNvPr id="109" name="Rectangle 59"/>
                        <wps:cNvSpPr>
                          <a:spLocks noChangeArrowheads="1"/>
                        </wps:cNvSpPr>
                        <wps:spPr bwMode="auto">
                          <a:xfrm>
                            <a:off x="15444" y="42937"/>
                            <a:ext cx="891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277A5C1" w14:textId="77777777">
                              <w:r>
                                <w:t>Anmeldung</w:t>
                              </w:r>
                            </w:p>
                          </w:txbxContent>
                        </wps:txbx>
                        <wps:bodyPr rot="0" vert="horz" wrap="square" lIns="0" tIns="0" rIns="0" bIns="0" anchor="t" anchorCtr="0" upright="1">
                          <a:noAutofit/>
                        </wps:bodyPr>
                      </wps:wsp>
                      <wps:wsp>
                        <wps:cNvPr id="110" name="Rectangle 60"/>
                        <wps:cNvSpPr>
                          <a:spLocks noChangeArrowheads="1"/>
                        </wps:cNvSpPr>
                        <wps:spPr bwMode="auto">
                          <a:xfrm>
                            <a:off x="22150"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516D41F" w14:textId="77777777">
                              <w:r>
                                <w:t xml:space="preserve"> </w:t>
                              </w:r>
                            </w:p>
                          </w:txbxContent>
                        </wps:txbx>
                        <wps:bodyPr rot="0" vert="horz" wrap="square" lIns="0" tIns="0" rIns="0" bIns="0" anchor="t" anchorCtr="0" upright="1">
                          <a:noAutofit/>
                        </wps:bodyPr>
                      </wps:wsp>
                      <wps:wsp>
                        <wps:cNvPr id="111" name="Rectangle 61"/>
                        <wps:cNvSpPr>
                          <a:spLocks noChangeArrowheads="1"/>
                        </wps:cNvSpPr>
                        <wps:spPr bwMode="auto">
                          <a:xfrm>
                            <a:off x="22470" y="42937"/>
                            <a:ext cx="114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A18E346" w14:textId="77777777">
                              <w:r>
                                <w:t>fehlgeschlagen</w:t>
                              </w:r>
                            </w:p>
                          </w:txbxContent>
                        </wps:txbx>
                        <wps:bodyPr rot="0" vert="horz" wrap="square" lIns="0" tIns="0" rIns="0" bIns="0" anchor="t" anchorCtr="0" upright="1">
                          <a:noAutofit/>
                        </wps:bodyPr>
                      </wps:wsp>
                      <wps:wsp>
                        <wps:cNvPr id="112" name="Rectangle 62"/>
                        <wps:cNvSpPr>
                          <a:spLocks noChangeArrowheads="1"/>
                        </wps:cNvSpPr>
                        <wps:spPr bwMode="auto">
                          <a:xfrm>
                            <a:off x="31098"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EA957C6" w14:textId="77777777">
                              <w:r>
                                <w:t xml:space="preserve"> </w:t>
                              </w:r>
                            </w:p>
                          </w:txbxContent>
                        </wps:txbx>
                        <wps:bodyPr rot="0" vert="horz" wrap="square" lIns="0" tIns="0" rIns="0" bIns="0" anchor="t" anchorCtr="0" upright="1">
                          <a:noAutofit/>
                        </wps:bodyPr>
                      </wps:wsp>
                      <wps:wsp>
                        <wps:cNvPr id="113" name="Rectangle 65"/>
                        <wps:cNvSpPr>
                          <a:spLocks noChangeArrowheads="1"/>
                        </wps:cNvSpPr>
                        <wps:spPr bwMode="auto">
                          <a:xfrm>
                            <a:off x="20382" y="55604"/>
                            <a:ext cx="102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6E1E166" w14:textId="77777777">
                              <w:r>
                                <w:t>PIN eingeben</w:t>
                              </w:r>
                            </w:p>
                          </w:txbxContent>
                        </wps:txbx>
                        <wps:bodyPr rot="0" vert="horz" wrap="square" lIns="0" tIns="0" rIns="0" bIns="0" anchor="t" anchorCtr="0" upright="1">
                          <a:noAutofit/>
                        </wps:bodyPr>
                      </wps:wsp>
                      <wps:wsp>
                        <wps:cNvPr id="114" name="Rectangle 66"/>
                        <wps:cNvSpPr>
                          <a:spLocks noChangeArrowheads="1"/>
                        </wps:cNvSpPr>
                        <wps:spPr bwMode="auto">
                          <a:xfrm>
                            <a:off x="28096" y="556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5AF5A558" w14:textId="77777777">
                              <w:r>
                                <w:t xml:space="preserve"> </w:t>
                              </w:r>
                            </w:p>
                          </w:txbxContent>
                        </wps:txbx>
                        <wps:bodyPr rot="0" vert="horz" wrap="square" lIns="0" tIns="0" rIns="0" bIns="0" anchor="t" anchorCtr="0" upright="1">
                          <a:noAutofit/>
                        </wps:bodyPr>
                      </wps:wsp>
                      <wps:wsp>
                        <wps:cNvPr id="115" name="Rectangle 69"/>
                        <wps:cNvSpPr>
                          <a:spLocks noChangeArrowheads="1"/>
                        </wps:cNvSpPr>
                        <wps:spPr bwMode="auto">
                          <a:xfrm>
                            <a:off x="18873" y="3095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4DCC3E3" w14:textId="77777777">
                              <w:r>
                                <w:t>E</w:t>
                              </w:r>
                            </w:p>
                          </w:txbxContent>
                        </wps:txbx>
                        <wps:bodyPr rot="0" vert="horz" wrap="square" lIns="0" tIns="0" rIns="0" bIns="0" anchor="t" anchorCtr="0" upright="1">
                          <a:noAutofit/>
                        </wps:bodyPr>
                      </wps:wsp>
                      <wps:wsp>
                        <wps:cNvPr id="116" name="Rectangle 70"/>
                        <wps:cNvSpPr>
                          <a:spLocks noChangeArrowheads="1"/>
                        </wps:cNvSpPr>
                        <wps:spPr bwMode="auto">
                          <a:xfrm>
                            <a:off x="19559" y="3095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62673A2" w14:textId="77777777">
                              <w:r>
                                <w:t>-</w:t>
                              </w:r>
                            </w:p>
                          </w:txbxContent>
                        </wps:txbx>
                        <wps:bodyPr rot="0" vert="horz" wrap="square" lIns="0" tIns="0" rIns="0" bIns="0" anchor="t" anchorCtr="0" upright="1">
                          <a:noAutofit/>
                        </wps:bodyPr>
                      </wps:wsp>
                      <wps:wsp>
                        <wps:cNvPr id="117" name="Rectangle 71"/>
                        <wps:cNvSpPr>
                          <a:spLocks noChangeArrowheads="1"/>
                        </wps:cNvSpPr>
                        <wps:spPr bwMode="auto">
                          <a:xfrm>
                            <a:off x="19985" y="30958"/>
                            <a:ext cx="1144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0A8E9E2" w14:textId="77777777">
                              <w:r>
                                <w:t>Mail, Passwort</w:t>
                              </w:r>
                            </w:p>
                          </w:txbxContent>
                        </wps:txbx>
                        <wps:bodyPr rot="0" vert="horz" wrap="square" lIns="0" tIns="0" rIns="0" bIns="0" anchor="t" anchorCtr="0" upright="1">
                          <a:noAutofit/>
                        </wps:bodyPr>
                      </wps:wsp>
                      <wps:wsp>
                        <wps:cNvPr id="118" name="Rectangle 72"/>
                        <wps:cNvSpPr>
                          <a:spLocks noChangeArrowheads="1"/>
                        </wps:cNvSpPr>
                        <wps:spPr bwMode="auto">
                          <a:xfrm>
                            <a:off x="28583" y="3095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5AD1D164" w14:textId="77777777">
                              <w:r>
                                <w:t xml:space="preserve"> </w:t>
                              </w:r>
                            </w:p>
                          </w:txbxContent>
                        </wps:txbx>
                        <wps:bodyPr rot="0" vert="horz" wrap="square" lIns="0" tIns="0" rIns="0" bIns="0" anchor="t" anchorCtr="0" upright="1">
                          <a:noAutofit/>
                        </wps:bodyPr>
                      </wps:wsp>
                      <wps:wsp>
                        <wps:cNvPr id="119" name="Rectangle 75"/>
                        <wps:cNvSpPr>
                          <a:spLocks noChangeArrowheads="1"/>
                        </wps:cNvSpPr>
                        <wps:spPr bwMode="auto">
                          <a:xfrm>
                            <a:off x="45229" y="0"/>
                            <a:ext cx="194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FBB23B8" w14:textId="77777777">
                              <w:r>
                                <w:t xml:space="preserve">Authentifizierungsserver </w:t>
                              </w:r>
                            </w:p>
                          </w:txbxContent>
                        </wps:txbx>
                        <wps:bodyPr rot="0" vert="horz" wrap="square" lIns="0" tIns="0" rIns="0" bIns="0" anchor="t" anchorCtr="0" upright="1">
                          <a:noAutofit/>
                        </wps:bodyPr>
                      </wps:wsp>
                      <wps:wsp>
                        <wps:cNvPr id="120" name="Rectangle 764"/>
                        <wps:cNvSpPr>
                          <a:spLocks noChangeArrowheads="1"/>
                        </wps:cNvSpPr>
                        <wps:spPr bwMode="auto">
                          <a:xfrm>
                            <a:off x="50548" y="18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6A9D902" w14:textId="77777777">
                              <w:r>
                                <w:t>E</w:t>
                              </w:r>
                            </w:p>
                          </w:txbxContent>
                        </wps:txbx>
                        <wps:bodyPr rot="0" vert="horz" wrap="square" lIns="0" tIns="0" rIns="0" bIns="0" anchor="t" anchorCtr="0" upright="1">
                          <a:noAutofit/>
                        </wps:bodyPr>
                      </wps:wsp>
                      <wps:wsp>
                        <wps:cNvPr id="121" name="Rectangle 763"/>
                        <wps:cNvSpPr>
                          <a:spLocks noChangeArrowheads="1"/>
                        </wps:cNvSpPr>
                        <wps:spPr bwMode="auto">
                          <a:xfrm>
                            <a:off x="50106" y="1828"/>
                            <a:ext cx="58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9828255" w14:textId="77777777">
                              <w:r>
                                <w:t>(</w:t>
                              </w:r>
                            </w:p>
                          </w:txbxContent>
                        </wps:txbx>
                        <wps:bodyPr rot="0" vert="horz" wrap="square" lIns="0" tIns="0" rIns="0" bIns="0" anchor="t" anchorCtr="0" upright="1">
                          <a:noAutofit/>
                        </wps:bodyPr>
                      </wps:wsp>
                      <wps:wsp>
                        <wps:cNvPr id="122" name="Rectangle 77"/>
                        <wps:cNvSpPr>
                          <a:spLocks noChangeArrowheads="1"/>
                        </wps:cNvSpPr>
                        <wps:spPr bwMode="auto">
                          <a:xfrm>
                            <a:off x="51234" y="18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DF3827C" w14:textId="77777777">
                              <w:r>
                                <w:t>-</w:t>
                              </w:r>
                            </w:p>
                          </w:txbxContent>
                        </wps:txbx>
                        <wps:bodyPr rot="0" vert="horz" wrap="square" lIns="0" tIns="0" rIns="0" bIns="0" anchor="t" anchorCtr="0" upright="1">
                          <a:noAutofit/>
                        </wps:bodyPr>
                      </wps:wsp>
                      <wps:wsp>
                        <wps:cNvPr id="123" name="Rectangle 78"/>
                        <wps:cNvSpPr>
                          <a:spLocks noChangeArrowheads="1"/>
                        </wps:cNvSpPr>
                        <wps:spPr bwMode="auto">
                          <a:xfrm>
                            <a:off x="51661" y="1828"/>
                            <a:ext cx="40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6BD394B" w14:textId="77777777">
                              <w:r>
                                <w:t>Mail)</w:t>
                              </w:r>
                            </w:p>
                          </w:txbxContent>
                        </wps:txbx>
                        <wps:bodyPr rot="0" vert="horz" wrap="square" lIns="0" tIns="0" rIns="0" bIns="0" anchor="t" anchorCtr="0" upright="1">
                          <a:noAutofit/>
                        </wps:bodyPr>
                      </wps:wsp>
                      <wps:wsp>
                        <wps:cNvPr id="124" name="Rectangle 79"/>
                        <wps:cNvSpPr>
                          <a:spLocks noChangeArrowheads="1"/>
                        </wps:cNvSpPr>
                        <wps:spPr bwMode="auto">
                          <a:xfrm>
                            <a:off x="54678" y="182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E061586" w14:textId="77777777">
                              <w:r>
                                <w:t xml:space="preserve"> </w:t>
                              </w:r>
                            </w:p>
                          </w:txbxContent>
                        </wps:txbx>
                        <wps:bodyPr rot="0" vert="horz" wrap="square" lIns="0" tIns="0" rIns="0" bIns="0" anchor="t" anchorCtr="0" upright="1">
                          <a:noAutofit/>
                        </wps:bodyPr>
                      </wps:wsp>
                      <wps:wsp>
                        <wps:cNvPr id="125" name="Rectangle 82"/>
                        <wps:cNvSpPr>
                          <a:spLocks noChangeArrowheads="1"/>
                        </wps:cNvSpPr>
                        <wps:spPr bwMode="auto">
                          <a:xfrm>
                            <a:off x="38596" y="48533"/>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AF98AD7" w14:textId="77777777">
                              <w:r>
                                <w:t xml:space="preserve">    </w:t>
                              </w:r>
                            </w:p>
                          </w:txbxContent>
                        </wps:txbx>
                        <wps:bodyPr rot="0" vert="horz" wrap="square" lIns="0" tIns="0" rIns="0" bIns="0" anchor="t" anchorCtr="0" upright="1">
                          <a:noAutofit/>
                        </wps:bodyPr>
                      </wps:wsp>
                      <wps:wsp>
                        <wps:cNvPr id="126" name="Rectangle 83"/>
                        <wps:cNvSpPr>
                          <a:spLocks noChangeArrowheads="1"/>
                        </wps:cNvSpPr>
                        <wps:spPr bwMode="auto">
                          <a:xfrm>
                            <a:off x="39861" y="48533"/>
                            <a:ext cx="88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162E679" w14:textId="77777777">
                              <w:r>
                                <w:t>Schicke PIN</w:t>
                              </w:r>
                            </w:p>
                          </w:txbxContent>
                        </wps:txbx>
                        <wps:bodyPr rot="0" vert="horz" wrap="square" lIns="0" tIns="0" rIns="0" bIns="0" anchor="t" anchorCtr="0" upright="1">
                          <a:noAutofit/>
                        </wps:bodyPr>
                      </wps:wsp>
                      <wps:wsp>
                        <wps:cNvPr id="127" name="Rectangle 84"/>
                        <wps:cNvSpPr>
                          <a:spLocks noChangeArrowheads="1"/>
                        </wps:cNvSpPr>
                        <wps:spPr bwMode="auto">
                          <a:xfrm>
                            <a:off x="46509" y="48533"/>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72B1A81" w14:textId="77777777">
                              <w:r>
                                <w:t xml:space="preserve"> </w:t>
                              </w:r>
                            </w:p>
                          </w:txbxContent>
                        </wps:txbx>
                        <wps:bodyPr rot="0" vert="horz" wrap="square" lIns="0" tIns="0" rIns="0" bIns="0" anchor="t" anchorCtr="0" upright="1">
                          <a:noAutofit/>
                        </wps:bodyPr>
                      </wps:wsp>
                      <wps:wsp>
                        <wps:cNvPr id="128" name="Rectangle 87"/>
                        <wps:cNvSpPr>
                          <a:spLocks noChangeArrowheads="1"/>
                        </wps:cNvSpPr>
                        <wps:spPr bwMode="auto">
                          <a:xfrm>
                            <a:off x="18477" y="5209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47F7908" w14:textId="77777777">
                              <w:r>
                                <w:t xml:space="preserve">    </w:t>
                              </w:r>
                            </w:p>
                          </w:txbxContent>
                        </wps:txbx>
                        <wps:bodyPr rot="0" vert="horz" wrap="square" lIns="0" tIns="0" rIns="0" bIns="0" anchor="t" anchorCtr="0" upright="1">
                          <a:noAutofit/>
                        </wps:bodyPr>
                      </wps:wsp>
                      <wps:wsp>
                        <wps:cNvPr id="129" name="Rectangle 88"/>
                        <wps:cNvSpPr>
                          <a:spLocks noChangeArrowheads="1"/>
                        </wps:cNvSpPr>
                        <wps:spPr bwMode="auto">
                          <a:xfrm>
                            <a:off x="19757" y="52099"/>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E1B2938" w14:textId="77777777">
                              <w:r>
                                <w:t>PIN erhalten</w:t>
                              </w:r>
                            </w:p>
                          </w:txbxContent>
                        </wps:txbx>
                        <wps:bodyPr rot="0" vert="horz" wrap="square" lIns="0" tIns="0" rIns="0" bIns="0" anchor="t" anchorCtr="0" upright="1">
                          <a:noAutofit/>
                        </wps:bodyPr>
                      </wps:wsp>
                      <wps:wsp>
                        <wps:cNvPr id="130" name="Rectangle 89"/>
                        <wps:cNvSpPr>
                          <a:spLocks noChangeArrowheads="1"/>
                        </wps:cNvSpPr>
                        <wps:spPr bwMode="auto">
                          <a:xfrm>
                            <a:off x="27014" y="5209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DFCB1BF" w14:textId="77777777">
                              <w:r>
                                <w:t xml:space="preserve"> </w:t>
                              </w:r>
                            </w:p>
                          </w:txbxContent>
                        </wps:txbx>
                        <wps:bodyPr rot="0" vert="horz" wrap="square" lIns="0" tIns="0" rIns="0" bIns="0" anchor="t" anchorCtr="0" upright="1">
                          <a:noAutofit/>
                        </wps:bodyPr>
                      </wps:wsp>
                      <wps:wsp>
                        <wps:cNvPr id="131" name="Rectangle 92"/>
                        <wps:cNvSpPr>
                          <a:spLocks noChangeArrowheads="1"/>
                        </wps:cNvSpPr>
                        <wps:spPr bwMode="auto">
                          <a:xfrm>
                            <a:off x="1343" y="60542"/>
                            <a:ext cx="256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1F6BF48E" w14:textId="77777777">
                              <w:r>
                                <w:t>exc</w:t>
                              </w:r>
                            </w:p>
                          </w:txbxContent>
                        </wps:txbx>
                        <wps:bodyPr rot="0" vert="horz" wrap="square" lIns="0" tIns="0" rIns="0" bIns="0" anchor="t" anchorCtr="0" upright="1">
                          <a:noAutofit/>
                        </wps:bodyPr>
                      </wps:wsp>
                      <wps:wsp>
                        <wps:cNvPr id="132" name="Rectangle 93"/>
                        <wps:cNvSpPr>
                          <a:spLocks noChangeArrowheads="1"/>
                        </wps:cNvSpPr>
                        <wps:spPr bwMode="auto">
                          <a:xfrm>
                            <a:off x="3279" y="6054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D33D31C" w14:textId="77777777">
                              <w:r>
                                <w:t xml:space="preserve"> </w:t>
                              </w:r>
                            </w:p>
                          </w:txbxContent>
                        </wps:txbx>
                        <wps:bodyPr rot="0" vert="horz" wrap="square" lIns="0" tIns="0" rIns="0" bIns="0" anchor="t" anchorCtr="0" upright="1">
                          <a:noAutofit/>
                        </wps:bodyPr>
                      </wps:wsp>
                      <wps:wsp>
                        <wps:cNvPr id="133" name="Shape 95"/>
                        <wps:cNvSpPr>
                          <a:spLocks/>
                        </wps:cNvSpPr>
                        <wps:spPr bwMode="auto">
                          <a:xfrm>
                            <a:off x="5429" y="61198"/>
                            <a:ext cx="16859" cy="8668"/>
                          </a:xfrm>
                          <a:custGeom>
                            <a:avLst/>
                            <a:gdLst>
                              <a:gd name="T0" fmla="*/ 0 w 1685925"/>
                              <a:gd name="T1" fmla="*/ 433325 h 866775"/>
                              <a:gd name="T2" fmla="*/ 216662 w 1685925"/>
                              <a:gd name="T3" fmla="*/ 0 h 866775"/>
                              <a:gd name="T4" fmla="*/ 1469263 w 1685925"/>
                              <a:gd name="T5" fmla="*/ 0 h 866775"/>
                              <a:gd name="T6" fmla="*/ 1685925 w 1685925"/>
                              <a:gd name="T7" fmla="*/ 433325 h 866775"/>
                              <a:gd name="T8" fmla="*/ 1469263 w 1685925"/>
                              <a:gd name="T9" fmla="*/ 866775 h 866775"/>
                              <a:gd name="T10" fmla="*/ 216662 w 1685925"/>
                              <a:gd name="T11" fmla="*/ 866775 h 866775"/>
                              <a:gd name="T12" fmla="*/ 0 w 1685925"/>
                              <a:gd name="T13" fmla="*/ 433325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5"/>
                                </a:moveTo>
                                <a:lnTo>
                                  <a:pt x="216662" y="0"/>
                                </a:lnTo>
                                <a:lnTo>
                                  <a:pt x="1469263" y="0"/>
                                </a:lnTo>
                                <a:lnTo>
                                  <a:pt x="1685925" y="433325"/>
                                </a:lnTo>
                                <a:lnTo>
                                  <a:pt x="1469263" y="866775"/>
                                </a:lnTo>
                                <a:lnTo>
                                  <a:pt x="216662" y="866775"/>
                                </a:lnTo>
                                <a:lnTo>
                                  <a:pt x="0" y="433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Shape 899"/>
                        <wps:cNvSpPr>
                          <a:spLocks/>
                        </wps:cNvSpPr>
                        <wps:spPr bwMode="auto">
                          <a:xfrm>
                            <a:off x="7429" y="6232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7"/>
                        <wps:cNvSpPr>
                          <a:spLocks/>
                        </wps:cNvSpPr>
                        <wps:spPr bwMode="auto">
                          <a:xfrm>
                            <a:off x="7429" y="6232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Rectangle 98"/>
                        <wps:cNvSpPr>
                          <a:spLocks noChangeArrowheads="1"/>
                        </wps:cNvSpPr>
                        <wps:spPr bwMode="auto">
                          <a:xfrm>
                            <a:off x="8384" y="63117"/>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A77B29E" w14:textId="77777777">
                              <w:r>
                                <w:t xml:space="preserve">           </w:t>
                              </w:r>
                            </w:p>
                          </w:txbxContent>
                        </wps:txbx>
                        <wps:bodyPr rot="0" vert="horz" wrap="square" lIns="0" tIns="0" rIns="0" bIns="0" anchor="t" anchorCtr="0" upright="1">
                          <a:noAutofit/>
                        </wps:bodyPr>
                      </wps:wsp>
                      <wps:wsp>
                        <wps:cNvPr id="137" name="Rectangle 99"/>
                        <wps:cNvSpPr>
                          <a:spLocks noChangeArrowheads="1"/>
                        </wps:cNvSpPr>
                        <wps:spPr bwMode="auto">
                          <a:xfrm>
                            <a:off x="11863" y="63117"/>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C309023" w14:textId="77777777">
                              <w:r>
                                <w:t xml:space="preserve">when </w:t>
                              </w:r>
                            </w:p>
                          </w:txbxContent>
                        </wps:txbx>
                        <wps:bodyPr rot="0" vert="horz" wrap="square" lIns="0" tIns="0" rIns="0" bIns="0" anchor="t" anchorCtr="0" upright="1">
                          <a:noAutofit/>
                        </wps:bodyPr>
                      </wps:wsp>
                      <wps:wsp>
                        <wps:cNvPr id="138" name="Rectangle 100"/>
                        <wps:cNvSpPr>
                          <a:spLocks noChangeArrowheads="1"/>
                        </wps:cNvSpPr>
                        <wps:spPr bwMode="auto">
                          <a:xfrm>
                            <a:off x="15429" y="63117"/>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1C03A947" w14:textId="77777777">
                              <w:r>
                                <w:t xml:space="preserve"> </w:t>
                              </w:r>
                            </w:p>
                          </w:txbxContent>
                        </wps:txbx>
                        <wps:bodyPr rot="0" vert="horz" wrap="square" lIns="0" tIns="0" rIns="0" bIns="0" anchor="t" anchorCtr="0" upright="1">
                          <a:noAutofit/>
                        </wps:bodyPr>
                      </wps:wsp>
                      <wps:wsp>
                        <wps:cNvPr id="139" name="Rectangle 101"/>
                        <wps:cNvSpPr>
                          <a:spLocks noChangeArrowheads="1"/>
                        </wps:cNvSpPr>
                        <wps:spPr bwMode="auto">
                          <a:xfrm>
                            <a:off x="8384" y="6596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36DAC9CE" w14:textId="77777777">
                              <w:r>
                                <w:rPr>
                                  <w:b/>
                                </w:rPr>
                                <w:t>Restaurantbesitzer</w:t>
                              </w:r>
                            </w:p>
                          </w:txbxContent>
                        </wps:txbx>
                        <wps:bodyPr rot="0" vert="horz" wrap="square" lIns="0" tIns="0" rIns="0" bIns="0" anchor="t" anchorCtr="0" upright="1">
                          <a:noAutofit/>
                        </wps:bodyPr>
                      </wps:wsp>
                      <wps:wsp>
                        <wps:cNvPr id="140" name="Rectangle 102"/>
                        <wps:cNvSpPr>
                          <a:spLocks noChangeArrowheads="1"/>
                        </wps:cNvSpPr>
                        <wps:spPr bwMode="auto">
                          <a:xfrm>
                            <a:off x="19117" y="659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02A2D445" w14:textId="77777777">
                              <w:r>
                                <w:t xml:space="preserve"> </w:t>
                              </w:r>
                            </w:p>
                          </w:txbxContent>
                        </wps:txbx>
                        <wps:bodyPr rot="0" vert="horz" wrap="square" lIns="0" tIns="0" rIns="0" bIns="0" anchor="t" anchorCtr="0" upright="1">
                          <a:noAutofit/>
                        </wps:bodyPr>
                      </wps:wsp>
                      <wps:wsp>
                        <wps:cNvPr id="141" name="Rectangle 105"/>
                        <wps:cNvSpPr>
                          <a:spLocks noChangeArrowheads="1"/>
                        </wps:cNvSpPr>
                        <wps:spPr bwMode="auto">
                          <a:xfrm>
                            <a:off x="21921" y="71640"/>
                            <a:ext cx="31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533EC8D2" w14:textId="77777777">
                              <w:r>
                                <w:t xml:space="preserve">PIN </w:t>
                              </w:r>
                            </w:p>
                          </w:txbxContent>
                        </wps:txbx>
                        <wps:bodyPr rot="0" vert="horz" wrap="square" lIns="0" tIns="0" rIns="0" bIns="0" anchor="t" anchorCtr="0" upright="1">
                          <a:noAutofit/>
                        </wps:bodyPr>
                      </wps:wsp>
                      <wps:wsp>
                        <wps:cNvPr id="142" name="Rectangle 106"/>
                        <wps:cNvSpPr>
                          <a:spLocks noChangeArrowheads="1"/>
                        </wps:cNvSpPr>
                        <wps:spPr bwMode="auto">
                          <a:xfrm>
                            <a:off x="24268" y="7164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C0E385F" w14:textId="77777777">
                              <w:r>
                                <w:t xml:space="preserve"> </w:t>
                              </w:r>
                            </w:p>
                          </w:txbxContent>
                        </wps:txbx>
                        <wps:bodyPr rot="0" vert="horz" wrap="square" lIns="0" tIns="0" rIns="0" bIns="0" anchor="t" anchorCtr="0" upright="1">
                          <a:noAutofit/>
                        </wps:bodyPr>
                      </wps:wsp>
                      <wps:wsp>
                        <wps:cNvPr id="143" name="Shape 108"/>
                        <wps:cNvSpPr>
                          <a:spLocks/>
                        </wps:cNvSpPr>
                        <wps:spPr bwMode="auto">
                          <a:xfrm>
                            <a:off x="25146" y="75416"/>
                            <a:ext cx="15430"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Shape 900"/>
                        <wps:cNvSpPr>
                          <a:spLocks/>
                        </wps:cNvSpPr>
                        <wps:spPr bwMode="auto">
                          <a:xfrm>
                            <a:off x="25622" y="76845"/>
                            <a:ext cx="14668" cy="4476"/>
                          </a:xfrm>
                          <a:custGeom>
                            <a:avLst/>
                            <a:gdLst>
                              <a:gd name="T0" fmla="*/ 0 w 1466850"/>
                              <a:gd name="T1" fmla="*/ 0 h 447675"/>
                              <a:gd name="T2" fmla="*/ 1466850 w 1466850"/>
                              <a:gd name="T3" fmla="*/ 0 h 447675"/>
                              <a:gd name="T4" fmla="*/ 1466850 w 1466850"/>
                              <a:gd name="T5" fmla="*/ 447675 h 447675"/>
                              <a:gd name="T6" fmla="*/ 0 w 1466850"/>
                              <a:gd name="T7" fmla="*/ 447675 h 447675"/>
                              <a:gd name="T8" fmla="*/ 0 w 1466850"/>
                              <a:gd name="T9" fmla="*/ 0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0"/>
                                </a:moveTo>
                                <a:lnTo>
                                  <a:pt x="1466850" y="0"/>
                                </a:lnTo>
                                <a:lnTo>
                                  <a:pt x="1466850" y="447675"/>
                                </a:lnTo>
                                <a:lnTo>
                                  <a:pt x="0" y="4476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10"/>
                        <wps:cNvSpPr>
                          <a:spLocks/>
                        </wps:cNvSpPr>
                        <wps:spPr bwMode="auto">
                          <a:xfrm>
                            <a:off x="25622" y="76845"/>
                            <a:ext cx="14668" cy="4476"/>
                          </a:xfrm>
                          <a:custGeom>
                            <a:avLst/>
                            <a:gdLst>
                              <a:gd name="T0" fmla="*/ 0 w 1466850"/>
                              <a:gd name="T1" fmla="*/ 447675 h 447675"/>
                              <a:gd name="T2" fmla="*/ 1466850 w 1466850"/>
                              <a:gd name="T3" fmla="*/ 447675 h 447675"/>
                              <a:gd name="T4" fmla="*/ 1466850 w 1466850"/>
                              <a:gd name="T5" fmla="*/ 0 h 447675"/>
                              <a:gd name="T6" fmla="*/ 0 w 1466850"/>
                              <a:gd name="T7" fmla="*/ 0 h 447675"/>
                              <a:gd name="T8" fmla="*/ 0 w 1466850"/>
                              <a:gd name="T9" fmla="*/ 447675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447675"/>
                                </a:moveTo>
                                <a:lnTo>
                                  <a:pt x="1466850" y="447675"/>
                                </a:lnTo>
                                <a:lnTo>
                                  <a:pt x="1466850" y="0"/>
                                </a:lnTo>
                                <a:lnTo>
                                  <a:pt x="0" y="0"/>
                                </a:lnTo>
                                <a:lnTo>
                                  <a:pt x="0" y="4476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11"/>
                        <wps:cNvSpPr>
                          <a:spLocks noChangeArrowheads="1"/>
                        </wps:cNvSpPr>
                        <wps:spPr bwMode="auto">
                          <a:xfrm>
                            <a:off x="28096" y="77630"/>
                            <a:ext cx="1336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2EDE51FD" w14:textId="77777777">
                              <w:r>
                                <w:t xml:space="preserve">PIN stimmt nicht </w:t>
                              </w:r>
                            </w:p>
                          </w:txbxContent>
                        </wps:txbx>
                        <wps:bodyPr rot="0" vert="horz" wrap="square" lIns="0" tIns="0" rIns="0" bIns="0" anchor="t" anchorCtr="0" upright="1">
                          <a:noAutofit/>
                        </wps:bodyPr>
                      </wps:wsp>
                      <wps:wsp>
                        <wps:cNvPr id="147" name="Rectangle 112"/>
                        <wps:cNvSpPr>
                          <a:spLocks noChangeArrowheads="1"/>
                        </wps:cNvSpPr>
                        <wps:spPr bwMode="auto">
                          <a:xfrm>
                            <a:off x="30717" y="79474"/>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0604485" w14:textId="77777777">
                              <w:r>
                                <w:t>überein</w:t>
                              </w:r>
                            </w:p>
                          </w:txbxContent>
                        </wps:txbx>
                        <wps:bodyPr rot="0" vert="horz" wrap="square" lIns="0" tIns="0" rIns="0" bIns="0" anchor="t" anchorCtr="0" upright="1">
                          <a:noAutofit/>
                        </wps:bodyPr>
                      </wps:wsp>
                      <wps:wsp>
                        <wps:cNvPr id="148" name="Rectangle 113"/>
                        <wps:cNvSpPr>
                          <a:spLocks noChangeArrowheads="1"/>
                        </wps:cNvSpPr>
                        <wps:spPr bwMode="auto">
                          <a:xfrm>
                            <a:off x="35213" y="7947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E5DB1BA" w14:textId="77777777">
                              <w:r>
                                <w:t xml:space="preserve"> </w:t>
                              </w:r>
                            </w:p>
                          </w:txbxContent>
                        </wps:txbx>
                        <wps:bodyPr rot="0" vert="horz" wrap="square" lIns="0" tIns="0" rIns="0" bIns="0" anchor="t" anchorCtr="0" upright="1">
                          <a:noAutofit/>
                        </wps:bodyPr>
                      </wps:wsp>
                      <wps:wsp>
                        <wps:cNvPr id="149" name="Rectangle 116"/>
                        <wps:cNvSpPr>
                          <a:spLocks noChangeArrowheads="1"/>
                        </wps:cNvSpPr>
                        <wps:spPr bwMode="auto">
                          <a:xfrm>
                            <a:off x="15154" y="84213"/>
                            <a:ext cx="12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484148CE" w14:textId="77777777">
                              <w:r>
                                <w:t xml:space="preserve">   </w:t>
                              </w:r>
                            </w:p>
                          </w:txbxContent>
                        </wps:txbx>
                        <wps:bodyPr rot="0" vert="horz" wrap="square" lIns="0" tIns="0" rIns="0" bIns="0" anchor="t" anchorCtr="0" upright="1">
                          <a:noAutofit/>
                        </wps:bodyPr>
                      </wps:wsp>
                      <wps:wsp>
                        <wps:cNvPr id="150" name="Rectangle 117"/>
                        <wps:cNvSpPr>
                          <a:spLocks noChangeArrowheads="1"/>
                        </wps:cNvSpPr>
                        <wps:spPr bwMode="auto">
                          <a:xfrm>
                            <a:off x="16115" y="84213"/>
                            <a:ext cx="207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1DE75155" w14:textId="77777777">
                              <w:r>
                                <w:t>Anmeldung fehlgeschlagen</w:t>
                              </w:r>
                            </w:p>
                          </w:txbxContent>
                        </wps:txbx>
                        <wps:bodyPr rot="0" vert="horz" wrap="square" lIns="0" tIns="0" rIns="0" bIns="0" anchor="t" anchorCtr="0" upright="1">
                          <a:noAutofit/>
                        </wps:bodyPr>
                      </wps:wsp>
                      <wps:wsp>
                        <wps:cNvPr id="151" name="Rectangle 118"/>
                        <wps:cNvSpPr>
                          <a:spLocks noChangeArrowheads="1"/>
                        </wps:cNvSpPr>
                        <wps:spPr bwMode="auto">
                          <a:xfrm>
                            <a:off x="31753" y="8421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A91BBA9" w14:textId="77777777">
                              <w:r>
                                <w:t xml:space="preserve"> </w:t>
                              </w:r>
                            </w:p>
                          </w:txbxContent>
                        </wps:txbx>
                        <wps:bodyPr rot="0" vert="horz" wrap="square" lIns="0" tIns="0" rIns="0" bIns="0" anchor="t" anchorCtr="0" upright="1">
                          <a:noAutofit/>
                        </wps:bodyPr>
                      </wps:wsp>
                      <wps:wsp>
                        <wps:cNvPr id="152" name="Rectangle 121"/>
                        <wps:cNvSpPr>
                          <a:spLocks noChangeArrowheads="1"/>
                        </wps:cNvSpPr>
                        <wps:spPr bwMode="auto">
                          <a:xfrm>
                            <a:off x="15734" y="88587"/>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6CA9A99F" w14:textId="77777777">
                              <w:r>
                                <w:t xml:space="preserve">   </w:t>
                              </w:r>
                            </w:p>
                          </w:txbxContent>
                        </wps:txbx>
                        <wps:bodyPr rot="0" vert="horz" wrap="square" lIns="0" tIns="0" rIns="0" bIns="0" anchor="t" anchorCtr="0" upright="1">
                          <a:noAutofit/>
                        </wps:bodyPr>
                      </wps:wsp>
                      <wps:wsp>
                        <wps:cNvPr id="153" name="Rectangle 122"/>
                        <wps:cNvSpPr>
                          <a:spLocks noChangeArrowheads="1"/>
                        </wps:cNvSpPr>
                        <wps:spPr bwMode="auto">
                          <a:xfrm>
                            <a:off x="16694" y="88587"/>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1410E4D5" w14:textId="77777777">
                              <w:r>
                                <w:t>Anmeldung erfolgreich</w:t>
                              </w:r>
                            </w:p>
                          </w:txbxContent>
                        </wps:txbx>
                        <wps:bodyPr rot="0" vert="horz" wrap="square" lIns="0" tIns="0" rIns="0" bIns="0" anchor="t" anchorCtr="0" upright="1">
                          <a:noAutofit/>
                        </wps:bodyPr>
                      </wps:wsp>
                      <wps:wsp>
                        <wps:cNvPr id="154" name="Rectangle 123"/>
                        <wps:cNvSpPr>
                          <a:spLocks noChangeArrowheads="1"/>
                        </wps:cNvSpPr>
                        <wps:spPr bwMode="auto">
                          <a:xfrm>
                            <a:off x="29970" y="8858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93EF7" w:rsidP="00E93EF7" w:rsidRDefault="00E93EF7" w14:paraId="7045A387" w14:textId="77777777">
                              <w:r>
                                <w:t xml:space="preserve"> </w:t>
                              </w:r>
                            </w:p>
                          </w:txbxContent>
                        </wps:txbx>
                        <wps:bodyPr rot="0" vert="horz" wrap="square" lIns="0" tIns="0" rIns="0" bIns="0" anchor="t" anchorCtr="0" upright="1">
                          <a:noAutofit/>
                        </wps:bodyPr>
                      </wps:wsp>
                      <wps:wsp>
                        <wps:cNvPr id="155" name="Shape 130"/>
                        <wps:cNvSpPr>
                          <a:spLocks/>
                        </wps:cNvSpPr>
                        <wps:spPr bwMode="auto">
                          <a:xfrm>
                            <a:off x="28644" y="3483"/>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Shape 132"/>
                        <wps:cNvSpPr>
                          <a:spLocks/>
                        </wps:cNvSpPr>
                        <wps:spPr bwMode="auto">
                          <a:xfrm>
                            <a:off x="9715" y="3382"/>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Shape 133"/>
                        <wps:cNvSpPr>
                          <a:spLocks/>
                        </wps:cNvSpPr>
                        <wps:spPr bwMode="auto">
                          <a:xfrm>
                            <a:off x="13716" y="5668"/>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Shape 134"/>
                        <wps:cNvSpPr>
                          <a:spLocks/>
                        </wps:cNvSpPr>
                        <wps:spPr bwMode="auto">
                          <a:xfrm>
                            <a:off x="32861" y="5864"/>
                            <a:ext cx="95" cy="28385"/>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Shape 135"/>
                        <wps:cNvSpPr>
                          <a:spLocks/>
                        </wps:cNvSpPr>
                        <wps:spPr bwMode="auto">
                          <a:xfrm>
                            <a:off x="13804" y="8535"/>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0" name="Shape 136"/>
                        <wps:cNvSpPr>
                          <a:spLocks/>
                        </wps:cNvSpPr>
                        <wps:spPr bwMode="auto">
                          <a:xfrm>
                            <a:off x="13906" y="17292"/>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1" name="Shape 137"/>
                        <wps:cNvSpPr>
                          <a:spLocks/>
                        </wps:cNvSpPr>
                        <wps:spPr bwMode="auto">
                          <a:xfrm>
                            <a:off x="13811" y="1319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2" name="Shape 138"/>
                        <wps:cNvSpPr>
                          <a:spLocks/>
                        </wps:cNvSpPr>
                        <wps:spPr bwMode="auto">
                          <a:xfrm>
                            <a:off x="13811" y="29029"/>
                            <a:ext cx="0" cy="32099"/>
                          </a:xfrm>
                          <a:custGeom>
                            <a:avLst/>
                            <a:gdLst>
                              <a:gd name="T0" fmla="*/ 0 h 3209925"/>
                              <a:gd name="T1" fmla="*/ 3209925 h 3209925"/>
                              <a:gd name="T2" fmla="*/ 0 h 3209925"/>
                              <a:gd name="T3" fmla="*/ 3209925 h 3209925"/>
                            </a:gdLst>
                            <a:ahLst/>
                            <a:cxnLst>
                              <a:cxn ang="0">
                                <a:pos x="0" y="T0"/>
                              </a:cxn>
                              <a:cxn ang="0">
                                <a:pos x="0" y="T1"/>
                              </a:cxn>
                            </a:cxnLst>
                            <a:rect l="0" t="T2" r="0" b="T3"/>
                            <a:pathLst>
                              <a:path h="3209925">
                                <a:moveTo>
                                  <a:pt x="0" y="0"/>
                                </a:moveTo>
                                <a:lnTo>
                                  <a:pt x="0" y="3209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Shape 139"/>
                        <wps:cNvSpPr>
                          <a:spLocks/>
                        </wps:cNvSpPr>
                        <wps:spPr bwMode="auto">
                          <a:xfrm>
                            <a:off x="13703" y="31960"/>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4" name="Shape 140"/>
                        <wps:cNvSpPr>
                          <a:spLocks/>
                        </wps:cNvSpPr>
                        <wps:spPr bwMode="auto">
                          <a:xfrm>
                            <a:off x="32956" y="41583"/>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Shape 141"/>
                        <wps:cNvSpPr>
                          <a:spLocks/>
                        </wps:cNvSpPr>
                        <wps:spPr bwMode="auto">
                          <a:xfrm>
                            <a:off x="14001" y="44151"/>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6" name="Shape 142"/>
                        <wps:cNvSpPr>
                          <a:spLocks/>
                        </wps:cNvSpPr>
                        <wps:spPr bwMode="auto">
                          <a:xfrm>
                            <a:off x="32950" y="55223"/>
                            <a:ext cx="0" cy="20193"/>
                          </a:xfrm>
                          <a:custGeom>
                            <a:avLst/>
                            <a:gdLst>
                              <a:gd name="T0" fmla="*/ 0 h 2019300"/>
                              <a:gd name="T1" fmla="*/ 2019300 h 2019300"/>
                              <a:gd name="T2" fmla="*/ 0 h 2019300"/>
                              <a:gd name="T3" fmla="*/ 2019300 h 2019300"/>
                            </a:gdLst>
                            <a:ahLst/>
                            <a:cxnLst>
                              <a:cxn ang="0">
                                <a:pos x="0" y="T0"/>
                              </a:cxn>
                              <a:cxn ang="0">
                                <a:pos x="0" y="T1"/>
                              </a:cxn>
                            </a:cxnLst>
                            <a:rect l="0" t="T2" r="0" b="T3"/>
                            <a:pathLst>
                              <a:path h="2019300">
                                <a:moveTo>
                                  <a:pt x="0" y="0"/>
                                </a:moveTo>
                                <a:lnTo>
                                  <a:pt x="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901"/>
                        <wps:cNvSpPr>
                          <a:spLocks/>
                        </wps:cNvSpPr>
                        <wps:spPr bwMode="auto">
                          <a:xfrm>
                            <a:off x="9429"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8" name="Shape 144"/>
                        <wps:cNvSpPr>
                          <a:spLocks/>
                        </wps:cNvSpPr>
                        <wps:spPr bwMode="auto">
                          <a:xfrm>
                            <a:off x="9429"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Shape 902"/>
                        <wps:cNvSpPr>
                          <a:spLocks/>
                        </wps:cNvSpPr>
                        <wps:spPr bwMode="auto">
                          <a:xfrm>
                            <a:off x="28765"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0" name="Shape 146"/>
                        <wps:cNvSpPr>
                          <a:spLocks/>
                        </wps:cNvSpPr>
                        <wps:spPr bwMode="auto">
                          <a:xfrm>
                            <a:off x="28765"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Shape 147"/>
                        <wps:cNvSpPr>
                          <a:spLocks/>
                        </wps:cNvSpPr>
                        <wps:spPr bwMode="auto">
                          <a:xfrm>
                            <a:off x="285" y="18933"/>
                            <a:ext cx="43625"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Shape 148"/>
                        <wps:cNvSpPr>
                          <a:spLocks/>
                        </wps:cNvSpPr>
                        <wps:spPr bwMode="auto">
                          <a:xfrm>
                            <a:off x="285" y="18926"/>
                            <a:ext cx="5144" cy="3144"/>
                          </a:xfrm>
                          <a:custGeom>
                            <a:avLst/>
                            <a:gdLst>
                              <a:gd name="T0" fmla="*/ 0 w 514350"/>
                              <a:gd name="T1" fmla="*/ 314325 h 314325"/>
                              <a:gd name="T2" fmla="*/ 461899 w 514350"/>
                              <a:gd name="T3" fmla="*/ 314325 h 314325"/>
                              <a:gd name="T4" fmla="*/ 514350 w 514350"/>
                              <a:gd name="T5" fmla="*/ 261874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4"/>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Shape 150"/>
                        <wps:cNvSpPr>
                          <a:spLocks/>
                        </wps:cNvSpPr>
                        <wps:spPr bwMode="auto">
                          <a:xfrm>
                            <a:off x="48171" y="3382"/>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Shape 151"/>
                        <wps:cNvSpPr>
                          <a:spLocks/>
                        </wps:cNvSpPr>
                        <wps:spPr bwMode="auto">
                          <a:xfrm>
                            <a:off x="52387" y="5693"/>
                            <a:ext cx="95" cy="87439"/>
                          </a:xfrm>
                          <a:custGeom>
                            <a:avLst/>
                            <a:gdLst>
                              <a:gd name="T0" fmla="*/ 0 w 9525"/>
                              <a:gd name="T1" fmla="*/ 0 h 8743912"/>
                              <a:gd name="T2" fmla="*/ 9525 w 9525"/>
                              <a:gd name="T3" fmla="*/ 8743912 h 8743912"/>
                              <a:gd name="T4" fmla="*/ 0 w 9525"/>
                              <a:gd name="T5" fmla="*/ 0 h 8743912"/>
                              <a:gd name="T6" fmla="*/ 9525 w 9525"/>
                              <a:gd name="T7" fmla="*/ 8743912 h 8743912"/>
                            </a:gdLst>
                            <a:ahLst/>
                            <a:cxnLst>
                              <a:cxn ang="0">
                                <a:pos x="T0" y="T1"/>
                              </a:cxn>
                              <a:cxn ang="0">
                                <a:pos x="T2" y="T3"/>
                              </a:cxn>
                            </a:cxnLst>
                            <a:rect l="T4" t="T5" r="T6" b="T7"/>
                            <a:pathLst>
                              <a:path w="9525" h="8743912">
                                <a:moveTo>
                                  <a:pt x="0" y="0"/>
                                </a:moveTo>
                                <a:lnTo>
                                  <a:pt x="9525" y="874391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Shape 903"/>
                        <wps:cNvSpPr>
                          <a:spLocks/>
                        </wps:cNvSpPr>
                        <wps:spPr bwMode="auto">
                          <a:xfrm>
                            <a:off x="48101" y="92249"/>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6" name="Shape 153"/>
                        <wps:cNvSpPr>
                          <a:spLocks/>
                        </wps:cNvSpPr>
                        <wps:spPr bwMode="auto">
                          <a:xfrm>
                            <a:off x="48101" y="92249"/>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Shape 154"/>
                        <wps:cNvSpPr>
                          <a:spLocks/>
                        </wps:cNvSpPr>
                        <wps:spPr bwMode="auto">
                          <a:xfrm>
                            <a:off x="33051" y="4958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3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3"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8" name="Shape 155"/>
                        <wps:cNvSpPr>
                          <a:spLocks/>
                        </wps:cNvSpPr>
                        <wps:spPr bwMode="auto">
                          <a:xfrm>
                            <a:off x="14192" y="53315"/>
                            <a:ext cx="38195" cy="762"/>
                          </a:xfrm>
                          <a:custGeom>
                            <a:avLst/>
                            <a:gdLst>
                              <a:gd name="T0" fmla="*/ 76073 w 3819525"/>
                              <a:gd name="T1" fmla="*/ 0 h 76200"/>
                              <a:gd name="T2" fmla="*/ 76168 w 3819525"/>
                              <a:gd name="T3" fmla="*/ 28544 h 76200"/>
                              <a:gd name="T4" fmla="*/ 3819525 w 3819525"/>
                              <a:gd name="T5" fmla="*/ 19304 h 76200"/>
                              <a:gd name="T6" fmla="*/ 3819525 w 3819525"/>
                              <a:gd name="T7" fmla="*/ 38354 h 76200"/>
                              <a:gd name="T8" fmla="*/ 76232 w 3819525"/>
                              <a:gd name="T9" fmla="*/ 47594 h 76200"/>
                              <a:gd name="T10" fmla="*/ 76327 w 3819525"/>
                              <a:gd name="T11" fmla="*/ 76200 h 76200"/>
                              <a:gd name="T12" fmla="*/ 0 w 3819525"/>
                              <a:gd name="T13" fmla="*/ 38354 h 76200"/>
                              <a:gd name="T14" fmla="*/ 76073 w 3819525"/>
                              <a:gd name="T15" fmla="*/ 0 h 76200"/>
                              <a:gd name="T16" fmla="*/ 0 w 3819525"/>
                              <a:gd name="T17" fmla="*/ 0 h 76200"/>
                              <a:gd name="T18" fmla="*/ 3819525 w 381952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819525" h="76200">
                                <a:moveTo>
                                  <a:pt x="76073" y="0"/>
                                </a:moveTo>
                                <a:lnTo>
                                  <a:pt x="76168" y="28544"/>
                                </a:lnTo>
                                <a:lnTo>
                                  <a:pt x="3819525" y="19304"/>
                                </a:lnTo>
                                <a:lnTo>
                                  <a:pt x="3819525" y="38354"/>
                                </a:lnTo>
                                <a:lnTo>
                                  <a:pt x="76232" y="47594"/>
                                </a:lnTo>
                                <a:lnTo>
                                  <a:pt x="76327" y="76200"/>
                                </a:lnTo>
                                <a:lnTo>
                                  <a:pt x="0" y="38354"/>
                                </a:lnTo>
                                <a:lnTo>
                                  <a:pt x="76073"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9" name="Shape 156"/>
                        <wps:cNvSpPr>
                          <a:spLocks/>
                        </wps:cNvSpPr>
                        <wps:spPr bwMode="auto">
                          <a:xfrm>
                            <a:off x="13716" y="56655"/>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0" name="Shape 157"/>
                        <wps:cNvSpPr>
                          <a:spLocks/>
                        </wps:cNvSpPr>
                        <wps:spPr bwMode="auto">
                          <a:xfrm>
                            <a:off x="0" y="59674"/>
                            <a:ext cx="43624"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Shape 158"/>
                        <wps:cNvSpPr>
                          <a:spLocks/>
                        </wps:cNvSpPr>
                        <wps:spPr bwMode="auto">
                          <a:xfrm>
                            <a:off x="0" y="59674"/>
                            <a:ext cx="5143" cy="3144"/>
                          </a:xfrm>
                          <a:custGeom>
                            <a:avLst/>
                            <a:gdLst>
                              <a:gd name="T0" fmla="*/ 0 w 514350"/>
                              <a:gd name="T1" fmla="*/ 314325 h 314325"/>
                              <a:gd name="T2" fmla="*/ 461899 w 514350"/>
                              <a:gd name="T3" fmla="*/ 314325 h 314325"/>
                              <a:gd name="T4" fmla="*/ 514350 w 514350"/>
                              <a:gd name="T5" fmla="*/ 261875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5"/>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Shape 159"/>
                        <wps:cNvSpPr>
                          <a:spLocks/>
                        </wps:cNvSpPr>
                        <wps:spPr bwMode="auto">
                          <a:xfrm>
                            <a:off x="13716" y="69891"/>
                            <a:ext cx="0" cy="22860"/>
                          </a:xfrm>
                          <a:custGeom>
                            <a:avLst/>
                            <a:gdLst>
                              <a:gd name="T0" fmla="*/ 0 h 2285962"/>
                              <a:gd name="T1" fmla="*/ 2285962 h 2285962"/>
                              <a:gd name="T2" fmla="*/ 0 h 2285962"/>
                              <a:gd name="T3" fmla="*/ 2285962 h 2285962"/>
                            </a:gdLst>
                            <a:ahLst/>
                            <a:cxnLst>
                              <a:cxn ang="0">
                                <a:pos x="0" y="T0"/>
                              </a:cxn>
                              <a:cxn ang="0">
                                <a:pos x="0" y="T1"/>
                              </a:cxn>
                            </a:cxnLst>
                            <a:rect l="0" t="T2" r="0" b="T3"/>
                            <a:pathLst>
                              <a:path h="2285962">
                                <a:moveTo>
                                  <a:pt x="0" y="0"/>
                                </a:moveTo>
                                <a:lnTo>
                                  <a:pt x="0" y="228596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Shape 160"/>
                        <wps:cNvSpPr>
                          <a:spLocks/>
                        </wps:cNvSpPr>
                        <wps:spPr bwMode="auto">
                          <a:xfrm>
                            <a:off x="13716" y="72632"/>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4" name="Shape 161"/>
                        <wps:cNvSpPr>
                          <a:spLocks/>
                        </wps:cNvSpPr>
                        <wps:spPr bwMode="auto">
                          <a:xfrm>
                            <a:off x="32759" y="82750"/>
                            <a:ext cx="95" cy="9620"/>
                          </a:xfrm>
                          <a:custGeom>
                            <a:avLst/>
                            <a:gdLst>
                              <a:gd name="T0" fmla="*/ 9525 w 9525"/>
                              <a:gd name="T1" fmla="*/ 0 h 961987"/>
                              <a:gd name="T2" fmla="*/ 0 w 9525"/>
                              <a:gd name="T3" fmla="*/ 961987 h 961987"/>
                              <a:gd name="T4" fmla="*/ 0 w 9525"/>
                              <a:gd name="T5" fmla="*/ 0 h 961987"/>
                              <a:gd name="T6" fmla="*/ 9525 w 9525"/>
                              <a:gd name="T7" fmla="*/ 961987 h 961987"/>
                            </a:gdLst>
                            <a:ahLst/>
                            <a:cxnLst>
                              <a:cxn ang="0">
                                <a:pos x="T0" y="T1"/>
                              </a:cxn>
                              <a:cxn ang="0">
                                <a:pos x="T2" y="T3"/>
                              </a:cxn>
                            </a:cxnLst>
                            <a:rect l="T4" t="T5" r="T6" b="T7"/>
                            <a:pathLst>
                              <a:path w="9525" h="961987">
                                <a:moveTo>
                                  <a:pt x="9525" y="0"/>
                                </a:moveTo>
                                <a:lnTo>
                                  <a:pt x="0" y="961987"/>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Shape 162"/>
                        <wps:cNvSpPr>
                          <a:spLocks/>
                        </wps:cNvSpPr>
                        <wps:spPr bwMode="auto">
                          <a:xfrm>
                            <a:off x="13811" y="85318"/>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6" name="Shape 163"/>
                        <wps:cNvSpPr>
                          <a:spLocks/>
                        </wps:cNvSpPr>
                        <wps:spPr bwMode="auto">
                          <a:xfrm>
                            <a:off x="13716" y="89699"/>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id="Gruppieren 69" style="width:421pt;height:678.5pt;mso-position-horizontal-relative:char;mso-position-vertical-relative:line" coordsize="59874,94535" o:spid="_x0000_s1094" w14:anchorId="5A170A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">
                <v:rect id="Rectangle 8" style="position:absolute;left:8582;top:1783;width:14618;height:1899;visibility:visible;mso-wrap-style:square;v-text-anchor:top" o:spid="_x0000_s109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v:textbox inset="0,0,0,0">
                    <w:txbxContent>
                      <w:p w:rsidR="00E93EF7" w:rsidP="00E93EF7" w:rsidRDefault="00E93EF7" w14:paraId="36CAFFAC" w14:textId="77777777">
                        <w:r>
                          <w:t>Restaurantbesitzer</w:t>
                        </w:r>
                      </w:p>
                    </w:txbxContent>
                  </v:textbox>
                </v:rect>
                <v:rect id="Rectangle 9" style="position:absolute;left:19574;top:1783;width:421;height:1899;visibility:visible;mso-wrap-style:square;v-text-anchor:top" o:spid="_x0000_s109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v:textbox inset="0,0,0,0">
                    <w:txbxContent>
                      <w:p w:rsidR="00E93EF7" w:rsidP="00E93EF7" w:rsidRDefault="00E93EF7" w14:paraId="54E90277" w14:textId="77777777">
                        <w:r>
                          <w:t xml:space="preserve"> </w:t>
                        </w:r>
                      </w:p>
                    </w:txbxContent>
                  </v:textbox>
                </v:rect>
                <v:rect id="Rectangle 12" style="position:absolute;left:30595;top:1767;width:5609;height:1900;visibility:visible;mso-wrap-style:square;v-text-anchor:top" o:spid="_x0000_s109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v:textbox inset="0,0,0,0">
                    <w:txbxContent>
                      <w:p w:rsidR="00E93EF7" w:rsidP="00E93EF7" w:rsidRDefault="00E93EF7" w14:paraId="35EE82EE" w14:textId="77777777">
                        <w:r>
                          <w:t>System</w:t>
                        </w:r>
                      </w:p>
                    </w:txbxContent>
                  </v:textbox>
                </v:rect>
                <v:rect id="Rectangle 13" style="position:absolute;left:34801;top:1767;width:422;height:1900;visibility:visible;mso-wrap-style:square;v-text-anchor:top" o:spid="_x0000_s109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v:textbox inset="0,0,0,0">
                    <w:txbxContent>
                      <w:p w:rsidR="00E93EF7" w:rsidP="00E93EF7" w:rsidRDefault="00E93EF7" w14:paraId="1CA814F9" w14:textId="77777777">
                        <w:r>
                          <w:t xml:space="preserve"> </w:t>
                        </w:r>
                      </w:p>
                    </w:txbxContent>
                  </v:textbox>
                </v:rect>
                <v:rect id="Rectangle 16" style="position:absolute;left:16953;top:7409;width:1698;height:1899;visibility:visible;mso-wrap-style:square;v-text-anchor:top" o:spid="_x0000_s109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v:textbox inset="0,0,0,0">
                    <w:txbxContent>
                      <w:p w:rsidR="00E93EF7" w:rsidP="00E93EF7" w:rsidRDefault="00E93EF7" w14:paraId="6E2FCEF9" w14:textId="77777777">
                        <w:r>
                          <w:t xml:space="preserve">    </w:t>
                        </w:r>
                      </w:p>
                    </w:txbxContent>
                  </v:textbox>
                </v:rect>
                <v:rect id="Rectangle 17" style="position:absolute;left:18218;top:7409;width:12952;height:1899;visibility:visible;mso-wrap-style:square;v-text-anchor:top" o:spid="_x0000_s110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v:textbox inset="0,0,0,0">
                    <w:txbxContent>
                      <w:p w:rsidR="00E93EF7" w:rsidP="00E93EF7" w:rsidRDefault="00E93EF7" w14:paraId="72DB0AEF" w14:textId="77777777">
                        <w:r>
                          <w:t>Anmeldeversuch</w:t>
                        </w:r>
                      </w:p>
                    </w:txbxContent>
                  </v:textbox>
                </v:rect>
                <v:rect id="Rectangle 18" style="position:absolute;left:27959;top:7409;width:421;height:1899;visibility:visible;mso-wrap-style:square;v-text-anchor:top" o:spid="_x0000_s110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v:textbox inset="0,0,0,0">
                    <w:txbxContent>
                      <w:p w:rsidR="00E93EF7" w:rsidP="00E93EF7" w:rsidRDefault="00E93EF7" w14:paraId="14CDC9A3" w14:textId="77777777">
                        <w:r>
                          <w:t xml:space="preserve"> </w:t>
                        </w:r>
                      </w:p>
                    </w:txbxContent>
                  </v:textbox>
                </v:rect>
                <v:rect id="Rectangle 21" style="position:absolute;left:16572;top:12072;width:2124;height:1899;visibility:visible;mso-wrap-style:square;v-text-anchor:top" o:spid="_x0000_s110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v:textbox inset="0,0,0,0">
                    <w:txbxContent>
                      <w:p w:rsidR="00E93EF7" w:rsidP="00E93EF7" w:rsidRDefault="00E93EF7" w14:paraId="33C36FD4" w14:textId="77777777">
                        <w:r>
                          <w:t xml:space="preserve">     </w:t>
                        </w:r>
                      </w:p>
                    </w:txbxContent>
                  </v:textbox>
                </v:rect>
                <v:rect id="Rectangle 22" style="position:absolute;left:18157;top:12072;width:12456;height:1899;visibility:visible;mso-wrap-style:square;v-text-anchor:top" o:spid="_x0000_s110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v:textbox inset="0,0,0,0">
                    <w:txbxContent>
                      <w:p w:rsidR="00E93EF7" w:rsidP="00E93EF7" w:rsidRDefault="00E93EF7" w14:paraId="5667A54F" w14:textId="77777777">
                        <w:r>
                          <w:t>Anmeldefenster</w:t>
                        </w:r>
                      </w:p>
                    </w:txbxContent>
                  </v:textbox>
                </v:rect>
                <v:rect id="Rectangle 23" style="position:absolute;left:27517;top:12072;width:421;height:1899;visibility:visible;mso-wrap-style:square;v-text-anchor:top" o:spid="_x0000_s110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v:textbox inset="0,0,0,0">
                    <w:txbxContent>
                      <w:p w:rsidR="00E93EF7" w:rsidP="00E93EF7" w:rsidRDefault="00E93EF7" w14:paraId="174ADBB3" w14:textId="77777777">
                        <w:r>
                          <w:t xml:space="preserve"> </w:t>
                        </w:r>
                      </w:p>
                    </w:txbxContent>
                  </v:textbox>
                </v:rect>
                <v:rect id="Rectangle 26" style="position:absolute;left:13920;top:16263;width:6736;height:1899;visibility:visible;mso-wrap-style:square;v-text-anchor:top" o:spid="_x0000_s110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v:textbox inset="0,0,0,0">
                    <w:txbxContent>
                      <w:p w:rsidR="00E93EF7" w:rsidP="00E93EF7" w:rsidRDefault="00E93EF7" w14:paraId="4BA36734" w14:textId="77777777">
                        <w:r>
                          <w:t xml:space="preserve">                </w:t>
                        </w:r>
                      </w:p>
                    </w:txbxContent>
                  </v:textbox>
                </v:rect>
                <v:rect id="Rectangle 27" style="position:absolute;left:18980;top:16263;width:910;height:1899;visibility:visible;mso-wrap-style:square;v-text-anchor:top" o:spid="_x0000_s110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v:textbox inset="0,0,0,0">
                    <w:txbxContent>
                      <w:p w:rsidR="00E93EF7" w:rsidP="00E93EF7" w:rsidRDefault="00E93EF7" w14:paraId="621AC1CF" w14:textId="77777777">
                        <w:r>
                          <w:t>E</w:t>
                        </w:r>
                      </w:p>
                    </w:txbxContent>
                  </v:textbox>
                </v:rect>
                <v:rect id="Rectangle 28" style="position:absolute;left:19665;top:16263;width:571;height:1899;visibility:visible;mso-wrap-style:square;v-text-anchor:top" o:spid="_x0000_s110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v:textbox inset="0,0,0,0">
                    <w:txbxContent>
                      <w:p w:rsidR="00E93EF7" w:rsidP="00E93EF7" w:rsidRDefault="00E93EF7" w14:paraId="4784F00A" w14:textId="77777777">
                        <w:r>
                          <w:t>-</w:t>
                        </w:r>
                      </w:p>
                    </w:txbxContent>
                  </v:textbox>
                </v:rect>
                <v:rect id="Rectangle 29" style="position:absolute;left:20092;top:16263;width:3926;height:1899;visibility:visible;mso-wrap-style:square;v-text-anchor:top" o:spid="_x0000_s110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v:textbox inset="0,0,0,0">
                    <w:txbxContent>
                      <w:p w:rsidR="00E93EF7" w:rsidP="00E93EF7" w:rsidRDefault="00E93EF7" w14:paraId="6F5A9EC3" w14:textId="77777777">
                        <w:r>
                          <w:t>Mail,</w:t>
                        </w:r>
                      </w:p>
                    </w:txbxContent>
                  </v:textbox>
                </v:rect>
                <v:rect id="Rectangle 30" style="position:absolute;left:23049;top:16263;width:421;height:1899;visibility:visible;mso-wrap-style:square;v-text-anchor:top" o:spid="_x0000_s110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v:textbox inset="0,0,0,0">
                    <w:txbxContent>
                      <w:p w:rsidR="00E93EF7" w:rsidP="00E93EF7" w:rsidRDefault="00E93EF7" w14:paraId="71CD1B97" w14:textId="77777777">
                        <w:r>
                          <w:t xml:space="preserve"> </w:t>
                        </w:r>
                      </w:p>
                    </w:txbxContent>
                  </v:textbox>
                </v:rect>
                <v:rect id="Rectangle 31" style="position:absolute;left:23369;top:16263;width:7069;height:1899;visibility:visible;mso-wrap-style:square;v-text-anchor:top" o:spid="_x0000_s111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v:textbox inset="0,0,0,0">
                    <w:txbxContent>
                      <w:p w:rsidR="00E93EF7" w:rsidP="00E93EF7" w:rsidRDefault="00E93EF7" w14:paraId="29BDDC48" w14:textId="77777777">
                        <w:r>
                          <w:t>Passwort</w:t>
                        </w:r>
                      </w:p>
                    </w:txbxContent>
                  </v:textbox>
                </v:rect>
                <v:rect id="Rectangle 32" style="position:absolute;left:28675;top:16263;width:421;height:1899;visibility:visible;mso-wrap-style:square;v-text-anchor:top" o:spid="_x0000_s111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v:textbox inset="0,0,0,0">
                    <w:txbxContent>
                      <w:p w:rsidR="00E93EF7" w:rsidP="00E93EF7" w:rsidRDefault="00E93EF7" w14:paraId="09EC21A6" w14:textId="77777777">
                        <w:r>
                          <w:t xml:space="preserve"> </w:t>
                        </w:r>
                      </w:p>
                    </w:txbxContent>
                  </v:textbox>
                </v:rect>
                <v:shape id="Shape 34" style="position:absolute;left:5429;top:20336;width:16859;height:8668;visibility:visible;mso-wrap-style:square;v-text-anchor:top" coordsize="1685925,866775" o:spid="_x0000_s1112" filled="f" strokeweight="1.5pt" path="m,433324l216662,,1469263,r216662,433324l1469263,866775r-1252601,l,4333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">
                  <v:stroke miterlimit="83231f" joinstyle="miter"/>
                  <v:path textboxrect="0,0,1685925,866775" arrowok="t" o:connecttype="custom" o:connectlocs="0,4333;2167,0;14692,0;16859,4333;14692,8668;2167,8668;0,4333" o:connectangles="0,0,0,0,0,0,0"/>
                </v:shape>
                <v:shape id="Shape 896" style="position:absolute;left:7429;top:21200;width:12954;height:5715;visibility:visible;mso-wrap-style:square;v-text-anchor:top" coordsize="1295400,571500" o:spid="_x0000_s1113"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">
                  <v:stroke miterlimit="83231f" joinstyle="miter"/>
                  <v:path textboxrect="0,0,1295400,571500" arrowok="t" o:connecttype="custom" o:connectlocs="0,0;12954,0;12954,5715;0,5715;0,0" o:connectangles="0,0,0,0,0"/>
                </v:shape>
                <v:shape id="Shape 36" style="position:absolute;left:7429;top:21200;width:12954;height:5715;visibility:visible;mso-wrap-style:square;v-text-anchor:top" coordsize="1295400,571500" o:spid="_x0000_s1114"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">
                  <v:stroke miterlimit="83231f" joinstyle="miter"/>
                  <v:path textboxrect="0,0,1295400,571500" arrowok="t" o:connecttype="custom" o:connectlocs="0,5715;12954,5715;12954,0;0,0;0,5715" o:connectangles="0,0,0,0,0"/>
                </v:shape>
                <v:rect id="Rectangle 37" style="position:absolute;left:8384;top:21978;width:4630;height:1899;visibility:visible;mso-wrap-style:square;v-text-anchor:top" o:spid="_x0000_s111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v:textbox inset="0,0,0,0">
                    <w:txbxContent>
                      <w:p w:rsidR="00E93EF7" w:rsidP="00E93EF7" w:rsidRDefault="00E93EF7" w14:paraId="4ADBC984" w14:textId="77777777">
                        <w:r>
                          <w:t xml:space="preserve">           </w:t>
                        </w:r>
                      </w:p>
                    </w:txbxContent>
                  </v:textbox>
                </v:rect>
                <v:rect id="Rectangle 38" style="position:absolute;left:11863;top:21978;width:4738;height:1899;visibility:visible;mso-wrap-style:square;v-text-anchor:top" o:spid="_x0000_s111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v:textbox inset="0,0,0,0">
                    <w:txbxContent>
                      <w:p w:rsidR="00E93EF7" w:rsidP="00E93EF7" w:rsidRDefault="00E93EF7" w14:paraId="4F0409DE" w14:textId="77777777">
                        <w:r>
                          <w:t xml:space="preserve">when </w:t>
                        </w:r>
                      </w:p>
                    </w:txbxContent>
                  </v:textbox>
                </v:rect>
                <v:rect id="Rectangle 39" style="position:absolute;left:15429;top:21978;width:421;height:1899;visibility:visible;mso-wrap-style:square;v-text-anchor:top" o:spid="_x0000_s111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v:textbox inset="0,0,0,0">
                    <w:txbxContent>
                      <w:p w:rsidR="00E93EF7" w:rsidP="00E93EF7" w:rsidRDefault="00E93EF7" w14:paraId="0D6F97BE" w14:textId="77777777">
                        <w:r>
                          <w:t xml:space="preserve"> </w:t>
                        </w:r>
                      </w:p>
                    </w:txbxContent>
                  </v:textbox>
                </v:rect>
                <v:rect id="Rectangle 40" style="position:absolute;left:8384;top:24847;width:14288;height:1899;visibility:visible;mso-wrap-style:square;v-text-anchor:top" o:spid="_x0000_s111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v:textbox inset="0,0,0,0">
                    <w:txbxContent>
                      <w:p w:rsidR="00E93EF7" w:rsidP="00E93EF7" w:rsidRDefault="00E93EF7" w14:paraId="2F873639" w14:textId="77777777">
                        <w:r>
                          <w:rPr>
                            <w:b/>
                          </w:rPr>
                          <w:t>Restaurantbesitzer</w:t>
                        </w:r>
                      </w:p>
                    </w:txbxContent>
                  </v:textbox>
                </v:rect>
                <v:rect id="Rectangle 41" style="position:absolute;left:19117;top:24847;width:421;height:1899;visibility:visible;mso-wrap-style:square;v-text-anchor:top" o:spid="_x0000_s111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v:textbox inset="0,0,0,0">
                    <w:txbxContent>
                      <w:p w:rsidR="00E93EF7" w:rsidP="00E93EF7" w:rsidRDefault="00E93EF7" w14:paraId="0A6521F4" w14:textId="77777777">
                        <w:r>
                          <w:t xml:space="preserve"> </w:t>
                        </w:r>
                      </w:p>
                    </w:txbxContent>
                  </v:textbox>
                </v:rect>
                <v:shape id="Shape 897" style="position:absolute;left:666;top:19028;width:4858;height:2953;visibility:visible;mso-wrap-style:square;v-text-anchor:top" coordsize="485775,295275" o:spid="_x0000_s1120" stroked="f" strokeweight="0" path="m,l485775,r,295275l,2952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">
                  <v:stroke miterlimit="83231f" joinstyle="miter"/>
                  <v:path textboxrect="0,0,485775,295275" arrowok="t" o:connecttype="custom" o:connectlocs="0,0;4858,0;4858,2953;0,2953;0,0" o:connectangles="0,0,0,0,0"/>
                </v:shape>
                <v:shape id="Shape 43" style="position:absolute;left:666;top:19028;width:4858;height:2953;visibility:visible;mso-wrap-style:square;v-text-anchor:top" coordsize="485775,295275" o:spid="_x0000_s1121" filled="f" strokecolor="white" path="m,295275r485775,l485775,,,,,2952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">
                  <v:stroke miterlimit="83231f" joinstyle="miter"/>
                  <v:path textboxrect="0,0,485775,295275" arrowok="t" o:connecttype="custom" o:connectlocs="0,2953;4858,2953;4858,0;0,0;0,2953" o:connectangles="0,0,0,0,0"/>
                </v:shape>
                <v:rect id="Rectangle 44" style="position:absolute;left:1633;top:19814;width:938;height:1899;visibility:visible;mso-wrap-style:square;v-text-anchor:top" o:spid="_x0000_s112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v:textbox inset="0,0,0,0">
                    <w:txbxContent>
                      <w:p w:rsidR="00E93EF7" w:rsidP="00E93EF7" w:rsidRDefault="00E93EF7" w14:paraId="3C79FD17" w14:textId="77777777">
                        <w:r>
                          <w:t>e</w:t>
                        </w:r>
                      </w:p>
                    </w:txbxContent>
                  </v:textbox>
                </v:rect>
                <v:rect id="Rectangle 45" style="position:absolute;left:2334;top:19814;width:1631;height:1899;visibility:visible;mso-wrap-style:square;v-text-anchor:top" o:spid="_x0000_s112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v:textbox inset="0,0,0,0">
                    <w:txbxContent>
                      <w:p w:rsidR="00E93EF7" w:rsidP="00E93EF7" w:rsidRDefault="00E93EF7" w14:paraId="292658DB" w14:textId="77777777">
                        <w:r>
                          <w:t>xc</w:t>
                        </w:r>
                      </w:p>
                    </w:txbxContent>
                  </v:textbox>
                </v:rect>
                <v:rect id="Rectangle 46" style="position:absolute;left:3568;top:19814;width:422;height:1899;visibility:visible;mso-wrap-style:square;v-text-anchor:top" o:spid="_x0000_s112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v:textbox inset="0,0,0,0">
                    <w:txbxContent>
                      <w:p w:rsidR="00E93EF7" w:rsidP="00E93EF7" w:rsidRDefault="00E93EF7" w14:paraId="0622E902" w14:textId="77777777">
                        <w:r>
                          <w:t xml:space="preserve"> </w:t>
                        </w:r>
                      </w:p>
                    </w:txbxContent>
                  </v:textbox>
                </v:rect>
                <v:shape id="Shape 48" style="position:absolute;left:24955;top:34344;width:15431;height:7334;visibility:visible;mso-wrap-style:square;v-text-anchor:top" coordsize="1543050,733425" o:spid="_x0000_s1125"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">
                  <v:stroke miterlimit="83231f" joinstyle="miter"/>
                  <v:path textboxrect="0,0,1543050,733425" arrowok="t" o:connecttype="custom" o:connectlocs="0,7334;15431,7334;15431,0;0,0;0,7334" o:connectangles="0,0,0,0,0"/>
                </v:shape>
                <v:shape id="Shape 898" style="position:absolute;left:25431;top:35106;width:14669;height:6287;visibility:visible;mso-wrap-style:square;v-text-anchor:top" coordsize="1466850,628650" o:spid="_x0000_s1126" stroked="f" strokeweight="0" path="m,l1466850,r,628650l,6286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">
                  <v:stroke miterlimit="83231f" joinstyle="miter"/>
                  <v:path textboxrect="0,0,1466850,628650" arrowok="t" o:connecttype="custom" o:connectlocs="0,0;14669,0;14669,6287;0,6287;0,0" o:connectangles="0,0,0,0,0"/>
                </v:shape>
                <v:shape id="Shape 50" style="position:absolute;left:25431;top:35106;width:14669;height:6287;visibility:visible;mso-wrap-style:square;v-text-anchor:top" coordsize="1466850,628650" o:spid="_x0000_s1127" filled="f" strokecolor="white" path="m,628650r1466850,l1466850,,,,,6286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">
                  <v:stroke miterlimit="83231f" joinstyle="miter"/>
                  <v:path textboxrect="0,0,1466850,628650" arrowok="t" o:connecttype="custom" o:connectlocs="0,6287;14669,6287;14669,0;0,0;0,6287" o:connectangles="0,0,0,0,0"/>
                </v:shape>
                <v:rect id="Rectangle 51" style="position:absolute;left:26816;top:35896;width:910;height:1899;visibility:visible;mso-wrap-style:square;v-text-anchor:top" o:spid="_x0000_s11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v:textbox inset="0,0,0,0">
                    <w:txbxContent>
                      <w:p w:rsidR="00E93EF7" w:rsidP="00E93EF7" w:rsidRDefault="00E93EF7" w14:paraId="4D18B818" w14:textId="77777777">
                        <w:r>
                          <w:t>E</w:t>
                        </w:r>
                      </w:p>
                    </w:txbxContent>
                  </v:textbox>
                </v:rect>
                <v:rect id="Rectangle 52" style="position:absolute;left:27501;top:35896;width:571;height:1899;visibility:visible;mso-wrap-style:square;v-text-anchor:top" o:spid="_x0000_s11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v:textbox inset="0,0,0,0">
                    <w:txbxContent>
                      <w:p w:rsidR="00E93EF7" w:rsidP="00E93EF7" w:rsidRDefault="00E93EF7" w14:paraId="722E1746" w14:textId="77777777">
                        <w:r>
                          <w:t>-</w:t>
                        </w:r>
                      </w:p>
                    </w:txbxContent>
                  </v:textbox>
                </v:rect>
                <v:rect id="Rectangle 53" style="position:absolute;left:27928;top:35896;width:14784;height:1899;visibility:visible;mso-wrap-style:square;v-text-anchor:top" o:spid="_x0000_s11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v:textbox inset="0,0,0,0">
                    <w:txbxContent>
                      <w:p w:rsidR="00E93EF7" w:rsidP="00E93EF7" w:rsidRDefault="00E93EF7" w14:paraId="41EB78B1" w14:textId="77777777">
                        <w:r>
                          <w:t xml:space="preserve">Mail und Passwort </w:t>
                        </w:r>
                      </w:p>
                    </w:txbxContent>
                  </v:textbox>
                </v:rect>
                <v:rect id="Rectangle 54" style="position:absolute;left:28599;top:37725;width:11522;height:1899;visibility:visible;mso-wrap-style:square;v-text-anchor:top" o:spid="_x0000_s11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v:textbox inset="0,0,0,0">
                    <w:txbxContent>
                      <w:p w:rsidR="00E93EF7" w:rsidP="00E93EF7" w:rsidRDefault="00E93EF7" w14:paraId="6F1131AA" w14:textId="77777777">
                        <w:r>
                          <w:t xml:space="preserve">stimmen nicht </w:t>
                        </w:r>
                      </w:p>
                    </w:txbxContent>
                  </v:textbox>
                </v:rect>
                <v:rect id="Rectangle 55" style="position:absolute;left:30534;top:39569;width:5986;height:1899;visibility:visible;mso-wrap-style:square;v-text-anchor:top" o:spid="_x0000_s11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v:textbox inset="0,0,0,0">
                    <w:txbxContent>
                      <w:p w:rsidR="00E93EF7" w:rsidP="00E93EF7" w:rsidRDefault="00E93EF7" w14:paraId="22C2A92C" w14:textId="77777777">
                        <w:r>
                          <w:t>überein</w:t>
                        </w:r>
                      </w:p>
                    </w:txbxContent>
                  </v:textbox>
                </v:rect>
                <v:rect id="Rectangle 56" style="position:absolute;left:35030;top:39569;width:421;height:1899;visibility:visible;mso-wrap-style:square;v-text-anchor:top" o:spid="_x0000_s11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v:textbox inset="0,0,0,0">
                    <w:txbxContent>
                      <w:p w:rsidR="00E93EF7" w:rsidP="00E93EF7" w:rsidRDefault="00E93EF7" w14:paraId="6A28C1A6" w14:textId="77777777">
                        <w:r>
                          <w:t xml:space="preserve"> </w:t>
                        </w:r>
                      </w:p>
                    </w:txbxContent>
                  </v:textbox>
                </v:rect>
                <v:rect id="Rectangle 59" style="position:absolute;left:15444;top:42937;width:8912;height:1899;visibility:visible;mso-wrap-style:square;v-text-anchor:top" o:spid="_x0000_s11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v:textbox inset="0,0,0,0">
                    <w:txbxContent>
                      <w:p w:rsidR="00E93EF7" w:rsidP="00E93EF7" w:rsidRDefault="00E93EF7" w14:paraId="0277A5C1" w14:textId="77777777">
                        <w:r>
                          <w:t>Anmeldung</w:t>
                        </w:r>
                      </w:p>
                    </w:txbxContent>
                  </v:textbox>
                </v:rect>
                <v:rect id="Rectangle 60" style="position:absolute;left:22150;top:42937;width:421;height:1899;visibility:visible;mso-wrap-style:square;v-text-anchor:top" o:spid="_x0000_s11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v:textbox inset="0,0,0,0">
                    <w:txbxContent>
                      <w:p w:rsidR="00E93EF7" w:rsidP="00E93EF7" w:rsidRDefault="00E93EF7" w14:paraId="0516D41F" w14:textId="77777777">
                        <w:r>
                          <w:t xml:space="preserve"> </w:t>
                        </w:r>
                      </w:p>
                    </w:txbxContent>
                  </v:textbox>
                </v:rect>
                <v:rect id="Rectangle 61" style="position:absolute;left:22470;top:42937;width:11472;height:1899;visibility:visible;mso-wrap-style:square;v-text-anchor:top" o:spid="_x0000_s11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v:textbox inset="0,0,0,0">
                    <w:txbxContent>
                      <w:p w:rsidR="00E93EF7" w:rsidP="00E93EF7" w:rsidRDefault="00E93EF7" w14:paraId="0A18E346" w14:textId="77777777">
                        <w:r>
                          <w:t>fehlgeschlagen</w:t>
                        </w:r>
                      </w:p>
                    </w:txbxContent>
                  </v:textbox>
                </v:rect>
                <v:rect id="Rectangle 62" style="position:absolute;left:31098;top:42937;width:421;height:1899;visibility:visible;mso-wrap-style:square;v-text-anchor:top" o:spid="_x0000_s11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v:textbox inset="0,0,0,0">
                    <w:txbxContent>
                      <w:p w:rsidR="00E93EF7" w:rsidP="00E93EF7" w:rsidRDefault="00E93EF7" w14:paraId="0EA957C6" w14:textId="77777777">
                        <w:r>
                          <w:t xml:space="preserve"> </w:t>
                        </w:r>
                      </w:p>
                    </w:txbxContent>
                  </v:textbox>
                </v:rect>
                <v:rect id="Rectangle 65" style="position:absolute;left:20382;top:55604;width:10278;height:1899;visibility:visible;mso-wrap-style:square;v-text-anchor:top" o:spid="_x0000_s113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v:textbox inset="0,0,0,0">
                    <w:txbxContent>
                      <w:p w:rsidR="00E93EF7" w:rsidP="00E93EF7" w:rsidRDefault="00E93EF7" w14:paraId="36E1E166" w14:textId="77777777">
                        <w:r>
                          <w:t>PIN eingeben</w:t>
                        </w:r>
                      </w:p>
                    </w:txbxContent>
                  </v:textbox>
                </v:rect>
                <v:rect id="Rectangle 66" style="position:absolute;left:28096;top:55604;width:421;height:1899;visibility:visible;mso-wrap-style:square;v-text-anchor:top" o:spid="_x0000_s113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v:textbox inset="0,0,0,0">
                    <w:txbxContent>
                      <w:p w:rsidR="00E93EF7" w:rsidP="00E93EF7" w:rsidRDefault="00E93EF7" w14:paraId="5AF5A558" w14:textId="77777777">
                        <w:r>
                          <w:t xml:space="preserve"> </w:t>
                        </w:r>
                      </w:p>
                    </w:txbxContent>
                  </v:textbox>
                </v:rect>
                <v:rect id="Rectangle 69" style="position:absolute;left:18873;top:30958;width:910;height:1900;visibility:visible;mso-wrap-style:square;v-text-anchor:top" o:spid="_x0000_s114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v:textbox inset="0,0,0,0">
                    <w:txbxContent>
                      <w:p w:rsidR="00E93EF7" w:rsidP="00E93EF7" w:rsidRDefault="00E93EF7" w14:paraId="34DCC3E3" w14:textId="77777777">
                        <w:r>
                          <w:t>E</w:t>
                        </w:r>
                      </w:p>
                    </w:txbxContent>
                  </v:textbox>
                </v:rect>
                <v:rect id="Rectangle 70" style="position:absolute;left:19559;top:30958;width:570;height:1900;visibility:visible;mso-wrap-style:square;v-text-anchor:top" o:spid="_x0000_s114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v:textbox inset="0,0,0,0">
                    <w:txbxContent>
                      <w:p w:rsidR="00E93EF7" w:rsidP="00E93EF7" w:rsidRDefault="00E93EF7" w14:paraId="662673A2" w14:textId="77777777">
                        <w:r>
                          <w:t>-</w:t>
                        </w:r>
                      </w:p>
                    </w:txbxContent>
                  </v:textbox>
                </v:rect>
                <v:rect id="Rectangle 71" style="position:absolute;left:19985;top:30958;width:11443;height:1900;visibility:visible;mso-wrap-style:square;v-text-anchor:top" o:spid="_x0000_s114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v:textbox inset="0,0,0,0">
                    <w:txbxContent>
                      <w:p w:rsidR="00E93EF7" w:rsidP="00E93EF7" w:rsidRDefault="00E93EF7" w14:paraId="60A8E9E2" w14:textId="77777777">
                        <w:r>
                          <w:t>Mail, Passwort</w:t>
                        </w:r>
                      </w:p>
                    </w:txbxContent>
                  </v:textbox>
                </v:rect>
                <v:rect id="Rectangle 72" style="position:absolute;left:28583;top:30958;width:422;height:1900;visibility:visible;mso-wrap-style:square;v-text-anchor:top" o:spid="_x0000_s114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v:textbox inset="0,0,0,0">
                    <w:txbxContent>
                      <w:p w:rsidR="00E93EF7" w:rsidP="00E93EF7" w:rsidRDefault="00E93EF7" w14:paraId="5AD1D164" w14:textId="77777777">
                        <w:r>
                          <w:t xml:space="preserve"> </w:t>
                        </w:r>
                      </w:p>
                    </w:txbxContent>
                  </v:textbox>
                </v:rect>
                <v:rect id="Rectangle 75" style="position:absolute;left:45229;width:19478;height:1899;visibility:visible;mso-wrap-style:square;v-text-anchor:top" o:spid="_x0000_s114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v:textbox inset="0,0,0,0">
                    <w:txbxContent>
                      <w:p w:rsidR="00E93EF7" w:rsidP="00E93EF7" w:rsidRDefault="00E93EF7" w14:paraId="3FBB23B8" w14:textId="77777777">
                        <w:r>
                          <w:t xml:space="preserve">Authentifizierungsserver </w:t>
                        </w:r>
                      </w:p>
                    </w:txbxContent>
                  </v:textbox>
                </v:rect>
                <v:rect id="Rectangle 764" style="position:absolute;left:50548;top:1828;width:910;height:1900;visibility:visible;mso-wrap-style:square;v-text-anchor:top" o:spid="_x0000_s114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v:textbox inset="0,0,0,0">
                    <w:txbxContent>
                      <w:p w:rsidR="00E93EF7" w:rsidP="00E93EF7" w:rsidRDefault="00E93EF7" w14:paraId="46A9D902" w14:textId="77777777">
                        <w:r>
                          <w:t>E</w:t>
                        </w:r>
                      </w:p>
                    </w:txbxContent>
                  </v:textbox>
                </v:rect>
                <v:rect id="Rectangle 763" style="position:absolute;left:50106;top:1828;width:582;height:1900;visibility:visible;mso-wrap-style:square;v-text-anchor:top" o:spid="_x0000_s114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v:textbox inset="0,0,0,0">
                    <w:txbxContent>
                      <w:p w:rsidR="00E93EF7" w:rsidP="00E93EF7" w:rsidRDefault="00E93EF7" w14:paraId="29828255" w14:textId="77777777">
                        <w:r>
                          <w:t>(</w:t>
                        </w:r>
                      </w:p>
                    </w:txbxContent>
                  </v:textbox>
                </v:rect>
                <v:rect id="Rectangle 77" style="position:absolute;left:51234;top:1828;width:570;height:1900;visibility:visible;mso-wrap-style:square;v-text-anchor:top" o:spid="_x0000_s114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v:textbox inset="0,0,0,0">
                    <w:txbxContent>
                      <w:p w:rsidR="00E93EF7" w:rsidP="00E93EF7" w:rsidRDefault="00E93EF7" w14:paraId="2DF3827C" w14:textId="77777777">
                        <w:r>
                          <w:t>-</w:t>
                        </w:r>
                      </w:p>
                    </w:txbxContent>
                  </v:textbox>
                </v:rect>
                <v:rect id="Rectangle 78" style="position:absolute;left:51661;top:1828;width:4026;height:1900;visibility:visible;mso-wrap-style:square;v-text-anchor:top" o:spid="_x0000_s114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v:textbox inset="0,0,0,0">
                    <w:txbxContent>
                      <w:p w:rsidR="00E93EF7" w:rsidP="00E93EF7" w:rsidRDefault="00E93EF7" w14:paraId="76BD394B" w14:textId="77777777">
                        <w:r>
                          <w:t>Mail)</w:t>
                        </w:r>
                      </w:p>
                    </w:txbxContent>
                  </v:textbox>
                </v:rect>
                <v:rect id="Rectangle 79" style="position:absolute;left:54678;top:1828;width:422;height:1900;visibility:visible;mso-wrap-style:square;v-text-anchor:top" o:spid="_x0000_s114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v:textbox inset="0,0,0,0">
                    <w:txbxContent>
                      <w:p w:rsidR="00E93EF7" w:rsidP="00E93EF7" w:rsidRDefault="00E93EF7" w14:paraId="7E061586" w14:textId="77777777">
                        <w:r>
                          <w:t xml:space="preserve"> </w:t>
                        </w:r>
                      </w:p>
                    </w:txbxContent>
                  </v:textbox>
                </v:rect>
                <v:rect id="Rectangle 82" style="position:absolute;left:38596;top:48533;width:1698;height:1899;visibility:visible;mso-wrap-style:square;v-text-anchor:top" o:spid="_x0000_s115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v:textbox inset="0,0,0,0">
                    <w:txbxContent>
                      <w:p w:rsidR="00E93EF7" w:rsidP="00E93EF7" w:rsidRDefault="00E93EF7" w14:paraId="7AF98AD7" w14:textId="77777777">
                        <w:r>
                          <w:t xml:space="preserve">    </w:t>
                        </w:r>
                      </w:p>
                    </w:txbxContent>
                  </v:textbox>
                </v:rect>
                <v:rect id="Rectangle 83" style="position:absolute;left:39861;top:48533;width:8841;height:1899;visibility:visible;mso-wrap-style:square;v-text-anchor:top" o:spid="_x0000_s115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v:textbox inset="0,0,0,0">
                    <w:txbxContent>
                      <w:p w:rsidR="00E93EF7" w:rsidP="00E93EF7" w:rsidRDefault="00E93EF7" w14:paraId="7162E679" w14:textId="77777777">
                        <w:r>
                          <w:t>Schicke PIN</w:t>
                        </w:r>
                      </w:p>
                    </w:txbxContent>
                  </v:textbox>
                </v:rect>
                <v:rect id="Rectangle 84" style="position:absolute;left:46509;top:48533;width:422;height:1899;visibility:visible;mso-wrap-style:square;v-text-anchor:top" o:spid="_x0000_s115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v:textbox inset="0,0,0,0">
                    <w:txbxContent>
                      <w:p w:rsidR="00E93EF7" w:rsidP="00E93EF7" w:rsidRDefault="00E93EF7" w14:paraId="372B1A81" w14:textId="77777777">
                        <w:r>
                          <w:t xml:space="preserve"> </w:t>
                        </w:r>
                      </w:p>
                    </w:txbxContent>
                  </v:textbox>
                </v:rect>
                <v:rect id="Rectangle 87" style="position:absolute;left:18477;top:52099;width:1698;height:1899;visibility:visible;mso-wrap-style:square;v-text-anchor:top" o:spid="_x0000_s115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v:textbox inset="0,0,0,0">
                    <w:txbxContent>
                      <w:p w:rsidR="00E93EF7" w:rsidP="00E93EF7" w:rsidRDefault="00E93EF7" w14:paraId="447F7908" w14:textId="77777777">
                        <w:r>
                          <w:t xml:space="preserve">    </w:t>
                        </w:r>
                      </w:p>
                    </w:txbxContent>
                  </v:textbox>
                </v:rect>
                <v:rect id="Rectangle 88" style="position:absolute;left:19757;top:52099;width:9678;height:1899;visibility:visible;mso-wrap-style:square;v-text-anchor:top" o:spid="_x0000_s115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v:textbox inset="0,0,0,0">
                    <w:txbxContent>
                      <w:p w:rsidR="00E93EF7" w:rsidP="00E93EF7" w:rsidRDefault="00E93EF7" w14:paraId="2E1B2938" w14:textId="77777777">
                        <w:r>
                          <w:t>PIN erhalten</w:t>
                        </w:r>
                      </w:p>
                    </w:txbxContent>
                  </v:textbox>
                </v:rect>
                <v:rect id="Rectangle 89" style="position:absolute;left:27014;top:52099;width:421;height:1899;visibility:visible;mso-wrap-style:square;v-text-anchor:top" o:spid="_x0000_s115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v:textbox inset="0,0,0,0">
                    <w:txbxContent>
                      <w:p w:rsidR="00E93EF7" w:rsidP="00E93EF7" w:rsidRDefault="00E93EF7" w14:paraId="6DFCB1BF" w14:textId="77777777">
                        <w:r>
                          <w:t xml:space="preserve"> </w:t>
                        </w:r>
                      </w:p>
                    </w:txbxContent>
                  </v:textbox>
                </v:rect>
                <v:rect id="Rectangle 92" style="position:absolute;left:1343;top:60542;width:2562;height:1899;visibility:visible;mso-wrap-style:square;v-text-anchor:top" o:spid="_x0000_s115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v:textbox inset="0,0,0,0">
                    <w:txbxContent>
                      <w:p w:rsidR="00E93EF7" w:rsidP="00E93EF7" w:rsidRDefault="00E93EF7" w14:paraId="1F6BF48E" w14:textId="77777777">
                        <w:r>
                          <w:t>exc</w:t>
                        </w:r>
                      </w:p>
                    </w:txbxContent>
                  </v:textbox>
                </v:rect>
                <v:rect id="Rectangle 93" style="position:absolute;left:3279;top:60542;width:421;height:1899;visibility:visible;mso-wrap-style:square;v-text-anchor:top" o:spid="_x0000_s115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v:textbox inset="0,0,0,0">
                    <w:txbxContent>
                      <w:p w:rsidR="00E93EF7" w:rsidP="00E93EF7" w:rsidRDefault="00E93EF7" w14:paraId="6D33D31C" w14:textId="77777777">
                        <w:r>
                          <w:t xml:space="preserve"> </w:t>
                        </w:r>
                      </w:p>
                    </w:txbxContent>
                  </v:textbox>
                </v:rect>
                <v:shape id="Shape 95" style="position:absolute;left:5429;top:61198;width:16859;height:8668;visibility:visible;mso-wrap-style:square;v-text-anchor:top" coordsize="1685925,866775" o:spid="_x0000_s1158" filled="f" strokeweight="1.5pt" path="m,433325l216662,,1469263,r216662,433325l1469263,866775r-1252601,l,433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">
                  <v:stroke miterlimit="83231f" joinstyle="miter"/>
                  <v:path textboxrect="0,0,1685925,866775" arrowok="t" o:connecttype="custom" o:connectlocs="0,4333;2167,0;14692,0;16859,4333;14692,8668;2167,8668;0,4333" o:connectangles="0,0,0,0,0,0,0"/>
                </v:shape>
                <v:shape id="Shape 899" style="position:absolute;left:7429;top:62322;width:12954;height:5715;visibility:visible;mso-wrap-style:square;v-text-anchor:top" coordsize="1295400,571500" o:spid="_x0000_s1159"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">
                  <v:stroke miterlimit="83231f" joinstyle="miter"/>
                  <v:path textboxrect="0,0,1295400,571500" arrowok="t" o:connecttype="custom" o:connectlocs="0,0;12954,0;12954,5715;0,5715;0,0" o:connectangles="0,0,0,0,0"/>
                </v:shape>
                <v:shape id="Shape 97" style="position:absolute;left:7429;top:62322;width:12954;height:5715;visibility:visible;mso-wrap-style:square;v-text-anchor:top" coordsize="1295400,571500" o:spid="_x0000_s1160"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">
                  <v:stroke miterlimit="83231f" joinstyle="miter"/>
                  <v:path textboxrect="0,0,1295400,571500" arrowok="t" o:connecttype="custom" o:connectlocs="0,5715;12954,5715;12954,0;0,0;0,5715" o:connectangles="0,0,0,0,0"/>
                </v:shape>
                <v:rect id="Rectangle 98" style="position:absolute;left:8384;top:63117;width:4630;height:1900;visibility:visible;mso-wrap-style:square;v-text-anchor:top" o:spid="_x0000_s116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v:textbox inset="0,0,0,0">
                    <w:txbxContent>
                      <w:p w:rsidR="00E93EF7" w:rsidP="00E93EF7" w:rsidRDefault="00E93EF7" w14:paraId="6A77B29E" w14:textId="77777777">
                        <w:r>
                          <w:t xml:space="preserve">           </w:t>
                        </w:r>
                      </w:p>
                    </w:txbxContent>
                  </v:textbox>
                </v:rect>
                <v:rect id="Rectangle 99" style="position:absolute;left:11863;top:63117;width:4738;height:1900;visibility:visible;mso-wrap-style:square;v-text-anchor:top" o:spid="_x0000_s116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v:textbox inset="0,0,0,0">
                    <w:txbxContent>
                      <w:p w:rsidR="00E93EF7" w:rsidP="00E93EF7" w:rsidRDefault="00E93EF7" w14:paraId="2C309023" w14:textId="77777777">
                        <w:r>
                          <w:t xml:space="preserve">when </w:t>
                        </w:r>
                      </w:p>
                    </w:txbxContent>
                  </v:textbox>
                </v:rect>
                <v:rect id="Rectangle 100" style="position:absolute;left:15429;top:63117;width:421;height:1900;visibility:visible;mso-wrap-style:square;v-text-anchor:top" o:spid="_x0000_s116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v:textbox inset="0,0,0,0">
                    <w:txbxContent>
                      <w:p w:rsidR="00E93EF7" w:rsidP="00E93EF7" w:rsidRDefault="00E93EF7" w14:paraId="1C03A947" w14:textId="77777777">
                        <w:r>
                          <w:t xml:space="preserve"> </w:t>
                        </w:r>
                      </w:p>
                    </w:txbxContent>
                  </v:textbox>
                </v:rect>
                <v:rect id="Rectangle 101" style="position:absolute;left:8384;top:65967;width:14288;height:1899;visibility:visible;mso-wrap-style:square;v-text-anchor:top" o:spid="_x0000_s116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v:textbox inset="0,0,0,0">
                    <w:txbxContent>
                      <w:p w:rsidR="00E93EF7" w:rsidP="00E93EF7" w:rsidRDefault="00E93EF7" w14:paraId="36DAC9CE" w14:textId="77777777">
                        <w:r>
                          <w:rPr>
                            <w:b/>
                          </w:rPr>
                          <w:t>Restaurantbesitzer</w:t>
                        </w:r>
                      </w:p>
                    </w:txbxContent>
                  </v:textbox>
                </v:rect>
                <v:rect id="Rectangle 102" style="position:absolute;left:19117;top:65967;width:421;height:1899;visibility:visible;mso-wrap-style:square;v-text-anchor:top" o:spid="_x0000_s116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v:textbox inset="0,0,0,0">
                    <w:txbxContent>
                      <w:p w:rsidR="00E93EF7" w:rsidP="00E93EF7" w:rsidRDefault="00E93EF7" w14:paraId="02A2D445" w14:textId="77777777">
                        <w:r>
                          <w:t xml:space="preserve"> </w:t>
                        </w:r>
                      </w:p>
                    </w:txbxContent>
                  </v:textbox>
                </v:rect>
                <v:rect id="Rectangle 105" style="position:absolute;left:21921;top:71640;width:3135;height:1900;visibility:visible;mso-wrap-style:square;v-text-anchor:top" o:spid="_x0000_s116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v:textbox inset="0,0,0,0">
                    <w:txbxContent>
                      <w:p w:rsidR="00E93EF7" w:rsidP="00E93EF7" w:rsidRDefault="00E93EF7" w14:paraId="533EC8D2" w14:textId="77777777">
                        <w:r>
                          <w:t xml:space="preserve">PIN </w:t>
                        </w:r>
                      </w:p>
                    </w:txbxContent>
                  </v:textbox>
                </v:rect>
                <v:rect id="Rectangle 106" style="position:absolute;left:24268;top:71640;width:421;height:1900;visibility:visible;mso-wrap-style:square;v-text-anchor:top" o:spid="_x0000_s116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v:textbox inset="0,0,0,0">
                    <w:txbxContent>
                      <w:p w:rsidR="00E93EF7" w:rsidP="00E93EF7" w:rsidRDefault="00E93EF7" w14:paraId="7C0E385F" w14:textId="77777777">
                        <w:r>
                          <w:t xml:space="preserve"> </w:t>
                        </w:r>
                      </w:p>
                    </w:txbxContent>
                  </v:textbox>
                </v:rect>
                <v:shape id="Shape 108" style="position:absolute;left:25146;top:75416;width:15430;height:7334;visibility:visible;mso-wrap-style:square;v-text-anchor:top" coordsize="1543050,733425" o:spid="_x0000_s1168"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">
                  <v:stroke miterlimit="83231f" joinstyle="miter"/>
                  <v:path textboxrect="0,0,1543050,733425" arrowok="t" o:connecttype="custom" o:connectlocs="0,7334;15430,7334;15430,0;0,0;0,7334" o:connectangles="0,0,0,0,0"/>
                </v:shape>
                <v:shape id="Shape 900" style="position:absolute;left:25622;top:76845;width:14668;height:4476;visibility:visible;mso-wrap-style:square;v-text-anchor:top" coordsize="1466850,447675" o:spid="_x0000_s1169" stroked="f" strokeweight="0" path="m,l1466850,r,447675l,4476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">
                  <v:stroke miterlimit="83231f" joinstyle="miter"/>
                  <v:path textboxrect="0,0,1466850,447675" arrowok="t" o:connecttype="custom" o:connectlocs="0,0;14668,0;14668,4476;0,4476;0,0" o:connectangles="0,0,0,0,0"/>
                </v:shape>
                <v:shape id="Shape 110" style="position:absolute;left:25622;top:76845;width:14668;height:4476;visibility:visible;mso-wrap-style:square;v-text-anchor:top" coordsize="1466850,447675" o:spid="_x0000_s1170" filled="f" strokecolor="white" path="m,447675r1466850,l1466850,,,,,4476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">
                  <v:stroke miterlimit="83231f" joinstyle="miter"/>
                  <v:path textboxrect="0,0,1466850,447675" arrowok="t" o:connecttype="custom" o:connectlocs="0,4476;14668,4476;14668,0;0,0;0,4476" o:connectangles="0,0,0,0,0"/>
                </v:shape>
                <v:rect id="Rectangle 111" style="position:absolute;left:28096;top:77630;width:13361;height:1899;visibility:visible;mso-wrap-style:square;v-text-anchor:top" o:spid="_x0000_s117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v:textbox inset="0,0,0,0">
                    <w:txbxContent>
                      <w:p w:rsidR="00E93EF7" w:rsidP="00E93EF7" w:rsidRDefault="00E93EF7" w14:paraId="2EDE51FD" w14:textId="77777777">
                        <w:r>
                          <w:t xml:space="preserve">PIN stimmt nicht </w:t>
                        </w:r>
                      </w:p>
                    </w:txbxContent>
                  </v:textbox>
                </v:rect>
                <v:rect id="Rectangle 112" style="position:absolute;left:30717;top:79474;width:5986;height:1899;visibility:visible;mso-wrap-style:square;v-text-anchor:top" o:spid="_x0000_s117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v:textbox inset="0,0,0,0">
                    <w:txbxContent>
                      <w:p w:rsidR="00E93EF7" w:rsidP="00E93EF7" w:rsidRDefault="00E93EF7" w14:paraId="60604485" w14:textId="77777777">
                        <w:r>
                          <w:t>überein</w:t>
                        </w:r>
                      </w:p>
                    </w:txbxContent>
                  </v:textbox>
                </v:rect>
                <v:rect id="Rectangle 113" style="position:absolute;left:35213;top:79474;width:421;height:1899;visibility:visible;mso-wrap-style:square;v-text-anchor:top" o:spid="_x0000_s117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v:textbox inset="0,0,0,0">
                    <w:txbxContent>
                      <w:p w:rsidR="00E93EF7" w:rsidP="00E93EF7" w:rsidRDefault="00E93EF7" w14:paraId="4E5DB1BA" w14:textId="77777777">
                        <w:r>
                          <w:t xml:space="preserve"> </w:t>
                        </w:r>
                      </w:p>
                    </w:txbxContent>
                  </v:textbox>
                </v:rect>
                <v:rect id="Rectangle 116" style="position:absolute;left:15154;top:84213;width:1273;height:1900;visibility:visible;mso-wrap-style:square;v-text-anchor:top" o:spid="_x0000_s117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v:textbox inset="0,0,0,0">
                    <w:txbxContent>
                      <w:p w:rsidR="00E93EF7" w:rsidP="00E93EF7" w:rsidRDefault="00E93EF7" w14:paraId="484148CE" w14:textId="77777777">
                        <w:r>
                          <w:t xml:space="preserve">   </w:t>
                        </w:r>
                      </w:p>
                    </w:txbxContent>
                  </v:textbox>
                </v:rect>
                <v:rect id="Rectangle 117" style="position:absolute;left:16115;top:84213;width:20794;height:1900;visibility:visible;mso-wrap-style:square;v-text-anchor:top" o:spid="_x0000_s117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v:textbox inset="0,0,0,0">
                    <w:txbxContent>
                      <w:p w:rsidR="00E93EF7" w:rsidP="00E93EF7" w:rsidRDefault="00E93EF7" w14:paraId="1DE75155" w14:textId="77777777">
                        <w:r>
                          <w:t>Anmeldung fehlgeschlagen</w:t>
                        </w:r>
                      </w:p>
                    </w:txbxContent>
                  </v:textbox>
                </v:rect>
                <v:rect id="Rectangle 118" style="position:absolute;left:31753;top:84213;width:422;height:1900;visibility:visible;mso-wrap-style:square;v-text-anchor:top" o:spid="_x0000_s117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v:textbox inset="0,0,0,0">
                    <w:txbxContent>
                      <w:p w:rsidR="00E93EF7" w:rsidP="00E93EF7" w:rsidRDefault="00E93EF7" w14:paraId="6A91BBA9" w14:textId="77777777">
                        <w:r>
                          <w:t xml:space="preserve"> </w:t>
                        </w:r>
                      </w:p>
                    </w:txbxContent>
                  </v:textbox>
                </v:rect>
                <v:rect id="Rectangle 121" style="position:absolute;left:15734;top:88587;width:1272;height:1899;visibility:visible;mso-wrap-style:square;v-text-anchor:top" o:spid="_x0000_s117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v:textbox inset="0,0,0,0">
                    <w:txbxContent>
                      <w:p w:rsidR="00E93EF7" w:rsidP="00E93EF7" w:rsidRDefault="00E93EF7" w14:paraId="6CA9A99F" w14:textId="77777777">
                        <w:r>
                          <w:t xml:space="preserve">   </w:t>
                        </w:r>
                      </w:p>
                    </w:txbxContent>
                  </v:textbox>
                </v:rect>
                <v:rect id="Rectangle 122" style="position:absolute;left:16694;top:88587;width:17670;height:1899;visibility:visible;mso-wrap-style:square;v-text-anchor:top" o:spid="_x0000_s117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v:textbox inset="0,0,0,0">
                    <w:txbxContent>
                      <w:p w:rsidR="00E93EF7" w:rsidP="00E93EF7" w:rsidRDefault="00E93EF7" w14:paraId="1410E4D5" w14:textId="77777777">
                        <w:r>
                          <w:t>Anmeldung erfolgreich</w:t>
                        </w:r>
                      </w:p>
                    </w:txbxContent>
                  </v:textbox>
                </v:rect>
                <v:rect id="Rectangle 123" style="position:absolute;left:29970;top:88587;width:422;height:1899;visibility:visible;mso-wrap-style:square;v-text-anchor:top" o:spid="_x0000_s117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v:textbox inset="0,0,0,0">
                    <w:txbxContent>
                      <w:p w:rsidR="00E93EF7" w:rsidP="00E93EF7" w:rsidRDefault="00E93EF7" w14:paraId="7045A387" w14:textId="77777777">
                        <w:r>
                          <w:t xml:space="preserve"> </w:t>
                        </w:r>
                      </w:p>
                    </w:txbxContent>
                  </v:textbox>
                </v:rect>
                <v:shape id="Shape 130" style="position:absolute;left:28644;top:3483;width:8573;height:2286;visibility:visible;mso-wrap-style:square;v-text-anchor:top" coordsize="857250,228600" o:spid="_x0000_s1180"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">
                  <v:stroke miterlimit="83231f" joinstyle="miter"/>
                  <v:path textboxrect="0,0,857250,228600" arrowok="t" o:connecttype="custom" o:connectlocs="0,2286;8573,2286;8573,0;0,0;0,2286" o:connectangles="0,0,0,0,0"/>
                </v:shape>
                <v:shape id="Shape 132" style="position:absolute;left:9715;top:3382;width:8573;height:2286;visibility:visible;mso-wrap-style:square;v-text-anchor:top" coordsize="857250,228600" o:spid="_x0000_s118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">
                  <v:stroke miterlimit="83231f" joinstyle="miter"/>
                  <v:path textboxrect="0,0,857250,228600" arrowok="t" o:connecttype="custom" o:connectlocs="0,2286;8573,2286;8573,0;0,0;0,2286" o:connectangles="0,0,0,0,0"/>
                </v:shape>
                <v:shape id="Shape 133" style="position:absolute;left:13716;top:5668;width:95;height:14573;visibility:visible;mso-wrap-style:square;v-text-anchor:top" coordsize="9525,1457325" o:spid="_x0000_s1182" filled="f" strokeweight="1.5pt" path="m,l9525,14573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">
                  <v:stroke miterlimit="83231f" joinstyle="miter"/>
                  <v:path textboxrect="0,0,9525,1457325" arrowok="t" o:connecttype="custom" o:connectlocs="0,0;95,14573" o:connectangles="0,0"/>
                </v:shape>
                <v:shape id="Shape 134" style="position:absolute;left:32861;top:5864;width:95;height:28385;visibility:visible;mso-wrap-style:square;v-text-anchor:top" coordsize="9525,2838450" o:spid="_x0000_s1183" filled="f" strokeweight="1.5pt" path="m,l9525,2838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">
                  <v:stroke miterlimit="83231f" joinstyle="miter"/>
                  <v:path textboxrect="0,0,9525,2838450" arrowok="t" o:connecttype="custom" o:connectlocs="0,0;95,28385" o:connectangles="0,0"/>
                </v:shape>
                <v:shape id="Shape 135" style="position:absolute;left:13804;top:8535;width:18955;height:762;visibility:visible;mso-wrap-style:square;v-text-anchor:top" coordsize="1895475,76200" o:spid="_x0000_s1184"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">
                  <v:stroke miterlimit="83231f" joinstyle="miter"/>
                  <v:path textboxrect="0,0,1895475,76200" arrowok="t" o:connecttype="custom" o:connectlocs="18190,0;18955,377;18194,762;18193,476;0,568;0,377;18192,285;18190,0" o:connectangles="0,0,0,0,0,0,0,0"/>
                </v:shape>
                <v:shape id="Shape 136" style="position:absolute;left:13906;top:17292;width:18955;height:762;visibility:visible;mso-wrap-style:square;v-text-anchor:top" coordsize="1895475,76200" o:spid="_x0000_s1185"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">
                  <v:stroke miterlimit="83231f" joinstyle="miter"/>
                  <v:path textboxrect="0,0,1895475,76200" arrowok="t" o:connecttype="custom" o:connectlocs="18190,0;18955,377;18196,762;18194,476;0,568;0,377;18192,285;18190,0" o:connectangles="0,0,0,0,0,0,0,0"/>
                </v:shape>
                <v:shape id="Shape 137" style="position:absolute;left:13811;top:13195;width:19050;height:762;visibility:visible;mso-wrap-style:square;v-text-anchor:top" coordsize="1905000,76200" o:spid="_x0000_s1186"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">
                  <v:stroke miterlimit="83231f" joinstyle="miter"/>
                  <v:path textboxrect="0,0,1905000,76200" arrowok="t" o:connecttype="custom" o:connectlocs="759,0;761,285;19050,194;19050,385;762,476;763,762;0,385;759,0" o:connectangles="0,0,0,0,0,0,0,0"/>
                </v:shape>
                <v:shape id="Shape 138" style="position:absolute;left:13811;top:29029;width:0;height:32099;visibility:visible;mso-wrap-style:square;v-text-anchor:top" coordsize="0,3209925" o:spid="_x0000_s1187" filled="f" strokeweight="1.5pt" path="m,l,32099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">
                  <v:stroke miterlimit="83231f" joinstyle="miter"/>
                  <v:path textboxrect="0,0,0,3209925" arrowok="t" o:connecttype="custom" o:connectlocs="0,0;0,32099" o:connectangles="0,0"/>
                </v:shape>
                <v:shape id="Shape 139" style="position:absolute;left:13703;top:31960;width:18955;height:762;visibility:visible;mso-wrap-style:square;v-text-anchor:top" coordsize="1895475,76200" o:spid="_x0000_s1188"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">
                  <v:stroke miterlimit="83231f" joinstyle="miter"/>
                  <v:path textboxrect="0,0,1895475,76200" arrowok="t" o:connecttype="custom" o:connectlocs="18190,0;18955,377;18194,762;18193,476;0,568;0,377;18192,285;18190,0" o:connectangles="0,0,0,0,0,0,0,0"/>
                </v:shape>
                <v:shape id="Shape 140" style="position:absolute;left:32956;top:41583;width:95;height:14859;visibility:visible;mso-wrap-style:square;v-text-anchor:top" coordsize="9525,1485900" o:spid="_x0000_s1189" filled="f" strokeweight="1.5pt" path="m9525,l,1485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">
                  <v:stroke miterlimit="83231f" joinstyle="miter"/>
                  <v:path textboxrect="0,0,9525,1485900" arrowok="t" o:connecttype="custom" o:connectlocs="95,0;0,14859" o:connectangles="0,0"/>
                </v:shape>
                <v:shape id="Shape 141" style="position:absolute;left:14001;top:44151;width:19050;height:762;visibility:visible;mso-wrap-style:square;v-text-anchor:top" coordsize="1905000,76200" o:spid="_x0000_s1190" fillcolor="black" stroked="f" strokeweight="0" path="m75946,r143,28513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">
                  <v:stroke miterlimit="83231f" joinstyle="miter"/>
                  <v:path textboxrect="0,0,1905000,76200" arrowok="t" o:connecttype="custom" o:connectlocs="759,0;761,285;19050,194;19050,385;762,476;763,762;0,385;759,0" o:connectangles="0,0,0,0,0,0,0,0"/>
                </v:shape>
                <v:shape id="Shape 142" style="position:absolute;left:32950;top:55223;width:0;height:20193;visibility:visible;mso-wrap-style:square;v-text-anchor:top" coordsize="0,2019300" o:spid="_x0000_s1191" filled="f" strokeweight="1.5pt" path="m,l,20193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">
                  <v:stroke miterlimit="83231f" joinstyle="miter"/>
                  <v:path textboxrect="0,0,0,2019300" arrowok="t" o:connecttype="custom" o:connectlocs="0,0;0,20193" o:connectangles="0,0"/>
                </v:shape>
                <v:shape id="Shape 901" style="position:absolute;left:9429;top:92154;width:8573;height:2286;visibility:visible;mso-wrap-style:square;v-text-anchor:top" coordsize="857250,228600" o:spid="_x0000_s1192"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">
                  <v:stroke miterlimit="83231f" joinstyle="miter"/>
                  <v:path textboxrect="0,0,857250,228600" arrowok="t" o:connecttype="custom" o:connectlocs="0,0;8573,0;8573,2286;0,2286;0,0" o:connectangles="0,0,0,0,0"/>
                </v:shape>
                <v:shape id="Shape 144" style="position:absolute;left:9429;top:92154;width:8573;height:2286;visibility:visible;mso-wrap-style:square;v-text-anchor:top" coordsize="857250,228600" o:spid="_x0000_s1193"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">
                  <v:stroke miterlimit="83231f" joinstyle="miter"/>
                  <v:path textboxrect="0,0,857250,228600" arrowok="t" o:connecttype="custom" o:connectlocs="0,2286;8573,2286;8573,0;0,0;0,2286" o:connectangles="0,0,0,0,0"/>
                </v:shape>
                <v:shape id="Shape 902" style="position:absolute;left:28765;top:92154;width:8573;height:2286;visibility:visible;mso-wrap-style:square;v-text-anchor:top" coordsize="857250,228600" o:spid="_x0000_s1194"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">
                  <v:stroke miterlimit="83231f" joinstyle="miter"/>
                  <v:path textboxrect="0,0,857250,228600" arrowok="t" o:connecttype="custom" o:connectlocs="0,0;8573,0;8573,2286;0,2286;0,0" o:connectangles="0,0,0,0,0"/>
                </v:shape>
                <v:shape id="Shape 146" style="position:absolute;left:28765;top:92154;width:8573;height:2286;visibility:visible;mso-wrap-style:square;v-text-anchor:top" coordsize="857250,228600" o:spid="_x0000_s1195"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">
                  <v:stroke miterlimit="83231f" joinstyle="miter"/>
                  <v:path textboxrect="0,0,857250,228600" arrowok="t" o:connecttype="custom" o:connectlocs="0,2286;8573,2286;8573,0;0,0;0,2286" o:connectangles="0,0,0,0,0"/>
                </v:shape>
                <v:shape id="Shape 147" style="position:absolute;left:285;top:18933;width:43625;height:28003;visibility:visible;mso-wrap-style:square;v-text-anchor:top" coordsize="4362450,2800350" o:spid="_x0000_s1196" filled="f" strokeweight="1.5pt" path="m,2800350r4362450,l4362450,,,,,28003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">
                  <v:stroke miterlimit="83231f" joinstyle="miter"/>
                  <v:path textboxrect="0,0,4362450,2800350" arrowok="t" o:connecttype="custom" o:connectlocs="0,28003;43625,28003;43625,0;0,0;0,28003" o:connectangles="0,0,0,0,0"/>
                </v:shape>
                <v:shape id="Shape 148" style="position:absolute;left:285;top:18926;width:5144;height:3144;visibility:visible;mso-wrap-style:square;v-text-anchor:top" coordsize="514350,314325" o:spid="_x0000_s1197" filled="f" strokeweight="1.5pt" path="m,314325r461899,l514350,261874,514350,,,,,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">
                  <v:stroke miterlimit="83231f" joinstyle="miter"/>
                  <v:path textboxrect="0,0,514350,314325" arrowok="t" o:connecttype="custom" o:connectlocs="0,3144;4619,3144;5144,2619;5144,0;0,0;0,3144" o:connectangles="0,0,0,0,0,0"/>
                </v:shape>
                <v:shape id="Shape 150" style="position:absolute;left:48171;top:3382;width:8572;height:2286;visibility:visible;mso-wrap-style:square;v-text-anchor:top" coordsize="857250,228600" o:spid="_x0000_s1198"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">
                  <v:stroke miterlimit="83231f" joinstyle="miter"/>
                  <v:path textboxrect="0,0,857250,228600" arrowok="t" o:connecttype="custom" o:connectlocs="0,2286;8572,2286;8572,0;0,0;0,2286" o:connectangles="0,0,0,0,0"/>
                </v:shape>
                <v:shape id="Shape 151" style="position:absolute;left:52387;top:5693;width:95;height:87439;visibility:visible;mso-wrap-style:square;v-text-anchor:top" coordsize="9525,8743912" o:spid="_x0000_s1199" filled="f" strokeweight="1.5pt" path="m,l9525,874391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">
                  <v:stroke miterlimit="83231f" joinstyle="miter"/>
                  <v:path textboxrect="0,0,9525,8743912" arrowok="t" o:connecttype="custom" o:connectlocs="0,0;95,87439" o:connectangles="0,0"/>
                </v:shape>
                <v:shape id="Shape 903" style="position:absolute;left:48101;top:92249;width:8572;height:2286;visibility:visible;mso-wrap-style:square;v-text-anchor:top" coordsize="857250,228600" o:spid="_x0000_s1200"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">
                  <v:stroke miterlimit="83231f" joinstyle="miter"/>
                  <v:path textboxrect="0,0,857250,228600" arrowok="t" o:connecttype="custom" o:connectlocs="0,0;8572,0;8572,2286;0,2286;0,0" o:connectangles="0,0,0,0,0"/>
                </v:shape>
                <v:shape id="Shape 153" style="position:absolute;left:48101;top:92249;width:8572;height:2286;visibility:visible;mso-wrap-style:square;v-text-anchor:top" coordsize="857250,228600" o:spid="_x0000_s120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">
                  <v:stroke miterlimit="83231f" joinstyle="miter"/>
                  <v:path textboxrect="0,0,857250,228600" arrowok="t" o:connecttype="custom" o:connectlocs="0,2286;8572,2286;8572,0;0,0;0,2286" o:connectangles="0,0,0,0,0"/>
                </v:shape>
                <v:shape id="Shape 154" style="position:absolute;left:33051;top:49582;width:18955;height:762;visibility:visible;mso-wrap-style:square;v-text-anchor:top" coordsize="1895475,76200" o:spid="_x0000_s1202" fillcolor="black" stroked="f" strokeweight="0" path="m1819021,r76454,37719l1819402,76200r-143,-28638l,56769,,37719,1819163,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">
                  <v:stroke miterlimit="83231f" joinstyle="miter"/>
                  <v:path textboxrect="0,0,1895475,76200" arrowok="t" o:connecttype="custom" o:connectlocs="18190,0;18955,377;18194,762;18193,476;0,568;0,377;18192,285;18190,0" o:connectangles="0,0,0,0,0,0,0,0"/>
                </v:shape>
                <v:shape id="Shape 155" style="position:absolute;left:14192;top:53315;width:38195;height:762;visibility:visible;mso-wrap-style:square;v-text-anchor:top" coordsize="3819525,76200" o:spid="_x0000_s1203" fillcolor="black" stroked="f" strokeweight="0" path="m76073,r95,28544l3819525,19304r,19050l76232,47594r95,28606l,38354,760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">
                  <v:stroke miterlimit="83231f" joinstyle="miter"/>
                  <v:path textboxrect="0,0,3819525,76200" arrowok="t" o:connecttype="custom" o:connectlocs="761,0;762,285;38195,193;38195,384;762,476;763,762;0,384;761,0" o:connectangles="0,0,0,0,0,0,0,0"/>
                </v:shape>
                <v:shape id="Shape 156" style="position:absolute;left:13716;top:56655;width:18954;height:762;visibility:visible;mso-wrap-style:square;v-text-anchor:top" coordsize="1895475,76200" o:spid="_x0000_s1204" fillcolor="black" stroked="f" strokeweight="0" path="m1819021,r76454,37719l1819529,76200r-191,-28638l,56769,,37719,1819211,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">
                  <v:stroke miterlimit="83231f" joinstyle="miter"/>
                  <v:path textboxrect="0,0,1895475,76200" arrowok="t" o:connecttype="custom" o:connectlocs="18189,0;18954,377;18195,762;18193,476;0,568;0,377;18191,285;18189,0" o:connectangles="0,0,0,0,0,0,0,0"/>
                </v:shape>
                <v:shape id="Shape 157" style="position:absolute;top:59674;width:43624;height:28003;visibility:visible;mso-wrap-style:square;v-text-anchor:top" coordsize="4362450,2800350" o:spid="_x0000_s1205" filled="f" strokeweight="1.5pt" path="m,2800350r4362450,l4362450,,,,,28003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">
                  <v:stroke miterlimit="83231f" joinstyle="miter"/>
                  <v:path textboxrect="0,0,4362450,2800350" arrowok="t" o:connecttype="custom" o:connectlocs="0,28003;43624,28003;43624,0;0,0;0,28003" o:connectangles="0,0,0,0,0"/>
                </v:shape>
                <v:shape id="Shape 158" style="position:absolute;top:59674;width:5143;height:3144;visibility:visible;mso-wrap-style:square;v-text-anchor:top" coordsize="514350,314325" o:spid="_x0000_s1206" filled="f" strokeweight="1.5pt" path="m,314325r461899,l514350,261875,514350,,,,,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">
                  <v:stroke miterlimit="83231f" joinstyle="miter"/>
                  <v:path textboxrect="0,0,514350,314325" arrowok="t" o:connecttype="custom" o:connectlocs="0,3144;4619,3144;5143,2619;5143,0;0,0;0,3144" o:connectangles="0,0,0,0,0,0"/>
                </v:shape>
                <v:shape id="Shape 159" style="position:absolute;left:13716;top:69891;width:0;height:22860;visibility:visible;mso-wrap-style:square;v-text-anchor:top" coordsize="0,2285962" o:spid="_x0000_s1207" filled="f" strokeweight="1.5pt" path="m,l,22859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">
                  <v:stroke miterlimit="83231f" joinstyle="miter"/>
                  <v:path textboxrect="0,0,0,2285962" arrowok="t" o:connecttype="custom" o:connectlocs="0,0;0,22860" o:connectangles="0,0"/>
                </v:shape>
                <v:shape id="Shape 160" style="position:absolute;left:13716;top:72632;width:18954;height:762;visibility:visible;mso-wrap-style:square;v-text-anchor:top" coordsize="1895475,76200" o:spid="_x0000_s1208"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">
                  <v:stroke miterlimit="83231f" joinstyle="miter"/>
                  <v:path textboxrect="0,0,1895475,76200" arrowok="t" o:connecttype="custom" o:connectlocs="18189,0;18954,377;18195,762;18193,476;0,568;0,377;18191,285;18189,0" o:connectangles="0,0,0,0,0,0,0,0"/>
                </v:shape>
                <v:shape id="Shape 161" style="position:absolute;left:32759;top:82750;width:95;height:9620;visibility:visible;mso-wrap-style:square;v-text-anchor:top" coordsize="9525,961987" o:spid="_x0000_s1209" filled="f" strokeweight="1.5pt" path="m9525,l,96198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">
                  <v:stroke miterlimit="83231f" joinstyle="miter"/>
                  <v:path textboxrect="0,0,9525,961987" arrowok="t" o:connecttype="custom" o:connectlocs="95,0;0,9620" o:connectangles="0,0"/>
                </v:shape>
                <v:shape id="Shape 162" style="position:absolute;left:13811;top:85318;width:19050;height:762;visibility:visible;mso-wrap-style:square;v-text-anchor:top" coordsize="1905000,76200" o:spid="_x0000_s1210"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">
                  <v:stroke miterlimit="83231f" joinstyle="miter"/>
                  <v:path textboxrect="0,0,1905000,76200" arrowok="t" o:connecttype="custom" o:connectlocs="759,0;761,285;19050,194;19050,385;762,476;763,762;0,385;759,0" o:connectangles="0,0,0,0,0,0,0,0"/>
                </v:shape>
                <v:shape id="Shape 163" style="position:absolute;left:13716;top:89699;width:19050;height:762;visibility:visible;mso-wrap-style:square;v-text-anchor:top" coordsize="1905000,76200" o:spid="_x0000_s1211" fillcolor="black" stroked="f" strokeweight="0" path="m75946,r143,28576l1905000,19431r,19050l76184,47625r143,28575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">
                  <v:stroke miterlimit="83231f" joinstyle="miter"/>
                  <v:path textboxrect="0,0,1905000,76200" arrowok="t" o:connecttype="custom" o:connectlocs="759,0;761,286;19050,194;19050,385;762,476;763,762;0,385;759,0" o:connectangles="0,0,0,0,0,0,0,0"/>
                </v:shape>
                <w10:anchorlock/>
              </v:group>
            </w:pict>
          </mc:Fallback>
        </mc:AlternateContent>
      </w:r>
    </w:p>
    <w:p w:rsidR="008F695C" w:rsidP="008F695C" w:rsidRDefault="008F695C" w14:paraId="23DA2EBE" w14:textId="77777777">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rsidR="008F695C" w:rsidP="008F695C" w:rsidRDefault="008F695C" w14:paraId="043FECC5" w14:textId="77777777">
      <w:r w:rsidRPr="008F695C">
        <w:rPr>
          <w:b/>
          <w:bCs/>
        </w:rPr>
        <w:t>Ausnahmeszenario:</w:t>
      </w:r>
      <w:r>
        <w:t xml:space="preserve"> Wenn der Restaurantbesitzer eine E-Mail angibt, welche bereits vergeben ist, so ist die Registrierung fehlgeschlagen.</w:t>
      </w:r>
    </w:p>
    <w:p w:rsidR="008F695C" w:rsidP="008F11FA" w:rsidRDefault="008F695C" w14:paraId="4A40568D" w14:textId="77777777"/>
    <w:p w:rsidR="00E93EF7" w:rsidP="00E93EF7" w:rsidRDefault="00E93EF7" w14:paraId="5C8E9EDF" w14:textId="3288F54C">
      <w:pPr>
        <w:rPr>
          <w:b/>
          <w:bCs/>
          <w:sz w:val="26"/>
          <w:szCs w:val="26"/>
        </w:rPr>
      </w:pPr>
      <w:r w:rsidRPr="00666812">
        <w:rPr>
          <w:b/>
          <w:bCs/>
          <w:sz w:val="26"/>
          <w:szCs w:val="26"/>
        </w:rPr>
        <w:t xml:space="preserve">Autor: </w:t>
      </w:r>
      <w:proofErr w:type="spellStart"/>
      <w:r w:rsidRPr="00E93EF7">
        <w:rPr>
          <w:b/>
          <w:bCs/>
          <w:sz w:val="26"/>
          <w:szCs w:val="26"/>
        </w:rPr>
        <w:t>Oguzhan</w:t>
      </w:r>
      <w:proofErr w:type="spellEnd"/>
      <w:r w:rsidRPr="00E93EF7">
        <w:rPr>
          <w:b/>
          <w:bCs/>
          <w:sz w:val="26"/>
          <w:szCs w:val="26"/>
        </w:rPr>
        <w:t xml:space="preserve"> </w:t>
      </w:r>
      <w:proofErr w:type="spellStart"/>
      <w:r w:rsidRPr="00E93EF7">
        <w:rPr>
          <w:b/>
          <w:bCs/>
          <w:sz w:val="26"/>
          <w:szCs w:val="26"/>
        </w:rPr>
        <w:t>Kaluk</w:t>
      </w:r>
      <w:proofErr w:type="spellEnd"/>
    </w:p>
    <w:p w:rsidRPr="002A0405" w:rsidR="00E93EF7" w:rsidP="00E93EF7" w:rsidRDefault="00F8079C" w14:paraId="15CA8FE8" w14:textId="15807068">
      <w:pPr>
        <w:rPr>
          <w:sz w:val="24"/>
          <w:szCs w:val="24"/>
        </w:rPr>
      </w:pPr>
      <w:r w:rsidRPr="74CCEBBD" w:rsidR="00F8079C">
        <w:rPr>
          <w:sz w:val="24"/>
          <w:szCs w:val="24"/>
        </w:rPr>
        <w:t xml:space="preserve">Szenario: </w:t>
      </w:r>
      <w:r w:rsidRPr="74CCEBBD" w:rsidR="00E93EF7">
        <w:rPr>
          <w:sz w:val="24"/>
          <w:szCs w:val="24"/>
        </w:rPr>
        <w:t>Restaurantdaten erstellen</w:t>
      </w:r>
    </w:p>
    <w:p w:rsidR="00E93EF7" w:rsidP="008F11FA" w:rsidRDefault="00E93EF7" w14:paraId="5E847399" w14:textId="77777777"/>
    <w:p w:rsidR="00E93EF7" w:rsidP="008F11FA" w:rsidRDefault="00E93EF7" w14:paraId="705E5F88" w14:textId="49158481">
      <w:r w:rsidR="13E2FAB1">
        <w:drawing>
          <wp:inline wp14:editId="0CE9288D" wp14:anchorId="0DB91C7F">
            <wp:extent cx="4371975" cy="4572000"/>
            <wp:effectExtent l="0" t="0" r="0" b="0"/>
            <wp:docPr id="1722886615" name="" title=""/>
            <wp:cNvGraphicFramePr>
              <a:graphicFrameLocks noChangeAspect="1"/>
            </wp:cNvGraphicFramePr>
            <a:graphic>
              <a:graphicData uri="http://schemas.openxmlformats.org/drawingml/2006/picture">
                <pic:pic>
                  <pic:nvPicPr>
                    <pic:cNvPr id="0" name=""/>
                    <pic:cNvPicPr/>
                  </pic:nvPicPr>
                  <pic:blipFill>
                    <a:blip r:embed="R16d9f0e2a2cc44f4">
                      <a:extLst>
                        <a:ext xmlns:a="http://schemas.openxmlformats.org/drawingml/2006/main" uri="{28A0092B-C50C-407E-A947-70E740481C1C}">
                          <a14:useLocalDpi val="0"/>
                        </a:ext>
                      </a:extLst>
                    </a:blip>
                    <a:stretch>
                      <a:fillRect/>
                    </a:stretch>
                  </pic:blipFill>
                  <pic:spPr>
                    <a:xfrm>
                      <a:off x="0" y="0"/>
                      <a:ext cx="4371975" cy="4572000"/>
                    </a:xfrm>
                    <a:prstGeom prst="rect">
                      <a:avLst/>
                    </a:prstGeom>
                  </pic:spPr>
                </pic:pic>
              </a:graphicData>
            </a:graphic>
          </wp:inline>
        </w:drawing>
      </w:r>
    </w:p>
    <w:p w:rsidR="00F8079C" w:rsidP="008F11FA" w:rsidRDefault="00F8079C" w14:paraId="0484DD79" w14:textId="78311510"/>
    <w:p w:rsidR="002A0405" w:rsidP="002A0405" w:rsidRDefault="002A0405" w14:paraId="7EC56941" w14:textId="01A3D527">
      <w:r w:rsidRPr="74CCEBBD" w:rsidR="002A0405">
        <w:rPr>
          <w:b w:val="1"/>
          <w:bCs w:val="1"/>
        </w:rPr>
        <w:t>Hauptszenario:</w:t>
      </w:r>
      <w:r w:rsidR="002A0405">
        <w:rP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rsidR="00F8079C" w:rsidRDefault="00F8079C" w14:paraId="0E020A2A" w14:textId="33A53534">
      <w:r>
        <w:br w:type="page"/>
      </w:r>
    </w:p>
    <w:p w:rsidR="00F8079C" w:rsidP="74CCEBBD" w:rsidRDefault="00F8079C" w14:paraId="4B4B2D1D" w14:textId="3288F54C">
      <w:pPr>
        <w:rPr>
          <w:b w:val="1"/>
          <w:bCs w:val="1"/>
          <w:sz w:val="26"/>
          <w:szCs w:val="26"/>
        </w:rPr>
      </w:pPr>
      <w:r w:rsidRPr="74CCEBBD" w:rsidR="7FB1FA51">
        <w:rPr>
          <w:b w:val="1"/>
          <w:bCs w:val="1"/>
          <w:sz w:val="26"/>
          <w:szCs w:val="26"/>
        </w:rPr>
        <w:t>Autor: Oguzhan Kaluk</w:t>
      </w:r>
    </w:p>
    <w:p w:rsidR="00F8079C" w:rsidP="74CCEBBD" w:rsidRDefault="00F8079C" w14:paraId="34D4B282" w14:textId="06DB39E5">
      <w:pPr>
        <w:rPr>
          <w:sz w:val="24"/>
          <w:szCs w:val="24"/>
        </w:rPr>
      </w:pPr>
      <w:r w:rsidRPr="74CCEBBD" w:rsidR="7FB1FA51">
        <w:rPr>
          <w:sz w:val="24"/>
          <w:szCs w:val="24"/>
        </w:rPr>
        <w:t>Szenario: Restaurantdaten ändern</w:t>
      </w:r>
    </w:p>
    <w:p w:rsidR="00F8079C" w:rsidP="74CCEBBD" w:rsidRDefault="00F8079C" w14:paraId="3497A6E6" w14:textId="1200498E">
      <w:pPr>
        <w:pStyle w:val="Standard"/>
      </w:pPr>
      <w:r w:rsidR="7FB1FA51">
        <w:drawing>
          <wp:inline wp14:editId="65CECA39" wp14:anchorId="4437FBAF">
            <wp:extent cx="4400550" cy="4572000"/>
            <wp:effectExtent l="0" t="0" r="0" b="0"/>
            <wp:docPr id="1290210365" name="" title=""/>
            <wp:cNvGraphicFramePr>
              <a:graphicFrameLocks noChangeAspect="1"/>
            </wp:cNvGraphicFramePr>
            <a:graphic>
              <a:graphicData uri="http://schemas.openxmlformats.org/drawingml/2006/picture">
                <pic:pic>
                  <pic:nvPicPr>
                    <pic:cNvPr id="0" name=""/>
                    <pic:cNvPicPr/>
                  </pic:nvPicPr>
                  <pic:blipFill>
                    <a:blip r:embed="Rba74f2da2967459d">
                      <a:extLst>
                        <a:ext xmlns:a="http://schemas.openxmlformats.org/drawingml/2006/main" uri="{28A0092B-C50C-407E-A947-70E740481C1C}">
                          <a14:useLocalDpi val="0"/>
                        </a:ext>
                      </a:extLst>
                    </a:blip>
                    <a:stretch>
                      <a:fillRect/>
                    </a:stretch>
                  </pic:blipFill>
                  <pic:spPr>
                    <a:xfrm>
                      <a:off x="0" y="0"/>
                      <a:ext cx="4400550" cy="4572000"/>
                    </a:xfrm>
                    <a:prstGeom prst="rect">
                      <a:avLst/>
                    </a:prstGeom>
                  </pic:spPr>
                </pic:pic>
              </a:graphicData>
            </a:graphic>
          </wp:inline>
        </w:drawing>
      </w:r>
    </w:p>
    <w:p w:rsidR="00F8079C" w:rsidP="74CCEBBD" w:rsidRDefault="00F8079C" w14:paraId="786C0615" w14:textId="2E22D79A">
      <w:pPr>
        <w:pStyle w:val="Standard"/>
      </w:pPr>
      <w:r w:rsidRPr="74CCEBBD" w:rsidR="7FB1FA51">
        <w:rPr>
          <w:b w:val="1"/>
          <w:bCs w:val="1"/>
        </w:rPr>
        <w:t>Hauptszenario:</w:t>
      </w:r>
      <w:r w:rsidR="7FB1FA51">
        <w:rP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rsidR="00F8079C" w:rsidP="008F11FA" w:rsidRDefault="00F8079C" w14:paraId="3A8A5BE4" w14:textId="1D2E89E4">
      <w:r>
        <w:br w:type="page"/>
      </w:r>
    </w:p>
    <w:p w:rsidR="00F8079C" w:rsidP="74CCEBBD" w:rsidRDefault="00F8079C" w14:paraId="650ED398" w14:textId="5A877C28">
      <w:pPr>
        <w:pStyle w:val="Standard"/>
      </w:pPr>
    </w:p>
    <w:p w:rsidR="00F8079C" w:rsidP="74CCEBBD" w:rsidRDefault="00F8079C" w14:paraId="56CE49D2" w14:textId="3288F54C">
      <w:pPr>
        <w:rPr>
          <w:b w:val="1"/>
          <w:bCs w:val="1"/>
          <w:sz w:val="26"/>
          <w:szCs w:val="26"/>
        </w:rPr>
      </w:pPr>
      <w:r w:rsidRPr="74CCEBBD" w:rsidR="7FB1FA51">
        <w:rPr>
          <w:b w:val="1"/>
          <w:bCs w:val="1"/>
          <w:sz w:val="26"/>
          <w:szCs w:val="26"/>
        </w:rPr>
        <w:t>Autor: Oguzhan Kaluk</w:t>
      </w:r>
    </w:p>
    <w:p w:rsidR="00F8079C" w:rsidP="74CCEBBD" w:rsidRDefault="00F8079C" w14:paraId="02833527" w14:textId="437FC8F2">
      <w:pPr>
        <w:rPr>
          <w:sz w:val="24"/>
          <w:szCs w:val="24"/>
        </w:rPr>
      </w:pPr>
      <w:r w:rsidRPr="74CCEBBD" w:rsidR="7FB1FA51">
        <w:rPr>
          <w:sz w:val="24"/>
          <w:szCs w:val="24"/>
        </w:rPr>
        <w:t>Szenario: Speisekarte anlegen</w:t>
      </w:r>
    </w:p>
    <w:p w:rsidR="7FB1FA51" w:rsidP="74CCEBBD" w:rsidRDefault="7FB1FA51" w14:paraId="6CF73646" w14:textId="1DCA5DA3">
      <w:pPr>
        <w:pStyle w:val="Standard"/>
        <w:rPr>
          <w:sz w:val="24"/>
          <w:szCs w:val="24"/>
        </w:rPr>
      </w:pPr>
      <w:r w:rsidR="7FB1FA51">
        <w:drawing>
          <wp:inline wp14:editId="79FCECCD" wp14:anchorId="02EC2664">
            <wp:extent cx="4524375" cy="4572000"/>
            <wp:effectExtent l="0" t="0" r="0" b="0"/>
            <wp:docPr id="851066059" name="" title=""/>
            <wp:cNvGraphicFramePr>
              <a:graphicFrameLocks noChangeAspect="1"/>
            </wp:cNvGraphicFramePr>
            <a:graphic>
              <a:graphicData uri="http://schemas.openxmlformats.org/drawingml/2006/picture">
                <pic:pic>
                  <pic:nvPicPr>
                    <pic:cNvPr id="0" name=""/>
                    <pic:cNvPicPr/>
                  </pic:nvPicPr>
                  <pic:blipFill>
                    <a:blip r:embed="Ra0b57dfc962d4613">
                      <a:extLst>
                        <a:ext xmlns:a="http://schemas.openxmlformats.org/drawingml/2006/main" uri="{28A0092B-C50C-407E-A947-70E740481C1C}">
                          <a14:useLocalDpi val="0"/>
                        </a:ext>
                      </a:extLst>
                    </a:blip>
                    <a:stretch>
                      <a:fillRect/>
                    </a:stretch>
                  </pic:blipFill>
                  <pic:spPr>
                    <a:xfrm>
                      <a:off x="0" y="0"/>
                      <a:ext cx="4524375" cy="4572000"/>
                    </a:xfrm>
                    <a:prstGeom prst="rect">
                      <a:avLst/>
                    </a:prstGeom>
                  </pic:spPr>
                </pic:pic>
              </a:graphicData>
            </a:graphic>
          </wp:inline>
        </w:drawing>
      </w:r>
    </w:p>
    <w:p w:rsidR="002A0405" w:rsidP="002A0405" w:rsidRDefault="002A0405" w14:paraId="057A4C58" w14:textId="7F2C7709">
      <w:r w:rsidRPr="74CCEBBD" w:rsidR="002A0405">
        <w:rPr>
          <w:b w:val="1"/>
          <w:bCs w:val="1"/>
        </w:rPr>
        <w:t>Hauptszenario:</w:t>
      </w:r>
      <w:r w:rsidR="002A0405">
        <w:rPr/>
        <w:t xml:space="preserve"> Der Restaurantbesitzer möchte eine Speisekarte im System anlegen. Diese kann per .</w:t>
      </w:r>
      <w:proofErr w:type="spellStart"/>
      <w:r w:rsidR="002A0405">
        <w:rPr/>
        <w:t>xml</w:t>
      </w:r>
      <w:proofErr w:type="spellEnd"/>
      <w:r w:rsidR="002A0405">
        <w:rP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rsidR="240FE880" w:rsidRDefault="240FE880" w14:paraId="33C286AD" w14:textId="0E55158F">
      <w:r w:rsidRPr="74CCEBBD" w:rsidR="240FE880">
        <w:rPr>
          <w:b w:val="1"/>
          <w:bCs w:val="1"/>
        </w:rPr>
        <w:t>Alternativszenario:</w:t>
      </w:r>
      <w:r w:rsidR="240FE880">
        <w:rPr/>
        <w:t xml:space="preserve"> Alternativ ist das Manuelle Erstellen möglich, dazu wird jeder Eintrag einzeln durchgeführt. Jeweils wird eine Änderung in der Datenbank durchgeführt und der Restaurantbesitzer bekommt eine Bestätigung der Änderung.</w:t>
      </w:r>
    </w:p>
    <w:p w:rsidR="74CCEBBD" w:rsidRDefault="74CCEBBD" w14:paraId="1403FBD9" w14:textId="44A6BB74">
      <w:r>
        <w:br w:type="page"/>
      </w:r>
    </w:p>
    <w:p w:rsidR="6F6C9101" w:rsidP="74CCEBBD" w:rsidRDefault="6F6C9101" w14:paraId="5A22A004" w14:textId="3288F54C">
      <w:pPr>
        <w:rPr>
          <w:b w:val="1"/>
          <w:bCs w:val="1"/>
          <w:sz w:val="26"/>
          <w:szCs w:val="26"/>
        </w:rPr>
      </w:pPr>
      <w:r w:rsidRPr="74CCEBBD" w:rsidR="6F6C9101">
        <w:rPr>
          <w:b w:val="1"/>
          <w:bCs w:val="1"/>
          <w:sz w:val="26"/>
          <w:szCs w:val="26"/>
        </w:rPr>
        <w:t>Autor: Oguzhan Kaluk</w:t>
      </w:r>
    </w:p>
    <w:p w:rsidR="6F6C9101" w:rsidP="74CCEBBD" w:rsidRDefault="6F6C9101" w14:paraId="47BF6499" w14:textId="7C28EE65">
      <w:pPr>
        <w:rPr>
          <w:sz w:val="24"/>
          <w:szCs w:val="24"/>
        </w:rPr>
      </w:pPr>
      <w:r w:rsidRPr="74CCEBBD" w:rsidR="6F6C9101">
        <w:rPr>
          <w:sz w:val="24"/>
          <w:szCs w:val="24"/>
        </w:rPr>
        <w:t>Szenario: Speisekarte ändern</w:t>
      </w:r>
    </w:p>
    <w:p w:rsidR="74CCEBBD" w:rsidP="74CCEBBD" w:rsidRDefault="74CCEBBD" w14:paraId="272A9BBE" w14:textId="490A8A2C">
      <w:pPr>
        <w:pStyle w:val="Standard"/>
      </w:pPr>
    </w:p>
    <w:p w:rsidR="6F6C9101" w:rsidP="74CCEBBD" w:rsidRDefault="6F6C9101" w14:paraId="33F961D9" w14:textId="7E80795B">
      <w:pPr>
        <w:pStyle w:val="Standard"/>
      </w:pPr>
      <w:r w:rsidR="6F6C9101">
        <w:drawing>
          <wp:inline wp14:editId="6BE90951" wp14:anchorId="159A51E6">
            <wp:extent cx="4495800" cy="4572000"/>
            <wp:effectExtent l="0" t="0" r="0" b="0"/>
            <wp:docPr id="1631620393" name="" title=""/>
            <wp:cNvGraphicFramePr>
              <a:graphicFrameLocks noChangeAspect="1"/>
            </wp:cNvGraphicFramePr>
            <a:graphic>
              <a:graphicData uri="http://schemas.openxmlformats.org/drawingml/2006/picture">
                <pic:pic>
                  <pic:nvPicPr>
                    <pic:cNvPr id="0" name=""/>
                    <pic:cNvPicPr/>
                  </pic:nvPicPr>
                  <pic:blipFill>
                    <a:blip r:embed="Re85af9a1a3214428">
                      <a:extLst>
                        <a:ext xmlns:a="http://schemas.openxmlformats.org/drawingml/2006/main" uri="{28A0092B-C50C-407E-A947-70E740481C1C}">
                          <a14:useLocalDpi val="0"/>
                        </a:ext>
                      </a:extLst>
                    </a:blip>
                    <a:stretch>
                      <a:fillRect/>
                    </a:stretch>
                  </pic:blipFill>
                  <pic:spPr>
                    <a:xfrm>
                      <a:off x="0" y="0"/>
                      <a:ext cx="4495800" cy="4572000"/>
                    </a:xfrm>
                    <a:prstGeom prst="rect">
                      <a:avLst/>
                    </a:prstGeom>
                  </pic:spPr>
                </pic:pic>
              </a:graphicData>
            </a:graphic>
          </wp:inline>
        </w:drawing>
      </w:r>
    </w:p>
    <w:p w:rsidR="3ECCD88B" w:rsidRDefault="3ECCD88B" w14:paraId="6A94FD5A" w14:textId="0D7E5D3F">
      <w:r w:rsidRPr="74CCEBBD" w:rsidR="3ECCD88B">
        <w:rPr>
          <w:b w:val="1"/>
          <w:bCs w:val="1"/>
        </w:rPr>
        <w:t>Haupt</w:t>
      </w:r>
      <w:r w:rsidRPr="74CCEBBD" w:rsidR="002A0405">
        <w:rPr>
          <w:b w:val="1"/>
          <w:bCs w:val="1"/>
        </w:rPr>
        <w:t>szenario:</w:t>
      </w:r>
      <w:r w:rsidR="002A0405">
        <w:rPr/>
        <w:t xml:space="preserve"> Der Restaurantbesitzer möchte die im System hinterlegte Speisekarte verändern. Er wählt den zu ändernden Eintrag aus und gibt die neuen Werte ein. Diese werden dann im System aktualisiert und die Änderung wird dem Restaurantbesitzer </w:t>
      </w:r>
      <w:r w:rsidR="002A0405">
        <w:rPr/>
        <w:t>bestätigt</w:t>
      </w:r>
      <w:r w:rsidR="3782E347">
        <w:rPr/>
        <w:t>.</w:t>
      </w:r>
    </w:p>
    <w:p w:rsidR="6BC36098" w:rsidRDefault="6BC36098" w14:paraId="2AFEB028" w14:textId="15FB4671">
      <w:r w:rsidRPr="74CCEBBD" w:rsidR="6BC36098">
        <w:rPr>
          <w:b w:val="1"/>
          <w:bCs w:val="1"/>
        </w:rPr>
        <w:t>Alternativszenario:</w:t>
      </w:r>
      <w:r w:rsidRPr="74CCEBBD" w:rsidR="71F55549">
        <w:rPr>
          <w:b w:val="1"/>
          <w:bCs w:val="1"/>
        </w:rPr>
        <w:t xml:space="preserve"> </w:t>
      </w:r>
      <w:r w:rsidR="6BC36098">
        <w:rPr/>
        <w:t>Alternativ ist das Löschen einzelner Einträge möglich. Dazu wird der zu löschende Eintrag ausgewählt und bestätigt. Die Datenbank wird aktualisiert und der Restaurantbesitzer bekommt eine Bestätigung.</w:t>
      </w:r>
    </w:p>
    <w:p w:rsidR="74CCEBBD" w:rsidRDefault="74CCEBBD" w14:paraId="1F087FF0" w14:textId="21C9FE44">
      <w:r>
        <w:br w:type="page"/>
      </w:r>
    </w:p>
    <w:p w:rsidR="74CCEBBD" w:rsidP="74CCEBBD" w:rsidRDefault="74CCEBBD" w14:paraId="51BD9055" w14:textId="5B10CB40">
      <w:pPr>
        <w:pStyle w:val="Standard"/>
      </w:pPr>
    </w:p>
    <w:p w:rsidR="74CCEBBD" w:rsidP="74CCEBBD" w:rsidRDefault="74CCEBBD" w14:paraId="24A1BF70" w14:textId="0A62D5D2">
      <w:pPr>
        <w:pStyle w:val="Standard"/>
      </w:pPr>
    </w:p>
    <w:p w:rsidRPr="001A3E6E" w:rsidR="00F8079C" w:rsidP="008F11FA" w:rsidRDefault="00F8079C" w14:paraId="43030996" w14:textId="54D859CA"/>
    <w:p w:rsidRPr="00272A78" w:rsidR="000807D9" w:rsidP="00D85B54" w:rsidRDefault="000807D9" w14:paraId="57EAB4DE" w14:textId="6AA99A5F">
      <w:pPr>
        <w:pStyle w:val="berschrift2"/>
        <w:rPr>
          <w:rFonts w:asciiTheme="minorHAnsi" w:hAnsiTheme="minorHAnsi" w:cstheme="minorHAnsi"/>
          <w:color w:val="auto"/>
          <w:sz w:val="32"/>
          <w:szCs w:val="32"/>
        </w:rPr>
      </w:pPr>
    </w:p>
    <w:p w:rsidRPr="00272A78" w:rsidR="000807D9" w:rsidP="00272A78" w:rsidRDefault="00272A78" w14:paraId="6FAD6DFD" w14:textId="7EEF1A8E">
      <w:pPr>
        <w:pStyle w:val="berschrift2"/>
        <w:rPr>
          <w:rFonts w:cstheme="minorHAnsi"/>
          <w:color w:val="000000" w:themeColor="text1"/>
        </w:rPr>
      </w:pPr>
      <w:bookmarkStart w:name="_Toc85022911" w:id="12"/>
      <w:r>
        <w:rPr>
          <w:rFonts w:asciiTheme="minorHAnsi" w:hAnsiTheme="minorHAnsi" w:cstheme="minorHAnsi"/>
          <w:color w:val="000000" w:themeColor="text1"/>
          <w:sz w:val="32"/>
          <w:szCs w:val="32"/>
        </w:rPr>
        <w:t>Strukturdiagramm (Klassendiagramm)</w:t>
      </w:r>
      <w:bookmarkEnd w:id="12"/>
    </w:p>
    <w:p w:rsidRPr="00272A78" w:rsidR="00D85B54" w:rsidP="000807D9" w:rsidRDefault="000807D9" w14:paraId="0C86392A" w14:textId="1BE5808C">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rsidR="00D617B0" w:rsidP="00D617B0" w:rsidRDefault="00D617B0" w14:paraId="3BA64E6B" w14:textId="12F6F1C8">
      <w:pPr>
        <w:rPr>
          <w:rFonts w:cstheme="minorHAnsi"/>
        </w:rPr>
      </w:pPr>
    </w:p>
    <w:p w:rsidR="00CF0841" w:rsidP="00D617B0" w:rsidRDefault="00CF0841" w14:paraId="02FEB435" w14:textId="77777777">
      <w:pPr>
        <w:rPr>
          <w:rFonts w:cstheme="minorHAnsi"/>
        </w:rPr>
      </w:pPr>
    </w:p>
    <w:p w:rsidRPr="00241E12" w:rsidR="00CF0841" w:rsidP="00272A78" w:rsidRDefault="00CF0841" w14:paraId="3E8286C0" w14:textId="41243384">
      <w:pPr>
        <w:pStyle w:val="berschrift2"/>
        <w:spacing w:before="0"/>
        <w:rPr>
          <w:rFonts w:asciiTheme="minorHAnsi" w:hAnsiTheme="minorHAnsi" w:cstheme="minorHAnsi"/>
        </w:rPr>
      </w:pPr>
      <w:bookmarkStart w:name="_Toc85022912" w:id="13"/>
      <w:r>
        <w:rPr>
          <w:rFonts w:asciiTheme="minorHAnsi" w:hAnsiTheme="minorHAnsi" w:cstheme="minorHAnsi"/>
          <w:color w:val="auto"/>
          <w:sz w:val="32"/>
          <w:szCs w:val="32"/>
        </w:rPr>
        <w:t>Funktionalitätsplanung</w:t>
      </w:r>
      <w:bookmarkEnd w:id="13"/>
    </w:p>
    <w:p w:rsidRPr="00272A78" w:rsidR="00644179" w:rsidP="00272A78" w:rsidRDefault="00CF0841" w14:paraId="4D08BF5B" w14:textId="594FFEDD">
      <w:pPr>
        <w:pBdr>
          <w:top w:val="single" w:color="auto" w:sz="4" w:space="1"/>
          <w:left w:val="single" w:color="auto" w:sz="4" w:space="4"/>
          <w:bottom w:val="single" w:color="auto" w:sz="4" w:space="1"/>
          <w:right w:val="single" w:color="auto" w:sz="4" w:space="4"/>
          <w:between w:val="single" w:color="auto" w:sz="4" w:space="1"/>
          <w:bar w:val="single" w:color="auto" w:sz="4"/>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Pr="00CF0841" w:rsidR="0008009F" w:rsidTr="004015B5" w14:paraId="0D0AB9EB" w14:textId="77777777">
        <w:trPr>
          <w:trHeight w:val="841"/>
        </w:trPr>
        <w:tc>
          <w:tcPr>
            <w:tcW w:w="502" w:type="dxa"/>
            <w:tcBorders>
              <w:bottom w:val="single" w:color="auto" w:sz="4" w:space="0"/>
            </w:tcBorders>
            <w:shd w:val="clear" w:color="auto" w:fill="BFBFBF" w:themeFill="background1" w:themeFillShade="BF"/>
          </w:tcPr>
          <w:bookmarkEnd w:id="7"/>
          <w:p w:rsidRPr="00272A78" w:rsidR="00BC3A19" w:rsidP="007818EC" w:rsidRDefault="00BC3A19" w14:paraId="2884D475" w14:textId="77777777">
            <w:pPr>
              <w:rPr>
                <w:rFonts w:cstheme="minorHAnsi"/>
                <w:b/>
              </w:rPr>
            </w:pPr>
            <w:proofErr w:type="spellStart"/>
            <w:r w:rsidRPr="00272A78">
              <w:rPr>
                <w:rFonts w:cstheme="minorHAnsi"/>
                <w:b/>
              </w:rPr>
              <w:t>Id</w:t>
            </w:r>
            <w:proofErr w:type="spellEnd"/>
          </w:p>
        </w:tc>
        <w:tc>
          <w:tcPr>
            <w:tcW w:w="1733" w:type="dxa"/>
            <w:tcBorders>
              <w:bottom w:val="single" w:color="auto" w:sz="4" w:space="0"/>
            </w:tcBorders>
            <w:shd w:val="clear" w:color="auto" w:fill="BFBFBF" w:themeFill="background1" w:themeFillShade="BF"/>
          </w:tcPr>
          <w:p w:rsidRPr="00272A78" w:rsidR="00BC3A19" w:rsidP="007818EC" w:rsidRDefault="00BC3A19" w14:paraId="0AD74BD2" w14:textId="77777777">
            <w:pPr>
              <w:jc w:val="center"/>
              <w:rPr>
                <w:rFonts w:cstheme="minorHAnsi"/>
                <w:b/>
              </w:rPr>
            </w:pPr>
            <w:r w:rsidRPr="00272A78">
              <w:rPr>
                <w:rFonts w:cstheme="minorHAnsi"/>
                <w:b/>
              </w:rPr>
              <w:t>Funktionalität</w:t>
            </w:r>
          </w:p>
        </w:tc>
        <w:tc>
          <w:tcPr>
            <w:tcW w:w="1417" w:type="dxa"/>
            <w:tcBorders>
              <w:bottom w:val="single" w:color="auto" w:sz="4" w:space="0"/>
            </w:tcBorders>
            <w:shd w:val="clear" w:color="auto" w:fill="BFBFBF" w:themeFill="background1" w:themeFillShade="BF"/>
          </w:tcPr>
          <w:p w:rsidRPr="00272A78" w:rsidR="00BC3A19" w:rsidP="007818EC" w:rsidRDefault="00BC3A19" w14:paraId="00847D6D" w14:textId="77777777">
            <w:pPr>
              <w:jc w:val="center"/>
              <w:rPr>
                <w:rFonts w:cstheme="minorHAnsi"/>
                <w:b/>
              </w:rPr>
            </w:pPr>
            <w:r w:rsidRPr="00272A78">
              <w:rPr>
                <w:rFonts w:cstheme="minorHAnsi"/>
                <w:b/>
              </w:rPr>
              <w:t>Geschätzter</w:t>
            </w:r>
          </w:p>
          <w:p w:rsidRPr="00272A78" w:rsidR="00BC3A19" w:rsidP="007818EC" w:rsidRDefault="00BC3A19" w14:paraId="75CC72AB" w14:textId="77777777">
            <w:pPr>
              <w:jc w:val="center"/>
              <w:rPr>
                <w:rFonts w:cstheme="minorHAnsi"/>
                <w:b/>
              </w:rPr>
            </w:pPr>
            <w:r w:rsidRPr="00272A78">
              <w:rPr>
                <w:rFonts w:cstheme="minorHAnsi"/>
                <w:b/>
              </w:rPr>
              <w:t>Aufwand</w:t>
            </w:r>
          </w:p>
        </w:tc>
        <w:tc>
          <w:tcPr>
            <w:tcW w:w="1843" w:type="dxa"/>
            <w:tcBorders>
              <w:bottom w:val="single" w:color="auto" w:sz="4" w:space="0"/>
            </w:tcBorders>
            <w:shd w:val="clear" w:color="auto" w:fill="BFBFBF" w:themeFill="background1" w:themeFillShade="BF"/>
          </w:tcPr>
          <w:p w:rsidRPr="00272A78" w:rsidR="00BC3A19" w:rsidP="007818EC" w:rsidRDefault="00BC3A19" w14:paraId="3F58138B" w14:textId="77777777">
            <w:pPr>
              <w:jc w:val="center"/>
              <w:rPr>
                <w:rFonts w:cstheme="minorHAnsi"/>
                <w:b/>
              </w:rPr>
            </w:pPr>
            <w:r w:rsidRPr="00272A78">
              <w:rPr>
                <w:rFonts w:cstheme="minorHAnsi"/>
                <w:b/>
              </w:rPr>
              <w:t>Verantwortlicher</w:t>
            </w:r>
          </w:p>
        </w:tc>
        <w:tc>
          <w:tcPr>
            <w:tcW w:w="1559" w:type="dxa"/>
            <w:tcBorders>
              <w:bottom w:val="single" w:color="auto" w:sz="4" w:space="0"/>
            </w:tcBorders>
            <w:shd w:val="clear" w:color="auto" w:fill="BFBFBF" w:themeFill="background1" w:themeFillShade="BF"/>
          </w:tcPr>
          <w:p w:rsidRPr="00272A78" w:rsidR="00BC3A19" w:rsidP="007818EC" w:rsidRDefault="00BC3A19" w14:paraId="2D658353" w14:textId="77777777">
            <w:pPr>
              <w:jc w:val="center"/>
              <w:rPr>
                <w:rFonts w:cstheme="minorHAnsi"/>
                <w:b/>
              </w:rPr>
            </w:pPr>
            <w:r w:rsidRPr="00272A78">
              <w:rPr>
                <w:rFonts w:cstheme="minorHAnsi"/>
                <w:b/>
              </w:rPr>
              <w:t>Abhängige</w:t>
            </w:r>
          </w:p>
          <w:p w:rsidRPr="00272A78" w:rsidR="00BC3A19" w:rsidP="007818EC" w:rsidRDefault="00BC3A19" w14:paraId="2A6BDB13" w14:textId="061A6564">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color="auto" w:sz="4" w:space="0"/>
            </w:tcBorders>
            <w:shd w:val="clear" w:color="auto" w:fill="BFBFBF" w:themeFill="background1" w:themeFillShade="BF"/>
          </w:tcPr>
          <w:p w:rsidR="00BC3A19" w:rsidP="007818EC" w:rsidRDefault="00BC3A19" w14:paraId="00100531" w14:textId="77777777">
            <w:pPr>
              <w:jc w:val="center"/>
              <w:rPr>
                <w:rFonts w:cstheme="minorHAnsi"/>
                <w:b/>
              </w:rPr>
            </w:pPr>
            <w:r>
              <w:rPr>
                <w:rFonts w:cstheme="minorHAnsi"/>
                <w:b/>
              </w:rPr>
              <w:t>Verknüpfte</w:t>
            </w:r>
          </w:p>
          <w:p w:rsidRPr="00272A78" w:rsidR="00BC3A19" w:rsidP="007818EC" w:rsidRDefault="00BC3A19" w14:paraId="2063668E" w14:textId="517A243C">
            <w:pPr>
              <w:jc w:val="center"/>
              <w:rPr>
                <w:rFonts w:cstheme="minorHAnsi"/>
                <w:b/>
              </w:rPr>
            </w:pPr>
            <w:r>
              <w:rPr>
                <w:rFonts w:cstheme="minorHAnsi"/>
                <w:b/>
              </w:rPr>
              <w:t>User-Stories</w:t>
            </w:r>
          </w:p>
        </w:tc>
        <w:tc>
          <w:tcPr>
            <w:tcW w:w="1559" w:type="dxa"/>
            <w:tcBorders>
              <w:bottom w:val="single" w:color="auto" w:sz="4" w:space="0"/>
            </w:tcBorders>
            <w:shd w:val="clear" w:color="auto" w:fill="BFBFBF" w:themeFill="background1" w:themeFillShade="BF"/>
          </w:tcPr>
          <w:p w:rsidRPr="00272A78" w:rsidR="00BC3A19" w:rsidP="007818EC" w:rsidRDefault="00BC3A19" w14:paraId="06C02C2A" w14:textId="29AB0173">
            <w:pPr>
              <w:jc w:val="center"/>
              <w:rPr>
                <w:rFonts w:cstheme="minorHAnsi"/>
                <w:b/>
              </w:rPr>
            </w:pPr>
            <w:r w:rsidRPr="00272A78">
              <w:rPr>
                <w:rFonts w:cstheme="minorHAnsi"/>
                <w:b/>
              </w:rPr>
              <w:t>Quellcode-</w:t>
            </w:r>
          </w:p>
          <w:p w:rsidRPr="00272A78" w:rsidR="00BC3A19" w:rsidP="007818EC" w:rsidRDefault="00BC3A19" w14:paraId="156B0CF2" w14:textId="77777777">
            <w:pPr>
              <w:jc w:val="center"/>
              <w:rPr>
                <w:rFonts w:cstheme="minorHAnsi"/>
                <w:b/>
              </w:rPr>
            </w:pPr>
            <w:proofErr w:type="spellStart"/>
            <w:r w:rsidRPr="00272A78">
              <w:rPr>
                <w:rFonts w:cstheme="minorHAnsi"/>
                <w:b/>
              </w:rPr>
              <w:t>referenz</w:t>
            </w:r>
            <w:proofErr w:type="spellEnd"/>
          </w:p>
        </w:tc>
        <w:tc>
          <w:tcPr>
            <w:tcW w:w="1026" w:type="dxa"/>
            <w:tcBorders>
              <w:bottom w:val="single" w:color="auto" w:sz="4" w:space="0"/>
            </w:tcBorders>
            <w:shd w:val="clear" w:color="auto" w:fill="BFBFBF" w:themeFill="background1" w:themeFillShade="BF"/>
          </w:tcPr>
          <w:p w:rsidRPr="00272A78" w:rsidR="00BC3A19" w:rsidDel="00047C7E" w:rsidP="0008009F" w:rsidRDefault="00BC3A19" w14:paraId="46DC508B" w14:textId="77777777">
            <w:pPr>
              <w:jc w:val="center"/>
              <w:rPr>
                <w:rFonts w:cstheme="minorHAnsi"/>
                <w:b/>
              </w:rPr>
            </w:pPr>
            <w:r w:rsidRPr="00272A78">
              <w:rPr>
                <w:rFonts w:cstheme="minorHAnsi"/>
                <w:b/>
              </w:rPr>
              <w:t>Status</w:t>
            </w:r>
          </w:p>
        </w:tc>
      </w:tr>
      <w:tr w:rsidRPr="00CF0841" w:rsidR="0008009F" w:rsidTr="004015B5" w14:paraId="3413B514" w14:textId="77777777">
        <w:trPr>
          <w:trHeight w:val="279"/>
        </w:trPr>
        <w:tc>
          <w:tcPr>
            <w:tcW w:w="502" w:type="dxa"/>
            <w:tcBorders>
              <w:top w:val="single" w:color="auto" w:sz="4" w:space="0"/>
            </w:tcBorders>
            <w:shd w:val="clear" w:color="auto" w:fill="E7E6E6" w:themeFill="background2"/>
          </w:tcPr>
          <w:p w:rsidRPr="00272A78" w:rsidR="00BC3A19" w:rsidP="007818EC" w:rsidRDefault="00BC3A19" w14:paraId="6F8B228B" w14:textId="77777777">
            <w:pPr>
              <w:rPr>
                <w:rFonts w:cstheme="minorHAnsi"/>
                <w:b/>
              </w:rPr>
            </w:pPr>
            <w:r w:rsidRPr="00272A78">
              <w:rPr>
                <w:rFonts w:cstheme="minorHAnsi"/>
                <w:b/>
              </w:rPr>
              <w:t>1.</w:t>
            </w:r>
          </w:p>
        </w:tc>
        <w:tc>
          <w:tcPr>
            <w:tcW w:w="1733" w:type="dxa"/>
            <w:tcBorders>
              <w:top w:val="single" w:color="auto" w:sz="4" w:space="0"/>
            </w:tcBorders>
            <w:shd w:val="clear" w:color="auto" w:fill="E7E6E6" w:themeFill="background2"/>
          </w:tcPr>
          <w:p w:rsidRPr="00272A78" w:rsidR="00BC3A19" w:rsidP="007818EC" w:rsidRDefault="00BC3A19" w14:paraId="47B914D9" w14:textId="77777777">
            <w:pPr>
              <w:rPr>
                <w:rFonts w:cstheme="minorHAnsi"/>
                <w:b/>
              </w:rPr>
            </w:pPr>
            <w:r w:rsidRPr="00272A78">
              <w:rPr>
                <w:rFonts w:cstheme="minorHAnsi"/>
                <w:b/>
              </w:rPr>
              <w:t>Route</w:t>
            </w:r>
          </w:p>
        </w:tc>
        <w:tc>
          <w:tcPr>
            <w:tcW w:w="1417" w:type="dxa"/>
            <w:tcBorders>
              <w:top w:val="single" w:color="auto" w:sz="4" w:space="0"/>
            </w:tcBorders>
            <w:shd w:val="clear" w:color="auto" w:fill="E7E6E6" w:themeFill="background2"/>
          </w:tcPr>
          <w:p w:rsidRPr="00272A78" w:rsidR="00BC3A19" w:rsidP="007818EC" w:rsidRDefault="00BC3A19" w14:paraId="2261A778" w14:textId="77777777">
            <w:pPr>
              <w:rPr>
                <w:rFonts w:cstheme="minorHAnsi"/>
              </w:rPr>
            </w:pPr>
          </w:p>
        </w:tc>
        <w:tc>
          <w:tcPr>
            <w:tcW w:w="1843" w:type="dxa"/>
            <w:tcBorders>
              <w:top w:val="single" w:color="auto" w:sz="4" w:space="0"/>
            </w:tcBorders>
            <w:shd w:val="clear" w:color="auto" w:fill="E7E6E6" w:themeFill="background2"/>
          </w:tcPr>
          <w:p w:rsidRPr="00272A78" w:rsidR="00BC3A19" w:rsidP="007818EC" w:rsidRDefault="00BC3A19" w14:paraId="176269E2" w14:textId="77777777">
            <w:pPr>
              <w:rPr>
                <w:rFonts w:cstheme="minorHAnsi"/>
              </w:rPr>
            </w:pPr>
          </w:p>
        </w:tc>
        <w:tc>
          <w:tcPr>
            <w:tcW w:w="1559" w:type="dxa"/>
            <w:tcBorders>
              <w:top w:val="single" w:color="auto" w:sz="4" w:space="0"/>
            </w:tcBorders>
            <w:shd w:val="clear" w:color="auto" w:fill="E7E6E6" w:themeFill="background2"/>
          </w:tcPr>
          <w:p w:rsidRPr="00272A78" w:rsidR="00BC3A19" w:rsidP="007818EC" w:rsidRDefault="00BC3A19" w14:paraId="4003D5F0" w14:textId="77777777">
            <w:pPr>
              <w:rPr>
                <w:rFonts w:cstheme="minorHAnsi"/>
              </w:rPr>
            </w:pPr>
          </w:p>
        </w:tc>
        <w:tc>
          <w:tcPr>
            <w:tcW w:w="1418" w:type="dxa"/>
            <w:tcBorders>
              <w:top w:val="single" w:color="auto" w:sz="4" w:space="0"/>
            </w:tcBorders>
            <w:shd w:val="clear" w:color="auto" w:fill="E7E6E6" w:themeFill="background2"/>
          </w:tcPr>
          <w:p w:rsidRPr="00272A78" w:rsidR="00BC3A19" w:rsidP="007818EC" w:rsidRDefault="00BC3A19" w14:paraId="6F219887" w14:textId="77777777">
            <w:pPr>
              <w:rPr>
                <w:rFonts w:cstheme="minorHAnsi"/>
              </w:rPr>
            </w:pPr>
          </w:p>
        </w:tc>
        <w:tc>
          <w:tcPr>
            <w:tcW w:w="1559" w:type="dxa"/>
            <w:tcBorders>
              <w:top w:val="single" w:color="auto" w:sz="4" w:space="0"/>
            </w:tcBorders>
            <w:shd w:val="clear" w:color="auto" w:fill="E7E6E6" w:themeFill="background2"/>
          </w:tcPr>
          <w:p w:rsidRPr="00272A78" w:rsidR="00BC3A19" w:rsidP="007818EC" w:rsidRDefault="00BC3A19" w14:paraId="6E3328BC" w14:textId="20621DE5">
            <w:pPr>
              <w:rPr>
                <w:rFonts w:cstheme="minorHAnsi"/>
              </w:rPr>
            </w:pPr>
          </w:p>
        </w:tc>
        <w:tc>
          <w:tcPr>
            <w:tcW w:w="1026" w:type="dxa"/>
            <w:tcBorders>
              <w:top w:val="single" w:color="auto" w:sz="4" w:space="0"/>
            </w:tcBorders>
            <w:shd w:val="clear" w:color="auto" w:fill="E7E6E6" w:themeFill="background2"/>
          </w:tcPr>
          <w:p w:rsidRPr="00272A78" w:rsidR="00BC3A19" w:rsidP="007818EC" w:rsidRDefault="00BC3A19" w14:paraId="3BAE9840" w14:textId="77777777">
            <w:pPr>
              <w:rPr>
                <w:rFonts w:cstheme="minorHAnsi"/>
              </w:rPr>
            </w:pPr>
          </w:p>
        </w:tc>
      </w:tr>
      <w:tr w:rsidRPr="00CF0841" w:rsidR="0008009F" w:rsidTr="004015B5" w14:paraId="3D5BECE9" w14:textId="77777777">
        <w:trPr>
          <w:trHeight w:val="541"/>
        </w:trPr>
        <w:tc>
          <w:tcPr>
            <w:tcW w:w="502" w:type="dxa"/>
          </w:tcPr>
          <w:p w:rsidRPr="00272A78" w:rsidR="00BC3A19" w:rsidP="007818EC" w:rsidRDefault="00BC3A19" w14:paraId="73169455" w14:textId="77777777">
            <w:pPr>
              <w:rPr>
                <w:rFonts w:cstheme="minorHAnsi"/>
              </w:rPr>
            </w:pPr>
            <w:r w:rsidRPr="00272A78">
              <w:rPr>
                <w:rFonts w:cstheme="minorHAnsi"/>
              </w:rPr>
              <w:t>1.1</w:t>
            </w:r>
          </w:p>
        </w:tc>
        <w:tc>
          <w:tcPr>
            <w:tcW w:w="1733" w:type="dxa"/>
          </w:tcPr>
          <w:p w:rsidRPr="00272A78" w:rsidR="00BC3A19" w:rsidP="007818EC" w:rsidRDefault="00BC3A19" w14:paraId="44457970" w14:textId="77777777">
            <w:pPr>
              <w:rPr>
                <w:rFonts w:cstheme="minorHAnsi"/>
              </w:rPr>
            </w:pPr>
            <w:r w:rsidRPr="00272A78">
              <w:rPr>
                <w:rFonts w:cstheme="minorHAnsi"/>
              </w:rPr>
              <w:t>Suche nach POI/ Straßen</w:t>
            </w:r>
          </w:p>
        </w:tc>
        <w:tc>
          <w:tcPr>
            <w:tcW w:w="1417" w:type="dxa"/>
          </w:tcPr>
          <w:p w:rsidRPr="00272A78" w:rsidR="00BC3A19" w:rsidP="007818EC" w:rsidRDefault="00BC3A19" w14:paraId="3850A191" w14:textId="77777777">
            <w:pPr>
              <w:rPr>
                <w:rFonts w:cstheme="minorHAnsi"/>
              </w:rPr>
            </w:pPr>
            <w:r w:rsidRPr="00272A78">
              <w:rPr>
                <w:rFonts w:cstheme="minorHAnsi"/>
              </w:rPr>
              <w:t>1 Tag</w:t>
            </w:r>
          </w:p>
        </w:tc>
        <w:tc>
          <w:tcPr>
            <w:tcW w:w="1843" w:type="dxa"/>
          </w:tcPr>
          <w:p w:rsidRPr="00272A78" w:rsidR="00BC3A19" w:rsidP="007818EC" w:rsidRDefault="00BC3A19" w14:paraId="08531664" w14:textId="77777777">
            <w:pPr>
              <w:rPr>
                <w:rFonts w:cstheme="minorHAnsi"/>
              </w:rPr>
            </w:pPr>
            <w:r w:rsidRPr="00272A78">
              <w:rPr>
                <w:rFonts w:cstheme="minorHAnsi"/>
              </w:rPr>
              <w:t>Max Muster</w:t>
            </w:r>
          </w:p>
        </w:tc>
        <w:tc>
          <w:tcPr>
            <w:tcW w:w="1559" w:type="dxa"/>
          </w:tcPr>
          <w:p w:rsidRPr="00272A78" w:rsidR="00BC3A19" w:rsidP="007818EC" w:rsidRDefault="00BC3A19" w14:paraId="5858A468" w14:textId="77777777">
            <w:pPr>
              <w:rPr>
                <w:rFonts w:cstheme="minorHAnsi"/>
              </w:rPr>
            </w:pPr>
            <w:r w:rsidRPr="00272A78">
              <w:rPr>
                <w:rFonts w:cstheme="minorHAnsi"/>
              </w:rPr>
              <w:t>1.2</w:t>
            </w:r>
          </w:p>
        </w:tc>
        <w:tc>
          <w:tcPr>
            <w:tcW w:w="1418" w:type="dxa"/>
          </w:tcPr>
          <w:p w:rsidRPr="00272A78" w:rsidR="00BC3A19" w:rsidP="007818EC" w:rsidRDefault="00BC3A19" w14:paraId="5C3B015B" w14:textId="77777777">
            <w:pPr>
              <w:rPr>
                <w:rFonts w:cstheme="minorHAnsi"/>
              </w:rPr>
            </w:pPr>
          </w:p>
        </w:tc>
        <w:tc>
          <w:tcPr>
            <w:tcW w:w="1559" w:type="dxa"/>
          </w:tcPr>
          <w:p w:rsidRPr="00272A78" w:rsidR="00BC3A19" w:rsidP="007818EC" w:rsidRDefault="00BC3A19" w14:paraId="5BA81082" w14:textId="76E5780A">
            <w:pPr>
              <w:rPr>
                <w:rFonts w:cstheme="minorHAnsi"/>
              </w:rPr>
            </w:pPr>
          </w:p>
        </w:tc>
        <w:tc>
          <w:tcPr>
            <w:tcW w:w="1026" w:type="dxa"/>
          </w:tcPr>
          <w:p w:rsidRPr="00272A78" w:rsidR="00BC3A19" w:rsidP="0008009F" w:rsidRDefault="00BC3A19" w14:paraId="598E2630" w14:textId="77777777">
            <w:pPr>
              <w:jc w:val="center"/>
              <w:rPr>
                <w:rFonts w:cstheme="minorHAnsi"/>
              </w:rPr>
            </w:pPr>
            <w:r w:rsidRPr="00272A78">
              <w:rPr>
                <w:rFonts w:cstheme="minorHAnsi"/>
              </w:rPr>
              <w:t>fertig</w:t>
            </w:r>
          </w:p>
        </w:tc>
      </w:tr>
      <w:tr w:rsidRPr="00CF0841" w:rsidR="0008009F" w:rsidTr="004015B5" w14:paraId="688042CA" w14:textId="77777777">
        <w:trPr>
          <w:trHeight w:val="550"/>
        </w:trPr>
        <w:tc>
          <w:tcPr>
            <w:tcW w:w="502" w:type="dxa"/>
          </w:tcPr>
          <w:p w:rsidRPr="00272A78" w:rsidR="00BC3A19" w:rsidP="007818EC" w:rsidRDefault="00BC3A19" w14:paraId="0A9C6896" w14:textId="77777777">
            <w:pPr>
              <w:rPr>
                <w:rFonts w:cstheme="minorHAnsi"/>
              </w:rPr>
            </w:pPr>
            <w:r w:rsidRPr="00272A78">
              <w:rPr>
                <w:rFonts w:cstheme="minorHAnsi"/>
              </w:rPr>
              <w:t>1.2</w:t>
            </w:r>
          </w:p>
        </w:tc>
        <w:tc>
          <w:tcPr>
            <w:tcW w:w="1733" w:type="dxa"/>
          </w:tcPr>
          <w:p w:rsidRPr="00272A78" w:rsidR="00BC3A19" w:rsidP="007818EC" w:rsidRDefault="00BC3A19" w14:paraId="2D64EFFA" w14:textId="77777777">
            <w:pPr>
              <w:rPr>
                <w:rFonts w:cstheme="minorHAnsi"/>
              </w:rPr>
            </w:pPr>
            <w:r w:rsidRPr="00272A78">
              <w:rPr>
                <w:rFonts w:cstheme="minorHAnsi"/>
              </w:rPr>
              <w:t>Erstellen von Routen</w:t>
            </w:r>
          </w:p>
        </w:tc>
        <w:tc>
          <w:tcPr>
            <w:tcW w:w="1417" w:type="dxa"/>
          </w:tcPr>
          <w:p w:rsidRPr="00272A78" w:rsidR="00BC3A19" w:rsidP="007818EC" w:rsidRDefault="00BC3A19" w14:paraId="1457071D" w14:textId="77777777">
            <w:pPr>
              <w:rPr>
                <w:rFonts w:cstheme="minorHAnsi"/>
              </w:rPr>
            </w:pPr>
            <w:r w:rsidRPr="00272A78">
              <w:rPr>
                <w:rFonts w:cstheme="minorHAnsi"/>
              </w:rPr>
              <w:t>2 Tage</w:t>
            </w:r>
          </w:p>
        </w:tc>
        <w:tc>
          <w:tcPr>
            <w:tcW w:w="1843" w:type="dxa"/>
          </w:tcPr>
          <w:p w:rsidRPr="00272A78" w:rsidR="00BC3A19" w:rsidP="007818EC" w:rsidRDefault="00BC3A19" w14:paraId="69B8AD56" w14:textId="77777777">
            <w:pPr>
              <w:rPr>
                <w:rFonts w:cstheme="minorHAnsi"/>
              </w:rPr>
            </w:pPr>
            <w:r w:rsidRPr="00272A78">
              <w:rPr>
                <w:rFonts w:cstheme="minorHAnsi"/>
              </w:rPr>
              <w:t>Max Muster</w:t>
            </w:r>
          </w:p>
        </w:tc>
        <w:tc>
          <w:tcPr>
            <w:tcW w:w="1559" w:type="dxa"/>
          </w:tcPr>
          <w:p w:rsidRPr="00272A78" w:rsidR="00BC3A19" w:rsidP="007818EC" w:rsidRDefault="00BC3A19" w14:paraId="377498A6" w14:textId="77777777">
            <w:pPr>
              <w:rPr>
                <w:rFonts w:cstheme="minorHAnsi"/>
              </w:rPr>
            </w:pPr>
            <w:r w:rsidRPr="00272A78">
              <w:rPr>
                <w:rFonts w:cstheme="minorHAnsi"/>
              </w:rPr>
              <w:t>1.3, 1.4</w:t>
            </w:r>
          </w:p>
        </w:tc>
        <w:tc>
          <w:tcPr>
            <w:tcW w:w="1418" w:type="dxa"/>
          </w:tcPr>
          <w:p w:rsidRPr="00272A78" w:rsidR="00BC3A19" w:rsidP="007818EC" w:rsidRDefault="00BC3A19" w14:paraId="1CFC0A92" w14:textId="77777777">
            <w:pPr>
              <w:rPr>
                <w:rFonts w:cstheme="minorHAnsi"/>
              </w:rPr>
            </w:pPr>
          </w:p>
        </w:tc>
        <w:tc>
          <w:tcPr>
            <w:tcW w:w="1559" w:type="dxa"/>
          </w:tcPr>
          <w:p w:rsidRPr="00272A78" w:rsidR="00BC3A19" w:rsidP="007818EC" w:rsidRDefault="00BC3A19" w14:paraId="0F10E329" w14:textId="5EAFE549">
            <w:pPr>
              <w:rPr>
                <w:rFonts w:cstheme="minorHAnsi"/>
              </w:rPr>
            </w:pPr>
          </w:p>
        </w:tc>
        <w:tc>
          <w:tcPr>
            <w:tcW w:w="1026" w:type="dxa"/>
          </w:tcPr>
          <w:p w:rsidRPr="00272A78" w:rsidR="00BC3A19" w:rsidP="007818EC" w:rsidRDefault="00BC3A19" w14:paraId="15E760FB" w14:textId="77777777">
            <w:pPr>
              <w:rPr>
                <w:rFonts w:cstheme="minorHAnsi"/>
              </w:rPr>
            </w:pPr>
            <w:r w:rsidRPr="00272A78">
              <w:rPr>
                <w:rFonts w:cstheme="minorHAnsi"/>
              </w:rPr>
              <w:t>In Bearbeitung</w:t>
            </w:r>
          </w:p>
        </w:tc>
      </w:tr>
      <w:tr w:rsidRPr="00CF0841" w:rsidR="0008009F" w:rsidTr="004015B5" w14:paraId="6E64BA3E" w14:textId="77777777">
        <w:trPr>
          <w:trHeight w:val="279"/>
        </w:trPr>
        <w:tc>
          <w:tcPr>
            <w:tcW w:w="502" w:type="dxa"/>
          </w:tcPr>
          <w:p w:rsidRPr="00272A78" w:rsidR="00BC3A19" w:rsidP="007818EC" w:rsidRDefault="00BC3A19" w14:paraId="1B8F35C6" w14:textId="77777777">
            <w:pPr>
              <w:rPr>
                <w:rFonts w:cstheme="minorHAnsi"/>
              </w:rPr>
            </w:pPr>
            <w:r w:rsidRPr="00272A78">
              <w:rPr>
                <w:rFonts w:cstheme="minorHAnsi"/>
              </w:rPr>
              <w:t>1.2.1</w:t>
            </w:r>
          </w:p>
        </w:tc>
        <w:tc>
          <w:tcPr>
            <w:tcW w:w="1733" w:type="dxa"/>
          </w:tcPr>
          <w:p w:rsidRPr="00272A78" w:rsidR="00BC3A19" w:rsidP="007818EC" w:rsidRDefault="00BC3A19" w14:paraId="600EA01B" w14:textId="77777777">
            <w:pPr>
              <w:rPr>
                <w:rFonts w:cstheme="minorHAnsi"/>
              </w:rPr>
            </w:pPr>
            <w:r w:rsidRPr="00272A78">
              <w:rPr>
                <w:rFonts w:cstheme="minorHAnsi"/>
              </w:rPr>
              <w:t>….</w:t>
            </w:r>
          </w:p>
        </w:tc>
        <w:tc>
          <w:tcPr>
            <w:tcW w:w="1417" w:type="dxa"/>
          </w:tcPr>
          <w:p w:rsidRPr="00272A78" w:rsidR="00BC3A19" w:rsidP="007818EC" w:rsidRDefault="00BC3A19" w14:paraId="2C2107F9" w14:textId="77777777">
            <w:pPr>
              <w:rPr>
                <w:rFonts w:cstheme="minorHAnsi"/>
              </w:rPr>
            </w:pPr>
          </w:p>
        </w:tc>
        <w:tc>
          <w:tcPr>
            <w:tcW w:w="1843" w:type="dxa"/>
          </w:tcPr>
          <w:p w:rsidRPr="00272A78" w:rsidR="00BC3A19" w:rsidP="007818EC" w:rsidRDefault="00BC3A19" w14:paraId="0A3B9EF9" w14:textId="77777777">
            <w:pPr>
              <w:rPr>
                <w:rFonts w:cstheme="minorHAnsi"/>
              </w:rPr>
            </w:pPr>
          </w:p>
        </w:tc>
        <w:tc>
          <w:tcPr>
            <w:tcW w:w="1559" w:type="dxa"/>
          </w:tcPr>
          <w:p w:rsidRPr="00272A78" w:rsidR="00BC3A19" w:rsidP="007818EC" w:rsidRDefault="00BC3A19" w14:paraId="554BBE21" w14:textId="77777777">
            <w:pPr>
              <w:rPr>
                <w:rFonts w:cstheme="minorHAnsi"/>
              </w:rPr>
            </w:pPr>
          </w:p>
        </w:tc>
        <w:tc>
          <w:tcPr>
            <w:tcW w:w="1418" w:type="dxa"/>
          </w:tcPr>
          <w:p w:rsidRPr="00272A78" w:rsidR="00BC3A19" w:rsidP="007818EC" w:rsidRDefault="00BC3A19" w14:paraId="67B9CBE9" w14:textId="77777777">
            <w:pPr>
              <w:rPr>
                <w:rFonts w:cstheme="minorHAnsi"/>
              </w:rPr>
            </w:pPr>
          </w:p>
        </w:tc>
        <w:tc>
          <w:tcPr>
            <w:tcW w:w="1559" w:type="dxa"/>
          </w:tcPr>
          <w:p w:rsidRPr="00272A78" w:rsidR="00BC3A19" w:rsidP="007818EC" w:rsidRDefault="00BC3A19" w14:paraId="55C9C9A9" w14:textId="0C2E4FD8">
            <w:pPr>
              <w:rPr>
                <w:rFonts w:cstheme="minorHAnsi"/>
              </w:rPr>
            </w:pPr>
          </w:p>
        </w:tc>
        <w:tc>
          <w:tcPr>
            <w:tcW w:w="1026" w:type="dxa"/>
          </w:tcPr>
          <w:p w:rsidRPr="00272A78" w:rsidR="00BC3A19" w:rsidP="007818EC" w:rsidRDefault="00BC3A19" w14:paraId="394A31C9" w14:textId="77777777">
            <w:pPr>
              <w:rPr>
                <w:rFonts w:cstheme="minorHAnsi"/>
              </w:rPr>
            </w:pPr>
          </w:p>
        </w:tc>
      </w:tr>
      <w:tr w:rsidRPr="00CF0841" w:rsidR="0008009F" w:rsidTr="004015B5" w14:paraId="00765E7D" w14:textId="77777777">
        <w:trPr>
          <w:trHeight w:val="271"/>
        </w:trPr>
        <w:tc>
          <w:tcPr>
            <w:tcW w:w="502" w:type="dxa"/>
            <w:shd w:val="clear" w:color="auto" w:fill="E7E6E6" w:themeFill="background2"/>
          </w:tcPr>
          <w:p w:rsidRPr="00272A78" w:rsidR="00BC3A19" w:rsidP="007818EC" w:rsidRDefault="00BC3A19" w14:paraId="2949CEA4" w14:textId="77777777">
            <w:pPr>
              <w:rPr>
                <w:rFonts w:cstheme="minorHAnsi"/>
                <w:b/>
              </w:rPr>
            </w:pPr>
            <w:r w:rsidRPr="00272A78">
              <w:rPr>
                <w:rFonts w:cstheme="minorHAnsi"/>
                <w:b/>
              </w:rPr>
              <w:t>2.</w:t>
            </w:r>
          </w:p>
        </w:tc>
        <w:tc>
          <w:tcPr>
            <w:tcW w:w="1733" w:type="dxa"/>
            <w:shd w:val="clear" w:color="auto" w:fill="E7E6E6" w:themeFill="background2"/>
          </w:tcPr>
          <w:p w:rsidRPr="00272A78" w:rsidR="00BC3A19" w:rsidP="007818EC" w:rsidRDefault="00BC3A19" w14:paraId="0F8935A2" w14:textId="77777777">
            <w:pPr>
              <w:rPr>
                <w:rFonts w:cstheme="minorHAnsi"/>
                <w:b/>
              </w:rPr>
            </w:pPr>
            <w:r w:rsidRPr="00272A78">
              <w:rPr>
                <w:rFonts w:cstheme="minorHAnsi"/>
                <w:b/>
              </w:rPr>
              <w:t>Anzeige</w:t>
            </w:r>
          </w:p>
        </w:tc>
        <w:tc>
          <w:tcPr>
            <w:tcW w:w="1417" w:type="dxa"/>
            <w:shd w:val="clear" w:color="auto" w:fill="E7E6E6" w:themeFill="background2"/>
          </w:tcPr>
          <w:p w:rsidRPr="00272A78" w:rsidR="00BC3A19" w:rsidP="007818EC" w:rsidRDefault="00BC3A19" w14:paraId="1DDB4957" w14:textId="77777777">
            <w:pPr>
              <w:rPr>
                <w:rFonts w:cstheme="minorHAnsi"/>
              </w:rPr>
            </w:pPr>
          </w:p>
        </w:tc>
        <w:tc>
          <w:tcPr>
            <w:tcW w:w="1843" w:type="dxa"/>
            <w:shd w:val="clear" w:color="auto" w:fill="E7E6E6" w:themeFill="background2"/>
          </w:tcPr>
          <w:p w:rsidRPr="00272A78" w:rsidR="00BC3A19" w:rsidP="007818EC" w:rsidRDefault="00BC3A19" w14:paraId="00995F02" w14:textId="77777777">
            <w:pPr>
              <w:rPr>
                <w:rFonts w:cstheme="minorHAnsi"/>
              </w:rPr>
            </w:pPr>
          </w:p>
        </w:tc>
        <w:tc>
          <w:tcPr>
            <w:tcW w:w="1559" w:type="dxa"/>
            <w:shd w:val="clear" w:color="auto" w:fill="E7E6E6" w:themeFill="background2"/>
          </w:tcPr>
          <w:p w:rsidRPr="00272A78" w:rsidR="00BC3A19" w:rsidP="007818EC" w:rsidRDefault="00BC3A19" w14:paraId="70C99A28" w14:textId="77777777">
            <w:pPr>
              <w:rPr>
                <w:rFonts w:cstheme="minorHAnsi"/>
              </w:rPr>
            </w:pPr>
          </w:p>
        </w:tc>
        <w:tc>
          <w:tcPr>
            <w:tcW w:w="1418" w:type="dxa"/>
            <w:shd w:val="clear" w:color="auto" w:fill="E7E6E6" w:themeFill="background2"/>
          </w:tcPr>
          <w:p w:rsidRPr="00272A78" w:rsidR="00BC3A19" w:rsidP="007818EC" w:rsidRDefault="00BC3A19" w14:paraId="273950B7" w14:textId="77777777">
            <w:pPr>
              <w:rPr>
                <w:rFonts w:cstheme="minorHAnsi"/>
              </w:rPr>
            </w:pPr>
          </w:p>
        </w:tc>
        <w:tc>
          <w:tcPr>
            <w:tcW w:w="1559" w:type="dxa"/>
            <w:shd w:val="clear" w:color="auto" w:fill="E7E6E6" w:themeFill="background2"/>
          </w:tcPr>
          <w:p w:rsidRPr="00272A78" w:rsidR="00BC3A19" w:rsidP="007818EC" w:rsidRDefault="00BC3A19" w14:paraId="012BE7C9" w14:textId="5DD09D8F">
            <w:pPr>
              <w:rPr>
                <w:rFonts w:cstheme="minorHAnsi"/>
              </w:rPr>
            </w:pPr>
          </w:p>
        </w:tc>
        <w:tc>
          <w:tcPr>
            <w:tcW w:w="1026" w:type="dxa"/>
            <w:shd w:val="clear" w:color="auto" w:fill="E7E6E6" w:themeFill="background2"/>
          </w:tcPr>
          <w:p w:rsidRPr="00272A78" w:rsidR="00BC3A19" w:rsidP="007818EC" w:rsidRDefault="00BC3A19" w14:paraId="0C67AD77" w14:textId="77777777">
            <w:pPr>
              <w:rPr>
                <w:rFonts w:cstheme="minorHAnsi"/>
              </w:rPr>
            </w:pPr>
          </w:p>
        </w:tc>
      </w:tr>
      <w:tr w:rsidRPr="00CF0841" w:rsidR="0008009F" w:rsidTr="004015B5" w14:paraId="5C302B5D" w14:textId="77777777">
        <w:trPr>
          <w:trHeight w:val="822"/>
        </w:trPr>
        <w:tc>
          <w:tcPr>
            <w:tcW w:w="502" w:type="dxa"/>
          </w:tcPr>
          <w:p w:rsidRPr="00272A78" w:rsidR="00BC3A19" w:rsidP="007818EC" w:rsidRDefault="00BC3A19" w14:paraId="58139F7D" w14:textId="77777777">
            <w:pPr>
              <w:rPr>
                <w:rFonts w:cstheme="minorHAnsi"/>
              </w:rPr>
            </w:pPr>
            <w:r w:rsidRPr="00272A78">
              <w:rPr>
                <w:rFonts w:cstheme="minorHAnsi"/>
              </w:rPr>
              <w:t>2.1</w:t>
            </w:r>
          </w:p>
        </w:tc>
        <w:tc>
          <w:tcPr>
            <w:tcW w:w="1733" w:type="dxa"/>
          </w:tcPr>
          <w:p w:rsidRPr="00272A78" w:rsidR="00BC3A19" w:rsidP="007818EC" w:rsidRDefault="00BC3A19" w14:paraId="03DA57D8" w14:textId="77777777">
            <w:pPr>
              <w:rPr>
                <w:rFonts w:cstheme="minorHAnsi"/>
              </w:rPr>
            </w:pPr>
            <w:r w:rsidRPr="00272A78">
              <w:rPr>
                <w:rFonts w:cstheme="minorHAnsi"/>
              </w:rPr>
              <w:t>Lokales Speichern der Routen</w:t>
            </w:r>
          </w:p>
        </w:tc>
        <w:tc>
          <w:tcPr>
            <w:tcW w:w="1417" w:type="dxa"/>
          </w:tcPr>
          <w:p w:rsidRPr="00272A78" w:rsidR="00BC3A19" w:rsidP="007818EC" w:rsidRDefault="00BC3A19" w14:paraId="6A689D22" w14:textId="77777777">
            <w:pPr>
              <w:rPr>
                <w:rFonts w:cstheme="minorHAnsi"/>
              </w:rPr>
            </w:pPr>
            <w:r w:rsidRPr="00272A78">
              <w:rPr>
                <w:rFonts w:cstheme="minorHAnsi"/>
              </w:rPr>
              <w:t>4 Tage</w:t>
            </w:r>
          </w:p>
        </w:tc>
        <w:tc>
          <w:tcPr>
            <w:tcW w:w="1843" w:type="dxa"/>
          </w:tcPr>
          <w:p w:rsidRPr="00272A78" w:rsidR="00BC3A19" w:rsidP="007818EC" w:rsidRDefault="00BC3A19" w14:paraId="4A610CE0" w14:textId="77777777">
            <w:pPr>
              <w:rPr>
                <w:rFonts w:cstheme="minorHAnsi"/>
              </w:rPr>
            </w:pPr>
            <w:r w:rsidRPr="00272A78">
              <w:rPr>
                <w:rFonts w:cstheme="minorHAnsi"/>
              </w:rPr>
              <w:t>Anja Muster</w:t>
            </w:r>
          </w:p>
        </w:tc>
        <w:tc>
          <w:tcPr>
            <w:tcW w:w="1559" w:type="dxa"/>
          </w:tcPr>
          <w:p w:rsidRPr="00272A78" w:rsidR="00BC3A19" w:rsidP="007818EC" w:rsidRDefault="00BC3A19" w14:paraId="5CE5918B" w14:textId="77777777">
            <w:pPr>
              <w:rPr>
                <w:rFonts w:cstheme="minorHAnsi"/>
              </w:rPr>
            </w:pPr>
            <w:r w:rsidRPr="00272A78">
              <w:rPr>
                <w:rFonts w:cstheme="minorHAnsi"/>
              </w:rPr>
              <w:t>2.4, 2,7</w:t>
            </w:r>
          </w:p>
        </w:tc>
        <w:tc>
          <w:tcPr>
            <w:tcW w:w="1418" w:type="dxa"/>
          </w:tcPr>
          <w:p w:rsidRPr="00272A78" w:rsidR="00BC3A19" w:rsidP="007818EC" w:rsidRDefault="00BC3A19" w14:paraId="3CE9B396" w14:textId="77777777">
            <w:pPr>
              <w:rPr>
                <w:rFonts w:cstheme="minorHAnsi"/>
              </w:rPr>
            </w:pPr>
          </w:p>
        </w:tc>
        <w:tc>
          <w:tcPr>
            <w:tcW w:w="1559" w:type="dxa"/>
          </w:tcPr>
          <w:p w:rsidRPr="00272A78" w:rsidR="00BC3A19" w:rsidP="007818EC" w:rsidRDefault="00BC3A19" w14:paraId="6E0D5B68" w14:textId="5CDA472F">
            <w:pPr>
              <w:rPr>
                <w:rFonts w:cstheme="minorHAnsi"/>
              </w:rPr>
            </w:pPr>
          </w:p>
        </w:tc>
        <w:tc>
          <w:tcPr>
            <w:tcW w:w="1026" w:type="dxa"/>
          </w:tcPr>
          <w:p w:rsidRPr="00272A78" w:rsidR="00BC3A19" w:rsidP="007818EC" w:rsidRDefault="00BC3A19" w14:paraId="1178A3CA" w14:textId="77777777">
            <w:pPr>
              <w:rPr>
                <w:rFonts w:cstheme="minorHAnsi"/>
              </w:rPr>
            </w:pPr>
            <w:r w:rsidRPr="00272A78">
              <w:rPr>
                <w:rFonts w:cstheme="minorHAnsi"/>
              </w:rPr>
              <w:t>fertig</w:t>
            </w:r>
          </w:p>
        </w:tc>
      </w:tr>
      <w:tr w:rsidRPr="00CF0841" w:rsidR="0008009F" w:rsidTr="004015B5" w14:paraId="56006692" w14:textId="77777777">
        <w:trPr>
          <w:trHeight w:val="279"/>
        </w:trPr>
        <w:tc>
          <w:tcPr>
            <w:tcW w:w="502" w:type="dxa"/>
          </w:tcPr>
          <w:p w:rsidRPr="00272A78" w:rsidR="00BC3A19" w:rsidP="007818EC" w:rsidRDefault="00BC3A19" w14:paraId="3EFC645B" w14:textId="77777777">
            <w:pPr>
              <w:rPr>
                <w:rFonts w:cstheme="minorHAnsi"/>
              </w:rPr>
            </w:pPr>
            <w:r w:rsidRPr="00272A78">
              <w:rPr>
                <w:rFonts w:cstheme="minorHAnsi"/>
              </w:rPr>
              <w:t>…</w:t>
            </w:r>
          </w:p>
        </w:tc>
        <w:tc>
          <w:tcPr>
            <w:tcW w:w="1733" w:type="dxa"/>
          </w:tcPr>
          <w:p w:rsidRPr="00272A78" w:rsidR="00BC3A19" w:rsidP="007818EC" w:rsidRDefault="00BC3A19" w14:paraId="73A2BB2A" w14:textId="77777777">
            <w:pPr>
              <w:rPr>
                <w:rFonts w:cstheme="minorHAnsi"/>
              </w:rPr>
            </w:pPr>
          </w:p>
        </w:tc>
        <w:tc>
          <w:tcPr>
            <w:tcW w:w="1417" w:type="dxa"/>
          </w:tcPr>
          <w:p w:rsidRPr="00272A78" w:rsidR="00BC3A19" w:rsidP="007818EC" w:rsidRDefault="00BC3A19" w14:paraId="44F33EBB" w14:textId="77777777">
            <w:pPr>
              <w:rPr>
                <w:rFonts w:cstheme="minorHAnsi"/>
              </w:rPr>
            </w:pPr>
          </w:p>
        </w:tc>
        <w:tc>
          <w:tcPr>
            <w:tcW w:w="1843" w:type="dxa"/>
          </w:tcPr>
          <w:p w:rsidRPr="00272A78" w:rsidR="00BC3A19" w:rsidP="007818EC" w:rsidRDefault="00BC3A19" w14:paraId="42BA6B2B" w14:textId="77777777">
            <w:pPr>
              <w:rPr>
                <w:rFonts w:cstheme="minorHAnsi"/>
              </w:rPr>
            </w:pPr>
          </w:p>
        </w:tc>
        <w:tc>
          <w:tcPr>
            <w:tcW w:w="1559" w:type="dxa"/>
          </w:tcPr>
          <w:p w:rsidRPr="00272A78" w:rsidR="00BC3A19" w:rsidP="007818EC" w:rsidRDefault="00BC3A19" w14:paraId="27D96B77" w14:textId="77777777">
            <w:pPr>
              <w:rPr>
                <w:rFonts w:cstheme="minorHAnsi"/>
              </w:rPr>
            </w:pPr>
          </w:p>
        </w:tc>
        <w:tc>
          <w:tcPr>
            <w:tcW w:w="1418" w:type="dxa"/>
          </w:tcPr>
          <w:p w:rsidRPr="00272A78" w:rsidR="00BC3A19" w:rsidP="007818EC" w:rsidRDefault="00BC3A19" w14:paraId="1D3FB23F" w14:textId="77777777">
            <w:pPr>
              <w:rPr>
                <w:rFonts w:cstheme="minorHAnsi"/>
              </w:rPr>
            </w:pPr>
          </w:p>
        </w:tc>
        <w:tc>
          <w:tcPr>
            <w:tcW w:w="1559" w:type="dxa"/>
          </w:tcPr>
          <w:p w:rsidRPr="00272A78" w:rsidR="00BC3A19" w:rsidP="007818EC" w:rsidRDefault="00BC3A19" w14:paraId="5AFC7711" w14:textId="6C9B4F57">
            <w:pPr>
              <w:rPr>
                <w:rFonts w:cstheme="minorHAnsi"/>
              </w:rPr>
            </w:pPr>
          </w:p>
        </w:tc>
        <w:tc>
          <w:tcPr>
            <w:tcW w:w="1026" w:type="dxa"/>
          </w:tcPr>
          <w:p w:rsidRPr="00272A78" w:rsidR="00BC3A19" w:rsidP="007818EC" w:rsidRDefault="00BC3A19" w14:paraId="2270A1EB" w14:textId="77777777">
            <w:pPr>
              <w:rPr>
                <w:rFonts w:cstheme="minorHAnsi"/>
              </w:rPr>
            </w:pPr>
          </w:p>
        </w:tc>
      </w:tr>
    </w:tbl>
    <w:p w:rsidR="005831AE" w:rsidP="00C86937" w:rsidRDefault="005831AE" w14:paraId="4213055E" w14:textId="74C38E8B">
      <w:pPr>
        <w:pStyle w:val="berschrift2"/>
        <w:rPr>
          <w:rFonts w:asciiTheme="minorHAnsi" w:hAnsiTheme="minorHAnsi" w:cstheme="minorHAnsi"/>
          <w:sz w:val="40"/>
          <w:szCs w:val="40"/>
        </w:rPr>
      </w:pPr>
    </w:p>
    <w:p w:rsidRPr="00272A78" w:rsidR="00BC3A19" w:rsidP="00BC3A19" w:rsidRDefault="00BC3A19" w14:paraId="5D94A62A" w14:textId="77777777">
      <w:pPr>
        <w:pStyle w:val="berschrift2"/>
        <w:rPr>
          <w:rFonts w:cstheme="minorHAnsi"/>
          <w:color w:val="000000" w:themeColor="text1"/>
        </w:rPr>
      </w:pPr>
      <w:bookmarkStart w:name="_Toc85022913" w:id="14"/>
      <w:r w:rsidRPr="00272A78">
        <w:rPr>
          <w:rFonts w:asciiTheme="minorHAnsi" w:hAnsiTheme="minorHAnsi" w:cstheme="minorHAnsi"/>
          <w:color w:val="000000" w:themeColor="text1"/>
          <w:sz w:val="32"/>
          <w:szCs w:val="32"/>
        </w:rPr>
        <w:t>Systemtests</w:t>
      </w:r>
      <w:bookmarkEnd w:id="14"/>
    </w:p>
    <w:p w:rsidR="003A4D1A" w:rsidP="00BC3A19" w:rsidRDefault="00BC3A19" w14:paraId="7F5F307C" w14:textId="1E14E970">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rsidRPr="00272A78" w:rsidR="003A4D1A" w:rsidP="00BC3A19" w:rsidRDefault="003A4D1A" w14:paraId="234C2656" w14:textId="1967C847">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Pr>
          <w:rFonts w:cstheme="minorHAnsi"/>
        </w:rPr>
        <w:t>Die Systemtests werden von Eurer Parallelgruppe spezifiziert und durchgeführt, daher ist dieser Bereich von den Mitgliedern der Parallelgruppe auszufüllen.</w:t>
      </w:r>
    </w:p>
    <w:p w:rsidRPr="00272A78" w:rsidR="00BC3A19" w:rsidP="00BC3A19" w:rsidRDefault="00BC3A19" w14:paraId="5C7C4418" w14:textId="7777777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BC3A19" w:rsidTr="00BC3A19" w14:paraId="06883533"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264D3FE3"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7C98A1E8" w14:textId="77777777">
            <w:pPr>
              <w:rPr>
                <w:rFonts w:cstheme="minorHAnsi"/>
              </w:rPr>
            </w:pPr>
            <w:r w:rsidRPr="00272A78">
              <w:rPr>
                <w:rFonts w:cstheme="minorHAnsi"/>
              </w:rPr>
              <w:t>03.03.2019</w:t>
            </w:r>
          </w:p>
        </w:tc>
      </w:tr>
      <w:tr w:rsidRPr="00CF0841" w:rsidR="00BC3A19" w:rsidTr="00BC3A19" w14:paraId="04966BAA"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326D9901"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31938D09" w14:textId="77777777">
            <w:pPr>
              <w:rPr>
                <w:rFonts w:cstheme="minorHAnsi"/>
              </w:rPr>
            </w:pPr>
            <w:r w:rsidRPr="00272A78">
              <w:rPr>
                <w:rFonts w:cstheme="minorHAnsi"/>
              </w:rPr>
              <w:t>Martina Musterfrau</w:t>
            </w:r>
          </w:p>
        </w:tc>
      </w:tr>
      <w:tr w:rsidRPr="00CF0841" w:rsidR="00BC3A19" w:rsidTr="00BC3A19" w14:paraId="48DD56EE"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19AD009F"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1CFD9F84" w14:textId="77777777">
            <w:pPr>
              <w:rPr>
                <w:rFonts w:cstheme="minorHAnsi"/>
              </w:rPr>
            </w:pPr>
            <w:r w:rsidRPr="00272A78">
              <w:rPr>
                <w:rFonts w:cstheme="minorHAnsi"/>
              </w:rPr>
              <w:t>V 0.1.2</w:t>
            </w:r>
          </w:p>
        </w:tc>
      </w:tr>
      <w:tr w:rsidRPr="00CF0841" w:rsidR="00BC3A19" w:rsidTr="00BC3A19" w14:paraId="6E69D60D"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E5CC957"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78A5097C" w14:textId="77777777">
            <w:pPr>
              <w:rPr>
                <w:rFonts w:cstheme="minorHAnsi"/>
              </w:rPr>
            </w:pPr>
            <w:r w:rsidRPr="00272A78">
              <w:rPr>
                <w:rFonts w:cstheme="minorHAnsi"/>
              </w:rPr>
              <w:t>Nutzer „Max Mustermann“ ist am System mit Passwort „geheim“ registriert</w:t>
            </w:r>
          </w:p>
        </w:tc>
      </w:tr>
      <w:tr w:rsidRPr="00CF0841" w:rsidR="00BC3A19" w:rsidTr="00BC3A19" w14:paraId="0AF6F0F6"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D45A23D"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36DDF32"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9183D55"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1F5BA40" w14:textId="77777777">
            <w:pPr>
              <w:rPr>
                <w:rFonts w:cstheme="minorHAnsi"/>
              </w:rPr>
            </w:pPr>
            <w:r w:rsidRPr="00272A78">
              <w:rPr>
                <w:rFonts w:cstheme="minorHAnsi"/>
                <w:b/>
                <w:bCs/>
              </w:rPr>
              <w:t>√ / X</w:t>
            </w:r>
          </w:p>
        </w:tc>
      </w:tr>
      <w:tr w:rsidRPr="00CF0841" w:rsidR="00BC3A19" w:rsidTr="00BC3A19" w14:paraId="6A4575F0"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E86BA53"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51A6DB64" w14:textId="77777777">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93B71FC" w14:textId="77777777">
            <w:pPr>
              <w:rPr>
                <w:rFonts w:cstheme="minorHAnsi"/>
              </w:rPr>
            </w:pPr>
            <w:r w:rsidRPr="00272A78">
              <w:rPr>
                <w:rFonts w:cstheme="minorHAnsi"/>
              </w:rPr>
              <w:t>Das System zeigt „Max Mustermann“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8907E2E" w14:textId="77777777">
            <w:pPr>
              <w:rPr>
                <w:rFonts w:cstheme="minorHAnsi"/>
              </w:rPr>
            </w:pPr>
            <w:r w:rsidRPr="00272A78">
              <w:rPr>
                <w:rFonts w:cstheme="minorHAnsi"/>
                <w:b/>
                <w:bCs/>
              </w:rPr>
              <w:t>√</w:t>
            </w:r>
          </w:p>
        </w:tc>
      </w:tr>
      <w:tr w:rsidRPr="00CF0841" w:rsidR="00BC3A19" w:rsidTr="00BC3A19" w14:paraId="0C0040CA"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5CA601E"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FD60FE7" w14:textId="77777777">
            <w:pPr>
              <w:rPr>
                <w:rFonts w:cstheme="minorHAnsi"/>
              </w:rPr>
            </w:pPr>
            <w:r w:rsidRPr="00272A78">
              <w:rPr>
                <w:rFonts w:cstheme="minorHAnsi"/>
              </w:rPr>
              <w:t>Der Benutzer gibt das Passwort „geheim“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22CE2D1" w14:textId="77777777">
            <w:pPr>
              <w:rPr>
                <w:rFonts w:cstheme="minorHAnsi"/>
              </w:rPr>
            </w:pPr>
            <w:r w:rsidRPr="00272A78">
              <w:rPr>
                <w:rFonts w:cstheme="minorHAnsi"/>
              </w:rPr>
              <w:t>Das System zeigt das Passwort durch „*“-Symbole zensiert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5F0633DB" w14:textId="77777777">
            <w:pPr>
              <w:rPr>
                <w:rFonts w:cstheme="minorHAnsi"/>
              </w:rPr>
            </w:pPr>
            <w:r w:rsidRPr="00272A78">
              <w:rPr>
                <w:rFonts w:cstheme="minorHAnsi"/>
                <w:b/>
                <w:bCs/>
              </w:rPr>
              <w:t>√</w:t>
            </w:r>
          </w:p>
        </w:tc>
      </w:tr>
      <w:tr w:rsidRPr="00CF0841" w:rsidR="00BC3A19" w:rsidTr="00BC3A19" w14:paraId="144CEF9F"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0C22BE6"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41AD7F8" w14:textId="77777777">
            <w:pPr>
              <w:rPr>
                <w:rFonts w:cstheme="minorHAnsi"/>
              </w:rPr>
            </w:pPr>
            <w:r w:rsidRPr="00272A78">
              <w:rPr>
                <w:rFonts w:cstheme="minorHAnsi"/>
              </w:rPr>
              <w:t>Der Benutzer klickt auf „Anmelde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4DC0E87" w14:textId="77777777">
            <w:pPr>
              <w:rPr>
                <w:rFonts w:cstheme="minorHAnsi"/>
              </w:rPr>
            </w:pPr>
            <w:r w:rsidRPr="00272A78">
              <w:rPr>
                <w:rFonts w:cstheme="minorHAnsi"/>
              </w:rPr>
              <w:t>Das System zeigt die Meldung „Anmeldung erfolgreich“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09261053" w14:textId="77777777">
            <w:pPr>
              <w:rPr>
                <w:rFonts w:cstheme="minorHAnsi"/>
              </w:rPr>
            </w:pPr>
            <w:r w:rsidRPr="00272A78">
              <w:rPr>
                <w:rFonts w:cstheme="minorHAnsi"/>
                <w:b/>
                <w:bCs/>
              </w:rPr>
              <w:t>X</w:t>
            </w:r>
          </w:p>
        </w:tc>
      </w:tr>
      <w:tr w:rsidRPr="00CF0841" w:rsidR="00BC3A19" w:rsidTr="00BC3A19" w14:paraId="232E89F7"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6917014"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4859221" w14:textId="77777777">
            <w:pPr>
              <w:rPr>
                <w:rFonts w:cstheme="minorHAnsi"/>
              </w:rPr>
            </w:pPr>
            <w:r w:rsidRPr="00272A78">
              <w:rPr>
                <w:rFonts w:cstheme="minorHAnsi"/>
              </w:rPr>
              <w:t>Nutzer ist am System angemeldet, Anmeldezeitpunkt ist im System gespeichert.</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34402DC" w14:textId="77777777">
            <w:pPr>
              <w:rPr>
                <w:rFonts w:cstheme="minorHAnsi"/>
              </w:rPr>
            </w:pPr>
            <w:r w:rsidRPr="00272A78">
              <w:rPr>
                <w:rFonts w:cstheme="minorHAnsi"/>
                <w:b/>
                <w:bCs/>
              </w:rPr>
              <w:t>X</w:t>
            </w:r>
          </w:p>
        </w:tc>
      </w:tr>
      <w:tr w:rsidRPr="00CF0841" w:rsidR="00BC3A19" w:rsidTr="00BC3A19" w14:paraId="69D7C98A"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4B6F8C9D"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1172529B" w14:textId="77777777">
            <w:pPr>
              <w:rPr>
                <w:rFonts w:cstheme="minorHAnsi"/>
              </w:rPr>
            </w:pPr>
            <w:r w:rsidRPr="00272A78">
              <w:rPr>
                <w:rFonts w:cstheme="minorHAnsi"/>
              </w:rPr>
              <w:t>Test nicht bestanden.</w:t>
            </w:r>
          </w:p>
        </w:tc>
      </w:tr>
    </w:tbl>
    <w:p w:rsidRPr="00272A78" w:rsidR="00BC3A19" w:rsidP="00BC3A19" w:rsidRDefault="00BC3A19" w14:paraId="165BAD0B" w14:textId="7777777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BC3A19" w:rsidTr="00BC3A19" w14:paraId="2CEA9B40"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560A46C7" w14:textId="77777777">
            <w:pPr>
              <w:rPr>
                <w:rFonts w:cstheme="minorHAnsi"/>
              </w:rPr>
            </w:pPr>
            <w:r w:rsidRPr="00272A78">
              <w:rPr>
                <w:rFonts w:cstheme="minorHAnsi"/>
                <w:b/>
                <w:bCs/>
              </w:rPr>
              <w:lastRenderedPageBreak/>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634A1A94" w14:textId="77777777">
            <w:pPr>
              <w:rPr>
                <w:rFonts w:cstheme="minorHAnsi"/>
              </w:rPr>
            </w:pPr>
            <w:r w:rsidRPr="00272A78">
              <w:rPr>
                <w:rFonts w:cstheme="minorHAnsi"/>
              </w:rPr>
              <w:t>03.03.2019</w:t>
            </w:r>
          </w:p>
        </w:tc>
      </w:tr>
      <w:tr w:rsidRPr="00CF0841" w:rsidR="00BC3A19" w:rsidTr="00BC3A19" w14:paraId="2D5C5EAC"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3F52A6EA"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60DA2F7B" w14:textId="77777777">
            <w:pPr>
              <w:rPr>
                <w:rFonts w:cstheme="minorHAnsi"/>
              </w:rPr>
            </w:pPr>
            <w:r w:rsidRPr="00272A78">
              <w:rPr>
                <w:rFonts w:cstheme="minorHAnsi"/>
              </w:rPr>
              <w:t>Martina Musterfrau</w:t>
            </w:r>
          </w:p>
        </w:tc>
      </w:tr>
      <w:tr w:rsidRPr="00CF0841" w:rsidR="00BC3A19" w:rsidTr="00BC3A19" w14:paraId="2272DDBC"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4BA8AFEB"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2171B67F" w14:textId="77777777">
            <w:pPr>
              <w:rPr>
                <w:rFonts w:cstheme="minorHAnsi"/>
              </w:rPr>
            </w:pPr>
            <w:r w:rsidRPr="00272A78">
              <w:rPr>
                <w:rFonts w:cstheme="minorHAnsi"/>
              </w:rPr>
              <w:t>V 0.1.2</w:t>
            </w:r>
          </w:p>
        </w:tc>
      </w:tr>
      <w:tr w:rsidRPr="00CF0841" w:rsidR="00BC3A19" w:rsidTr="00BC3A19" w14:paraId="2A3A5ED2"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BB14698"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AEE1221" w14:textId="77777777">
            <w:pPr>
              <w:rPr>
                <w:rFonts w:cstheme="minorHAnsi"/>
              </w:rPr>
            </w:pPr>
            <w:r w:rsidRPr="00272A78">
              <w:rPr>
                <w:rFonts w:cstheme="minorHAnsi"/>
              </w:rPr>
              <w:t>Nutzer „Max Mustermann“ ist am System mit Passwort „geheim“ registriert</w:t>
            </w:r>
          </w:p>
        </w:tc>
      </w:tr>
      <w:tr w:rsidRPr="00CF0841" w:rsidR="00BC3A19" w:rsidTr="00BC3A19" w14:paraId="666C771E"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C54682C"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D2D1734"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5E02112"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3261A10E" w14:textId="77777777">
            <w:pPr>
              <w:rPr>
                <w:rFonts w:cstheme="minorHAnsi"/>
              </w:rPr>
            </w:pPr>
            <w:r w:rsidRPr="00272A78">
              <w:rPr>
                <w:rFonts w:cstheme="minorHAnsi"/>
                <w:b/>
                <w:bCs/>
              </w:rPr>
              <w:t>√ / X</w:t>
            </w:r>
          </w:p>
        </w:tc>
      </w:tr>
      <w:tr w:rsidRPr="00CF0841" w:rsidR="00BC3A19" w:rsidTr="00BC3A19" w14:paraId="3860B66F"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A229C5A"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CD51C76" w14:textId="77777777">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6B1A6B2" w14:textId="77777777">
            <w:pPr>
              <w:rPr>
                <w:rFonts w:cstheme="minorHAnsi"/>
              </w:rPr>
            </w:pPr>
            <w:r w:rsidRPr="00272A78">
              <w:rPr>
                <w:rFonts w:cstheme="minorHAnsi"/>
              </w:rPr>
              <w:t>Das System zeigt „Max Mustermann“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0854CD9D" w14:textId="77777777">
            <w:pPr>
              <w:rPr>
                <w:rFonts w:cstheme="minorHAnsi"/>
              </w:rPr>
            </w:pPr>
            <w:r w:rsidRPr="00272A78">
              <w:rPr>
                <w:rFonts w:cstheme="minorHAnsi"/>
                <w:b/>
                <w:bCs/>
              </w:rPr>
              <w:t>√</w:t>
            </w:r>
          </w:p>
        </w:tc>
      </w:tr>
      <w:tr w:rsidRPr="00CF0841" w:rsidR="00BC3A19" w:rsidTr="00BC3A19" w14:paraId="60548AA2"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1439537"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8C05777" w14:textId="77777777">
            <w:pPr>
              <w:rPr>
                <w:rFonts w:cstheme="minorHAnsi"/>
              </w:rPr>
            </w:pPr>
            <w:r w:rsidRPr="00272A78">
              <w:rPr>
                <w:rFonts w:cstheme="minorHAnsi"/>
              </w:rPr>
              <w:t>Der Benutzer gibt das Passwort „geheim“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5E84D12" w14:textId="77777777">
            <w:pPr>
              <w:rPr>
                <w:rFonts w:cstheme="minorHAnsi"/>
              </w:rPr>
            </w:pPr>
            <w:r w:rsidRPr="00272A78">
              <w:rPr>
                <w:rFonts w:cstheme="minorHAnsi"/>
              </w:rPr>
              <w:t>Das System zeigt das Passwort durch „*“-Symbole zensiert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0BE1610B" w14:textId="77777777">
            <w:pPr>
              <w:rPr>
                <w:rFonts w:cstheme="minorHAnsi"/>
              </w:rPr>
            </w:pPr>
            <w:r w:rsidRPr="00272A78">
              <w:rPr>
                <w:rFonts w:cstheme="minorHAnsi"/>
                <w:b/>
                <w:bCs/>
              </w:rPr>
              <w:t>√</w:t>
            </w:r>
          </w:p>
        </w:tc>
      </w:tr>
      <w:tr w:rsidRPr="00CF0841" w:rsidR="00BC3A19" w:rsidTr="00BC3A19" w14:paraId="7A52939F"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6574610"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D27AC26" w14:textId="77777777">
            <w:pPr>
              <w:rPr>
                <w:rFonts w:cstheme="minorHAnsi"/>
              </w:rPr>
            </w:pPr>
            <w:r w:rsidRPr="00272A78">
              <w:rPr>
                <w:rFonts w:cstheme="minorHAnsi"/>
              </w:rPr>
              <w:t>Der Benutzer klickt auf „Anmelde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60433EC" w14:textId="77777777">
            <w:pPr>
              <w:rPr>
                <w:rFonts w:cstheme="minorHAnsi"/>
              </w:rPr>
            </w:pPr>
            <w:r w:rsidRPr="00272A78">
              <w:rPr>
                <w:rFonts w:cstheme="minorHAnsi"/>
              </w:rPr>
              <w:t>Das System zeigt die Meldung „Anmeldung erfolgreich“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1A48EA56" w14:textId="77777777">
            <w:pPr>
              <w:rPr>
                <w:rFonts w:cstheme="minorHAnsi"/>
              </w:rPr>
            </w:pPr>
            <w:r w:rsidRPr="00272A78">
              <w:rPr>
                <w:rFonts w:cstheme="minorHAnsi"/>
                <w:b/>
                <w:bCs/>
              </w:rPr>
              <w:t>√</w:t>
            </w:r>
          </w:p>
        </w:tc>
      </w:tr>
      <w:tr w:rsidRPr="00CF0841" w:rsidR="00BC3A19" w:rsidTr="00BC3A19" w14:paraId="0608A39C"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CF6254F"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A022CEE" w14:textId="77777777">
            <w:pPr>
              <w:rPr>
                <w:rFonts w:cstheme="minorHAnsi"/>
              </w:rPr>
            </w:pPr>
            <w:r w:rsidRPr="00272A78">
              <w:rPr>
                <w:rFonts w:cstheme="minorHAnsi"/>
              </w:rPr>
              <w:t>Nutzer ist am System angemeldet, Anmeldezeitpunkt ist im System gespeichert.</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60826925" w14:textId="77777777">
            <w:pPr>
              <w:rPr>
                <w:rFonts w:cstheme="minorHAnsi"/>
              </w:rPr>
            </w:pPr>
            <w:r w:rsidRPr="00272A78">
              <w:rPr>
                <w:rFonts w:cstheme="minorHAnsi"/>
                <w:b/>
                <w:bCs/>
              </w:rPr>
              <w:t>√</w:t>
            </w:r>
          </w:p>
        </w:tc>
      </w:tr>
      <w:tr w:rsidRPr="00CF0841" w:rsidR="00BC3A19" w:rsidTr="00BC3A19" w14:paraId="547A138A"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hemeFill="accent6"/>
            <w:tcMar>
              <w:top w:w="28" w:type="dxa"/>
              <w:left w:w="142" w:type="dxa"/>
              <w:bottom w:w="28" w:type="dxa"/>
              <w:right w:w="142" w:type="dxa"/>
            </w:tcMar>
            <w:vAlign w:val="center"/>
            <w:hideMark/>
          </w:tcPr>
          <w:p w:rsidRPr="00272A78" w:rsidR="00BC3A19" w:rsidP="00BC3A19" w:rsidRDefault="00BC3A19" w14:paraId="1479521E"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hemeFill="accent6"/>
            <w:tcMar>
              <w:top w:w="28" w:type="dxa"/>
              <w:left w:w="142" w:type="dxa"/>
              <w:bottom w:w="28" w:type="dxa"/>
              <w:right w:w="142" w:type="dxa"/>
            </w:tcMar>
            <w:vAlign w:val="center"/>
            <w:hideMark/>
          </w:tcPr>
          <w:p w:rsidRPr="00272A78" w:rsidR="00BC3A19" w:rsidP="00BC3A19" w:rsidRDefault="00BC3A19" w14:paraId="0D501674" w14:textId="77777777">
            <w:pPr>
              <w:rPr>
                <w:rFonts w:cstheme="minorHAnsi"/>
              </w:rPr>
            </w:pPr>
            <w:r w:rsidRPr="00272A78">
              <w:rPr>
                <w:rFonts w:cstheme="minorHAnsi"/>
              </w:rPr>
              <w:t>Test bestanden.</w:t>
            </w:r>
          </w:p>
        </w:tc>
      </w:tr>
    </w:tbl>
    <w:p w:rsidRPr="00BC3A19" w:rsidR="00BC3A19" w:rsidP="00BC3A19" w:rsidRDefault="00BC3A19" w14:paraId="0D406AC7" w14:textId="77777777"/>
    <w:p w:rsidRPr="00272A78" w:rsidR="00D85B54" w:rsidP="00272A78" w:rsidRDefault="008F11FA" w14:paraId="6EC1C0AF" w14:textId="4A203C95">
      <w:pPr>
        <w:pStyle w:val="berschrift1"/>
        <w:pageBreakBefore/>
        <w:jc w:val="center"/>
        <w:rPr>
          <w:rFonts w:asciiTheme="minorHAnsi" w:hAnsiTheme="minorHAnsi" w:cstheme="minorHAnsi"/>
          <w:color w:val="auto"/>
          <w:sz w:val="40"/>
          <w:szCs w:val="40"/>
        </w:rPr>
      </w:pPr>
      <w:bookmarkStart w:name="_Toc85022914" w:id="15"/>
      <w:r>
        <w:rPr>
          <w:rFonts w:asciiTheme="minorHAnsi" w:hAnsiTheme="minorHAnsi" w:cstheme="minorHAnsi"/>
          <w:color w:val="auto"/>
          <w:sz w:val="40"/>
          <w:szCs w:val="40"/>
        </w:rPr>
        <w:lastRenderedPageBreak/>
        <w:t>Zyklus</w:t>
      </w:r>
      <w:r w:rsidRPr="00272A78" w:rsidR="00D85B54">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Pr="00CF0841" w:rsidR="002B2F5A" w:rsidTr="003A4D1A" w14:paraId="67D4AFF9" w14:textId="77777777">
        <w:trPr>
          <w:trHeight w:val="841"/>
        </w:trPr>
        <w:tc>
          <w:tcPr>
            <w:tcW w:w="502" w:type="dxa"/>
            <w:tcBorders>
              <w:bottom w:val="single" w:color="auto" w:sz="4" w:space="0"/>
            </w:tcBorders>
            <w:shd w:val="clear" w:color="auto" w:fill="BFBFBF" w:themeFill="background1" w:themeFillShade="BF"/>
          </w:tcPr>
          <w:p w:rsidRPr="00272A78" w:rsidR="002B2F5A" w:rsidP="003A4D1A" w:rsidRDefault="002B2F5A" w14:paraId="4E91ECC5" w14:textId="77777777">
            <w:pPr>
              <w:rPr>
                <w:rFonts w:cstheme="minorHAnsi"/>
                <w:b/>
              </w:rPr>
            </w:pPr>
            <w:proofErr w:type="spellStart"/>
            <w:r w:rsidRPr="00272A78">
              <w:rPr>
                <w:rFonts w:cstheme="minorHAnsi"/>
                <w:b/>
              </w:rPr>
              <w:t>Id</w:t>
            </w:r>
            <w:proofErr w:type="spellEnd"/>
          </w:p>
        </w:tc>
        <w:tc>
          <w:tcPr>
            <w:tcW w:w="3575" w:type="dxa"/>
            <w:tcBorders>
              <w:bottom w:val="single" w:color="auto" w:sz="4" w:space="0"/>
            </w:tcBorders>
            <w:shd w:val="clear" w:color="auto" w:fill="BFBFBF" w:themeFill="background1" w:themeFillShade="BF"/>
          </w:tcPr>
          <w:p w:rsidRPr="00272A78" w:rsidR="002B2F5A" w:rsidP="003A4D1A" w:rsidRDefault="002B2F5A" w14:paraId="4F35297E" w14:textId="77777777">
            <w:pPr>
              <w:jc w:val="center"/>
              <w:rPr>
                <w:rFonts w:cstheme="minorHAnsi"/>
                <w:b/>
              </w:rPr>
            </w:pPr>
            <w:r>
              <w:rPr>
                <w:rFonts w:cstheme="minorHAnsi"/>
                <w:b/>
              </w:rPr>
              <w:t>Artefakt</w:t>
            </w:r>
          </w:p>
        </w:tc>
        <w:tc>
          <w:tcPr>
            <w:tcW w:w="1701" w:type="dxa"/>
            <w:tcBorders>
              <w:bottom w:val="single" w:color="auto" w:sz="4" w:space="0"/>
            </w:tcBorders>
            <w:shd w:val="clear" w:color="auto" w:fill="BFBFBF" w:themeFill="background1" w:themeFillShade="BF"/>
          </w:tcPr>
          <w:p w:rsidRPr="00272A78" w:rsidR="002B2F5A" w:rsidP="003A4D1A" w:rsidRDefault="002B2F5A" w14:paraId="45859E24" w14:textId="77777777">
            <w:pPr>
              <w:jc w:val="center"/>
              <w:rPr>
                <w:rFonts w:cstheme="minorHAnsi"/>
                <w:b/>
              </w:rPr>
            </w:pPr>
            <w:r>
              <w:rPr>
                <w:rFonts w:cstheme="minorHAnsi"/>
                <w:b/>
              </w:rPr>
              <w:t>Art des Artefakts</w:t>
            </w:r>
          </w:p>
        </w:tc>
        <w:tc>
          <w:tcPr>
            <w:tcW w:w="2835" w:type="dxa"/>
            <w:tcBorders>
              <w:bottom w:val="single" w:color="auto" w:sz="4" w:space="0"/>
            </w:tcBorders>
            <w:shd w:val="clear" w:color="auto" w:fill="BFBFBF" w:themeFill="background1" w:themeFillShade="BF"/>
          </w:tcPr>
          <w:p w:rsidRPr="00272A78" w:rsidR="002B2F5A" w:rsidP="003A4D1A" w:rsidRDefault="002B2F5A" w14:paraId="32109CFA" w14:textId="77777777">
            <w:pPr>
              <w:jc w:val="center"/>
              <w:rPr>
                <w:rFonts w:cstheme="minorHAnsi"/>
                <w:b/>
              </w:rPr>
            </w:pPr>
            <w:r w:rsidRPr="00272A78">
              <w:rPr>
                <w:rFonts w:cstheme="minorHAnsi"/>
                <w:b/>
              </w:rPr>
              <w:t>Verantwortlicher</w:t>
            </w:r>
          </w:p>
        </w:tc>
        <w:tc>
          <w:tcPr>
            <w:tcW w:w="1418" w:type="dxa"/>
            <w:tcBorders>
              <w:bottom w:val="single" w:color="auto" w:sz="4" w:space="0"/>
            </w:tcBorders>
            <w:shd w:val="clear" w:color="auto" w:fill="BFBFBF" w:themeFill="background1" w:themeFillShade="BF"/>
          </w:tcPr>
          <w:p w:rsidRPr="00272A78" w:rsidR="002B2F5A" w:rsidDel="00047C7E" w:rsidP="003A4D1A" w:rsidRDefault="002B2F5A" w14:paraId="4262EAC0" w14:textId="77777777">
            <w:pPr>
              <w:jc w:val="center"/>
              <w:rPr>
                <w:rFonts w:cstheme="minorHAnsi"/>
                <w:b/>
              </w:rPr>
            </w:pPr>
            <w:r w:rsidRPr="00272A78">
              <w:rPr>
                <w:rFonts w:cstheme="minorHAnsi"/>
                <w:b/>
              </w:rPr>
              <w:t>Status</w:t>
            </w:r>
          </w:p>
        </w:tc>
      </w:tr>
      <w:tr w:rsidRPr="00CF0841" w:rsidR="002B2F5A" w:rsidTr="003A4D1A" w14:paraId="29E49DA6" w14:textId="77777777">
        <w:trPr>
          <w:trHeight w:val="279"/>
        </w:trPr>
        <w:tc>
          <w:tcPr>
            <w:tcW w:w="502" w:type="dxa"/>
            <w:tcBorders>
              <w:top w:val="single" w:color="auto" w:sz="4" w:space="0"/>
            </w:tcBorders>
            <w:shd w:val="clear" w:color="auto" w:fill="E7E6E6" w:themeFill="background2"/>
          </w:tcPr>
          <w:p w:rsidRPr="00272A78" w:rsidR="002B2F5A" w:rsidP="003A4D1A" w:rsidRDefault="002B2F5A" w14:paraId="656FD6B2" w14:textId="77777777">
            <w:pPr>
              <w:rPr>
                <w:rFonts w:cstheme="minorHAnsi"/>
                <w:b/>
              </w:rPr>
            </w:pPr>
            <w:r w:rsidRPr="00272A78">
              <w:rPr>
                <w:rFonts w:cstheme="minorHAnsi"/>
                <w:b/>
              </w:rPr>
              <w:t>1.</w:t>
            </w:r>
          </w:p>
        </w:tc>
        <w:tc>
          <w:tcPr>
            <w:tcW w:w="3575" w:type="dxa"/>
            <w:tcBorders>
              <w:top w:val="single" w:color="auto" w:sz="4" w:space="0"/>
            </w:tcBorders>
            <w:shd w:val="clear" w:color="auto" w:fill="E7E6E6" w:themeFill="background2"/>
          </w:tcPr>
          <w:p w:rsidRPr="003D5A34" w:rsidR="002B2F5A" w:rsidP="003A4D1A" w:rsidRDefault="002B2F5A" w14:paraId="0E8C5271" w14:textId="50102402">
            <w:pPr>
              <w:rPr>
                <w:rFonts w:cstheme="minorHAnsi"/>
              </w:rPr>
            </w:pPr>
          </w:p>
        </w:tc>
        <w:tc>
          <w:tcPr>
            <w:tcW w:w="1701" w:type="dxa"/>
            <w:tcBorders>
              <w:top w:val="single" w:color="auto" w:sz="4" w:space="0"/>
            </w:tcBorders>
            <w:shd w:val="clear" w:color="auto" w:fill="E7E6E6" w:themeFill="background2"/>
          </w:tcPr>
          <w:p w:rsidRPr="00272A78" w:rsidR="002B2F5A" w:rsidP="003A4D1A" w:rsidRDefault="002B2F5A" w14:paraId="3843827B" w14:textId="77777777">
            <w:pPr>
              <w:rPr>
                <w:rFonts w:cstheme="minorHAnsi"/>
              </w:rPr>
            </w:pPr>
          </w:p>
        </w:tc>
        <w:tc>
          <w:tcPr>
            <w:tcW w:w="2835" w:type="dxa"/>
            <w:tcBorders>
              <w:top w:val="single" w:color="auto" w:sz="4" w:space="0"/>
            </w:tcBorders>
            <w:shd w:val="clear" w:color="auto" w:fill="E7E6E6" w:themeFill="background2"/>
          </w:tcPr>
          <w:p w:rsidRPr="00272A78" w:rsidR="002B2F5A" w:rsidP="003A4D1A" w:rsidRDefault="002B2F5A" w14:paraId="10F182D3" w14:textId="77777777">
            <w:pPr>
              <w:rPr>
                <w:rFonts w:cstheme="minorHAnsi"/>
              </w:rPr>
            </w:pPr>
          </w:p>
        </w:tc>
        <w:tc>
          <w:tcPr>
            <w:tcW w:w="1418" w:type="dxa"/>
            <w:tcBorders>
              <w:top w:val="single" w:color="auto" w:sz="4" w:space="0"/>
            </w:tcBorders>
            <w:shd w:val="clear" w:color="auto" w:fill="E7E6E6" w:themeFill="background2"/>
          </w:tcPr>
          <w:p w:rsidRPr="00272A78" w:rsidR="002B2F5A" w:rsidP="003A4D1A" w:rsidRDefault="002B2F5A" w14:paraId="1C349FD6" w14:textId="77777777">
            <w:pPr>
              <w:rPr>
                <w:rFonts w:cstheme="minorHAnsi"/>
              </w:rPr>
            </w:pPr>
          </w:p>
        </w:tc>
      </w:tr>
      <w:tr w:rsidRPr="00CF0841" w:rsidR="002B2F5A" w:rsidTr="003A4D1A" w14:paraId="581881E3" w14:textId="77777777">
        <w:trPr>
          <w:trHeight w:val="541"/>
        </w:trPr>
        <w:tc>
          <w:tcPr>
            <w:tcW w:w="502" w:type="dxa"/>
          </w:tcPr>
          <w:p w:rsidRPr="00272A78" w:rsidR="002B2F5A" w:rsidP="003A4D1A" w:rsidRDefault="002B2F5A" w14:paraId="4280B907" w14:textId="01547AC6">
            <w:pPr>
              <w:rPr>
                <w:rFonts w:cstheme="minorHAnsi"/>
              </w:rPr>
            </w:pPr>
          </w:p>
        </w:tc>
        <w:tc>
          <w:tcPr>
            <w:tcW w:w="3575" w:type="dxa"/>
          </w:tcPr>
          <w:p w:rsidRPr="00272A78" w:rsidR="002B2F5A" w:rsidP="003A4D1A" w:rsidRDefault="002B2F5A" w14:paraId="5F472592" w14:textId="3D7E7698">
            <w:pPr>
              <w:rPr>
                <w:rFonts w:cstheme="minorHAnsi"/>
              </w:rPr>
            </w:pPr>
          </w:p>
        </w:tc>
        <w:tc>
          <w:tcPr>
            <w:tcW w:w="1701" w:type="dxa"/>
          </w:tcPr>
          <w:p w:rsidRPr="00272A78" w:rsidR="002B2F5A" w:rsidP="003A4D1A" w:rsidRDefault="002B2F5A" w14:paraId="47793EAF" w14:textId="5450DEC1">
            <w:pPr>
              <w:rPr>
                <w:rFonts w:cstheme="minorHAnsi"/>
              </w:rPr>
            </w:pPr>
          </w:p>
        </w:tc>
        <w:tc>
          <w:tcPr>
            <w:tcW w:w="2835" w:type="dxa"/>
          </w:tcPr>
          <w:p w:rsidRPr="00272A78" w:rsidR="002B2F5A" w:rsidP="003A4D1A" w:rsidRDefault="002B2F5A" w14:paraId="1166A7F4" w14:textId="301FF042">
            <w:pPr>
              <w:rPr>
                <w:rFonts w:cstheme="minorHAnsi"/>
              </w:rPr>
            </w:pPr>
          </w:p>
        </w:tc>
        <w:tc>
          <w:tcPr>
            <w:tcW w:w="1418" w:type="dxa"/>
          </w:tcPr>
          <w:p w:rsidRPr="00272A78" w:rsidR="002B2F5A" w:rsidP="003A4D1A" w:rsidRDefault="002B2F5A" w14:paraId="2A45F018" w14:textId="67973D84">
            <w:pPr>
              <w:jc w:val="center"/>
              <w:rPr>
                <w:rFonts w:cstheme="minorHAnsi"/>
              </w:rPr>
            </w:pPr>
          </w:p>
        </w:tc>
      </w:tr>
      <w:tr w:rsidRPr="00CF0841" w:rsidR="002B2F5A" w:rsidTr="003A4D1A" w14:paraId="1342D4DF" w14:textId="77777777">
        <w:trPr>
          <w:trHeight w:val="550"/>
        </w:trPr>
        <w:tc>
          <w:tcPr>
            <w:tcW w:w="502" w:type="dxa"/>
          </w:tcPr>
          <w:p w:rsidRPr="00272A78" w:rsidR="002B2F5A" w:rsidP="003A4D1A" w:rsidRDefault="002B2F5A" w14:paraId="3F3BD202" w14:textId="20F69C47">
            <w:pPr>
              <w:rPr>
                <w:rFonts w:cstheme="minorHAnsi"/>
              </w:rPr>
            </w:pPr>
          </w:p>
        </w:tc>
        <w:tc>
          <w:tcPr>
            <w:tcW w:w="3575" w:type="dxa"/>
          </w:tcPr>
          <w:p w:rsidRPr="00272A78" w:rsidR="002B2F5A" w:rsidP="003A4D1A" w:rsidRDefault="002B2F5A" w14:paraId="74F469D2" w14:textId="6E0A2FFC">
            <w:pPr>
              <w:rPr>
                <w:rFonts w:cstheme="minorHAnsi"/>
              </w:rPr>
            </w:pPr>
          </w:p>
        </w:tc>
        <w:tc>
          <w:tcPr>
            <w:tcW w:w="1701" w:type="dxa"/>
          </w:tcPr>
          <w:p w:rsidRPr="00272A78" w:rsidR="002B2F5A" w:rsidP="003A4D1A" w:rsidRDefault="002B2F5A" w14:paraId="5F8C87FC" w14:textId="42398B5C">
            <w:pPr>
              <w:rPr>
                <w:rFonts w:cstheme="minorHAnsi"/>
              </w:rPr>
            </w:pPr>
          </w:p>
        </w:tc>
        <w:tc>
          <w:tcPr>
            <w:tcW w:w="2835" w:type="dxa"/>
          </w:tcPr>
          <w:p w:rsidRPr="00272A78" w:rsidR="002B2F5A" w:rsidP="003A4D1A" w:rsidRDefault="002B2F5A" w14:paraId="2D49C190" w14:textId="582FF0E6">
            <w:pPr>
              <w:rPr>
                <w:rFonts w:cstheme="minorHAnsi"/>
              </w:rPr>
            </w:pPr>
          </w:p>
        </w:tc>
        <w:tc>
          <w:tcPr>
            <w:tcW w:w="1418" w:type="dxa"/>
          </w:tcPr>
          <w:p w:rsidRPr="00272A78" w:rsidR="002B2F5A" w:rsidP="003A4D1A" w:rsidRDefault="002B2F5A" w14:paraId="01938430" w14:textId="3D332473">
            <w:pPr>
              <w:rPr>
                <w:rFonts w:cstheme="minorHAnsi"/>
              </w:rPr>
            </w:pPr>
          </w:p>
        </w:tc>
      </w:tr>
      <w:tr w:rsidRPr="00CF0841" w:rsidR="002B2F5A" w:rsidTr="003A4D1A" w14:paraId="415E3262" w14:textId="77777777">
        <w:trPr>
          <w:trHeight w:val="279"/>
        </w:trPr>
        <w:tc>
          <w:tcPr>
            <w:tcW w:w="502" w:type="dxa"/>
          </w:tcPr>
          <w:p w:rsidRPr="00272A78" w:rsidR="002B2F5A" w:rsidP="003A4D1A" w:rsidRDefault="002B2F5A" w14:paraId="05ED21AB" w14:textId="2FD618ED">
            <w:pPr>
              <w:rPr>
                <w:rFonts w:cstheme="minorHAnsi"/>
              </w:rPr>
            </w:pPr>
          </w:p>
        </w:tc>
        <w:tc>
          <w:tcPr>
            <w:tcW w:w="3575" w:type="dxa"/>
          </w:tcPr>
          <w:p w:rsidRPr="00272A78" w:rsidR="002B2F5A" w:rsidP="003A4D1A" w:rsidRDefault="002B2F5A" w14:paraId="75315401" w14:textId="7CCC08B5">
            <w:pPr>
              <w:rPr>
                <w:rFonts w:cstheme="minorHAnsi"/>
              </w:rPr>
            </w:pPr>
          </w:p>
        </w:tc>
        <w:tc>
          <w:tcPr>
            <w:tcW w:w="1701" w:type="dxa"/>
          </w:tcPr>
          <w:p w:rsidRPr="00272A78" w:rsidR="002B2F5A" w:rsidP="003A4D1A" w:rsidRDefault="002B2F5A" w14:paraId="00709960" w14:textId="34A4202A">
            <w:pPr>
              <w:rPr>
                <w:rFonts w:cstheme="minorHAnsi"/>
              </w:rPr>
            </w:pPr>
          </w:p>
        </w:tc>
        <w:tc>
          <w:tcPr>
            <w:tcW w:w="2835" w:type="dxa"/>
          </w:tcPr>
          <w:p w:rsidRPr="00272A78" w:rsidR="002B2F5A" w:rsidP="003A4D1A" w:rsidRDefault="002B2F5A" w14:paraId="7AB89C10" w14:textId="77777777">
            <w:pPr>
              <w:rPr>
                <w:rFonts w:cstheme="minorHAnsi"/>
              </w:rPr>
            </w:pPr>
          </w:p>
        </w:tc>
        <w:tc>
          <w:tcPr>
            <w:tcW w:w="1418" w:type="dxa"/>
          </w:tcPr>
          <w:p w:rsidRPr="00272A78" w:rsidR="002B2F5A" w:rsidP="003A4D1A" w:rsidRDefault="002B2F5A" w14:paraId="174807C1" w14:textId="17DFB915">
            <w:pPr>
              <w:rPr>
                <w:rFonts w:cstheme="minorHAnsi"/>
              </w:rPr>
            </w:pPr>
          </w:p>
        </w:tc>
      </w:tr>
      <w:tr w:rsidRPr="00CF0841" w:rsidR="002B2F5A" w:rsidTr="003A4D1A" w14:paraId="0580F10F" w14:textId="77777777">
        <w:trPr>
          <w:trHeight w:val="271"/>
        </w:trPr>
        <w:tc>
          <w:tcPr>
            <w:tcW w:w="502" w:type="dxa"/>
            <w:shd w:val="clear" w:color="auto" w:fill="E7E6E6" w:themeFill="background2"/>
          </w:tcPr>
          <w:p w:rsidRPr="00272A78" w:rsidR="002B2F5A" w:rsidP="003A4D1A" w:rsidRDefault="002B2F5A" w14:paraId="55BFA714" w14:textId="77777777">
            <w:pPr>
              <w:rPr>
                <w:rFonts w:cstheme="minorHAnsi"/>
                <w:b/>
              </w:rPr>
            </w:pPr>
            <w:r w:rsidRPr="00272A78">
              <w:rPr>
                <w:rFonts w:cstheme="minorHAnsi"/>
                <w:b/>
              </w:rPr>
              <w:t>2.</w:t>
            </w:r>
          </w:p>
        </w:tc>
        <w:tc>
          <w:tcPr>
            <w:tcW w:w="3575" w:type="dxa"/>
            <w:shd w:val="clear" w:color="auto" w:fill="E7E6E6" w:themeFill="background2"/>
          </w:tcPr>
          <w:p w:rsidRPr="003D5A34" w:rsidR="002B2F5A" w:rsidP="003A4D1A" w:rsidRDefault="002B2F5A" w14:paraId="34797D10" w14:textId="27FECB45">
            <w:pPr>
              <w:rPr>
                <w:rFonts w:cstheme="minorHAnsi"/>
              </w:rPr>
            </w:pPr>
          </w:p>
        </w:tc>
        <w:tc>
          <w:tcPr>
            <w:tcW w:w="1701" w:type="dxa"/>
            <w:shd w:val="clear" w:color="auto" w:fill="E7E6E6" w:themeFill="background2"/>
          </w:tcPr>
          <w:p w:rsidRPr="00272A78" w:rsidR="002B2F5A" w:rsidP="003A4D1A" w:rsidRDefault="002B2F5A" w14:paraId="33BF9DA3" w14:textId="01CCC719">
            <w:pPr>
              <w:rPr>
                <w:rFonts w:cstheme="minorHAnsi"/>
              </w:rPr>
            </w:pPr>
          </w:p>
        </w:tc>
        <w:tc>
          <w:tcPr>
            <w:tcW w:w="2835" w:type="dxa"/>
            <w:shd w:val="clear" w:color="auto" w:fill="E7E6E6" w:themeFill="background2"/>
          </w:tcPr>
          <w:p w:rsidRPr="00272A78" w:rsidR="002B2F5A" w:rsidP="003A4D1A" w:rsidRDefault="002B2F5A" w14:paraId="590F5359" w14:textId="77777777">
            <w:pPr>
              <w:rPr>
                <w:rFonts w:cstheme="minorHAnsi"/>
              </w:rPr>
            </w:pPr>
          </w:p>
        </w:tc>
        <w:tc>
          <w:tcPr>
            <w:tcW w:w="1418" w:type="dxa"/>
            <w:shd w:val="clear" w:color="auto" w:fill="E7E6E6" w:themeFill="background2"/>
          </w:tcPr>
          <w:p w:rsidRPr="00272A78" w:rsidR="002B2F5A" w:rsidP="003A4D1A" w:rsidRDefault="002B2F5A" w14:paraId="3BFD7511" w14:textId="3A76FCCB">
            <w:pPr>
              <w:rPr>
                <w:rFonts w:cstheme="minorHAnsi"/>
              </w:rPr>
            </w:pPr>
          </w:p>
        </w:tc>
      </w:tr>
      <w:tr w:rsidRPr="00CF0841" w:rsidR="002B2F5A" w:rsidTr="003A4D1A" w14:paraId="6F9D1FFC" w14:textId="77777777">
        <w:trPr>
          <w:trHeight w:val="822"/>
        </w:trPr>
        <w:tc>
          <w:tcPr>
            <w:tcW w:w="502" w:type="dxa"/>
          </w:tcPr>
          <w:p w:rsidRPr="00272A78" w:rsidR="002B2F5A" w:rsidP="003A4D1A" w:rsidRDefault="002B2F5A" w14:paraId="3EAC84CC" w14:textId="77777777">
            <w:pPr>
              <w:rPr>
                <w:rFonts w:cstheme="minorHAnsi"/>
              </w:rPr>
            </w:pPr>
          </w:p>
        </w:tc>
        <w:tc>
          <w:tcPr>
            <w:tcW w:w="3575" w:type="dxa"/>
          </w:tcPr>
          <w:p w:rsidRPr="00272A78" w:rsidR="002B2F5A" w:rsidP="003A4D1A" w:rsidRDefault="002B2F5A" w14:paraId="7B6F505C" w14:textId="77777777">
            <w:pPr>
              <w:rPr>
                <w:rFonts w:cstheme="minorHAnsi"/>
              </w:rPr>
            </w:pPr>
          </w:p>
        </w:tc>
        <w:tc>
          <w:tcPr>
            <w:tcW w:w="1701" w:type="dxa"/>
          </w:tcPr>
          <w:p w:rsidRPr="00272A78" w:rsidR="002B2F5A" w:rsidP="003A4D1A" w:rsidRDefault="002B2F5A" w14:paraId="786AD9D9" w14:textId="77777777">
            <w:pPr>
              <w:rPr>
                <w:rFonts w:cstheme="minorHAnsi"/>
              </w:rPr>
            </w:pPr>
          </w:p>
        </w:tc>
        <w:tc>
          <w:tcPr>
            <w:tcW w:w="2835" w:type="dxa"/>
          </w:tcPr>
          <w:p w:rsidRPr="00272A78" w:rsidR="002B2F5A" w:rsidP="003A4D1A" w:rsidRDefault="002B2F5A" w14:paraId="3634408F" w14:textId="77777777">
            <w:pPr>
              <w:rPr>
                <w:rFonts w:cstheme="minorHAnsi"/>
              </w:rPr>
            </w:pPr>
          </w:p>
        </w:tc>
        <w:tc>
          <w:tcPr>
            <w:tcW w:w="1418" w:type="dxa"/>
          </w:tcPr>
          <w:p w:rsidRPr="00272A78" w:rsidR="002B2F5A" w:rsidP="003A4D1A" w:rsidRDefault="002B2F5A" w14:paraId="0D9D88FE" w14:textId="77777777">
            <w:pPr>
              <w:rPr>
                <w:rFonts w:cstheme="minorHAnsi"/>
              </w:rPr>
            </w:pPr>
          </w:p>
        </w:tc>
      </w:tr>
      <w:tr w:rsidRPr="00CF0841" w:rsidR="002B2F5A" w:rsidTr="003A4D1A" w14:paraId="0EAB9D52" w14:textId="77777777">
        <w:trPr>
          <w:trHeight w:val="279"/>
        </w:trPr>
        <w:tc>
          <w:tcPr>
            <w:tcW w:w="502" w:type="dxa"/>
          </w:tcPr>
          <w:p w:rsidRPr="00272A78" w:rsidR="002B2F5A" w:rsidP="003A4D1A" w:rsidRDefault="002B2F5A" w14:paraId="79E0EAB9" w14:textId="77777777">
            <w:pPr>
              <w:rPr>
                <w:rFonts w:cstheme="minorHAnsi"/>
              </w:rPr>
            </w:pPr>
            <w:r w:rsidRPr="00272A78">
              <w:rPr>
                <w:rFonts w:cstheme="minorHAnsi"/>
              </w:rPr>
              <w:t>…</w:t>
            </w:r>
          </w:p>
        </w:tc>
        <w:tc>
          <w:tcPr>
            <w:tcW w:w="3575" w:type="dxa"/>
          </w:tcPr>
          <w:p w:rsidRPr="00272A78" w:rsidR="002B2F5A" w:rsidP="003A4D1A" w:rsidRDefault="002B2F5A" w14:paraId="4499B5DD" w14:textId="77777777">
            <w:pPr>
              <w:rPr>
                <w:rFonts w:cstheme="minorHAnsi"/>
              </w:rPr>
            </w:pPr>
          </w:p>
        </w:tc>
        <w:tc>
          <w:tcPr>
            <w:tcW w:w="1701" w:type="dxa"/>
          </w:tcPr>
          <w:p w:rsidRPr="00272A78" w:rsidR="002B2F5A" w:rsidP="003A4D1A" w:rsidRDefault="002B2F5A" w14:paraId="57E2C676" w14:textId="77777777">
            <w:pPr>
              <w:rPr>
                <w:rFonts w:cstheme="minorHAnsi"/>
              </w:rPr>
            </w:pPr>
          </w:p>
        </w:tc>
        <w:tc>
          <w:tcPr>
            <w:tcW w:w="2835" w:type="dxa"/>
          </w:tcPr>
          <w:p w:rsidRPr="00272A78" w:rsidR="002B2F5A" w:rsidP="003A4D1A" w:rsidRDefault="002B2F5A" w14:paraId="31E47B47" w14:textId="77777777">
            <w:pPr>
              <w:rPr>
                <w:rFonts w:cstheme="minorHAnsi"/>
              </w:rPr>
            </w:pPr>
          </w:p>
        </w:tc>
        <w:tc>
          <w:tcPr>
            <w:tcW w:w="1418" w:type="dxa"/>
          </w:tcPr>
          <w:p w:rsidRPr="00272A78" w:rsidR="002B2F5A" w:rsidP="003A4D1A" w:rsidRDefault="002B2F5A" w14:paraId="255A278A" w14:textId="77777777">
            <w:pPr>
              <w:rPr>
                <w:rFonts w:cstheme="minorHAnsi"/>
              </w:rPr>
            </w:pPr>
          </w:p>
        </w:tc>
      </w:tr>
    </w:tbl>
    <w:p w:rsidR="002B2F5A" w:rsidP="00D85B54" w:rsidRDefault="003A4D1A" w14:paraId="6309E31A" w14:textId="33077301">
      <w:pPr>
        <w:pStyle w:val="berschrift2"/>
        <w:rPr>
          <w:rFonts w:asciiTheme="minorHAnsi" w:hAnsiTheme="minorHAnsi" w:cstheme="minorHAnsi"/>
          <w:color w:val="auto"/>
          <w:sz w:val="32"/>
          <w:szCs w:val="32"/>
        </w:rPr>
      </w:pPr>
      <w:bookmarkStart w:name="_Toc85022915" w:id="16"/>
      <w:r w:rsidRPr="003A4D1A">
        <w:rPr>
          <w:rFonts w:ascii="Calibri" w:hAnsi="Calibri" w:cs="Calibri"/>
          <w:color w:val="auto"/>
          <w:sz w:val="32"/>
        </w:rPr>
        <w:t>Spezifikationsplanung</w:t>
      </w:r>
      <w:bookmarkEnd w:id="16"/>
    </w:p>
    <w:p w:rsidR="002B2F5A" w:rsidP="00D85B54" w:rsidRDefault="002B2F5A" w14:paraId="20A2F6E1" w14:textId="77777777">
      <w:pPr>
        <w:pStyle w:val="berschrift2"/>
        <w:rPr>
          <w:rFonts w:asciiTheme="minorHAnsi" w:hAnsiTheme="minorHAnsi" w:cstheme="minorHAnsi"/>
          <w:color w:val="auto"/>
          <w:sz w:val="32"/>
          <w:szCs w:val="32"/>
        </w:rPr>
      </w:pPr>
    </w:p>
    <w:p w:rsidRPr="00272A78" w:rsidR="00D85B54" w:rsidP="00D85B54" w:rsidRDefault="00D85B54" w14:paraId="1A09FC1A" w14:textId="34F7C73B">
      <w:pPr>
        <w:pStyle w:val="berschrift2"/>
        <w:rPr>
          <w:rFonts w:asciiTheme="minorHAnsi" w:hAnsiTheme="minorHAnsi" w:cstheme="minorHAnsi"/>
          <w:color w:val="auto"/>
          <w:sz w:val="32"/>
          <w:szCs w:val="32"/>
        </w:rPr>
      </w:pPr>
      <w:bookmarkStart w:name="_Toc85022916" w:id="17"/>
      <w:r w:rsidRPr="00272A78">
        <w:rPr>
          <w:rFonts w:asciiTheme="minorHAnsi" w:hAnsiTheme="minorHAnsi" w:cstheme="minorHAnsi"/>
          <w:color w:val="auto"/>
          <w:sz w:val="32"/>
          <w:szCs w:val="32"/>
        </w:rPr>
        <w:t>User-Stories</w:t>
      </w:r>
      <w:bookmarkEnd w:id="17"/>
    </w:p>
    <w:p w:rsidRPr="00272A78" w:rsidR="00D02080" w:rsidP="00D02080" w:rsidRDefault="00D02080" w14:paraId="33A81828" w14:textId="7777777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Pr="00CF0841" w:rsidR="007C7649" w:rsidTr="00F664D2" w14:paraId="0A637164" w14:textId="77777777">
        <w:tc>
          <w:tcPr>
            <w:tcW w:w="2232" w:type="dxa"/>
            <w:shd w:val="clear" w:color="auto" w:fill="BFBFBF" w:themeFill="background1" w:themeFillShade="BF"/>
          </w:tcPr>
          <w:p w:rsidRPr="00272A78" w:rsidR="007C7649" w:rsidP="00353E3C" w:rsidRDefault="007C7649" w14:paraId="55D52E04" w14:textId="77777777">
            <w:pPr>
              <w:tabs>
                <w:tab w:val="right" w:pos="1896"/>
              </w:tabs>
              <w:rPr>
                <w:rFonts w:cstheme="minorHAnsi"/>
                <w:b/>
              </w:rPr>
            </w:pPr>
            <w:r w:rsidRPr="00272A78">
              <w:rPr>
                <w:rFonts w:cstheme="minorHAnsi"/>
                <w:b/>
              </w:rPr>
              <w:t>User Story-ID</w:t>
            </w:r>
          </w:p>
        </w:tc>
        <w:tc>
          <w:tcPr>
            <w:tcW w:w="7056" w:type="dxa"/>
          </w:tcPr>
          <w:p w:rsidRPr="00272A78" w:rsidR="007C7649" w:rsidP="005D250A" w:rsidRDefault="007C7649" w14:paraId="6E533D4C" w14:textId="5EB9A941">
            <w:pPr>
              <w:rPr>
                <w:rFonts w:cstheme="minorHAnsi"/>
              </w:rPr>
            </w:pPr>
          </w:p>
        </w:tc>
      </w:tr>
      <w:tr w:rsidRPr="00CF0841" w:rsidR="007C7649" w:rsidTr="00F664D2" w14:paraId="20BE210D" w14:textId="77777777">
        <w:tc>
          <w:tcPr>
            <w:tcW w:w="2232" w:type="dxa"/>
            <w:shd w:val="clear" w:color="auto" w:fill="BFBFBF" w:themeFill="background1" w:themeFillShade="BF"/>
          </w:tcPr>
          <w:p w:rsidRPr="00272A78" w:rsidR="007C7649" w:rsidP="00353E3C" w:rsidRDefault="007C7649" w14:paraId="2401C8A5" w14:textId="77777777">
            <w:pPr>
              <w:rPr>
                <w:rFonts w:cstheme="minorHAnsi"/>
                <w:b/>
              </w:rPr>
            </w:pPr>
            <w:r w:rsidRPr="00272A78">
              <w:rPr>
                <w:rFonts w:cstheme="minorHAnsi"/>
                <w:b/>
              </w:rPr>
              <w:t>User Story-Beschreibung</w:t>
            </w:r>
          </w:p>
        </w:tc>
        <w:tc>
          <w:tcPr>
            <w:tcW w:w="7056" w:type="dxa"/>
          </w:tcPr>
          <w:p w:rsidRPr="00272A78" w:rsidR="007C7649" w:rsidP="00353E3C" w:rsidRDefault="007C7649" w14:paraId="349A5BBD" w14:textId="235A54BA">
            <w:pPr>
              <w:rPr>
                <w:rFonts w:cstheme="minorHAnsi"/>
              </w:rPr>
            </w:pPr>
          </w:p>
        </w:tc>
      </w:tr>
      <w:tr w:rsidRPr="00CF0841" w:rsidR="007C7649" w:rsidTr="00F664D2" w14:paraId="16A5CD87" w14:textId="77777777">
        <w:tc>
          <w:tcPr>
            <w:tcW w:w="2232" w:type="dxa"/>
            <w:shd w:val="clear" w:color="auto" w:fill="BFBFBF" w:themeFill="background1" w:themeFillShade="BF"/>
          </w:tcPr>
          <w:p w:rsidRPr="00272A78" w:rsidR="007C7649" w:rsidP="00353E3C" w:rsidRDefault="007C7649" w14:paraId="3906BCD3" w14:textId="77777777">
            <w:pPr>
              <w:rPr>
                <w:rFonts w:cstheme="minorHAnsi"/>
                <w:b/>
              </w:rPr>
            </w:pPr>
            <w:r w:rsidRPr="00272A78">
              <w:rPr>
                <w:rFonts w:cstheme="minorHAnsi"/>
                <w:b/>
              </w:rPr>
              <w:t>Geschätzter Realisierungsaufwand</w:t>
            </w:r>
          </w:p>
        </w:tc>
        <w:tc>
          <w:tcPr>
            <w:tcW w:w="7056" w:type="dxa"/>
          </w:tcPr>
          <w:p w:rsidRPr="00272A78" w:rsidR="007C7649" w:rsidP="005D250A" w:rsidRDefault="007C7649" w14:paraId="5286C0F8" w14:textId="63F584B9">
            <w:pPr>
              <w:rPr>
                <w:rFonts w:cstheme="minorHAnsi"/>
              </w:rPr>
            </w:pPr>
          </w:p>
        </w:tc>
      </w:tr>
      <w:tr w:rsidRPr="00CF0841" w:rsidR="007C7649" w:rsidTr="00F664D2" w14:paraId="20A1E14D" w14:textId="77777777">
        <w:tc>
          <w:tcPr>
            <w:tcW w:w="2232" w:type="dxa"/>
            <w:shd w:val="clear" w:color="auto" w:fill="BFBFBF" w:themeFill="background1" w:themeFillShade="BF"/>
          </w:tcPr>
          <w:p w:rsidRPr="00272A78" w:rsidR="007C7649" w:rsidP="00353E3C" w:rsidRDefault="007C7649" w14:paraId="71CA68F1" w14:textId="77777777">
            <w:pPr>
              <w:rPr>
                <w:rFonts w:cstheme="minorHAnsi"/>
                <w:b/>
              </w:rPr>
            </w:pPr>
            <w:r w:rsidRPr="00272A78">
              <w:rPr>
                <w:rFonts w:cstheme="minorHAnsi"/>
                <w:b/>
              </w:rPr>
              <w:t>Priorität</w:t>
            </w:r>
          </w:p>
        </w:tc>
        <w:tc>
          <w:tcPr>
            <w:tcW w:w="7056" w:type="dxa"/>
          </w:tcPr>
          <w:p w:rsidRPr="00272A78" w:rsidR="007C7649" w:rsidP="00353E3C" w:rsidRDefault="007C7649" w14:paraId="7D28C887" w14:textId="1101EE4D">
            <w:pPr>
              <w:rPr>
                <w:rFonts w:cstheme="minorHAnsi"/>
              </w:rPr>
            </w:pPr>
          </w:p>
        </w:tc>
      </w:tr>
      <w:tr w:rsidRPr="00CF0841" w:rsidR="007C7649" w:rsidTr="00F664D2" w14:paraId="4C532873" w14:textId="77777777">
        <w:tc>
          <w:tcPr>
            <w:tcW w:w="2232" w:type="dxa"/>
            <w:shd w:val="clear" w:color="auto" w:fill="BFBFBF" w:themeFill="background1" w:themeFillShade="BF"/>
          </w:tcPr>
          <w:p w:rsidRPr="00272A78" w:rsidR="007C7649" w:rsidP="00353E3C" w:rsidRDefault="005D250A" w14:paraId="7D4CFCFE" w14:textId="78A6772A">
            <w:pPr>
              <w:rPr>
                <w:rFonts w:cstheme="minorHAnsi"/>
                <w:b/>
              </w:rPr>
            </w:pPr>
            <w:r>
              <w:rPr>
                <w:rFonts w:cstheme="minorHAnsi"/>
                <w:b/>
              </w:rPr>
              <w:t>Autor</w:t>
            </w:r>
          </w:p>
        </w:tc>
        <w:tc>
          <w:tcPr>
            <w:tcW w:w="7056" w:type="dxa"/>
          </w:tcPr>
          <w:p w:rsidRPr="00272A78" w:rsidR="007C7649" w:rsidP="005D250A" w:rsidRDefault="007C7649" w14:paraId="0D929B0E" w14:textId="64D4EDE0">
            <w:pPr>
              <w:rPr>
                <w:rFonts w:cstheme="minorHAnsi"/>
              </w:rPr>
            </w:pPr>
          </w:p>
        </w:tc>
      </w:tr>
      <w:tr w:rsidRPr="00CF0841" w:rsidR="007C7649" w:rsidTr="00F664D2" w14:paraId="704B2849" w14:textId="77777777">
        <w:tc>
          <w:tcPr>
            <w:tcW w:w="2232" w:type="dxa"/>
            <w:shd w:val="clear" w:color="auto" w:fill="BFBFBF" w:themeFill="background1" w:themeFillShade="BF"/>
          </w:tcPr>
          <w:p w:rsidRPr="00272A78" w:rsidR="007C7649" w:rsidP="00353E3C" w:rsidRDefault="007C7649" w14:paraId="2D439EBE" w14:textId="77777777">
            <w:pPr>
              <w:rPr>
                <w:rFonts w:cstheme="minorHAnsi"/>
                <w:b/>
              </w:rPr>
            </w:pPr>
            <w:r w:rsidRPr="00272A78">
              <w:rPr>
                <w:rFonts w:cstheme="minorHAnsi"/>
                <w:b/>
              </w:rPr>
              <w:t>Abhängigkeiten zu anderen User Stories</w:t>
            </w:r>
          </w:p>
        </w:tc>
        <w:tc>
          <w:tcPr>
            <w:tcW w:w="7056" w:type="dxa"/>
          </w:tcPr>
          <w:p w:rsidRPr="00272A78" w:rsidR="007C7649" w:rsidP="005D250A" w:rsidRDefault="007C7649" w14:paraId="162DA622" w14:textId="09919099">
            <w:pPr>
              <w:rPr>
                <w:rFonts w:cstheme="minorHAnsi"/>
              </w:rPr>
            </w:pPr>
          </w:p>
        </w:tc>
      </w:tr>
    </w:tbl>
    <w:p w:rsidRPr="00272A78" w:rsidR="007C7649" w:rsidP="007C7649" w:rsidRDefault="007C7649" w14:paraId="00E7B916" w14:textId="253CDCF7">
      <w:pPr>
        <w:rPr>
          <w:rFonts w:cstheme="minorHAnsi"/>
        </w:rPr>
      </w:pPr>
    </w:p>
    <w:p w:rsidRPr="00241E12" w:rsidR="00CF0841" w:rsidP="00CF0841" w:rsidRDefault="00CF0841" w14:paraId="627C45D3" w14:textId="22D17503">
      <w:pPr>
        <w:keepNext/>
        <w:keepLines/>
        <w:spacing w:before="40" w:after="0"/>
        <w:outlineLvl w:val="1"/>
        <w:rPr>
          <w:rFonts w:eastAsiaTheme="majorEastAsia" w:cstheme="minorHAnsi"/>
          <w:sz w:val="32"/>
          <w:szCs w:val="32"/>
        </w:rPr>
      </w:pPr>
      <w:bookmarkStart w:name="_Toc85022917" w:id="18"/>
      <w:r>
        <w:rPr>
          <w:rFonts w:eastAsiaTheme="majorEastAsia" w:cstheme="minorHAnsi"/>
          <w:sz w:val="32"/>
          <w:szCs w:val="32"/>
        </w:rPr>
        <w:t>Papierprototypen</w:t>
      </w:r>
      <w:bookmarkEnd w:id="18"/>
    </w:p>
    <w:p w:rsidR="00CF0841" w:rsidP="00CF0841" w:rsidRDefault="00CF0841" w14:paraId="548FAAE9" w14:textId="35FC7756">
      <w:pPr>
        <w:rPr>
          <w:rFonts w:cstheme="minorHAnsi"/>
        </w:rPr>
      </w:pPr>
    </w:p>
    <w:p w:rsidRPr="00241E12" w:rsidR="00CF0841" w:rsidP="00CF0841" w:rsidRDefault="00CF0841" w14:paraId="5DCD87DE" w14:textId="77777777">
      <w:pPr>
        <w:rPr>
          <w:rFonts w:cstheme="minorHAnsi"/>
        </w:rPr>
      </w:pPr>
    </w:p>
    <w:p w:rsidRPr="00BC3A19" w:rsidR="007946BE" w:rsidP="00BC3A19" w:rsidRDefault="00504E1F" w14:paraId="38134156" w14:textId="13B5F325">
      <w:pPr>
        <w:pStyle w:val="berschrift2"/>
        <w:rPr>
          <w:rFonts w:asciiTheme="minorHAnsi" w:hAnsiTheme="minorHAnsi" w:eastAsiaTheme="minorHAnsi" w:cstheme="minorHAnsi"/>
          <w:color w:val="auto"/>
          <w:sz w:val="32"/>
          <w:szCs w:val="32"/>
        </w:rPr>
      </w:pPr>
      <w:bookmarkStart w:name="_Toc85022918" w:id="19"/>
      <w:r w:rsidRPr="00BC3A19">
        <w:rPr>
          <w:rFonts w:asciiTheme="minorHAnsi" w:hAnsiTheme="minorHAnsi" w:cstheme="minorHAnsi"/>
          <w:color w:val="auto"/>
          <w:sz w:val="32"/>
          <w:szCs w:val="32"/>
        </w:rPr>
        <w:t>Szenarien (MSCs)</w:t>
      </w:r>
      <w:bookmarkEnd w:id="19"/>
    </w:p>
    <w:p w:rsidRPr="00272A78" w:rsidR="00D617B0" w:rsidP="00D617B0" w:rsidRDefault="00504E1F" w14:paraId="02B0B466" w14:textId="5C1592C8">
      <w:pPr>
        <w:rPr>
          <w:rFonts w:cstheme="minorHAnsi"/>
        </w:rPr>
      </w:pPr>
      <w:r>
        <w:rPr>
          <w:rFonts w:cstheme="minorHAnsi"/>
        </w:rPr>
        <w:t>Erläuterung der Szenarien</w:t>
      </w:r>
      <w:r w:rsidRPr="00272A78" w:rsidR="00D617B0">
        <w:rPr>
          <w:rFonts w:cstheme="minorHAnsi"/>
        </w:rPr>
        <w:t>:</w:t>
      </w:r>
    </w:p>
    <w:p w:rsidRPr="00272A78" w:rsidR="007946BE" w:rsidP="007946BE" w:rsidRDefault="007946BE" w14:paraId="441C15AA" w14:textId="3A92F634">
      <w:pPr>
        <w:keepNext/>
        <w:keepLines/>
        <w:spacing w:before="40" w:after="0"/>
        <w:outlineLvl w:val="1"/>
        <w:rPr>
          <w:rFonts w:eastAsiaTheme="majorEastAsia" w:cstheme="minorHAnsi"/>
          <w:sz w:val="32"/>
          <w:szCs w:val="32"/>
        </w:rPr>
      </w:pPr>
    </w:p>
    <w:p w:rsidRPr="00272A78" w:rsidR="00272A78" w:rsidP="00272A78" w:rsidRDefault="00272A78" w14:paraId="48C14D89" w14:textId="2160087D">
      <w:pPr>
        <w:pStyle w:val="berschrift2"/>
        <w:rPr>
          <w:rFonts w:cstheme="minorHAnsi"/>
          <w:color w:val="000000" w:themeColor="text1"/>
        </w:rPr>
      </w:pPr>
      <w:bookmarkStart w:name="_Toc85022919" w:id="20"/>
      <w:r>
        <w:rPr>
          <w:rFonts w:asciiTheme="minorHAnsi" w:hAnsiTheme="minorHAnsi" w:cstheme="minorHAnsi"/>
          <w:color w:val="000000" w:themeColor="text1"/>
          <w:sz w:val="32"/>
          <w:szCs w:val="32"/>
        </w:rPr>
        <w:t>Strukturdiagramm (Klassendiagramm)</w:t>
      </w:r>
      <w:bookmarkEnd w:id="20"/>
    </w:p>
    <w:p w:rsidRPr="00272A78" w:rsidR="007946BE" w:rsidP="00F26713" w:rsidRDefault="007946BE" w14:paraId="45DBCC86" w14:textId="77777777">
      <w:pPr>
        <w:rPr>
          <w:rFonts w:cstheme="minorHAnsi"/>
        </w:rPr>
      </w:pPr>
    </w:p>
    <w:p w:rsidRPr="00272A78" w:rsidR="000D30C5" w:rsidP="003726F1" w:rsidRDefault="007818EC" w14:paraId="2AADA4D2" w14:textId="70B58F1C">
      <w:pPr>
        <w:pStyle w:val="berschrift2"/>
        <w:rPr>
          <w:rFonts w:asciiTheme="minorHAnsi" w:hAnsiTheme="minorHAnsi" w:cstheme="minorHAnsi"/>
          <w:color w:val="auto"/>
          <w:sz w:val="32"/>
          <w:szCs w:val="32"/>
        </w:rPr>
      </w:pPr>
      <w:bookmarkStart w:name="_Toc85022920" w:id="21"/>
      <w:r w:rsidRPr="00272A78">
        <w:rPr>
          <w:rFonts w:asciiTheme="minorHAnsi" w:hAnsiTheme="minorHAnsi" w:cstheme="minorHAnsi"/>
          <w:color w:val="auto"/>
          <w:sz w:val="32"/>
          <w:szCs w:val="32"/>
        </w:rPr>
        <w:t>Funktionalitätsplanung</w:t>
      </w:r>
      <w:bookmarkEnd w:id="21"/>
    </w:p>
    <w:p w:rsidR="0088792B" w:rsidP="00E602EC" w:rsidRDefault="0088792B" w14:paraId="750D68C4" w14:textId="7B1CCDF5">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Pr="00CF0841" w:rsidR="004015B5" w:rsidTr="003D5A34" w14:paraId="366445E6" w14:textId="77777777">
        <w:trPr>
          <w:trHeight w:val="841"/>
        </w:trPr>
        <w:tc>
          <w:tcPr>
            <w:tcW w:w="502" w:type="dxa"/>
            <w:tcBorders>
              <w:bottom w:val="single" w:color="auto" w:sz="4" w:space="0"/>
            </w:tcBorders>
            <w:shd w:val="clear" w:color="auto" w:fill="BFBFBF" w:themeFill="background1" w:themeFillShade="BF"/>
          </w:tcPr>
          <w:p w:rsidRPr="00272A78" w:rsidR="004015B5" w:rsidP="003D5A34" w:rsidRDefault="004015B5" w14:paraId="2EAFCB85" w14:textId="77777777">
            <w:pPr>
              <w:rPr>
                <w:rFonts w:cstheme="minorHAnsi"/>
                <w:b/>
              </w:rPr>
            </w:pPr>
            <w:proofErr w:type="spellStart"/>
            <w:r w:rsidRPr="00272A78">
              <w:rPr>
                <w:rFonts w:cstheme="minorHAnsi"/>
                <w:b/>
              </w:rPr>
              <w:lastRenderedPageBreak/>
              <w:t>Id</w:t>
            </w:r>
            <w:proofErr w:type="spellEnd"/>
          </w:p>
        </w:tc>
        <w:tc>
          <w:tcPr>
            <w:tcW w:w="1733" w:type="dxa"/>
            <w:tcBorders>
              <w:bottom w:val="single" w:color="auto" w:sz="4" w:space="0"/>
            </w:tcBorders>
            <w:shd w:val="clear" w:color="auto" w:fill="BFBFBF" w:themeFill="background1" w:themeFillShade="BF"/>
          </w:tcPr>
          <w:p w:rsidRPr="00272A78" w:rsidR="004015B5" w:rsidP="003D5A34" w:rsidRDefault="004015B5" w14:paraId="291F78B2" w14:textId="77777777">
            <w:pPr>
              <w:jc w:val="center"/>
              <w:rPr>
                <w:rFonts w:cstheme="minorHAnsi"/>
                <w:b/>
              </w:rPr>
            </w:pPr>
            <w:r w:rsidRPr="00272A78">
              <w:rPr>
                <w:rFonts w:cstheme="minorHAnsi"/>
                <w:b/>
              </w:rPr>
              <w:t>Funktionalität</w:t>
            </w:r>
          </w:p>
        </w:tc>
        <w:tc>
          <w:tcPr>
            <w:tcW w:w="1417" w:type="dxa"/>
            <w:tcBorders>
              <w:bottom w:val="single" w:color="auto" w:sz="4" w:space="0"/>
            </w:tcBorders>
            <w:shd w:val="clear" w:color="auto" w:fill="BFBFBF" w:themeFill="background1" w:themeFillShade="BF"/>
          </w:tcPr>
          <w:p w:rsidRPr="00272A78" w:rsidR="004015B5" w:rsidP="003D5A34" w:rsidRDefault="004015B5" w14:paraId="3766142A" w14:textId="77777777">
            <w:pPr>
              <w:jc w:val="center"/>
              <w:rPr>
                <w:rFonts w:cstheme="minorHAnsi"/>
                <w:b/>
              </w:rPr>
            </w:pPr>
            <w:r w:rsidRPr="00272A78">
              <w:rPr>
                <w:rFonts w:cstheme="minorHAnsi"/>
                <w:b/>
              </w:rPr>
              <w:t>Geschätzter</w:t>
            </w:r>
          </w:p>
          <w:p w:rsidRPr="00272A78" w:rsidR="004015B5" w:rsidP="003D5A34" w:rsidRDefault="004015B5" w14:paraId="62205E61" w14:textId="77777777">
            <w:pPr>
              <w:jc w:val="center"/>
              <w:rPr>
                <w:rFonts w:cstheme="minorHAnsi"/>
                <w:b/>
              </w:rPr>
            </w:pPr>
            <w:r w:rsidRPr="00272A78">
              <w:rPr>
                <w:rFonts w:cstheme="minorHAnsi"/>
                <w:b/>
              </w:rPr>
              <w:t>Aufwand</w:t>
            </w:r>
          </w:p>
        </w:tc>
        <w:tc>
          <w:tcPr>
            <w:tcW w:w="1843" w:type="dxa"/>
            <w:tcBorders>
              <w:bottom w:val="single" w:color="auto" w:sz="4" w:space="0"/>
            </w:tcBorders>
            <w:shd w:val="clear" w:color="auto" w:fill="BFBFBF" w:themeFill="background1" w:themeFillShade="BF"/>
          </w:tcPr>
          <w:p w:rsidRPr="00272A78" w:rsidR="004015B5" w:rsidP="003D5A34" w:rsidRDefault="004015B5" w14:paraId="0ED1A840" w14:textId="77777777">
            <w:pPr>
              <w:jc w:val="center"/>
              <w:rPr>
                <w:rFonts w:cstheme="minorHAnsi"/>
                <w:b/>
              </w:rPr>
            </w:pPr>
            <w:r w:rsidRPr="00272A78">
              <w:rPr>
                <w:rFonts w:cstheme="minorHAnsi"/>
                <w:b/>
              </w:rPr>
              <w:t>Verantwortlicher</w:t>
            </w:r>
          </w:p>
        </w:tc>
        <w:tc>
          <w:tcPr>
            <w:tcW w:w="1559" w:type="dxa"/>
            <w:tcBorders>
              <w:bottom w:val="single" w:color="auto" w:sz="4" w:space="0"/>
            </w:tcBorders>
            <w:shd w:val="clear" w:color="auto" w:fill="BFBFBF" w:themeFill="background1" w:themeFillShade="BF"/>
          </w:tcPr>
          <w:p w:rsidRPr="00272A78" w:rsidR="004015B5" w:rsidP="003D5A34" w:rsidRDefault="004015B5" w14:paraId="1C306024" w14:textId="77777777">
            <w:pPr>
              <w:jc w:val="center"/>
              <w:rPr>
                <w:rFonts w:cstheme="minorHAnsi"/>
                <w:b/>
              </w:rPr>
            </w:pPr>
            <w:r w:rsidRPr="00272A78">
              <w:rPr>
                <w:rFonts w:cstheme="minorHAnsi"/>
                <w:b/>
              </w:rPr>
              <w:t>Abhängige</w:t>
            </w:r>
          </w:p>
          <w:p w:rsidRPr="00272A78" w:rsidR="004015B5" w:rsidP="003D5A34" w:rsidRDefault="004015B5" w14:paraId="06E50419" w14:textId="77777777">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color="auto" w:sz="4" w:space="0"/>
            </w:tcBorders>
            <w:shd w:val="clear" w:color="auto" w:fill="BFBFBF" w:themeFill="background1" w:themeFillShade="BF"/>
          </w:tcPr>
          <w:p w:rsidR="004015B5" w:rsidP="003D5A34" w:rsidRDefault="004015B5" w14:paraId="1ADADD58" w14:textId="77777777">
            <w:pPr>
              <w:jc w:val="center"/>
              <w:rPr>
                <w:rFonts w:cstheme="minorHAnsi"/>
                <w:b/>
              </w:rPr>
            </w:pPr>
            <w:r>
              <w:rPr>
                <w:rFonts w:cstheme="minorHAnsi"/>
                <w:b/>
              </w:rPr>
              <w:t>Verknüpfte</w:t>
            </w:r>
          </w:p>
          <w:p w:rsidRPr="00272A78" w:rsidR="004015B5" w:rsidP="003D5A34" w:rsidRDefault="004015B5" w14:paraId="596A3D87" w14:textId="77777777">
            <w:pPr>
              <w:jc w:val="center"/>
              <w:rPr>
                <w:rFonts w:cstheme="minorHAnsi"/>
                <w:b/>
              </w:rPr>
            </w:pPr>
            <w:r>
              <w:rPr>
                <w:rFonts w:cstheme="minorHAnsi"/>
                <w:b/>
              </w:rPr>
              <w:t>User-Stories</w:t>
            </w:r>
          </w:p>
        </w:tc>
        <w:tc>
          <w:tcPr>
            <w:tcW w:w="1559" w:type="dxa"/>
            <w:tcBorders>
              <w:bottom w:val="single" w:color="auto" w:sz="4" w:space="0"/>
            </w:tcBorders>
            <w:shd w:val="clear" w:color="auto" w:fill="BFBFBF" w:themeFill="background1" w:themeFillShade="BF"/>
          </w:tcPr>
          <w:p w:rsidRPr="00272A78" w:rsidR="004015B5" w:rsidP="003D5A34" w:rsidRDefault="004015B5" w14:paraId="5BC74599" w14:textId="77777777">
            <w:pPr>
              <w:jc w:val="center"/>
              <w:rPr>
                <w:rFonts w:cstheme="minorHAnsi"/>
                <w:b/>
              </w:rPr>
            </w:pPr>
            <w:r w:rsidRPr="00272A78">
              <w:rPr>
                <w:rFonts w:cstheme="minorHAnsi"/>
                <w:b/>
              </w:rPr>
              <w:t>Quellcode-</w:t>
            </w:r>
          </w:p>
          <w:p w:rsidRPr="00272A78" w:rsidR="004015B5" w:rsidP="003D5A34" w:rsidRDefault="004015B5" w14:paraId="06C5EB75" w14:textId="77777777">
            <w:pPr>
              <w:jc w:val="center"/>
              <w:rPr>
                <w:rFonts w:cstheme="minorHAnsi"/>
                <w:b/>
              </w:rPr>
            </w:pPr>
            <w:proofErr w:type="spellStart"/>
            <w:r w:rsidRPr="00272A78">
              <w:rPr>
                <w:rFonts w:cstheme="minorHAnsi"/>
                <w:b/>
              </w:rPr>
              <w:t>referenz</w:t>
            </w:r>
            <w:proofErr w:type="spellEnd"/>
          </w:p>
        </w:tc>
        <w:tc>
          <w:tcPr>
            <w:tcW w:w="1026" w:type="dxa"/>
            <w:tcBorders>
              <w:bottom w:val="single" w:color="auto" w:sz="4" w:space="0"/>
            </w:tcBorders>
            <w:shd w:val="clear" w:color="auto" w:fill="BFBFBF" w:themeFill="background1" w:themeFillShade="BF"/>
          </w:tcPr>
          <w:p w:rsidRPr="00272A78" w:rsidR="004015B5" w:rsidDel="00047C7E" w:rsidP="003D5A34" w:rsidRDefault="004015B5" w14:paraId="71E6980E" w14:textId="77777777">
            <w:pPr>
              <w:jc w:val="center"/>
              <w:rPr>
                <w:rFonts w:cstheme="minorHAnsi"/>
                <w:b/>
              </w:rPr>
            </w:pPr>
            <w:r w:rsidRPr="00272A78">
              <w:rPr>
                <w:rFonts w:cstheme="minorHAnsi"/>
                <w:b/>
              </w:rPr>
              <w:t>Status</w:t>
            </w:r>
          </w:p>
        </w:tc>
      </w:tr>
      <w:tr w:rsidRPr="00CF0841" w:rsidR="004015B5" w:rsidTr="003D5A34" w14:paraId="67744720" w14:textId="77777777">
        <w:trPr>
          <w:trHeight w:val="279"/>
        </w:trPr>
        <w:tc>
          <w:tcPr>
            <w:tcW w:w="502" w:type="dxa"/>
            <w:tcBorders>
              <w:top w:val="single" w:color="auto" w:sz="4" w:space="0"/>
            </w:tcBorders>
            <w:shd w:val="clear" w:color="auto" w:fill="E7E6E6" w:themeFill="background2"/>
          </w:tcPr>
          <w:p w:rsidRPr="00272A78" w:rsidR="004015B5" w:rsidP="003D5A34" w:rsidRDefault="004015B5" w14:paraId="3FDA694A" w14:textId="77777777">
            <w:pPr>
              <w:rPr>
                <w:rFonts w:cstheme="minorHAnsi"/>
                <w:b/>
              </w:rPr>
            </w:pPr>
            <w:r w:rsidRPr="00272A78">
              <w:rPr>
                <w:rFonts w:cstheme="minorHAnsi"/>
                <w:b/>
              </w:rPr>
              <w:t>1.</w:t>
            </w:r>
          </w:p>
        </w:tc>
        <w:tc>
          <w:tcPr>
            <w:tcW w:w="1733" w:type="dxa"/>
            <w:tcBorders>
              <w:top w:val="single" w:color="auto" w:sz="4" w:space="0"/>
            </w:tcBorders>
            <w:shd w:val="clear" w:color="auto" w:fill="E7E6E6" w:themeFill="background2"/>
          </w:tcPr>
          <w:p w:rsidRPr="00272A78" w:rsidR="004015B5" w:rsidP="003D5A34" w:rsidRDefault="004015B5" w14:paraId="39060277" w14:textId="5AE53373">
            <w:pPr>
              <w:rPr>
                <w:rFonts w:cstheme="minorHAnsi"/>
                <w:b/>
              </w:rPr>
            </w:pPr>
          </w:p>
        </w:tc>
        <w:tc>
          <w:tcPr>
            <w:tcW w:w="1417" w:type="dxa"/>
            <w:tcBorders>
              <w:top w:val="single" w:color="auto" w:sz="4" w:space="0"/>
            </w:tcBorders>
            <w:shd w:val="clear" w:color="auto" w:fill="E7E6E6" w:themeFill="background2"/>
          </w:tcPr>
          <w:p w:rsidRPr="00272A78" w:rsidR="004015B5" w:rsidP="003D5A34" w:rsidRDefault="004015B5" w14:paraId="36996D1E" w14:textId="77777777">
            <w:pPr>
              <w:rPr>
                <w:rFonts w:cstheme="minorHAnsi"/>
              </w:rPr>
            </w:pPr>
          </w:p>
        </w:tc>
        <w:tc>
          <w:tcPr>
            <w:tcW w:w="1843" w:type="dxa"/>
            <w:tcBorders>
              <w:top w:val="single" w:color="auto" w:sz="4" w:space="0"/>
            </w:tcBorders>
            <w:shd w:val="clear" w:color="auto" w:fill="E7E6E6" w:themeFill="background2"/>
          </w:tcPr>
          <w:p w:rsidRPr="00272A78" w:rsidR="004015B5" w:rsidP="003D5A34" w:rsidRDefault="004015B5" w14:paraId="36FBE23A" w14:textId="77777777">
            <w:pPr>
              <w:rPr>
                <w:rFonts w:cstheme="minorHAnsi"/>
              </w:rPr>
            </w:pPr>
          </w:p>
        </w:tc>
        <w:tc>
          <w:tcPr>
            <w:tcW w:w="1559" w:type="dxa"/>
            <w:tcBorders>
              <w:top w:val="single" w:color="auto" w:sz="4" w:space="0"/>
            </w:tcBorders>
            <w:shd w:val="clear" w:color="auto" w:fill="E7E6E6" w:themeFill="background2"/>
          </w:tcPr>
          <w:p w:rsidRPr="00272A78" w:rsidR="004015B5" w:rsidP="003D5A34" w:rsidRDefault="004015B5" w14:paraId="7822AC19" w14:textId="77777777">
            <w:pPr>
              <w:rPr>
                <w:rFonts w:cstheme="minorHAnsi"/>
              </w:rPr>
            </w:pPr>
          </w:p>
        </w:tc>
        <w:tc>
          <w:tcPr>
            <w:tcW w:w="1418" w:type="dxa"/>
            <w:tcBorders>
              <w:top w:val="single" w:color="auto" w:sz="4" w:space="0"/>
            </w:tcBorders>
            <w:shd w:val="clear" w:color="auto" w:fill="E7E6E6" w:themeFill="background2"/>
          </w:tcPr>
          <w:p w:rsidRPr="00272A78" w:rsidR="004015B5" w:rsidP="003D5A34" w:rsidRDefault="004015B5" w14:paraId="653143E6" w14:textId="77777777">
            <w:pPr>
              <w:rPr>
                <w:rFonts w:cstheme="minorHAnsi"/>
              </w:rPr>
            </w:pPr>
          </w:p>
        </w:tc>
        <w:tc>
          <w:tcPr>
            <w:tcW w:w="1559" w:type="dxa"/>
            <w:tcBorders>
              <w:top w:val="single" w:color="auto" w:sz="4" w:space="0"/>
            </w:tcBorders>
            <w:shd w:val="clear" w:color="auto" w:fill="E7E6E6" w:themeFill="background2"/>
          </w:tcPr>
          <w:p w:rsidRPr="00272A78" w:rsidR="004015B5" w:rsidP="003D5A34" w:rsidRDefault="004015B5" w14:paraId="2E06C278" w14:textId="77777777">
            <w:pPr>
              <w:rPr>
                <w:rFonts w:cstheme="minorHAnsi"/>
              </w:rPr>
            </w:pPr>
          </w:p>
        </w:tc>
        <w:tc>
          <w:tcPr>
            <w:tcW w:w="1026" w:type="dxa"/>
            <w:tcBorders>
              <w:top w:val="single" w:color="auto" w:sz="4" w:space="0"/>
            </w:tcBorders>
            <w:shd w:val="clear" w:color="auto" w:fill="E7E6E6" w:themeFill="background2"/>
          </w:tcPr>
          <w:p w:rsidRPr="00272A78" w:rsidR="004015B5" w:rsidP="003D5A34" w:rsidRDefault="004015B5" w14:paraId="545F4F5B" w14:textId="77777777">
            <w:pPr>
              <w:rPr>
                <w:rFonts w:cstheme="minorHAnsi"/>
              </w:rPr>
            </w:pPr>
          </w:p>
        </w:tc>
      </w:tr>
      <w:tr w:rsidRPr="00CF0841" w:rsidR="004015B5" w:rsidTr="003D5A34" w14:paraId="46EAA383" w14:textId="77777777">
        <w:trPr>
          <w:trHeight w:val="541"/>
        </w:trPr>
        <w:tc>
          <w:tcPr>
            <w:tcW w:w="502" w:type="dxa"/>
          </w:tcPr>
          <w:p w:rsidRPr="00272A78" w:rsidR="004015B5" w:rsidP="003D5A34" w:rsidRDefault="004015B5" w14:paraId="72D97422" w14:textId="77777777">
            <w:pPr>
              <w:rPr>
                <w:rFonts w:cstheme="minorHAnsi"/>
              </w:rPr>
            </w:pPr>
            <w:r w:rsidRPr="00272A78">
              <w:rPr>
                <w:rFonts w:cstheme="minorHAnsi"/>
              </w:rPr>
              <w:t>1.1</w:t>
            </w:r>
          </w:p>
        </w:tc>
        <w:tc>
          <w:tcPr>
            <w:tcW w:w="1733" w:type="dxa"/>
          </w:tcPr>
          <w:p w:rsidRPr="00272A78" w:rsidR="004015B5" w:rsidP="003D5A34" w:rsidRDefault="004015B5" w14:paraId="1B493091" w14:textId="36D3B13D">
            <w:pPr>
              <w:rPr>
                <w:rFonts w:cstheme="minorHAnsi"/>
              </w:rPr>
            </w:pPr>
          </w:p>
        </w:tc>
        <w:tc>
          <w:tcPr>
            <w:tcW w:w="1417" w:type="dxa"/>
          </w:tcPr>
          <w:p w:rsidRPr="00272A78" w:rsidR="004015B5" w:rsidP="003D5A34" w:rsidRDefault="004015B5" w14:paraId="61D8FA06" w14:textId="4E2D3193">
            <w:pPr>
              <w:rPr>
                <w:rFonts w:cstheme="minorHAnsi"/>
              </w:rPr>
            </w:pPr>
          </w:p>
        </w:tc>
        <w:tc>
          <w:tcPr>
            <w:tcW w:w="1843" w:type="dxa"/>
          </w:tcPr>
          <w:p w:rsidRPr="00272A78" w:rsidR="004015B5" w:rsidP="003D5A34" w:rsidRDefault="004015B5" w14:paraId="5BFC9FBB" w14:textId="61567E03">
            <w:pPr>
              <w:rPr>
                <w:rFonts w:cstheme="minorHAnsi"/>
              </w:rPr>
            </w:pPr>
          </w:p>
        </w:tc>
        <w:tc>
          <w:tcPr>
            <w:tcW w:w="1559" w:type="dxa"/>
          </w:tcPr>
          <w:p w:rsidRPr="00272A78" w:rsidR="004015B5" w:rsidP="003D5A34" w:rsidRDefault="004015B5" w14:paraId="0588A3D3" w14:textId="0CBD9DAC">
            <w:pPr>
              <w:rPr>
                <w:rFonts w:cstheme="minorHAnsi"/>
              </w:rPr>
            </w:pPr>
          </w:p>
        </w:tc>
        <w:tc>
          <w:tcPr>
            <w:tcW w:w="1418" w:type="dxa"/>
          </w:tcPr>
          <w:p w:rsidRPr="00272A78" w:rsidR="004015B5" w:rsidP="003D5A34" w:rsidRDefault="004015B5" w14:paraId="660195CA" w14:textId="77777777">
            <w:pPr>
              <w:rPr>
                <w:rFonts w:cstheme="minorHAnsi"/>
              </w:rPr>
            </w:pPr>
          </w:p>
        </w:tc>
        <w:tc>
          <w:tcPr>
            <w:tcW w:w="1559" w:type="dxa"/>
          </w:tcPr>
          <w:p w:rsidRPr="00272A78" w:rsidR="004015B5" w:rsidP="003D5A34" w:rsidRDefault="004015B5" w14:paraId="65DC52CD" w14:textId="77777777">
            <w:pPr>
              <w:rPr>
                <w:rFonts w:cstheme="minorHAnsi"/>
              </w:rPr>
            </w:pPr>
          </w:p>
        </w:tc>
        <w:tc>
          <w:tcPr>
            <w:tcW w:w="1026" w:type="dxa"/>
          </w:tcPr>
          <w:p w:rsidRPr="00272A78" w:rsidR="004015B5" w:rsidP="003D5A34" w:rsidRDefault="004015B5" w14:paraId="50617C4E" w14:textId="2898E609">
            <w:pPr>
              <w:jc w:val="center"/>
              <w:rPr>
                <w:rFonts w:cstheme="minorHAnsi"/>
              </w:rPr>
            </w:pPr>
          </w:p>
        </w:tc>
      </w:tr>
      <w:tr w:rsidRPr="00CF0841" w:rsidR="004015B5" w:rsidTr="003D5A34" w14:paraId="21578D46" w14:textId="77777777">
        <w:trPr>
          <w:trHeight w:val="550"/>
        </w:trPr>
        <w:tc>
          <w:tcPr>
            <w:tcW w:w="502" w:type="dxa"/>
          </w:tcPr>
          <w:p w:rsidRPr="00272A78" w:rsidR="004015B5" w:rsidP="003D5A34" w:rsidRDefault="004015B5" w14:paraId="328FB700" w14:textId="77777777">
            <w:pPr>
              <w:rPr>
                <w:rFonts w:cstheme="minorHAnsi"/>
              </w:rPr>
            </w:pPr>
            <w:r w:rsidRPr="00272A78">
              <w:rPr>
                <w:rFonts w:cstheme="minorHAnsi"/>
              </w:rPr>
              <w:t>1.2</w:t>
            </w:r>
          </w:p>
        </w:tc>
        <w:tc>
          <w:tcPr>
            <w:tcW w:w="1733" w:type="dxa"/>
          </w:tcPr>
          <w:p w:rsidRPr="00272A78" w:rsidR="004015B5" w:rsidP="003D5A34" w:rsidRDefault="004015B5" w14:paraId="4E6C4FBE" w14:textId="7DAEAA8C">
            <w:pPr>
              <w:rPr>
                <w:rFonts w:cstheme="minorHAnsi"/>
              </w:rPr>
            </w:pPr>
          </w:p>
        </w:tc>
        <w:tc>
          <w:tcPr>
            <w:tcW w:w="1417" w:type="dxa"/>
          </w:tcPr>
          <w:p w:rsidRPr="00272A78" w:rsidR="004015B5" w:rsidP="003D5A34" w:rsidRDefault="004015B5" w14:paraId="2C3C1693" w14:textId="4E2507F2">
            <w:pPr>
              <w:rPr>
                <w:rFonts w:cstheme="minorHAnsi"/>
              </w:rPr>
            </w:pPr>
          </w:p>
        </w:tc>
        <w:tc>
          <w:tcPr>
            <w:tcW w:w="1843" w:type="dxa"/>
          </w:tcPr>
          <w:p w:rsidRPr="00272A78" w:rsidR="004015B5" w:rsidP="003D5A34" w:rsidRDefault="004015B5" w14:paraId="183AC41F" w14:textId="51769AFF">
            <w:pPr>
              <w:rPr>
                <w:rFonts w:cstheme="minorHAnsi"/>
              </w:rPr>
            </w:pPr>
          </w:p>
        </w:tc>
        <w:tc>
          <w:tcPr>
            <w:tcW w:w="1559" w:type="dxa"/>
          </w:tcPr>
          <w:p w:rsidRPr="00272A78" w:rsidR="004015B5" w:rsidP="003D5A34" w:rsidRDefault="004015B5" w14:paraId="21828E03" w14:textId="1AEEAD2F">
            <w:pPr>
              <w:rPr>
                <w:rFonts w:cstheme="minorHAnsi"/>
              </w:rPr>
            </w:pPr>
          </w:p>
        </w:tc>
        <w:tc>
          <w:tcPr>
            <w:tcW w:w="1418" w:type="dxa"/>
          </w:tcPr>
          <w:p w:rsidRPr="00272A78" w:rsidR="004015B5" w:rsidP="003D5A34" w:rsidRDefault="004015B5" w14:paraId="288EDE23" w14:textId="77777777">
            <w:pPr>
              <w:rPr>
                <w:rFonts w:cstheme="minorHAnsi"/>
              </w:rPr>
            </w:pPr>
          </w:p>
        </w:tc>
        <w:tc>
          <w:tcPr>
            <w:tcW w:w="1559" w:type="dxa"/>
          </w:tcPr>
          <w:p w:rsidRPr="00272A78" w:rsidR="004015B5" w:rsidP="003D5A34" w:rsidRDefault="004015B5" w14:paraId="0BEC9E6A" w14:textId="77777777">
            <w:pPr>
              <w:rPr>
                <w:rFonts w:cstheme="minorHAnsi"/>
              </w:rPr>
            </w:pPr>
          </w:p>
        </w:tc>
        <w:tc>
          <w:tcPr>
            <w:tcW w:w="1026" w:type="dxa"/>
          </w:tcPr>
          <w:p w:rsidRPr="00272A78" w:rsidR="004015B5" w:rsidP="003D5A34" w:rsidRDefault="004015B5" w14:paraId="0F85F6BE" w14:textId="72434D05">
            <w:pPr>
              <w:rPr>
                <w:rFonts w:cstheme="minorHAnsi"/>
              </w:rPr>
            </w:pPr>
          </w:p>
        </w:tc>
      </w:tr>
      <w:tr w:rsidRPr="00CF0841" w:rsidR="004015B5" w:rsidTr="003D5A34" w14:paraId="66E1B103" w14:textId="77777777">
        <w:trPr>
          <w:trHeight w:val="279"/>
        </w:trPr>
        <w:tc>
          <w:tcPr>
            <w:tcW w:w="502" w:type="dxa"/>
          </w:tcPr>
          <w:p w:rsidRPr="00272A78" w:rsidR="004015B5" w:rsidP="003D5A34" w:rsidRDefault="004015B5" w14:paraId="36D37D63" w14:textId="77777777">
            <w:pPr>
              <w:rPr>
                <w:rFonts w:cstheme="minorHAnsi"/>
              </w:rPr>
            </w:pPr>
            <w:r w:rsidRPr="00272A78">
              <w:rPr>
                <w:rFonts w:cstheme="minorHAnsi"/>
              </w:rPr>
              <w:t>1.2.1</w:t>
            </w:r>
          </w:p>
        </w:tc>
        <w:tc>
          <w:tcPr>
            <w:tcW w:w="1733" w:type="dxa"/>
          </w:tcPr>
          <w:p w:rsidRPr="00272A78" w:rsidR="004015B5" w:rsidP="003D5A34" w:rsidRDefault="004015B5" w14:paraId="6A7E1953" w14:textId="77777777">
            <w:pPr>
              <w:rPr>
                <w:rFonts w:cstheme="minorHAnsi"/>
              </w:rPr>
            </w:pPr>
            <w:r w:rsidRPr="00272A78">
              <w:rPr>
                <w:rFonts w:cstheme="minorHAnsi"/>
              </w:rPr>
              <w:t>….</w:t>
            </w:r>
          </w:p>
        </w:tc>
        <w:tc>
          <w:tcPr>
            <w:tcW w:w="1417" w:type="dxa"/>
          </w:tcPr>
          <w:p w:rsidRPr="00272A78" w:rsidR="004015B5" w:rsidP="003D5A34" w:rsidRDefault="004015B5" w14:paraId="029E879B" w14:textId="77777777">
            <w:pPr>
              <w:rPr>
                <w:rFonts w:cstheme="minorHAnsi"/>
              </w:rPr>
            </w:pPr>
          </w:p>
        </w:tc>
        <w:tc>
          <w:tcPr>
            <w:tcW w:w="1843" w:type="dxa"/>
          </w:tcPr>
          <w:p w:rsidRPr="00272A78" w:rsidR="004015B5" w:rsidP="003D5A34" w:rsidRDefault="004015B5" w14:paraId="16C501DA" w14:textId="77777777">
            <w:pPr>
              <w:rPr>
                <w:rFonts w:cstheme="minorHAnsi"/>
              </w:rPr>
            </w:pPr>
          </w:p>
        </w:tc>
        <w:tc>
          <w:tcPr>
            <w:tcW w:w="1559" w:type="dxa"/>
          </w:tcPr>
          <w:p w:rsidRPr="00272A78" w:rsidR="004015B5" w:rsidP="003D5A34" w:rsidRDefault="004015B5" w14:paraId="1EE4D90C" w14:textId="77777777">
            <w:pPr>
              <w:rPr>
                <w:rFonts w:cstheme="minorHAnsi"/>
              </w:rPr>
            </w:pPr>
          </w:p>
        </w:tc>
        <w:tc>
          <w:tcPr>
            <w:tcW w:w="1418" w:type="dxa"/>
          </w:tcPr>
          <w:p w:rsidRPr="00272A78" w:rsidR="004015B5" w:rsidP="003D5A34" w:rsidRDefault="004015B5" w14:paraId="4C676B77" w14:textId="77777777">
            <w:pPr>
              <w:rPr>
                <w:rFonts w:cstheme="minorHAnsi"/>
              </w:rPr>
            </w:pPr>
          </w:p>
        </w:tc>
        <w:tc>
          <w:tcPr>
            <w:tcW w:w="1559" w:type="dxa"/>
          </w:tcPr>
          <w:p w:rsidRPr="00272A78" w:rsidR="004015B5" w:rsidP="003D5A34" w:rsidRDefault="004015B5" w14:paraId="3692805C" w14:textId="77777777">
            <w:pPr>
              <w:rPr>
                <w:rFonts w:cstheme="minorHAnsi"/>
              </w:rPr>
            </w:pPr>
          </w:p>
        </w:tc>
        <w:tc>
          <w:tcPr>
            <w:tcW w:w="1026" w:type="dxa"/>
          </w:tcPr>
          <w:p w:rsidRPr="00272A78" w:rsidR="004015B5" w:rsidP="003D5A34" w:rsidRDefault="004015B5" w14:paraId="2D5311E1" w14:textId="77777777">
            <w:pPr>
              <w:rPr>
                <w:rFonts w:cstheme="minorHAnsi"/>
              </w:rPr>
            </w:pPr>
          </w:p>
        </w:tc>
      </w:tr>
      <w:tr w:rsidRPr="00CF0841" w:rsidR="004015B5" w:rsidTr="003D5A34" w14:paraId="2C74B0E5" w14:textId="77777777">
        <w:trPr>
          <w:trHeight w:val="271"/>
        </w:trPr>
        <w:tc>
          <w:tcPr>
            <w:tcW w:w="502" w:type="dxa"/>
            <w:shd w:val="clear" w:color="auto" w:fill="E7E6E6" w:themeFill="background2"/>
          </w:tcPr>
          <w:p w:rsidRPr="00272A78" w:rsidR="004015B5" w:rsidP="003D5A34" w:rsidRDefault="004015B5" w14:paraId="7B50BCD8" w14:textId="77777777">
            <w:pPr>
              <w:rPr>
                <w:rFonts w:cstheme="minorHAnsi"/>
                <w:b/>
              </w:rPr>
            </w:pPr>
            <w:r w:rsidRPr="00272A78">
              <w:rPr>
                <w:rFonts w:cstheme="minorHAnsi"/>
                <w:b/>
              </w:rPr>
              <w:t>2.</w:t>
            </w:r>
          </w:p>
        </w:tc>
        <w:tc>
          <w:tcPr>
            <w:tcW w:w="1733" w:type="dxa"/>
            <w:shd w:val="clear" w:color="auto" w:fill="E7E6E6" w:themeFill="background2"/>
          </w:tcPr>
          <w:p w:rsidRPr="00272A78" w:rsidR="004015B5" w:rsidP="003D5A34" w:rsidRDefault="004015B5" w14:paraId="636994DD" w14:textId="11B25CBC">
            <w:pPr>
              <w:rPr>
                <w:rFonts w:cstheme="minorHAnsi"/>
                <w:b/>
              </w:rPr>
            </w:pPr>
          </w:p>
        </w:tc>
        <w:tc>
          <w:tcPr>
            <w:tcW w:w="1417" w:type="dxa"/>
            <w:shd w:val="clear" w:color="auto" w:fill="E7E6E6" w:themeFill="background2"/>
          </w:tcPr>
          <w:p w:rsidRPr="00272A78" w:rsidR="004015B5" w:rsidP="003D5A34" w:rsidRDefault="004015B5" w14:paraId="6480DFCA" w14:textId="77777777">
            <w:pPr>
              <w:rPr>
                <w:rFonts w:cstheme="minorHAnsi"/>
              </w:rPr>
            </w:pPr>
          </w:p>
        </w:tc>
        <w:tc>
          <w:tcPr>
            <w:tcW w:w="1843" w:type="dxa"/>
            <w:shd w:val="clear" w:color="auto" w:fill="E7E6E6" w:themeFill="background2"/>
          </w:tcPr>
          <w:p w:rsidRPr="00272A78" w:rsidR="004015B5" w:rsidP="003D5A34" w:rsidRDefault="004015B5" w14:paraId="3F162BBD" w14:textId="77777777">
            <w:pPr>
              <w:rPr>
                <w:rFonts w:cstheme="minorHAnsi"/>
              </w:rPr>
            </w:pPr>
          </w:p>
        </w:tc>
        <w:tc>
          <w:tcPr>
            <w:tcW w:w="1559" w:type="dxa"/>
            <w:shd w:val="clear" w:color="auto" w:fill="E7E6E6" w:themeFill="background2"/>
          </w:tcPr>
          <w:p w:rsidRPr="00272A78" w:rsidR="004015B5" w:rsidP="003D5A34" w:rsidRDefault="004015B5" w14:paraId="5098C5F4" w14:textId="77777777">
            <w:pPr>
              <w:rPr>
                <w:rFonts w:cstheme="minorHAnsi"/>
              </w:rPr>
            </w:pPr>
          </w:p>
        </w:tc>
        <w:tc>
          <w:tcPr>
            <w:tcW w:w="1418" w:type="dxa"/>
            <w:shd w:val="clear" w:color="auto" w:fill="E7E6E6" w:themeFill="background2"/>
          </w:tcPr>
          <w:p w:rsidRPr="00272A78" w:rsidR="004015B5" w:rsidP="003D5A34" w:rsidRDefault="004015B5" w14:paraId="0FEF08BF" w14:textId="77777777">
            <w:pPr>
              <w:rPr>
                <w:rFonts w:cstheme="minorHAnsi"/>
              </w:rPr>
            </w:pPr>
          </w:p>
        </w:tc>
        <w:tc>
          <w:tcPr>
            <w:tcW w:w="1559" w:type="dxa"/>
            <w:shd w:val="clear" w:color="auto" w:fill="E7E6E6" w:themeFill="background2"/>
          </w:tcPr>
          <w:p w:rsidRPr="00272A78" w:rsidR="004015B5" w:rsidP="003D5A34" w:rsidRDefault="004015B5" w14:paraId="602F3877" w14:textId="77777777">
            <w:pPr>
              <w:rPr>
                <w:rFonts w:cstheme="minorHAnsi"/>
              </w:rPr>
            </w:pPr>
          </w:p>
        </w:tc>
        <w:tc>
          <w:tcPr>
            <w:tcW w:w="1026" w:type="dxa"/>
            <w:shd w:val="clear" w:color="auto" w:fill="E7E6E6" w:themeFill="background2"/>
          </w:tcPr>
          <w:p w:rsidRPr="00272A78" w:rsidR="004015B5" w:rsidP="003D5A34" w:rsidRDefault="004015B5" w14:paraId="0E960619" w14:textId="77777777">
            <w:pPr>
              <w:rPr>
                <w:rFonts w:cstheme="minorHAnsi"/>
              </w:rPr>
            </w:pPr>
          </w:p>
        </w:tc>
      </w:tr>
      <w:tr w:rsidRPr="00CF0841" w:rsidR="004015B5" w:rsidTr="003D5A34" w14:paraId="53FC81E1" w14:textId="77777777">
        <w:trPr>
          <w:trHeight w:val="822"/>
        </w:trPr>
        <w:tc>
          <w:tcPr>
            <w:tcW w:w="502" w:type="dxa"/>
          </w:tcPr>
          <w:p w:rsidRPr="00272A78" w:rsidR="004015B5" w:rsidP="003D5A34" w:rsidRDefault="004015B5" w14:paraId="13B3036E" w14:textId="77777777">
            <w:pPr>
              <w:rPr>
                <w:rFonts w:cstheme="minorHAnsi"/>
              </w:rPr>
            </w:pPr>
            <w:r w:rsidRPr="00272A78">
              <w:rPr>
                <w:rFonts w:cstheme="minorHAnsi"/>
              </w:rPr>
              <w:t>2.1</w:t>
            </w:r>
          </w:p>
        </w:tc>
        <w:tc>
          <w:tcPr>
            <w:tcW w:w="1733" w:type="dxa"/>
          </w:tcPr>
          <w:p w:rsidRPr="00272A78" w:rsidR="004015B5" w:rsidP="003D5A34" w:rsidRDefault="004015B5" w14:paraId="55975C51" w14:textId="4AD70664">
            <w:pPr>
              <w:rPr>
                <w:rFonts w:cstheme="minorHAnsi"/>
              </w:rPr>
            </w:pPr>
          </w:p>
        </w:tc>
        <w:tc>
          <w:tcPr>
            <w:tcW w:w="1417" w:type="dxa"/>
          </w:tcPr>
          <w:p w:rsidRPr="00272A78" w:rsidR="004015B5" w:rsidP="003D5A34" w:rsidRDefault="004015B5" w14:paraId="2ABD6299" w14:textId="5C307A77">
            <w:pPr>
              <w:rPr>
                <w:rFonts w:cstheme="minorHAnsi"/>
              </w:rPr>
            </w:pPr>
          </w:p>
        </w:tc>
        <w:tc>
          <w:tcPr>
            <w:tcW w:w="1843" w:type="dxa"/>
          </w:tcPr>
          <w:p w:rsidRPr="00272A78" w:rsidR="004015B5" w:rsidP="003D5A34" w:rsidRDefault="004015B5" w14:paraId="3E7C52E3" w14:textId="5EE04128">
            <w:pPr>
              <w:rPr>
                <w:rFonts w:cstheme="minorHAnsi"/>
              </w:rPr>
            </w:pPr>
          </w:p>
        </w:tc>
        <w:tc>
          <w:tcPr>
            <w:tcW w:w="1559" w:type="dxa"/>
          </w:tcPr>
          <w:p w:rsidRPr="00272A78" w:rsidR="004015B5" w:rsidP="003D5A34" w:rsidRDefault="004015B5" w14:paraId="428496FF" w14:textId="4AB362C0">
            <w:pPr>
              <w:rPr>
                <w:rFonts w:cstheme="minorHAnsi"/>
              </w:rPr>
            </w:pPr>
          </w:p>
        </w:tc>
        <w:tc>
          <w:tcPr>
            <w:tcW w:w="1418" w:type="dxa"/>
          </w:tcPr>
          <w:p w:rsidRPr="00272A78" w:rsidR="004015B5" w:rsidP="003D5A34" w:rsidRDefault="004015B5" w14:paraId="73A187E1" w14:textId="77777777">
            <w:pPr>
              <w:rPr>
                <w:rFonts w:cstheme="minorHAnsi"/>
              </w:rPr>
            </w:pPr>
          </w:p>
        </w:tc>
        <w:tc>
          <w:tcPr>
            <w:tcW w:w="1559" w:type="dxa"/>
          </w:tcPr>
          <w:p w:rsidRPr="00272A78" w:rsidR="004015B5" w:rsidP="003D5A34" w:rsidRDefault="004015B5" w14:paraId="16E6BB60" w14:textId="77777777">
            <w:pPr>
              <w:rPr>
                <w:rFonts w:cstheme="minorHAnsi"/>
              </w:rPr>
            </w:pPr>
          </w:p>
        </w:tc>
        <w:tc>
          <w:tcPr>
            <w:tcW w:w="1026" w:type="dxa"/>
          </w:tcPr>
          <w:p w:rsidRPr="00272A78" w:rsidR="004015B5" w:rsidP="003D5A34" w:rsidRDefault="004015B5" w14:paraId="2CAF1670" w14:textId="16C2D007">
            <w:pPr>
              <w:rPr>
                <w:rFonts w:cstheme="minorHAnsi"/>
              </w:rPr>
            </w:pPr>
          </w:p>
        </w:tc>
      </w:tr>
      <w:tr w:rsidRPr="00CF0841" w:rsidR="004015B5" w:rsidTr="003D5A34" w14:paraId="3294362D" w14:textId="77777777">
        <w:trPr>
          <w:trHeight w:val="279"/>
        </w:trPr>
        <w:tc>
          <w:tcPr>
            <w:tcW w:w="502" w:type="dxa"/>
          </w:tcPr>
          <w:p w:rsidRPr="00272A78" w:rsidR="004015B5" w:rsidP="003D5A34" w:rsidRDefault="004015B5" w14:paraId="190F819D" w14:textId="77777777">
            <w:pPr>
              <w:rPr>
                <w:rFonts w:cstheme="minorHAnsi"/>
              </w:rPr>
            </w:pPr>
            <w:r w:rsidRPr="00272A78">
              <w:rPr>
                <w:rFonts w:cstheme="minorHAnsi"/>
              </w:rPr>
              <w:t>…</w:t>
            </w:r>
          </w:p>
        </w:tc>
        <w:tc>
          <w:tcPr>
            <w:tcW w:w="1733" w:type="dxa"/>
          </w:tcPr>
          <w:p w:rsidRPr="00272A78" w:rsidR="004015B5" w:rsidP="003D5A34" w:rsidRDefault="004015B5" w14:paraId="02EC1498" w14:textId="77777777">
            <w:pPr>
              <w:rPr>
                <w:rFonts w:cstheme="minorHAnsi"/>
              </w:rPr>
            </w:pPr>
          </w:p>
        </w:tc>
        <w:tc>
          <w:tcPr>
            <w:tcW w:w="1417" w:type="dxa"/>
          </w:tcPr>
          <w:p w:rsidRPr="00272A78" w:rsidR="004015B5" w:rsidP="003D5A34" w:rsidRDefault="004015B5" w14:paraId="35DEB34E" w14:textId="77777777">
            <w:pPr>
              <w:rPr>
                <w:rFonts w:cstheme="minorHAnsi"/>
              </w:rPr>
            </w:pPr>
          </w:p>
        </w:tc>
        <w:tc>
          <w:tcPr>
            <w:tcW w:w="1843" w:type="dxa"/>
          </w:tcPr>
          <w:p w:rsidRPr="00272A78" w:rsidR="004015B5" w:rsidP="003D5A34" w:rsidRDefault="004015B5" w14:paraId="3B9197FF" w14:textId="77777777">
            <w:pPr>
              <w:rPr>
                <w:rFonts w:cstheme="minorHAnsi"/>
              </w:rPr>
            </w:pPr>
          </w:p>
        </w:tc>
        <w:tc>
          <w:tcPr>
            <w:tcW w:w="1559" w:type="dxa"/>
          </w:tcPr>
          <w:p w:rsidRPr="00272A78" w:rsidR="004015B5" w:rsidP="003D5A34" w:rsidRDefault="004015B5" w14:paraId="5B80E841" w14:textId="77777777">
            <w:pPr>
              <w:rPr>
                <w:rFonts w:cstheme="minorHAnsi"/>
              </w:rPr>
            </w:pPr>
          </w:p>
        </w:tc>
        <w:tc>
          <w:tcPr>
            <w:tcW w:w="1418" w:type="dxa"/>
          </w:tcPr>
          <w:p w:rsidRPr="00272A78" w:rsidR="004015B5" w:rsidP="003D5A34" w:rsidRDefault="004015B5" w14:paraId="7B5ADE8D" w14:textId="77777777">
            <w:pPr>
              <w:rPr>
                <w:rFonts w:cstheme="minorHAnsi"/>
              </w:rPr>
            </w:pPr>
          </w:p>
        </w:tc>
        <w:tc>
          <w:tcPr>
            <w:tcW w:w="1559" w:type="dxa"/>
          </w:tcPr>
          <w:p w:rsidRPr="00272A78" w:rsidR="004015B5" w:rsidP="003D5A34" w:rsidRDefault="004015B5" w14:paraId="6818B85D" w14:textId="77777777">
            <w:pPr>
              <w:rPr>
                <w:rFonts w:cstheme="minorHAnsi"/>
              </w:rPr>
            </w:pPr>
          </w:p>
        </w:tc>
        <w:tc>
          <w:tcPr>
            <w:tcW w:w="1026" w:type="dxa"/>
          </w:tcPr>
          <w:p w:rsidRPr="00272A78" w:rsidR="004015B5" w:rsidP="003D5A34" w:rsidRDefault="004015B5" w14:paraId="1765AC6B" w14:textId="77777777">
            <w:pPr>
              <w:rPr>
                <w:rFonts w:cstheme="minorHAnsi"/>
              </w:rPr>
            </w:pPr>
          </w:p>
        </w:tc>
      </w:tr>
    </w:tbl>
    <w:p w:rsidRPr="00272A78" w:rsidR="004015B5" w:rsidP="00E602EC" w:rsidRDefault="004015B5" w14:paraId="1B1625B8" w14:textId="77777777">
      <w:pPr>
        <w:rPr>
          <w:rFonts w:cstheme="minorHAnsi"/>
        </w:rPr>
      </w:pPr>
    </w:p>
    <w:p w:rsidRPr="00272A78" w:rsidR="0088792B" w:rsidP="00E602EC" w:rsidRDefault="0088792B" w14:paraId="29652D0B" w14:textId="2F93652C">
      <w:pPr>
        <w:rPr>
          <w:rFonts w:cstheme="minorHAnsi"/>
        </w:rPr>
      </w:pPr>
    </w:p>
    <w:p w:rsidRPr="00272A78" w:rsidR="0026093B" w:rsidP="00E602EC" w:rsidRDefault="0026093B" w14:paraId="449D10FE" w14:textId="4746E437">
      <w:pPr>
        <w:rPr>
          <w:rFonts w:cstheme="minorHAnsi"/>
        </w:rPr>
      </w:pPr>
    </w:p>
    <w:p w:rsidRPr="00272A78" w:rsidR="00F02352" w:rsidP="00E602EC" w:rsidRDefault="00F02352" w14:paraId="05ADEEE5" w14:textId="77777777">
      <w:pPr>
        <w:rPr>
          <w:rFonts w:cstheme="minorHAnsi"/>
        </w:rPr>
      </w:pPr>
    </w:p>
    <w:p w:rsidRPr="00272A78" w:rsidR="0088792B" w:rsidP="00E602EC" w:rsidRDefault="0088792B" w14:paraId="7394BBFF" w14:textId="4A63FFB9">
      <w:pPr>
        <w:rPr>
          <w:rFonts w:cstheme="minorHAnsi"/>
        </w:rPr>
      </w:pPr>
    </w:p>
    <w:p w:rsidRPr="00272A78" w:rsidR="0088792B" w:rsidP="00E602EC" w:rsidRDefault="0088792B" w14:paraId="79564A46" w14:textId="257640A9">
      <w:pPr>
        <w:rPr>
          <w:rFonts w:cstheme="minorHAnsi"/>
        </w:rPr>
      </w:pPr>
    </w:p>
    <w:p w:rsidRPr="00A31A53" w:rsidR="0088792B" w:rsidP="00A31A53" w:rsidRDefault="00CF0841" w14:paraId="449B47FF" w14:textId="05E78C34">
      <w:pPr>
        <w:pStyle w:val="berschrift2"/>
        <w:rPr>
          <w:rFonts w:asciiTheme="minorHAnsi" w:hAnsiTheme="minorHAnsi" w:cstheme="minorHAnsi"/>
          <w:color w:val="auto"/>
          <w:sz w:val="32"/>
          <w:szCs w:val="32"/>
        </w:rPr>
      </w:pPr>
      <w:bookmarkStart w:name="_Toc85022921" w:id="22"/>
      <w:proofErr w:type="spellStart"/>
      <w:r w:rsidRPr="00A31A53">
        <w:rPr>
          <w:rFonts w:asciiTheme="minorHAnsi" w:hAnsiTheme="minorHAnsi" w:cstheme="minorHAnsi"/>
          <w:color w:val="auto"/>
          <w:sz w:val="32"/>
          <w:szCs w:val="32"/>
        </w:rPr>
        <w:t>Unittests</w:t>
      </w:r>
      <w:bookmarkEnd w:id="22"/>
      <w:proofErr w:type="spellEnd"/>
    </w:p>
    <w:p w:rsidRPr="00272A78" w:rsidR="0026093B" w:rsidP="00272A78" w:rsidRDefault="003A4D1A" w14:paraId="4CE13990" w14:textId="1F4B8B08">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proofErr w:type="spellStart"/>
      <w:r>
        <w:rPr>
          <w:rFonts w:cstheme="minorHAnsi"/>
        </w:rPr>
        <w:t>Unittest</w:t>
      </w:r>
      <w:proofErr w:type="spellEnd"/>
      <w:r>
        <w:rPr>
          <w:rFonts w:cstheme="minorHAnsi"/>
        </w:rPr>
        <w:t xml:space="preserve">, </w:t>
      </w:r>
      <w:r w:rsidRPr="00272A78" w:rsidR="00455F95">
        <w:rPr>
          <w:rFonts w:cstheme="minorHAnsi"/>
        </w:rPr>
        <w:t>auch Modultests</w:t>
      </w:r>
      <w:r>
        <w:rPr>
          <w:rFonts w:cstheme="minorHAnsi"/>
        </w:rPr>
        <w:t>,</w:t>
      </w:r>
      <w:r w:rsidRPr="00272A78" w:rsidR="00455F95">
        <w:rPr>
          <w:rFonts w:cstheme="minorHAnsi"/>
        </w:rPr>
        <w:t xml:space="preserve"> sind Komponententests. Diese werden in der Softwareentwicklung angewendet, um die funktionalen Einzelteile (Units) von Computerprogrammen zu testen.</w:t>
      </w:r>
    </w:p>
    <w:p w:rsidRPr="00272A78" w:rsidR="0088792B" w:rsidP="00F664D2" w:rsidRDefault="0088792B" w14:paraId="2E090023" w14:textId="0019794C">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Pr="00CF0841" w:rsidR="00C86937" w:rsidTr="00F96170" w14:paraId="6EE6DE91" w14:textId="77777777">
        <w:tc>
          <w:tcPr>
            <w:tcW w:w="534" w:type="dxa"/>
            <w:tcBorders>
              <w:bottom w:val="single" w:color="auto" w:sz="4" w:space="0"/>
            </w:tcBorders>
            <w:shd w:val="clear" w:color="auto" w:fill="BFBFBF" w:themeFill="background1" w:themeFillShade="BF"/>
          </w:tcPr>
          <w:p w:rsidRPr="00272A78" w:rsidR="00C86937" w:rsidP="00F96170" w:rsidRDefault="00C86937" w14:paraId="45AFB329" w14:textId="77777777">
            <w:pPr>
              <w:rPr>
                <w:rFonts w:cstheme="minorHAnsi"/>
                <w:b/>
              </w:rPr>
            </w:pPr>
            <w:proofErr w:type="spellStart"/>
            <w:r w:rsidRPr="00272A78">
              <w:rPr>
                <w:rFonts w:cstheme="minorHAnsi"/>
                <w:b/>
              </w:rPr>
              <w:t>Id</w:t>
            </w:r>
            <w:proofErr w:type="spellEnd"/>
          </w:p>
        </w:tc>
        <w:tc>
          <w:tcPr>
            <w:tcW w:w="1559" w:type="dxa"/>
            <w:tcBorders>
              <w:bottom w:val="single" w:color="auto" w:sz="4" w:space="0"/>
            </w:tcBorders>
            <w:shd w:val="clear" w:color="auto" w:fill="BFBFBF" w:themeFill="background1" w:themeFillShade="BF"/>
          </w:tcPr>
          <w:p w:rsidRPr="00272A78" w:rsidR="00C86937" w:rsidP="00F96170" w:rsidRDefault="00C86937" w14:paraId="0078FA33" w14:textId="77777777">
            <w:pPr>
              <w:jc w:val="center"/>
              <w:rPr>
                <w:rFonts w:cstheme="minorHAnsi"/>
                <w:b/>
              </w:rPr>
            </w:pPr>
            <w:r w:rsidRPr="00272A78">
              <w:rPr>
                <w:rFonts w:cstheme="minorHAnsi"/>
                <w:b/>
              </w:rPr>
              <w:t>Getestete Funktionalität</w:t>
            </w:r>
          </w:p>
        </w:tc>
        <w:tc>
          <w:tcPr>
            <w:tcW w:w="1417" w:type="dxa"/>
            <w:tcBorders>
              <w:bottom w:val="single" w:color="auto" w:sz="4" w:space="0"/>
            </w:tcBorders>
            <w:shd w:val="clear" w:color="auto" w:fill="BFBFBF" w:themeFill="background1" w:themeFillShade="BF"/>
          </w:tcPr>
          <w:p w:rsidRPr="00272A78" w:rsidR="00C86937" w:rsidP="00F96170" w:rsidRDefault="00C86937" w14:paraId="3C2322E3" w14:textId="77777777">
            <w:pPr>
              <w:jc w:val="center"/>
              <w:rPr>
                <w:rFonts w:cstheme="minorHAnsi"/>
                <w:b/>
              </w:rPr>
            </w:pPr>
            <w:r w:rsidRPr="00272A78">
              <w:rPr>
                <w:rFonts w:cstheme="minorHAnsi"/>
                <w:b/>
              </w:rPr>
              <w:t>Quellcode</w:t>
            </w:r>
          </w:p>
          <w:p w:rsidRPr="00272A78" w:rsidR="00C86937" w:rsidP="00F96170" w:rsidRDefault="00C86937" w14:paraId="2AFE2653" w14:textId="77777777">
            <w:pPr>
              <w:jc w:val="center"/>
              <w:rPr>
                <w:rFonts w:cstheme="minorHAnsi"/>
                <w:b/>
              </w:rPr>
            </w:pPr>
            <w:r w:rsidRPr="00272A78">
              <w:rPr>
                <w:rFonts w:cstheme="minorHAnsi"/>
                <w:b/>
              </w:rPr>
              <w:t>Referenz</w:t>
            </w:r>
          </w:p>
        </w:tc>
        <w:tc>
          <w:tcPr>
            <w:tcW w:w="1701" w:type="dxa"/>
            <w:tcBorders>
              <w:bottom w:val="single" w:color="auto" w:sz="4" w:space="0"/>
            </w:tcBorders>
            <w:shd w:val="clear" w:color="auto" w:fill="BFBFBF" w:themeFill="background1" w:themeFillShade="BF"/>
          </w:tcPr>
          <w:p w:rsidRPr="00272A78" w:rsidR="00C86937" w:rsidP="00F96170" w:rsidRDefault="00C86937" w14:paraId="73110482" w14:textId="77777777">
            <w:pPr>
              <w:jc w:val="center"/>
              <w:rPr>
                <w:rFonts w:cstheme="minorHAnsi"/>
                <w:b/>
              </w:rPr>
            </w:pPr>
            <w:r w:rsidRPr="00272A78">
              <w:rPr>
                <w:rFonts w:cstheme="minorHAnsi"/>
                <w:b/>
              </w:rPr>
              <w:t>Status</w:t>
            </w:r>
          </w:p>
        </w:tc>
      </w:tr>
      <w:tr w:rsidRPr="00CF0841" w:rsidR="00C86937" w:rsidTr="00F96170" w14:paraId="3A6D96D5" w14:textId="77777777">
        <w:tc>
          <w:tcPr>
            <w:tcW w:w="534" w:type="dxa"/>
          </w:tcPr>
          <w:p w:rsidRPr="00272A78" w:rsidR="00C86937" w:rsidP="00F96170" w:rsidRDefault="00C86937" w14:paraId="29F55DE2" w14:textId="77777777">
            <w:pPr>
              <w:rPr>
                <w:rFonts w:cstheme="minorHAnsi"/>
                <w:b/>
              </w:rPr>
            </w:pPr>
            <w:r w:rsidRPr="00272A78">
              <w:rPr>
                <w:rFonts w:cstheme="minorHAnsi"/>
                <w:b/>
              </w:rPr>
              <w:t>…</w:t>
            </w:r>
          </w:p>
        </w:tc>
        <w:tc>
          <w:tcPr>
            <w:tcW w:w="1559" w:type="dxa"/>
          </w:tcPr>
          <w:p w:rsidRPr="00272A78" w:rsidR="00C86937" w:rsidP="00F96170" w:rsidRDefault="00C86937" w14:paraId="451F6EA8" w14:textId="77777777">
            <w:pPr>
              <w:rPr>
                <w:rFonts w:cstheme="minorHAnsi"/>
              </w:rPr>
            </w:pPr>
          </w:p>
        </w:tc>
        <w:tc>
          <w:tcPr>
            <w:tcW w:w="1417" w:type="dxa"/>
          </w:tcPr>
          <w:p w:rsidRPr="00272A78" w:rsidR="00C86937" w:rsidP="00F96170" w:rsidRDefault="00C86937" w14:paraId="61E50EC7" w14:textId="77777777">
            <w:pPr>
              <w:rPr>
                <w:rFonts w:cstheme="minorHAnsi"/>
              </w:rPr>
            </w:pPr>
          </w:p>
        </w:tc>
        <w:tc>
          <w:tcPr>
            <w:tcW w:w="1701" w:type="dxa"/>
          </w:tcPr>
          <w:p w:rsidRPr="00272A78" w:rsidR="00C86937" w:rsidP="00F96170" w:rsidRDefault="00C86937" w14:paraId="2B74C9C7" w14:textId="77777777">
            <w:pPr>
              <w:rPr>
                <w:rFonts w:cstheme="minorHAnsi"/>
              </w:rPr>
            </w:pPr>
          </w:p>
        </w:tc>
      </w:tr>
    </w:tbl>
    <w:p w:rsidRPr="00272A78" w:rsidR="00C86937" w:rsidP="00C86937" w:rsidRDefault="00C86937" w14:paraId="4C286B78" w14:textId="45E42D52">
      <w:pPr>
        <w:rPr>
          <w:rFonts w:cstheme="minorHAnsi"/>
        </w:rPr>
      </w:pPr>
    </w:p>
    <w:p w:rsidRPr="00272A78" w:rsidR="00C86937" w:rsidP="00C86937" w:rsidRDefault="00C86937" w14:paraId="5DAB7E5A" w14:textId="171B1B30">
      <w:pPr>
        <w:rPr>
          <w:rFonts w:cstheme="minorHAnsi"/>
        </w:rPr>
      </w:pPr>
    </w:p>
    <w:p w:rsidRPr="00272A78" w:rsidR="007946BE" w:rsidP="00C86937" w:rsidRDefault="007946BE" w14:paraId="18D8E478" w14:textId="37DAB412">
      <w:pPr>
        <w:rPr>
          <w:rFonts w:cstheme="minorHAnsi"/>
        </w:rPr>
      </w:pPr>
    </w:p>
    <w:p w:rsidRPr="00272A78" w:rsidR="00F33917" w:rsidP="00272A78" w:rsidRDefault="00C86937" w14:paraId="2B523CEA" w14:textId="30C00A5A">
      <w:pPr>
        <w:pStyle w:val="berschrift2"/>
        <w:rPr>
          <w:rFonts w:cstheme="minorHAnsi"/>
          <w:color w:val="000000" w:themeColor="text1"/>
        </w:rPr>
      </w:pPr>
      <w:bookmarkStart w:name="_Toc85022922" w:id="23"/>
      <w:r w:rsidRPr="00272A78">
        <w:rPr>
          <w:rFonts w:asciiTheme="minorHAnsi" w:hAnsiTheme="minorHAnsi" w:cstheme="minorHAnsi"/>
          <w:color w:val="000000" w:themeColor="text1"/>
          <w:sz w:val="32"/>
          <w:szCs w:val="32"/>
        </w:rPr>
        <w:t>Systemtests</w:t>
      </w:r>
      <w:bookmarkEnd w:id="23"/>
    </w:p>
    <w:p w:rsidRPr="00272A78" w:rsidR="00F33917" w:rsidP="00F33917" w:rsidRDefault="00F33917" w14:paraId="0CB62229" w14:textId="7777777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C86937" w:rsidTr="00F96170" w14:paraId="59250755"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C86937" w:rsidP="00F96170" w:rsidRDefault="00C86937" w14:paraId="70501BC9" w14:textId="77777777">
            <w:pPr>
              <w:rPr>
                <w:rFonts w:cstheme="minorHAnsi"/>
              </w:rPr>
            </w:pPr>
            <w:bookmarkStart w:name="_Hlk4742415" w:id="24"/>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C86937" w:rsidP="00F96170" w:rsidRDefault="00C86937" w14:paraId="4C46F4AA" w14:textId="7B31CCC1">
            <w:pPr>
              <w:rPr>
                <w:rFonts w:cstheme="minorHAnsi"/>
              </w:rPr>
            </w:pPr>
          </w:p>
        </w:tc>
      </w:tr>
      <w:tr w:rsidRPr="00CF0841" w:rsidR="00C86937" w:rsidTr="00F96170" w14:paraId="690A643E"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C86937" w:rsidP="00F96170" w:rsidRDefault="00C86937" w14:paraId="7C971F18"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C86937" w:rsidP="00F96170" w:rsidRDefault="00C86937" w14:paraId="4C90C60B" w14:textId="4F9E3611">
            <w:pPr>
              <w:rPr>
                <w:rFonts w:cstheme="minorHAnsi"/>
              </w:rPr>
            </w:pPr>
          </w:p>
        </w:tc>
      </w:tr>
      <w:tr w:rsidRPr="00CF0841" w:rsidR="00C86937" w:rsidTr="00F96170" w14:paraId="726A76D3"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C86937" w:rsidP="00F96170" w:rsidRDefault="00C86937" w14:paraId="4EB48CF8"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C86937" w:rsidP="00F96170" w:rsidRDefault="00C86937" w14:paraId="7F90D5E4" w14:textId="302B14A9">
            <w:pPr>
              <w:rPr>
                <w:rFonts w:cstheme="minorHAnsi"/>
              </w:rPr>
            </w:pPr>
          </w:p>
        </w:tc>
      </w:tr>
      <w:tr w:rsidRPr="00CF0841" w:rsidR="00C86937" w:rsidTr="00F96170" w14:paraId="74E66E51"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C86937" w:rsidP="00F96170" w:rsidRDefault="00C86937" w14:paraId="795D652D"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C86937" w:rsidP="00F96170" w:rsidRDefault="00C86937" w14:paraId="0EFF582D" w14:textId="69F2CF09">
            <w:pPr>
              <w:rPr>
                <w:rFonts w:cstheme="minorHAnsi"/>
              </w:rPr>
            </w:pPr>
          </w:p>
        </w:tc>
      </w:tr>
      <w:tr w:rsidRPr="00CF0841" w:rsidR="00C86937" w:rsidTr="00F96170" w14:paraId="4B5D3023"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C86937" w:rsidP="00F96170" w:rsidRDefault="00C86937" w14:paraId="47230D91"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C86937" w:rsidP="00F96170" w:rsidRDefault="00C86937" w14:paraId="26CC3C22"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C86937" w:rsidP="00F96170" w:rsidRDefault="00C86937" w14:paraId="042BB0A2"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C86937" w:rsidP="00F96170" w:rsidRDefault="00C86937" w14:paraId="1B23E6E2" w14:textId="77777777">
            <w:pPr>
              <w:rPr>
                <w:rFonts w:cstheme="minorHAnsi"/>
              </w:rPr>
            </w:pPr>
            <w:r w:rsidRPr="00272A78">
              <w:rPr>
                <w:rFonts w:cstheme="minorHAnsi"/>
                <w:b/>
                <w:bCs/>
              </w:rPr>
              <w:t>√ / X</w:t>
            </w:r>
          </w:p>
        </w:tc>
      </w:tr>
      <w:tr w:rsidRPr="00CF0841" w:rsidR="00C86937" w:rsidTr="005D250A" w14:paraId="10A2A359"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C86937" w:rsidP="00F96170" w:rsidRDefault="00C86937" w14:paraId="510C85DB" w14:textId="77777777">
            <w:pPr>
              <w:rPr>
                <w:rFonts w:cstheme="minorHAnsi"/>
              </w:rPr>
            </w:pPr>
            <w:r w:rsidRPr="00272A78">
              <w:rPr>
                <w:rFonts w:cstheme="minorHAnsi"/>
              </w:rPr>
              <w:lastRenderedPageBreak/>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C86937" w:rsidP="00F96170" w:rsidRDefault="00C86937" w14:paraId="687805E9" w14:textId="1B615C78">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C86937" w:rsidP="00F96170" w:rsidRDefault="00C86937" w14:paraId="5F87B64D" w14:textId="50BDC5FD">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C86937" w:rsidP="00F96170" w:rsidRDefault="00C86937" w14:paraId="74698F12" w14:textId="1C505446">
            <w:pPr>
              <w:rPr>
                <w:rFonts w:cstheme="minorHAnsi"/>
              </w:rPr>
            </w:pPr>
          </w:p>
        </w:tc>
      </w:tr>
      <w:tr w:rsidRPr="00CF0841" w:rsidR="00C86937" w:rsidTr="005D250A" w14:paraId="14A36845"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C86937" w:rsidP="00F96170" w:rsidRDefault="00C86937" w14:paraId="4A613FE9"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C86937" w:rsidP="00F96170" w:rsidRDefault="00C86937" w14:paraId="0FDD986D" w14:textId="55E37B03">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C86937" w:rsidP="00F96170" w:rsidRDefault="00C86937" w14:paraId="432D4BB7" w14:textId="0563849F">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C86937" w:rsidP="00F96170" w:rsidRDefault="00C86937" w14:paraId="3BBE7536" w14:textId="43A3FE67">
            <w:pPr>
              <w:rPr>
                <w:rFonts w:cstheme="minorHAnsi"/>
              </w:rPr>
            </w:pPr>
          </w:p>
        </w:tc>
      </w:tr>
      <w:tr w:rsidRPr="00CF0841" w:rsidR="00C86937" w:rsidTr="005D250A" w14:paraId="0AED4C0D"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C86937" w:rsidP="00F96170" w:rsidRDefault="00C86937" w14:paraId="5BE3D5C3"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C86937" w:rsidP="00F96170" w:rsidRDefault="00C86937" w14:paraId="4E8C8A9B" w14:textId="7D924423">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C86937" w:rsidP="00F96170" w:rsidRDefault="00C86937" w14:paraId="00AE4450" w14:textId="53E46F64">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C86937" w:rsidP="00F96170" w:rsidRDefault="00C86937" w14:paraId="387F6909" w14:textId="73064DD2">
            <w:pPr>
              <w:rPr>
                <w:rFonts w:cstheme="minorHAnsi"/>
              </w:rPr>
            </w:pPr>
          </w:p>
        </w:tc>
      </w:tr>
      <w:tr w:rsidRPr="00CF0841" w:rsidR="00C86937" w:rsidTr="005D250A" w14:paraId="0980FE2D"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C86937" w:rsidP="00F96170" w:rsidRDefault="00C86937" w14:paraId="4C8B3C21"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C86937" w:rsidP="00F96170" w:rsidRDefault="00C86937" w14:paraId="148E9AAD" w14:textId="3AF744FB">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C86937" w:rsidP="00F96170" w:rsidRDefault="00C86937" w14:paraId="3DD0ACC6" w14:textId="1EDA623B">
            <w:pPr>
              <w:rPr>
                <w:rFonts w:cstheme="minorHAnsi"/>
              </w:rPr>
            </w:pPr>
          </w:p>
        </w:tc>
      </w:tr>
      <w:tr w:rsidRPr="00CF0841" w:rsidR="00C86937" w:rsidTr="00F96170" w14:paraId="622422B7"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FF8585"/>
            <w:tcMar>
              <w:top w:w="28" w:type="dxa"/>
              <w:left w:w="142" w:type="dxa"/>
              <w:bottom w:w="28" w:type="dxa"/>
              <w:right w:w="142" w:type="dxa"/>
            </w:tcMar>
            <w:vAlign w:val="center"/>
            <w:hideMark/>
          </w:tcPr>
          <w:p w:rsidRPr="00272A78" w:rsidR="00C86937" w:rsidP="00F96170" w:rsidRDefault="00C86937" w14:paraId="34A3BA72"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FF8585"/>
            <w:tcMar>
              <w:top w:w="28" w:type="dxa"/>
              <w:left w:w="142" w:type="dxa"/>
              <w:bottom w:w="28" w:type="dxa"/>
              <w:right w:w="142" w:type="dxa"/>
            </w:tcMar>
            <w:vAlign w:val="center"/>
            <w:hideMark/>
          </w:tcPr>
          <w:p w:rsidRPr="00272A78" w:rsidR="00C86937" w:rsidP="00F96170" w:rsidRDefault="00C86937" w14:paraId="083486CD" w14:textId="5BB31ED1">
            <w:pPr>
              <w:rPr>
                <w:rFonts w:cstheme="minorHAnsi"/>
              </w:rPr>
            </w:pPr>
          </w:p>
        </w:tc>
      </w:tr>
      <w:bookmarkEnd w:id="24"/>
    </w:tbl>
    <w:p w:rsidRPr="00272A78" w:rsidR="00F96170" w:rsidP="00C86937" w:rsidRDefault="005F6B38" w14:paraId="0E18463D" w14:textId="7777777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F96170" w:rsidTr="00F96170" w14:paraId="3152FF6E"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F96170" w:rsidP="00F96170" w:rsidRDefault="00F96170" w14:paraId="544B3D05" w14:textId="77777777">
            <w:pPr>
              <w:rPr>
                <w:rFonts w:cstheme="minorHAnsi"/>
              </w:rPr>
            </w:pPr>
            <w:bookmarkStart w:name="_Hlk4742702" w:id="25"/>
            <w:bookmarkStart w:name="_Hlk4742993" w:id="26"/>
            <w:r w:rsidRPr="00272A78">
              <w:rPr>
                <w:rFonts w:cstheme="minorHAnsi"/>
                <w:b/>
                <w:bCs/>
              </w:rPr>
              <w:lastRenderedPageBreak/>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F96170" w:rsidP="00F96170" w:rsidRDefault="00F96170" w14:paraId="6570BEC2" w14:textId="1ED3998C">
            <w:pPr>
              <w:rPr>
                <w:rFonts w:cstheme="minorHAnsi"/>
              </w:rPr>
            </w:pPr>
          </w:p>
        </w:tc>
      </w:tr>
      <w:tr w:rsidRPr="00CF0841" w:rsidR="00F96170" w:rsidTr="00F96170" w14:paraId="600912AA"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F96170" w:rsidP="00F96170" w:rsidRDefault="00F96170" w14:paraId="581DE877"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F96170" w:rsidP="00F96170" w:rsidRDefault="00F96170" w14:paraId="0E6BFE57" w14:textId="7EB4169D">
            <w:pPr>
              <w:rPr>
                <w:rFonts w:cstheme="minorHAnsi"/>
              </w:rPr>
            </w:pPr>
          </w:p>
        </w:tc>
      </w:tr>
      <w:tr w:rsidRPr="00CF0841" w:rsidR="00F96170" w:rsidTr="00F96170" w14:paraId="7512DD2F"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F96170" w:rsidP="00F96170" w:rsidRDefault="00F96170" w14:paraId="571DF366"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F96170" w:rsidP="00F96170" w:rsidRDefault="00F96170" w14:paraId="330F829F" w14:textId="092BE44A">
            <w:pPr>
              <w:rPr>
                <w:rFonts w:cstheme="minorHAnsi"/>
              </w:rPr>
            </w:pPr>
          </w:p>
        </w:tc>
      </w:tr>
      <w:tr w:rsidRPr="00CF0841" w:rsidR="00F96170" w:rsidTr="00F96170" w14:paraId="35FD655F"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6FBC4297"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96170" w:rsidP="00F96170" w:rsidRDefault="00F96170" w14:paraId="24539810" w14:textId="46C965A4">
            <w:pPr>
              <w:rPr>
                <w:rFonts w:cstheme="minorHAnsi"/>
              </w:rPr>
            </w:pPr>
          </w:p>
        </w:tc>
      </w:tr>
      <w:tr w:rsidRPr="00CF0841" w:rsidR="00F96170" w:rsidTr="00F96170" w14:paraId="35EC9971"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5526B2E5"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48A9DCAC"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37839863"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96170" w:rsidP="00F96170" w:rsidRDefault="00F96170" w14:paraId="4E79E901" w14:textId="77777777">
            <w:pPr>
              <w:rPr>
                <w:rFonts w:cstheme="minorHAnsi"/>
              </w:rPr>
            </w:pPr>
            <w:r w:rsidRPr="00272A78">
              <w:rPr>
                <w:rFonts w:cstheme="minorHAnsi"/>
                <w:b/>
                <w:bCs/>
              </w:rPr>
              <w:t>√ / X</w:t>
            </w:r>
          </w:p>
        </w:tc>
      </w:tr>
      <w:tr w:rsidRPr="00CF0841" w:rsidR="00F96170" w:rsidTr="00F96170" w14:paraId="29640DD6"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50C741DE"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0736B5DF" w14:textId="6A0492B0">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58EBE5C8" w14:textId="678D0ED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96170" w:rsidP="00F96170" w:rsidRDefault="00F96170" w14:paraId="6CDB0537" w14:textId="13A5BE3A">
            <w:pPr>
              <w:rPr>
                <w:rFonts w:cstheme="minorHAnsi"/>
              </w:rPr>
            </w:pPr>
          </w:p>
        </w:tc>
      </w:tr>
      <w:tr w:rsidRPr="00CF0841" w:rsidR="00F96170" w:rsidTr="00F96170" w14:paraId="5A86AA91"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7E739225"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32BA999E" w14:textId="6E57EE6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3BA405C2" w14:textId="64C9E30F">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96170" w:rsidP="00F96170" w:rsidRDefault="00F96170" w14:paraId="1E7DC8A2" w14:textId="2856FED4">
            <w:pPr>
              <w:rPr>
                <w:rFonts w:cstheme="minorHAnsi"/>
              </w:rPr>
            </w:pPr>
          </w:p>
        </w:tc>
      </w:tr>
      <w:tr w:rsidRPr="00CF0841" w:rsidR="00F96170" w:rsidTr="00F96170" w14:paraId="3E87F651"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7B4A73F5"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E269F" w:rsidP="00F96170" w:rsidRDefault="00EE269F" w14:paraId="724F84CC" w14:textId="60278E8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6FA67D9E" w14:textId="57A551B8">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96170" w:rsidP="00F96170" w:rsidRDefault="00F96170" w14:paraId="612E0BCF" w14:textId="62863FAD">
            <w:pPr>
              <w:rPr>
                <w:rFonts w:cstheme="minorHAnsi"/>
              </w:rPr>
            </w:pPr>
          </w:p>
        </w:tc>
      </w:tr>
      <w:tr w:rsidRPr="00CF0841" w:rsidR="00F96170" w:rsidTr="00F96170" w14:paraId="716739EA"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01014D68"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96170" w:rsidP="00F96170" w:rsidRDefault="00F96170" w14:paraId="2A03494D" w14:textId="6BC58248">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96170" w:rsidP="00F96170" w:rsidRDefault="00F96170" w14:paraId="5B1FE37E" w14:textId="743D3C1D">
            <w:pPr>
              <w:rPr>
                <w:rFonts w:cstheme="minorHAnsi"/>
              </w:rPr>
            </w:pPr>
          </w:p>
        </w:tc>
      </w:tr>
      <w:tr w:rsidRPr="00CF0841" w:rsidR="00F96170" w:rsidTr="00F96170" w14:paraId="78DC611F"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hemeFill="accent6"/>
            <w:tcMar>
              <w:top w:w="28" w:type="dxa"/>
              <w:left w:w="142" w:type="dxa"/>
              <w:bottom w:w="28" w:type="dxa"/>
              <w:right w:w="142" w:type="dxa"/>
            </w:tcMar>
            <w:vAlign w:val="center"/>
            <w:hideMark/>
          </w:tcPr>
          <w:p w:rsidRPr="00272A78" w:rsidR="00F96170" w:rsidP="00F96170" w:rsidRDefault="00F96170" w14:paraId="2025C623"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hemeFill="accent6"/>
            <w:tcMar>
              <w:top w:w="28" w:type="dxa"/>
              <w:left w:w="142" w:type="dxa"/>
              <w:bottom w:w="28" w:type="dxa"/>
              <w:right w:w="142" w:type="dxa"/>
            </w:tcMar>
            <w:vAlign w:val="center"/>
            <w:hideMark/>
          </w:tcPr>
          <w:p w:rsidRPr="00272A78" w:rsidR="00F96170" w:rsidP="00F96170" w:rsidRDefault="00F96170" w14:paraId="642EF791" w14:textId="74B17711">
            <w:pPr>
              <w:rPr>
                <w:rFonts w:cstheme="minorHAnsi"/>
              </w:rPr>
            </w:pPr>
          </w:p>
        </w:tc>
      </w:tr>
      <w:bookmarkEnd w:id="25"/>
    </w:tbl>
    <w:p w:rsidRPr="00272A78" w:rsidR="00F96170" w:rsidP="00EC7B4A" w:rsidRDefault="00F96170" w14:paraId="04B2F47D" w14:textId="107E8FB8">
      <w:pPr>
        <w:pStyle w:val="berschrift1"/>
        <w:jc w:val="center"/>
        <w:rPr>
          <w:rFonts w:asciiTheme="minorHAnsi" w:hAnsiTheme="minorHAnsi" w:cstheme="minorHAnsi"/>
          <w:color w:val="auto"/>
          <w:sz w:val="40"/>
          <w:szCs w:val="40"/>
        </w:rPr>
      </w:pPr>
    </w:p>
    <w:p w:rsidRPr="00272A78" w:rsidR="00F96170" w:rsidP="00F96170" w:rsidRDefault="00F96170" w14:paraId="625C4648" w14:textId="09011A17">
      <w:pPr>
        <w:rPr>
          <w:rFonts w:cstheme="minorHAnsi"/>
        </w:rPr>
      </w:pPr>
    </w:p>
    <w:bookmarkEnd w:id="26"/>
    <w:p w:rsidRPr="00272A78" w:rsidR="00F96170" w:rsidP="00F96170" w:rsidRDefault="00F96170" w14:paraId="0A52A758" w14:textId="1FEA9D48">
      <w:pPr>
        <w:rPr>
          <w:rFonts w:cstheme="minorHAnsi"/>
        </w:rPr>
      </w:pPr>
    </w:p>
    <w:p w:rsidRPr="00272A78" w:rsidR="00F96170" w:rsidP="00F96170" w:rsidRDefault="00F96170" w14:paraId="6BB0BA80" w14:textId="75EFAB7F">
      <w:pPr>
        <w:rPr>
          <w:rFonts w:cstheme="minorHAnsi"/>
        </w:rPr>
      </w:pPr>
    </w:p>
    <w:p w:rsidRPr="00272A78" w:rsidR="00F96170" w:rsidP="00F96170" w:rsidRDefault="00F96170" w14:paraId="06930FAA" w14:textId="52CCAF38">
      <w:pPr>
        <w:rPr>
          <w:rFonts w:cstheme="minorHAnsi"/>
        </w:rPr>
      </w:pPr>
    </w:p>
    <w:p w:rsidRPr="00272A78" w:rsidR="00F96170" w:rsidP="00F96170" w:rsidRDefault="00F96170" w14:paraId="116AD59B" w14:textId="4A91621E">
      <w:pPr>
        <w:rPr>
          <w:rFonts w:cstheme="minorHAnsi"/>
        </w:rPr>
      </w:pPr>
    </w:p>
    <w:p w:rsidRPr="00272A78" w:rsidR="00F96170" w:rsidP="00F96170" w:rsidRDefault="00F96170" w14:paraId="466DE553" w14:textId="0103857C">
      <w:pPr>
        <w:rPr>
          <w:rFonts w:cstheme="minorHAnsi"/>
        </w:rPr>
      </w:pPr>
    </w:p>
    <w:p w:rsidRPr="00272A78" w:rsidR="00F96170" w:rsidP="00F96170" w:rsidRDefault="00F96170" w14:paraId="7F24A1D6" w14:textId="3B618D00">
      <w:pPr>
        <w:rPr>
          <w:rFonts w:cstheme="minorHAnsi"/>
        </w:rPr>
      </w:pPr>
    </w:p>
    <w:p w:rsidRPr="00272A78" w:rsidR="00F96170" w:rsidP="00F96170" w:rsidRDefault="00F96170" w14:paraId="286AFA90" w14:textId="2B1B3DAE">
      <w:pPr>
        <w:rPr>
          <w:rFonts w:cstheme="minorHAnsi"/>
        </w:rPr>
      </w:pPr>
    </w:p>
    <w:p w:rsidRPr="00272A78" w:rsidR="007C7649" w:rsidP="007C7649" w:rsidRDefault="007C7649" w14:paraId="764B5FAF" w14:textId="0CF7B726">
      <w:pPr>
        <w:pStyle w:val="berschrift1"/>
        <w:rPr>
          <w:rFonts w:asciiTheme="minorHAnsi" w:hAnsiTheme="minorHAnsi" w:cstheme="minorHAnsi"/>
          <w:color w:val="auto"/>
          <w:sz w:val="40"/>
          <w:szCs w:val="40"/>
        </w:rPr>
      </w:pPr>
    </w:p>
    <w:p w:rsidRPr="00272A78" w:rsidR="00F33917" w:rsidP="00F33917" w:rsidRDefault="00F33917" w14:paraId="1639F3FD" w14:textId="3BE2ECB9">
      <w:pPr>
        <w:rPr>
          <w:rFonts w:cstheme="minorHAnsi"/>
        </w:rPr>
      </w:pPr>
    </w:p>
    <w:p w:rsidRPr="00272A78" w:rsidR="00F33917" w:rsidP="00F33917" w:rsidRDefault="00F33917" w14:paraId="0BA05365" w14:textId="77777777">
      <w:pPr>
        <w:rPr>
          <w:rFonts w:cstheme="minorHAnsi"/>
        </w:rPr>
      </w:pPr>
    </w:p>
    <w:p w:rsidRPr="002B2F5A" w:rsidR="00F33917" w:rsidP="002B2F5A" w:rsidRDefault="00504E1F" w14:paraId="25F376E7" w14:textId="7296248E">
      <w:pPr>
        <w:pStyle w:val="berschrift1"/>
        <w:jc w:val="center"/>
        <w:rPr>
          <w:rFonts w:asciiTheme="minorHAnsi" w:hAnsiTheme="minorHAnsi" w:cstheme="minorHAnsi"/>
          <w:color w:val="auto"/>
          <w:sz w:val="40"/>
          <w:szCs w:val="40"/>
        </w:rPr>
      </w:pPr>
      <w:bookmarkStart w:name="_Toc85022923" w:id="27"/>
      <w:r>
        <w:rPr>
          <w:rFonts w:asciiTheme="minorHAnsi" w:hAnsiTheme="minorHAnsi" w:cstheme="minorHAnsi"/>
          <w:color w:val="auto"/>
          <w:sz w:val="40"/>
          <w:szCs w:val="40"/>
        </w:rPr>
        <w:lastRenderedPageBreak/>
        <w:t>Zyklus</w:t>
      </w:r>
      <w:r w:rsidRPr="00272A78" w:rsidR="00D85B54">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Pr="00CF0841" w:rsidR="002B2F5A" w:rsidTr="003A4D1A" w14:paraId="14C5FDEF" w14:textId="77777777">
        <w:trPr>
          <w:trHeight w:val="841"/>
        </w:trPr>
        <w:tc>
          <w:tcPr>
            <w:tcW w:w="502" w:type="dxa"/>
            <w:tcBorders>
              <w:bottom w:val="single" w:color="auto" w:sz="4" w:space="0"/>
            </w:tcBorders>
            <w:shd w:val="clear" w:color="auto" w:fill="BFBFBF" w:themeFill="background1" w:themeFillShade="BF"/>
          </w:tcPr>
          <w:p w:rsidRPr="00272A78" w:rsidR="002B2F5A" w:rsidP="003A4D1A" w:rsidRDefault="002B2F5A" w14:paraId="5084EDFA" w14:textId="77777777">
            <w:pPr>
              <w:rPr>
                <w:rFonts w:cstheme="minorHAnsi"/>
                <w:b/>
              </w:rPr>
            </w:pPr>
            <w:proofErr w:type="spellStart"/>
            <w:r w:rsidRPr="00272A78">
              <w:rPr>
                <w:rFonts w:cstheme="minorHAnsi"/>
                <w:b/>
              </w:rPr>
              <w:t>Id</w:t>
            </w:r>
            <w:proofErr w:type="spellEnd"/>
          </w:p>
        </w:tc>
        <w:tc>
          <w:tcPr>
            <w:tcW w:w="3575" w:type="dxa"/>
            <w:tcBorders>
              <w:bottom w:val="single" w:color="auto" w:sz="4" w:space="0"/>
            </w:tcBorders>
            <w:shd w:val="clear" w:color="auto" w:fill="BFBFBF" w:themeFill="background1" w:themeFillShade="BF"/>
          </w:tcPr>
          <w:p w:rsidRPr="00272A78" w:rsidR="002B2F5A" w:rsidP="003A4D1A" w:rsidRDefault="002B2F5A" w14:paraId="16AA5F8C" w14:textId="77777777">
            <w:pPr>
              <w:jc w:val="center"/>
              <w:rPr>
                <w:rFonts w:cstheme="minorHAnsi"/>
                <w:b/>
              </w:rPr>
            </w:pPr>
            <w:r>
              <w:rPr>
                <w:rFonts w:cstheme="minorHAnsi"/>
                <w:b/>
              </w:rPr>
              <w:t>Artefakt</w:t>
            </w:r>
          </w:p>
        </w:tc>
        <w:tc>
          <w:tcPr>
            <w:tcW w:w="1701" w:type="dxa"/>
            <w:tcBorders>
              <w:bottom w:val="single" w:color="auto" w:sz="4" w:space="0"/>
            </w:tcBorders>
            <w:shd w:val="clear" w:color="auto" w:fill="BFBFBF" w:themeFill="background1" w:themeFillShade="BF"/>
          </w:tcPr>
          <w:p w:rsidRPr="00272A78" w:rsidR="002B2F5A" w:rsidP="003A4D1A" w:rsidRDefault="002B2F5A" w14:paraId="21203B87" w14:textId="77777777">
            <w:pPr>
              <w:jc w:val="center"/>
              <w:rPr>
                <w:rFonts w:cstheme="minorHAnsi"/>
                <w:b/>
              </w:rPr>
            </w:pPr>
            <w:r>
              <w:rPr>
                <w:rFonts w:cstheme="minorHAnsi"/>
                <w:b/>
              </w:rPr>
              <w:t>Art des Artefakts</w:t>
            </w:r>
          </w:p>
        </w:tc>
        <w:tc>
          <w:tcPr>
            <w:tcW w:w="2835" w:type="dxa"/>
            <w:tcBorders>
              <w:bottom w:val="single" w:color="auto" w:sz="4" w:space="0"/>
            </w:tcBorders>
            <w:shd w:val="clear" w:color="auto" w:fill="BFBFBF" w:themeFill="background1" w:themeFillShade="BF"/>
          </w:tcPr>
          <w:p w:rsidRPr="00272A78" w:rsidR="002B2F5A" w:rsidP="003A4D1A" w:rsidRDefault="002B2F5A" w14:paraId="6C987053" w14:textId="77777777">
            <w:pPr>
              <w:jc w:val="center"/>
              <w:rPr>
                <w:rFonts w:cstheme="minorHAnsi"/>
                <w:b/>
              </w:rPr>
            </w:pPr>
            <w:r w:rsidRPr="00272A78">
              <w:rPr>
                <w:rFonts w:cstheme="minorHAnsi"/>
                <w:b/>
              </w:rPr>
              <w:t>Verantwortlicher</w:t>
            </w:r>
          </w:p>
        </w:tc>
        <w:tc>
          <w:tcPr>
            <w:tcW w:w="1418" w:type="dxa"/>
            <w:tcBorders>
              <w:bottom w:val="single" w:color="auto" w:sz="4" w:space="0"/>
            </w:tcBorders>
            <w:shd w:val="clear" w:color="auto" w:fill="BFBFBF" w:themeFill="background1" w:themeFillShade="BF"/>
          </w:tcPr>
          <w:p w:rsidRPr="00272A78" w:rsidR="002B2F5A" w:rsidDel="00047C7E" w:rsidP="003A4D1A" w:rsidRDefault="002B2F5A" w14:paraId="2F1A0887" w14:textId="77777777">
            <w:pPr>
              <w:jc w:val="center"/>
              <w:rPr>
                <w:rFonts w:cstheme="minorHAnsi"/>
                <w:b/>
              </w:rPr>
            </w:pPr>
            <w:r w:rsidRPr="00272A78">
              <w:rPr>
                <w:rFonts w:cstheme="minorHAnsi"/>
                <w:b/>
              </w:rPr>
              <w:t>Status</w:t>
            </w:r>
          </w:p>
        </w:tc>
      </w:tr>
      <w:tr w:rsidRPr="00CF0841" w:rsidR="002B2F5A" w:rsidTr="003A4D1A" w14:paraId="21B9B043" w14:textId="77777777">
        <w:trPr>
          <w:trHeight w:val="279"/>
        </w:trPr>
        <w:tc>
          <w:tcPr>
            <w:tcW w:w="502" w:type="dxa"/>
            <w:tcBorders>
              <w:top w:val="single" w:color="auto" w:sz="4" w:space="0"/>
            </w:tcBorders>
            <w:shd w:val="clear" w:color="auto" w:fill="E7E6E6" w:themeFill="background2"/>
          </w:tcPr>
          <w:p w:rsidRPr="00272A78" w:rsidR="002B2F5A" w:rsidP="003A4D1A" w:rsidRDefault="002B2F5A" w14:paraId="0AAB79F7" w14:textId="77777777">
            <w:pPr>
              <w:rPr>
                <w:rFonts w:cstheme="minorHAnsi"/>
                <w:b/>
              </w:rPr>
            </w:pPr>
            <w:r w:rsidRPr="00272A78">
              <w:rPr>
                <w:rFonts w:cstheme="minorHAnsi"/>
                <w:b/>
              </w:rPr>
              <w:t>1.</w:t>
            </w:r>
          </w:p>
        </w:tc>
        <w:tc>
          <w:tcPr>
            <w:tcW w:w="3575" w:type="dxa"/>
            <w:tcBorders>
              <w:top w:val="single" w:color="auto" w:sz="4" w:space="0"/>
            </w:tcBorders>
            <w:shd w:val="clear" w:color="auto" w:fill="E7E6E6" w:themeFill="background2"/>
          </w:tcPr>
          <w:p w:rsidRPr="003D5A34" w:rsidR="002B2F5A" w:rsidP="003A4D1A" w:rsidRDefault="002B2F5A" w14:paraId="6F72BEC9" w14:textId="77777777">
            <w:pPr>
              <w:rPr>
                <w:rFonts w:cstheme="minorHAnsi"/>
              </w:rPr>
            </w:pPr>
          </w:p>
        </w:tc>
        <w:tc>
          <w:tcPr>
            <w:tcW w:w="1701" w:type="dxa"/>
            <w:tcBorders>
              <w:top w:val="single" w:color="auto" w:sz="4" w:space="0"/>
            </w:tcBorders>
            <w:shd w:val="clear" w:color="auto" w:fill="E7E6E6" w:themeFill="background2"/>
          </w:tcPr>
          <w:p w:rsidRPr="00272A78" w:rsidR="002B2F5A" w:rsidP="003A4D1A" w:rsidRDefault="002B2F5A" w14:paraId="200E1EDB" w14:textId="77777777">
            <w:pPr>
              <w:rPr>
                <w:rFonts w:cstheme="minorHAnsi"/>
              </w:rPr>
            </w:pPr>
          </w:p>
        </w:tc>
        <w:tc>
          <w:tcPr>
            <w:tcW w:w="2835" w:type="dxa"/>
            <w:tcBorders>
              <w:top w:val="single" w:color="auto" w:sz="4" w:space="0"/>
            </w:tcBorders>
            <w:shd w:val="clear" w:color="auto" w:fill="E7E6E6" w:themeFill="background2"/>
          </w:tcPr>
          <w:p w:rsidRPr="00272A78" w:rsidR="002B2F5A" w:rsidP="003A4D1A" w:rsidRDefault="002B2F5A" w14:paraId="58C27885" w14:textId="77777777">
            <w:pPr>
              <w:rPr>
                <w:rFonts w:cstheme="minorHAnsi"/>
              </w:rPr>
            </w:pPr>
          </w:p>
        </w:tc>
        <w:tc>
          <w:tcPr>
            <w:tcW w:w="1418" w:type="dxa"/>
            <w:tcBorders>
              <w:top w:val="single" w:color="auto" w:sz="4" w:space="0"/>
            </w:tcBorders>
            <w:shd w:val="clear" w:color="auto" w:fill="E7E6E6" w:themeFill="background2"/>
          </w:tcPr>
          <w:p w:rsidRPr="00272A78" w:rsidR="002B2F5A" w:rsidP="003A4D1A" w:rsidRDefault="002B2F5A" w14:paraId="379672AA" w14:textId="77777777">
            <w:pPr>
              <w:rPr>
                <w:rFonts w:cstheme="minorHAnsi"/>
              </w:rPr>
            </w:pPr>
          </w:p>
        </w:tc>
      </w:tr>
      <w:tr w:rsidRPr="00CF0841" w:rsidR="002B2F5A" w:rsidTr="003A4D1A" w14:paraId="3C5E90E6" w14:textId="77777777">
        <w:trPr>
          <w:trHeight w:val="541"/>
        </w:trPr>
        <w:tc>
          <w:tcPr>
            <w:tcW w:w="502" w:type="dxa"/>
          </w:tcPr>
          <w:p w:rsidRPr="00272A78" w:rsidR="002B2F5A" w:rsidP="003A4D1A" w:rsidRDefault="002B2F5A" w14:paraId="6BABBF46" w14:textId="77777777">
            <w:pPr>
              <w:rPr>
                <w:rFonts w:cstheme="minorHAnsi"/>
              </w:rPr>
            </w:pPr>
          </w:p>
        </w:tc>
        <w:tc>
          <w:tcPr>
            <w:tcW w:w="3575" w:type="dxa"/>
          </w:tcPr>
          <w:p w:rsidRPr="00272A78" w:rsidR="002B2F5A" w:rsidP="003A4D1A" w:rsidRDefault="002B2F5A" w14:paraId="36D5BE77" w14:textId="77777777">
            <w:pPr>
              <w:rPr>
                <w:rFonts w:cstheme="minorHAnsi"/>
              </w:rPr>
            </w:pPr>
          </w:p>
        </w:tc>
        <w:tc>
          <w:tcPr>
            <w:tcW w:w="1701" w:type="dxa"/>
          </w:tcPr>
          <w:p w:rsidRPr="00272A78" w:rsidR="002B2F5A" w:rsidP="003A4D1A" w:rsidRDefault="002B2F5A" w14:paraId="40F8B392" w14:textId="77777777">
            <w:pPr>
              <w:rPr>
                <w:rFonts w:cstheme="minorHAnsi"/>
              </w:rPr>
            </w:pPr>
          </w:p>
        </w:tc>
        <w:tc>
          <w:tcPr>
            <w:tcW w:w="2835" w:type="dxa"/>
          </w:tcPr>
          <w:p w:rsidRPr="00272A78" w:rsidR="002B2F5A" w:rsidP="003A4D1A" w:rsidRDefault="002B2F5A" w14:paraId="200DC7CD" w14:textId="77777777">
            <w:pPr>
              <w:rPr>
                <w:rFonts w:cstheme="minorHAnsi"/>
              </w:rPr>
            </w:pPr>
          </w:p>
        </w:tc>
        <w:tc>
          <w:tcPr>
            <w:tcW w:w="1418" w:type="dxa"/>
          </w:tcPr>
          <w:p w:rsidRPr="00272A78" w:rsidR="002B2F5A" w:rsidP="003A4D1A" w:rsidRDefault="002B2F5A" w14:paraId="4BB6BC31" w14:textId="77777777">
            <w:pPr>
              <w:jc w:val="center"/>
              <w:rPr>
                <w:rFonts w:cstheme="minorHAnsi"/>
              </w:rPr>
            </w:pPr>
          </w:p>
        </w:tc>
      </w:tr>
      <w:tr w:rsidRPr="00CF0841" w:rsidR="002B2F5A" w:rsidTr="003A4D1A" w14:paraId="5D2B7508" w14:textId="77777777">
        <w:trPr>
          <w:trHeight w:val="550"/>
        </w:trPr>
        <w:tc>
          <w:tcPr>
            <w:tcW w:w="502" w:type="dxa"/>
          </w:tcPr>
          <w:p w:rsidRPr="00272A78" w:rsidR="002B2F5A" w:rsidP="003A4D1A" w:rsidRDefault="002B2F5A" w14:paraId="12E98D04" w14:textId="77777777">
            <w:pPr>
              <w:rPr>
                <w:rFonts w:cstheme="minorHAnsi"/>
              </w:rPr>
            </w:pPr>
          </w:p>
        </w:tc>
        <w:tc>
          <w:tcPr>
            <w:tcW w:w="3575" w:type="dxa"/>
          </w:tcPr>
          <w:p w:rsidRPr="00272A78" w:rsidR="002B2F5A" w:rsidP="003A4D1A" w:rsidRDefault="002B2F5A" w14:paraId="24D3948B" w14:textId="77777777">
            <w:pPr>
              <w:rPr>
                <w:rFonts w:cstheme="minorHAnsi"/>
              </w:rPr>
            </w:pPr>
          </w:p>
        </w:tc>
        <w:tc>
          <w:tcPr>
            <w:tcW w:w="1701" w:type="dxa"/>
          </w:tcPr>
          <w:p w:rsidRPr="00272A78" w:rsidR="002B2F5A" w:rsidP="003A4D1A" w:rsidRDefault="002B2F5A" w14:paraId="63F653EA" w14:textId="77777777">
            <w:pPr>
              <w:rPr>
                <w:rFonts w:cstheme="minorHAnsi"/>
              </w:rPr>
            </w:pPr>
          </w:p>
        </w:tc>
        <w:tc>
          <w:tcPr>
            <w:tcW w:w="2835" w:type="dxa"/>
          </w:tcPr>
          <w:p w:rsidRPr="00272A78" w:rsidR="002B2F5A" w:rsidP="003A4D1A" w:rsidRDefault="002B2F5A" w14:paraId="7BFE136B" w14:textId="77777777">
            <w:pPr>
              <w:rPr>
                <w:rFonts w:cstheme="minorHAnsi"/>
              </w:rPr>
            </w:pPr>
          </w:p>
        </w:tc>
        <w:tc>
          <w:tcPr>
            <w:tcW w:w="1418" w:type="dxa"/>
          </w:tcPr>
          <w:p w:rsidRPr="00272A78" w:rsidR="002B2F5A" w:rsidP="003A4D1A" w:rsidRDefault="002B2F5A" w14:paraId="5D3BE0C9" w14:textId="77777777">
            <w:pPr>
              <w:rPr>
                <w:rFonts w:cstheme="minorHAnsi"/>
              </w:rPr>
            </w:pPr>
          </w:p>
        </w:tc>
      </w:tr>
      <w:tr w:rsidRPr="00CF0841" w:rsidR="002B2F5A" w:rsidTr="003A4D1A" w14:paraId="3E0A8FAD" w14:textId="77777777">
        <w:trPr>
          <w:trHeight w:val="279"/>
        </w:trPr>
        <w:tc>
          <w:tcPr>
            <w:tcW w:w="502" w:type="dxa"/>
          </w:tcPr>
          <w:p w:rsidRPr="00272A78" w:rsidR="002B2F5A" w:rsidP="003A4D1A" w:rsidRDefault="002B2F5A" w14:paraId="673590F7" w14:textId="77777777">
            <w:pPr>
              <w:rPr>
                <w:rFonts w:cstheme="minorHAnsi"/>
              </w:rPr>
            </w:pPr>
          </w:p>
        </w:tc>
        <w:tc>
          <w:tcPr>
            <w:tcW w:w="3575" w:type="dxa"/>
          </w:tcPr>
          <w:p w:rsidRPr="00272A78" w:rsidR="002B2F5A" w:rsidP="003A4D1A" w:rsidRDefault="002B2F5A" w14:paraId="0D074480" w14:textId="77777777">
            <w:pPr>
              <w:rPr>
                <w:rFonts w:cstheme="minorHAnsi"/>
              </w:rPr>
            </w:pPr>
          </w:p>
        </w:tc>
        <w:tc>
          <w:tcPr>
            <w:tcW w:w="1701" w:type="dxa"/>
          </w:tcPr>
          <w:p w:rsidRPr="00272A78" w:rsidR="002B2F5A" w:rsidP="003A4D1A" w:rsidRDefault="002B2F5A" w14:paraId="6ADBA423" w14:textId="77777777">
            <w:pPr>
              <w:rPr>
                <w:rFonts w:cstheme="minorHAnsi"/>
              </w:rPr>
            </w:pPr>
          </w:p>
        </w:tc>
        <w:tc>
          <w:tcPr>
            <w:tcW w:w="2835" w:type="dxa"/>
          </w:tcPr>
          <w:p w:rsidRPr="00272A78" w:rsidR="002B2F5A" w:rsidP="003A4D1A" w:rsidRDefault="002B2F5A" w14:paraId="0734B10E" w14:textId="77777777">
            <w:pPr>
              <w:rPr>
                <w:rFonts w:cstheme="minorHAnsi"/>
              </w:rPr>
            </w:pPr>
          </w:p>
        </w:tc>
        <w:tc>
          <w:tcPr>
            <w:tcW w:w="1418" w:type="dxa"/>
          </w:tcPr>
          <w:p w:rsidRPr="00272A78" w:rsidR="002B2F5A" w:rsidP="003A4D1A" w:rsidRDefault="002B2F5A" w14:paraId="0B790D94" w14:textId="77777777">
            <w:pPr>
              <w:rPr>
                <w:rFonts w:cstheme="minorHAnsi"/>
              </w:rPr>
            </w:pPr>
          </w:p>
        </w:tc>
      </w:tr>
      <w:tr w:rsidRPr="00CF0841" w:rsidR="002B2F5A" w:rsidTr="003A4D1A" w14:paraId="063D0C6B" w14:textId="77777777">
        <w:trPr>
          <w:trHeight w:val="271"/>
        </w:trPr>
        <w:tc>
          <w:tcPr>
            <w:tcW w:w="502" w:type="dxa"/>
            <w:shd w:val="clear" w:color="auto" w:fill="E7E6E6" w:themeFill="background2"/>
          </w:tcPr>
          <w:p w:rsidRPr="00272A78" w:rsidR="002B2F5A" w:rsidP="003A4D1A" w:rsidRDefault="002B2F5A" w14:paraId="3636C06E" w14:textId="77777777">
            <w:pPr>
              <w:rPr>
                <w:rFonts w:cstheme="minorHAnsi"/>
                <w:b/>
              </w:rPr>
            </w:pPr>
            <w:r w:rsidRPr="00272A78">
              <w:rPr>
                <w:rFonts w:cstheme="minorHAnsi"/>
                <w:b/>
              </w:rPr>
              <w:t>2.</w:t>
            </w:r>
          </w:p>
        </w:tc>
        <w:tc>
          <w:tcPr>
            <w:tcW w:w="3575" w:type="dxa"/>
            <w:shd w:val="clear" w:color="auto" w:fill="E7E6E6" w:themeFill="background2"/>
          </w:tcPr>
          <w:p w:rsidRPr="003D5A34" w:rsidR="002B2F5A" w:rsidP="003A4D1A" w:rsidRDefault="002B2F5A" w14:paraId="6D811AF8" w14:textId="77777777">
            <w:pPr>
              <w:rPr>
                <w:rFonts w:cstheme="minorHAnsi"/>
              </w:rPr>
            </w:pPr>
          </w:p>
        </w:tc>
        <w:tc>
          <w:tcPr>
            <w:tcW w:w="1701" w:type="dxa"/>
            <w:shd w:val="clear" w:color="auto" w:fill="E7E6E6" w:themeFill="background2"/>
          </w:tcPr>
          <w:p w:rsidRPr="00272A78" w:rsidR="002B2F5A" w:rsidP="003A4D1A" w:rsidRDefault="002B2F5A" w14:paraId="0CF48239" w14:textId="77777777">
            <w:pPr>
              <w:rPr>
                <w:rFonts w:cstheme="minorHAnsi"/>
              </w:rPr>
            </w:pPr>
          </w:p>
        </w:tc>
        <w:tc>
          <w:tcPr>
            <w:tcW w:w="2835" w:type="dxa"/>
            <w:shd w:val="clear" w:color="auto" w:fill="E7E6E6" w:themeFill="background2"/>
          </w:tcPr>
          <w:p w:rsidRPr="00272A78" w:rsidR="002B2F5A" w:rsidP="003A4D1A" w:rsidRDefault="002B2F5A" w14:paraId="1B348E5D" w14:textId="77777777">
            <w:pPr>
              <w:rPr>
                <w:rFonts w:cstheme="minorHAnsi"/>
              </w:rPr>
            </w:pPr>
          </w:p>
        </w:tc>
        <w:tc>
          <w:tcPr>
            <w:tcW w:w="1418" w:type="dxa"/>
            <w:shd w:val="clear" w:color="auto" w:fill="E7E6E6" w:themeFill="background2"/>
          </w:tcPr>
          <w:p w:rsidRPr="00272A78" w:rsidR="002B2F5A" w:rsidP="003A4D1A" w:rsidRDefault="002B2F5A" w14:paraId="4A464E77" w14:textId="77777777">
            <w:pPr>
              <w:rPr>
                <w:rFonts w:cstheme="minorHAnsi"/>
              </w:rPr>
            </w:pPr>
          </w:p>
        </w:tc>
      </w:tr>
      <w:tr w:rsidRPr="00CF0841" w:rsidR="002B2F5A" w:rsidTr="003A4D1A" w14:paraId="777F0657" w14:textId="77777777">
        <w:trPr>
          <w:trHeight w:val="822"/>
        </w:trPr>
        <w:tc>
          <w:tcPr>
            <w:tcW w:w="502" w:type="dxa"/>
          </w:tcPr>
          <w:p w:rsidRPr="00272A78" w:rsidR="002B2F5A" w:rsidP="003A4D1A" w:rsidRDefault="002B2F5A" w14:paraId="6F120889" w14:textId="77777777">
            <w:pPr>
              <w:rPr>
                <w:rFonts w:cstheme="minorHAnsi"/>
              </w:rPr>
            </w:pPr>
          </w:p>
        </w:tc>
        <w:tc>
          <w:tcPr>
            <w:tcW w:w="3575" w:type="dxa"/>
          </w:tcPr>
          <w:p w:rsidRPr="00272A78" w:rsidR="002B2F5A" w:rsidP="003A4D1A" w:rsidRDefault="002B2F5A" w14:paraId="21DE5B4B" w14:textId="77777777">
            <w:pPr>
              <w:rPr>
                <w:rFonts w:cstheme="minorHAnsi"/>
              </w:rPr>
            </w:pPr>
          </w:p>
        </w:tc>
        <w:tc>
          <w:tcPr>
            <w:tcW w:w="1701" w:type="dxa"/>
          </w:tcPr>
          <w:p w:rsidRPr="00272A78" w:rsidR="002B2F5A" w:rsidP="003A4D1A" w:rsidRDefault="002B2F5A" w14:paraId="6A6118E5" w14:textId="77777777">
            <w:pPr>
              <w:rPr>
                <w:rFonts w:cstheme="minorHAnsi"/>
              </w:rPr>
            </w:pPr>
          </w:p>
        </w:tc>
        <w:tc>
          <w:tcPr>
            <w:tcW w:w="2835" w:type="dxa"/>
          </w:tcPr>
          <w:p w:rsidRPr="00272A78" w:rsidR="002B2F5A" w:rsidP="003A4D1A" w:rsidRDefault="002B2F5A" w14:paraId="2A05026D" w14:textId="77777777">
            <w:pPr>
              <w:rPr>
                <w:rFonts w:cstheme="minorHAnsi"/>
              </w:rPr>
            </w:pPr>
          </w:p>
        </w:tc>
        <w:tc>
          <w:tcPr>
            <w:tcW w:w="1418" w:type="dxa"/>
          </w:tcPr>
          <w:p w:rsidRPr="00272A78" w:rsidR="002B2F5A" w:rsidP="003A4D1A" w:rsidRDefault="002B2F5A" w14:paraId="1D3AE565" w14:textId="77777777">
            <w:pPr>
              <w:rPr>
                <w:rFonts w:cstheme="minorHAnsi"/>
              </w:rPr>
            </w:pPr>
          </w:p>
        </w:tc>
      </w:tr>
      <w:tr w:rsidRPr="00CF0841" w:rsidR="002B2F5A" w:rsidTr="003A4D1A" w14:paraId="4721411D" w14:textId="77777777">
        <w:trPr>
          <w:trHeight w:val="279"/>
        </w:trPr>
        <w:tc>
          <w:tcPr>
            <w:tcW w:w="502" w:type="dxa"/>
          </w:tcPr>
          <w:p w:rsidRPr="00272A78" w:rsidR="002B2F5A" w:rsidP="003A4D1A" w:rsidRDefault="002B2F5A" w14:paraId="5F232FB7" w14:textId="77777777">
            <w:pPr>
              <w:rPr>
                <w:rFonts w:cstheme="minorHAnsi"/>
              </w:rPr>
            </w:pPr>
            <w:r w:rsidRPr="00272A78">
              <w:rPr>
                <w:rFonts w:cstheme="minorHAnsi"/>
              </w:rPr>
              <w:t>…</w:t>
            </w:r>
          </w:p>
        </w:tc>
        <w:tc>
          <w:tcPr>
            <w:tcW w:w="3575" w:type="dxa"/>
          </w:tcPr>
          <w:p w:rsidRPr="00272A78" w:rsidR="002B2F5A" w:rsidP="003A4D1A" w:rsidRDefault="002B2F5A" w14:paraId="63EA5FE9" w14:textId="77777777">
            <w:pPr>
              <w:rPr>
                <w:rFonts w:cstheme="minorHAnsi"/>
              </w:rPr>
            </w:pPr>
          </w:p>
        </w:tc>
        <w:tc>
          <w:tcPr>
            <w:tcW w:w="1701" w:type="dxa"/>
          </w:tcPr>
          <w:p w:rsidRPr="00272A78" w:rsidR="002B2F5A" w:rsidP="003A4D1A" w:rsidRDefault="002B2F5A" w14:paraId="316E6515" w14:textId="77777777">
            <w:pPr>
              <w:rPr>
                <w:rFonts w:cstheme="minorHAnsi"/>
              </w:rPr>
            </w:pPr>
          </w:p>
        </w:tc>
        <w:tc>
          <w:tcPr>
            <w:tcW w:w="2835" w:type="dxa"/>
          </w:tcPr>
          <w:p w:rsidRPr="00272A78" w:rsidR="002B2F5A" w:rsidP="003A4D1A" w:rsidRDefault="002B2F5A" w14:paraId="73289EA2" w14:textId="77777777">
            <w:pPr>
              <w:rPr>
                <w:rFonts w:cstheme="minorHAnsi"/>
              </w:rPr>
            </w:pPr>
          </w:p>
        </w:tc>
        <w:tc>
          <w:tcPr>
            <w:tcW w:w="1418" w:type="dxa"/>
          </w:tcPr>
          <w:p w:rsidRPr="00272A78" w:rsidR="002B2F5A" w:rsidP="003A4D1A" w:rsidRDefault="002B2F5A" w14:paraId="785A9C0B" w14:textId="77777777">
            <w:pPr>
              <w:rPr>
                <w:rFonts w:cstheme="minorHAnsi"/>
              </w:rPr>
            </w:pPr>
          </w:p>
        </w:tc>
      </w:tr>
    </w:tbl>
    <w:p w:rsidR="002B2F5A" w:rsidP="002B2F5A" w:rsidRDefault="00EE269F" w14:paraId="61CBDDC2" w14:textId="0EDFDD74">
      <w:pPr>
        <w:pStyle w:val="berschrift2"/>
        <w:rPr>
          <w:rFonts w:asciiTheme="minorHAnsi" w:hAnsiTheme="minorHAnsi" w:cstheme="minorHAnsi"/>
          <w:color w:val="auto"/>
          <w:sz w:val="32"/>
          <w:szCs w:val="32"/>
        </w:rPr>
      </w:pPr>
      <w:bookmarkStart w:name="_Toc85022924" w:id="28"/>
      <w:r w:rsidRPr="00EE269F">
        <w:rPr>
          <w:rFonts w:ascii="Calibri" w:hAnsi="Calibri" w:cs="Calibri"/>
          <w:color w:val="auto"/>
          <w:sz w:val="32"/>
        </w:rPr>
        <w:t>Spezifikationsplanung</w:t>
      </w:r>
      <w:bookmarkEnd w:id="28"/>
    </w:p>
    <w:p w:rsidR="002B2F5A" w:rsidP="00F33917" w:rsidRDefault="002B2F5A" w14:paraId="49A6DF73" w14:textId="0AEEDC49">
      <w:pPr>
        <w:rPr>
          <w:rFonts w:cstheme="minorHAnsi"/>
        </w:rPr>
      </w:pPr>
    </w:p>
    <w:p w:rsidRPr="00272A78" w:rsidR="002B2F5A" w:rsidP="00F33917" w:rsidRDefault="002B2F5A" w14:paraId="088587E8" w14:textId="77777777">
      <w:pPr>
        <w:rPr>
          <w:rFonts w:cstheme="minorHAnsi"/>
        </w:rPr>
      </w:pPr>
    </w:p>
    <w:p w:rsidRPr="00272A78" w:rsidR="00F33917" w:rsidP="00F33917" w:rsidRDefault="00F33917" w14:paraId="33060CF1" w14:textId="3EFFB0E6">
      <w:pPr>
        <w:pStyle w:val="berschrift2"/>
        <w:rPr>
          <w:rFonts w:asciiTheme="minorHAnsi" w:hAnsiTheme="minorHAnsi" w:cstheme="minorHAnsi"/>
          <w:color w:val="auto"/>
          <w:sz w:val="32"/>
          <w:szCs w:val="32"/>
        </w:rPr>
      </w:pPr>
      <w:bookmarkStart w:name="_Toc85022925" w:id="29"/>
      <w:r w:rsidRPr="00272A78">
        <w:rPr>
          <w:rFonts w:asciiTheme="minorHAnsi" w:hAnsiTheme="minorHAnsi" w:cstheme="minorHAnsi"/>
          <w:color w:val="auto"/>
          <w:sz w:val="32"/>
          <w:szCs w:val="32"/>
        </w:rPr>
        <w:t>User-Stories</w:t>
      </w:r>
      <w:bookmarkEnd w:id="29"/>
    </w:p>
    <w:p w:rsidRPr="00272A78" w:rsidR="00F33917" w:rsidP="00F33917" w:rsidRDefault="00F33917" w14:paraId="7FEEEFB4" w14:textId="2DCD2B62">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Pr="00CF0841" w:rsidR="00F33917" w:rsidTr="00353E3C" w14:paraId="4BD94A60" w14:textId="77777777">
        <w:tc>
          <w:tcPr>
            <w:tcW w:w="2093" w:type="dxa"/>
            <w:shd w:val="clear" w:color="auto" w:fill="BFBFBF" w:themeFill="background1" w:themeFillShade="BF"/>
          </w:tcPr>
          <w:p w:rsidRPr="00272A78" w:rsidR="00F33917" w:rsidP="00353E3C" w:rsidRDefault="00F33917" w14:paraId="0C6ED8BC" w14:textId="77777777">
            <w:pPr>
              <w:tabs>
                <w:tab w:val="right" w:pos="1896"/>
              </w:tabs>
              <w:rPr>
                <w:rFonts w:cstheme="minorHAnsi"/>
                <w:b/>
              </w:rPr>
            </w:pPr>
            <w:r w:rsidRPr="00272A78">
              <w:rPr>
                <w:rFonts w:cstheme="minorHAnsi"/>
                <w:b/>
              </w:rPr>
              <w:t>User Story-ID</w:t>
            </w:r>
          </w:p>
        </w:tc>
        <w:tc>
          <w:tcPr>
            <w:tcW w:w="7195" w:type="dxa"/>
          </w:tcPr>
          <w:p w:rsidRPr="00272A78" w:rsidR="00F33917" w:rsidP="00D51169" w:rsidRDefault="00F33917" w14:paraId="137D6005" w14:textId="6E7B1FF8">
            <w:pPr>
              <w:rPr>
                <w:rFonts w:cstheme="minorHAnsi"/>
              </w:rPr>
            </w:pPr>
          </w:p>
        </w:tc>
      </w:tr>
      <w:tr w:rsidRPr="00CF0841" w:rsidR="00F33917" w:rsidTr="00353E3C" w14:paraId="2F2A0B93" w14:textId="77777777">
        <w:tc>
          <w:tcPr>
            <w:tcW w:w="2093" w:type="dxa"/>
            <w:shd w:val="clear" w:color="auto" w:fill="BFBFBF" w:themeFill="background1" w:themeFillShade="BF"/>
          </w:tcPr>
          <w:p w:rsidRPr="00272A78" w:rsidR="00F33917" w:rsidP="00353E3C" w:rsidRDefault="00F33917" w14:paraId="6A07254E" w14:textId="77777777">
            <w:pPr>
              <w:rPr>
                <w:rFonts w:cstheme="minorHAnsi"/>
                <w:b/>
              </w:rPr>
            </w:pPr>
            <w:r w:rsidRPr="00272A78">
              <w:rPr>
                <w:rFonts w:cstheme="minorHAnsi"/>
                <w:b/>
              </w:rPr>
              <w:t>User Story-Beschreibung</w:t>
            </w:r>
          </w:p>
        </w:tc>
        <w:tc>
          <w:tcPr>
            <w:tcW w:w="7195" w:type="dxa"/>
          </w:tcPr>
          <w:p w:rsidRPr="00272A78" w:rsidR="00F33917" w:rsidP="00353E3C" w:rsidRDefault="00F33917" w14:paraId="7F605F04" w14:textId="63E7DE1D">
            <w:pPr>
              <w:rPr>
                <w:rFonts w:cstheme="minorHAnsi"/>
              </w:rPr>
            </w:pPr>
          </w:p>
        </w:tc>
      </w:tr>
      <w:tr w:rsidRPr="00CF0841" w:rsidR="00F33917" w:rsidTr="00353E3C" w14:paraId="252A06B1" w14:textId="77777777">
        <w:tc>
          <w:tcPr>
            <w:tcW w:w="2093" w:type="dxa"/>
            <w:shd w:val="clear" w:color="auto" w:fill="BFBFBF" w:themeFill="background1" w:themeFillShade="BF"/>
          </w:tcPr>
          <w:p w:rsidRPr="00272A78" w:rsidR="00F33917" w:rsidP="00353E3C" w:rsidRDefault="00F33917" w14:paraId="7B0AC843" w14:textId="77777777">
            <w:pPr>
              <w:rPr>
                <w:rFonts w:cstheme="minorHAnsi"/>
                <w:b/>
              </w:rPr>
            </w:pPr>
            <w:r w:rsidRPr="00272A78">
              <w:rPr>
                <w:rFonts w:cstheme="minorHAnsi"/>
                <w:b/>
              </w:rPr>
              <w:t>Geschätzter Realisierungsaufwand</w:t>
            </w:r>
          </w:p>
        </w:tc>
        <w:tc>
          <w:tcPr>
            <w:tcW w:w="7195" w:type="dxa"/>
          </w:tcPr>
          <w:p w:rsidRPr="00272A78" w:rsidR="00F33917" w:rsidP="00353E3C" w:rsidRDefault="00F33917" w14:paraId="67B1A594" w14:textId="5140E5A3">
            <w:pPr>
              <w:rPr>
                <w:rFonts w:cstheme="minorHAnsi"/>
              </w:rPr>
            </w:pPr>
          </w:p>
        </w:tc>
      </w:tr>
      <w:tr w:rsidRPr="00CF0841" w:rsidR="00F33917" w:rsidTr="00353E3C" w14:paraId="720414BF" w14:textId="77777777">
        <w:tc>
          <w:tcPr>
            <w:tcW w:w="2093" w:type="dxa"/>
            <w:shd w:val="clear" w:color="auto" w:fill="BFBFBF" w:themeFill="background1" w:themeFillShade="BF"/>
          </w:tcPr>
          <w:p w:rsidRPr="00272A78" w:rsidR="00F33917" w:rsidP="00353E3C" w:rsidRDefault="00F33917" w14:paraId="584F8BAA" w14:textId="77777777">
            <w:pPr>
              <w:rPr>
                <w:rFonts w:cstheme="minorHAnsi"/>
                <w:b/>
              </w:rPr>
            </w:pPr>
            <w:r w:rsidRPr="00272A78">
              <w:rPr>
                <w:rFonts w:cstheme="minorHAnsi"/>
                <w:b/>
              </w:rPr>
              <w:t>Priorität</w:t>
            </w:r>
          </w:p>
        </w:tc>
        <w:tc>
          <w:tcPr>
            <w:tcW w:w="7195" w:type="dxa"/>
          </w:tcPr>
          <w:p w:rsidRPr="00272A78" w:rsidR="00F33917" w:rsidP="00353E3C" w:rsidRDefault="00F33917" w14:paraId="7EADF104" w14:textId="41B675A8">
            <w:pPr>
              <w:rPr>
                <w:rFonts w:cstheme="minorHAnsi"/>
              </w:rPr>
            </w:pPr>
          </w:p>
        </w:tc>
      </w:tr>
      <w:tr w:rsidRPr="00CF0841" w:rsidR="00F33917" w:rsidTr="00353E3C" w14:paraId="76B13C4A" w14:textId="77777777">
        <w:tc>
          <w:tcPr>
            <w:tcW w:w="2093" w:type="dxa"/>
            <w:shd w:val="clear" w:color="auto" w:fill="BFBFBF" w:themeFill="background1" w:themeFillShade="BF"/>
          </w:tcPr>
          <w:p w:rsidRPr="00272A78" w:rsidR="00F33917" w:rsidP="00353E3C" w:rsidRDefault="00D51169" w14:paraId="219CCB9D" w14:textId="39E67A56">
            <w:pPr>
              <w:rPr>
                <w:rFonts w:cstheme="minorHAnsi"/>
                <w:b/>
              </w:rPr>
            </w:pPr>
            <w:r>
              <w:rPr>
                <w:rFonts w:cstheme="minorHAnsi"/>
                <w:b/>
              </w:rPr>
              <w:t>Autor</w:t>
            </w:r>
          </w:p>
        </w:tc>
        <w:tc>
          <w:tcPr>
            <w:tcW w:w="7195" w:type="dxa"/>
          </w:tcPr>
          <w:p w:rsidRPr="00272A78" w:rsidR="00F33917" w:rsidP="00353E3C" w:rsidRDefault="00F33917" w14:paraId="173C12FD" w14:textId="6B59E3BE">
            <w:pPr>
              <w:rPr>
                <w:rFonts w:cstheme="minorHAnsi"/>
              </w:rPr>
            </w:pPr>
          </w:p>
        </w:tc>
      </w:tr>
      <w:tr w:rsidRPr="00CF0841" w:rsidR="00F33917" w:rsidTr="00353E3C" w14:paraId="412FA0FA" w14:textId="77777777">
        <w:tc>
          <w:tcPr>
            <w:tcW w:w="2093" w:type="dxa"/>
            <w:shd w:val="clear" w:color="auto" w:fill="BFBFBF" w:themeFill="background1" w:themeFillShade="BF"/>
          </w:tcPr>
          <w:p w:rsidRPr="00272A78" w:rsidR="00F33917" w:rsidP="00353E3C" w:rsidRDefault="00F33917" w14:paraId="0862CE8F" w14:textId="77777777">
            <w:pPr>
              <w:rPr>
                <w:rFonts w:cstheme="minorHAnsi"/>
                <w:b/>
              </w:rPr>
            </w:pPr>
            <w:r w:rsidRPr="00272A78">
              <w:rPr>
                <w:rFonts w:cstheme="minorHAnsi"/>
                <w:b/>
              </w:rPr>
              <w:t>Abhängigkeiten zu anderen User Stories</w:t>
            </w:r>
          </w:p>
        </w:tc>
        <w:tc>
          <w:tcPr>
            <w:tcW w:w="7195" w:type="dxa"/>
          </w:tcPr>
          <w:p w:rsidRPr="00272A78" w:rsidR="00F33917" w:rsidP="00353E3C" w:rsidRDefault="00F33917" w14:paraId="519AF82C" w14:textId="7282F0D3">
            <w:pPr>
              <w:rPr>
                <w:rFonts w:cstheme="minorHAnsi"/>
              </w:rPr>
            </w:pPr>
          </w:p>
        </w:tc>
      </w:tr>
      <w:tr w:rsidRPr="00CF0841" w:rsidR="00F33917" w:rsidTr="00353E3C" w14:paraId="781DDD93" w14:textId="77777777">
        <w:tc>
          <w:tcPr>
            <w:tcW w:w="2093" w:type="dxa"/>
            <w:shd w:val="clear" w:color="auto" w:fill="BFBFBF" w:themeFill="background1" w:themeFillShade="BF"/>
          </w:tcPr>
          <w:p w:rsidRPr="00272A78" w:rsidR="00F33917" w:rsidP="00353E3C" w:rsidRDefault="00F33917" w14:paraId="5B3F6D5C" w14:textId="77777777">
            <w:pPr>
              <w:rPr>
                <w:rFonts w:cstheme="minorHAnsi"/>
                <w:b/>
              </w:rPr>
            </w:pPr>
            <w:r w:rsidRPr="00272A78">
              <w:rPr>
                <w:rFonts w:cstheme="minorHAnsi"/>
                <w:b/>
              </w:rPr>
              <w:t>Zugehörige Szenarien</w:t>
            </w:r>
          </w:p>
        </w:tc>
        <w:tc>
          <w:tcPr>
            <w:tcW w:w="7195" w:type="dxa"/>
          </w:tcPr>
          <w:p w:rsidRPr="00D51169" w:rsidR="00F33917" w:rsidP="00D51169" w:rsidRDefault="00F33917" w14:paraId="436E436F" w14:textId="7DB5538E">
            <w:pPr>
              <w:rPr>
                <w:rFonts w:cstheme="minorHAnsi"/>
              </w:rPr>
            </w:pPr>
          </w:p>
        </w:tc>
      </w:tr>
    </w:tbl>
    <w:p w:rsidRPr="00272A78" w:rsidR="00F33917" w:rsidP="00F33917" w:rsidRDefault="00F33917" w14:paraId="2CCA51F4" w14:textId="77777777">
      <w:pPr>
        <w:rPr>
          <w:rFonts w:cstheme="minorHAnsi"/>
        </w:rPr>
      </w:pPr>
    </w:p>
    <w:p w:rsidRPr="00241E12" w:rsidR="00AD71AB" w:rsidP="00AD71AB" w:rsidRDefault="00AD71AB" w14:paraId="23E2F822" w14:textId="77777777">
      <w:pPr>
        <w:keepNext/>
        <w:keepLines/>
        <w:spacing w:before="40" w:after="0"/>
        <w:outlineLvl w:val="1"/>
        <w:rPr>
          <w:rFonts w:eastAsiaTheme="majorEastAsia" w:cstheme="minorHAnsi"/>
          <w:sz w:val="32"/>
          <w:szCs w:val="32"/>
        </w:rPr>
      </w:pPr>
      <w:bookmarkStart w:name="_Toc85022926" w:id="30"/>
      <w:r>
        <w:rPr>
          <w:rFonts w:eastAsiaTheme="majorEastAsia" w:cstheme="minorHAnsi"/>
          <w:sz w:val="32"/>
          <w:szCs w:val="32"/>
        </w:rPr>
        <w:t>Papierprototypen</w:t>
      </w:r>
      <w:bookmarkEnd w:id="30"/>
    </w:p>
    <w:p w:rsidRPr="00272A78" w:rsidR="00F33917" w:rsidP="00F33917" w:rsidRDefault="00F33917" w14:paraId="68B6D9BA" w14:textId="77777777">
      <w:pPr>
        <w:rPr>
          <w:rFonts w:cstheme="minorHAnsi"/>
        </w:rPr>
      </w:pPr>
    </w:p>
    <w:p w:rsidRPr="00BC3A19" w:rsidR="00F33917" w:rsidP="00BC3A19" w:rsidRDefault="00504E1F" w14:paraId="49CB977A" w14:textId="26B3D633">
      <w:pPr>
        <w:pStyle w:val="berschrift2"/>
        <w:rPr>
          <w:rFonts w:asciiTheme="minorHAnsi" w:hAnsiTheme="minorHAnsi" w:eastAsiaTheme="minorHAnsi" w:cstheme="minorHAnsi"/>
          <w:color w:val="auto"/>
          <w:sz w:val="32"/>
          <w:szCs w:val="32"/>
        </w:rPr>
      </w:pPr>
      <w:bookmarkStart w:name="_Toc85022927" w:id="31"/>
      <w:r w:rsidRPr="00BC3A19">
        <w:rPr>
          <w:rFonts w:asciiTheme="minorHAnsi" w:hAnsiTheme="minorHAnsi" w:cstheme="minorHAnsi"/>
          <w:color w:val="auto"/>
          <w:sz w:val="32"/>
          <w:szCs w:val="32"/>
        </w:rPr>
        <w:t>Szenarien (MSCs)</w:t>
      </w:r>
      <w:bookmarkEnd w:id="31"/>
    </w:p>
    <w:p w:rsidRPr="00272A78" w:rsidR="00F33917" w:rsidP="00F02352" w:rsidRDefault="00F33917" w14:paraId="227EF42C" w14:textId="168DDBB8">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rsidRPr="00272A78" w:rsidR="00F33917" w:rsidP="00F33917" w:rsidRDefault="00F33917" w14:paraId="7B69EF15" w14:textId="77777777">
      <w:pPr>
        <w:keepNext/>
        <w:keepLines/>
        <w:spacing w:before="40" w:after="0"/>
        <w:outlineLvl w:val="1"/>
        <w:rPr>
          <w:rFonts w:eastAsiaTheme="majorEastAsia" w:cstheme="minorHAnsi"/>
          <w:sz w:val="32"/>
          <w:szCs w:val="32"/>
        </w:rPr>
      </w:pPr>
    </w:p>
    <w:p w:rsidRPr="00272A78" w:rsidR="00272A78" w:rsidP="00272A78" w:rsidRDefault="00272A78" w14:paraId="1806A988" w14:textId="3469AB4D">
      <w:pPr>
        <w:pStyle w:val="berschrift2"/>
        <w:rPr>
          <w:rFonts w:cstheme="minorHAnsi"/>
          <w:color w:val="000000" w:themeColor="text1"/>
        </w:rPr>
      </w:pPr>
      <w:bookmarkStart w:name="_Toc85022928" w:id="32"/>
      <w:r>
        <w:rPr>
          <w:rFonts w:asciiTheme="minorHAnsi" w:hAnsiTheme="minorHAnsi" w:cstheme="minorHAnsi"/>
          <w:color w:val="000000" w:themeColor="text1"/>
          <w:sz w:val="32"/>
          <w:szCs w:val="32"/>
        </w:rPr>
        <w:t>Strukturdiagramm (Klassendiagramm)</w:t>
      </w:r>
      <w:bookmarkEnd w:id="32"/>
    </w:p>
    <w:p w:rsidRPr="00272A78" w:rsidR="00F33917" w:rsidP="00F33917" w:rsidRDefault="00F33917" w14:paraId="581A67C3" w14:textId="77777777">
      <w:pPr>
        <w:rPr>
          <w:rFonts w:cstheme="minorHAnsi"/>
        </w:rPr>
      </w:pPr>
    </w:p>
    <w:p w:rsidRPr="00272A78" w:rsidR="00F33917" w:rsidP="00F33917" w:rsidRDefault="00F33917" w14:paraId="080B7D15" w14:textId="7592A4C4">
      <w:pPr>
        <w:pStyle w:val="berschrift2"/>
        <w:rPr>
          <w:rFonts w:asciiTheme="minorHAnsi" w:hAnsiTheme="minorHAnsi" w:cstheme="minorHAnsi"/>
          <w:color w:val="auto"/>
          <w:sz w:val="32"/>
          <w:szCs w:val="32"/>
        </w:rPr>
      </w:pPr>
      <w:bookmarkStart w:name="_Toc85022929" w:id="33"/>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Pr="00CF0841" w:rsidR="004015B5" w:rsidTr="003D5A34" w14:paraId="36EDA875" w14:textId="77777777">
        <w:trPr>
          <w:trHeight w:val="841"/>
        </w:trPr>
        <w:tc>
          <w:tcPr>
            <w:tcW w:w="502" w:type="dxa"/>
            <w:tcBorders>
              <w:bottom w:val="single" w:color="auto" w:sz="4" w:space="0"/>
            </w:tcBorders>
            <w:shd w:val="clear" w:color="auto" w:fill="BFBFBF" w:themeFill="background1" w:themeFillShade="BF"/>
          </w:tcPr>
          <w:p w:rsidRPr="00272A78" w:rsidR="004015B5" w:rsidP="003D5A34" w:rsidRDefault="004015B5" w14:paraId="1599769E" w14:textId="77777777">
            <w:pPr>
              <w:rPr>
                <w:rFonts w:cstheme="minorHAnsi"/>
                <w:b/>
              </w:rPr>
            </w:pPr>
            <w:proofErr w:type="spellStart"/>
            <w:r w:rsidRPr="00272A78">
              <w:rPr>
                <w:rFonts w:cstheme="minorHAnsi"/>
                <w:b/>
              </w:rPr>
              <w:t>Id</w:t>
            </w:r>
            <w:proofErr w:type="spellEnd"/>
          </w:p>
        </w:tc>
        <w:tc>
          <w:tcPr>
            <w:tcW w:w="1733" w:type="dxa"/>
            <w:tcBorders>
              <w:bottom w:val="single" w:color="auto" w:sz="4" w:space="0"/>
            </w:tcBorders>
            <w:shd w:val="clear" w:color="auto" w:fill="BFBFBF" w:themeFill="background1" w:themeFillShade="BF"/>
          </w:tcPr>
          <w:p w:rsidRPr="00272A78" w:rsidR="004015B5" w:rsidP="003D5A34" w:rsidRDefault="004015B5" w14:paraId="3B6841DF" w14:textId="77777777">
            <w:pPr>
              <w:jc w:val="center"/>
              <w:rPr>
                <w:rFonts w:cstheme="minorHAnsi"/>
                <w:b/>
              </w:rPr>
            </w:pPr>
            <w:r w:rsidRPr="00272A78">
              <w:rPr>
                <w:rFonts w:cstheme="minorHAnsi"/>
                <w:b/>
              </w:rPr>
              <w:t>Funktionalität</w:t>
            </w:r>
          </w:p>
        </w:tc>
        <w:tc>
          <w:tcPr>
            <w:tcW w:w="1417" w:type="dxa"/>
            <w:tcBorders>
              <w:bottom w:val="single" w:color="auto" w:sz="4" w:space="0"/>
            </w:tcBorders>
            <w:shd w:val="clear" w:color="auto" w:fill="BFBFBF" w:themeFill="background1" w:themeFillShade="BF"/>
          </w:tcPr>
          <w:p w:rsidRPr="00272A78" w:rsidR="004015B5" w:rsidP="003D5A34" w:rsidRDefault="004015B5" w14:paraId="29B3E3E0" w14:textId="77777777">
            <w:pPr>
              <w:jc w:val="center"/>
              <w:rPr>
                <w:rFonts w:cstheme="minorHAnsi"/>
                <w:b/>
              </w:rPr>
            </w:pPr>
            <w:r w:rsidRPr="00272A78">
              <w:rPr>
                <w:rFonts w:cstheme="minorHAnsi"/>
                <w:b/>
              </w:rPr>
              <w:t>Geschätzter</w:t>
            </w:r>
          </w:p>
          <w:p w:rsidRPr="00272A78" w:rsidR="004015B5" w:rsidP="003D5A34" w:rsidRDefault="004015B5" w14:paraId="7539D65F" w14:textId="77777777">
            <w:pPr>
              <w:jc w:val="center"/>
              <w:rPr>
                <w:rFonts w:cstheme="minorHAnsi"/>
                <w:b/>
              </w:rPr>
            </w:pPr>
            <w:r w:rsidRPr="00272A78">
              <w:rPr>
                <w:rFonts w:cstheme="minorHAnsi"/>
                <w:b/>
              </w:rPr>
              <w:t>Aufwand</w:t>
            </w:r>
          </w:p>
        </w:tc>
        <w:tc>
          <w:tcPr>
            <w:tcW w:w="1843" w:type="dxa"/>
            <w:tcBorders>
              <w:bottom w:val="single" w:color="auto" w:sz="4" w:space="0"/>
            </w:tcBorders>
            <w:shd w:val="clear" w:color="auto" w:fill="BFBFBF" w:themeFill="background1" w:themeFillShade="BF"/>
          </w:tcPr>
          <w:p w:rsidRPr="00272A78" w:rsidR="004015B5" w:rsidP="003D5A34" w:rsidRDefault="004015B5" w14:paraId="46E1FE16" w14:textId="77777777">
            <w:pPr>
              <w:jc w:val="center"/>
              <w:rPr>
                <w:rFonts w:cstheme="minorHAnsi"/>
                <w:b/>
              </w:rPr>
            </w:pPr>
            <w:r w:rsidRPr="00272A78">
              <w:rPr>
                <w:rFonts w:cstheme="minorHAnsi"/>
                <w:b/>
              </w:rPr>
              <w:t>Verantwortlicher</w:t>
            </w:r>
          </w:p>
        </w:tc>
        <w:tc>
          <w:tcPr>
            <w:tcW w:w="1559" w:type="dxa"/>
            <w:tcBorders>
              <w:bottom w:val="single" w:color="auto" w:sz="4" w:space="0"/>
            </w:tcBorders>
            <w:shd w:val="clear" w:color="auto" w:fill="BFBFBF" w:themeFill="background1" w:themeFillShade="BF"/>
          </w:tcPr>
          <w:p w:rsidRPr="00272A78" w:rsidR="004015B5" w:rsidP="003D5A34" w:rsidRDefault="004015B5" w14:paraId="66DD6A55" w14:textId="77777777">
            <w:pPr>
              <w:jc w:val="center"/>
              <w:rPr>
                <w:rFonts w:cstheme="minorHAnsi"/>
                <w:b/>
              </w:rPr>
            </w:pPr>
            <w:r w:rsidRPr="00272A78">
              <w:rPr>
                <w:rFonts w:cstheme="minorHAnsi"/>
                <w:b/>
              </w:rPr>
              <w:t>Abhängige</w:t>
            </w:r>
          </w:p>
          <w:p w:rsidRPr="00272A78" w:rsidR="004015B5" w:rsidP="003D5A34" w:rsidRDefault="004015B5" w14:paraId="57451EA3" w14:textId="77777777">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color="auto" w:sz="4" w:space="0"/>
            </w:tcBorders>
            <w:shd w:val="clear" w:color="auto" w:fill="BFBFBF" w:themeFill="background1" w:themeFillShade="BF"/>
          </w:tcPr>
          <w:p w:rsidR="004015B5" w:rsidP="003D5A34" w:rsidRDefault="004015B5" w14:paraId="11B5324D" w14:textId="77777777">
            <w:pPr>
              <w:jc w:val="center"/>
              <w:rPr>
                <w:rFonts w:cstheme="minorHAnsi"/>
                <w:b/>
              </w:rPr>
            </w:pPr>
            <w:r>
              <w:rPr>
                <w:rFonts w:cstheme="minorHAnsi"/>
                <w:b/>
              </w:rPr>
              <w:t>Verknüpfte</w:t>
            </w:r>
          </w:p>
          <w:p w:rsidRPr="00272A78" w:rsidR="004015B5" w:rsidP="003D5A34" w:rsidRDefault="004015B5" w14:paraId="6F577AB4" w14:textId="77777777">
            <w:pPr>
              <w:jc w:val="center"/>
              <w:rPr>
                <w:rFonts w:cstheme="minorHAnsi"/>
                <w:b/>
              </w:rPr>
            </w:pPr>
            <w:r>
              <w:rPr>
                <w:rFonts w:cstheme="minorHAnsi"/>
                <w:b/>
              </w:rPr>
              <w:t>User-Stories</w:t>
            </w:r>
          </w:p>
        </w:tc>
        <w:tc>
          <w:tcPr>
            <w:tcW w:w="1559" w:type="dxa"/>
            <w:tcBorders>
              <w:bottom w:val="single" w:color="auto" w:sz="4" w:space="0"/>
            </w:tcBorders>
            <w:shd w:val="clear" w:color="auto" w:fill="BFBFBF" w:themeFill="background1" w:themeFillShade="BF"/>
          </w:tcPr>
          <w:p w:rsidRPr="00272A78" w:rsidR="004015B5" w:rsidP="003D5A34" w:rsidRDefault="004015B5" w14:paraId="0A0B3737" w14:textId="77777777">
            <w:pPr>
              <w:jc w:val="center"/>
              <w:rPr>
                <w:rFonts w:cstheme="minorHAnsi"/>
                <w:b/>
              </w:rPr>
            </w:pPr>
            <w:r w:rsidRPr="00272A78">
              <w:rPr>
                <w:rFonts w:cstheme="minorHAnsi"/>
                <w:b/>
              </w:rPr>
              <w:t>Quellcode-</w:t>
            </w:r>
          </w:p>
          <w:p w:rsidRPr="00272A78" w:rsidR="004015B5" w:rsidP="003D5A34" w:rsidRDefault="004015B5" w14:paraId="6B51FB24" w14:textId="77777777">
            <w:pPr>
              <w:jc w:val="center"/>
              <w:rPr>
                <w:rFonts w:cstheme="minorHAnsi"/>
                <w:b/>
              </w:rPr>
            </w:pPr>
            <w:proofErr w:type="spellStart"/>
            <w:r w:rsidRPr="00272A78">
              <w:rPr>
                <w:rFonts w:cstheme="minorHAnsi"/>
                <w:b/>
              </w:rPr>
              <w:t>referenz</w:t>
            </w:r>
            <w:proofErr w:type="spellEnd"/>
          </w:p>
        </w:tc>
        <w:tc>
          <w:tcPr>
            <w:tcW w:w="1026" w:type="dxa"/>
            <w:tcBorders>
              <w:bottom w:val="single" w:color="auto" w:sz="4" w:space="0"/>
            </w:tcBorders>
            <w:shd w:val="clear" w:color="auto" w:fill="BFBFBF" w:themeFill="background1" w:themeFillShade="BF"/>
          </w:tcPr>
          <w:p w:rsidRPr="00272A78" w:rsidR="004015B5" w:rsidDel="00047C7E" w:rsidP="003D5A34" w:rsidRDefault="004015B5" w14:paraId="431C7CD4" w14:textId="77777777">
            <w:pPr>
              <w:jc w:val="center"/>
              <w:rPr>
                <w:rFonts w:cstheme="minorHAnsi"/>
                <w:b/>
              </w:rPr>
            </w:pPr>
            <w:r w:rsidRPr="00272A78">
              <w:rPr>
                <w:rFonts w:cstheme="minorHAnsi"/>
                <w:b/>
              </w:rPr>
              <w:t>Status</w:t>
            </w:r>
          </w:p>
        </w:tc>
      </w:tr>
      <w:tr w:rsidRPr="00CF0841" w:rsidR="004015B5" w:rsidTr="003D5A34" w14:paraId="4F12A449" w14:textId="77777777">
        <w:trPr>
          <w:trHeight w:val="279"/>
        </w:trPr>
        <w:tc>
          <w:tcPr>
            <w:tcW w:w="502" w:type="dxa"/>
            <w:tcBorders>
              <w:top w:val="single" w:color="auto" w:sz="4" w:space="0"/>
            </w:tcBorders>
            <w:shd w:val="clear" w:color="auto" w:fill="E7E6E6" w:themeFill="background2"/>
          </w:tcPr>
          <w:p w:rsidRPr="00272A78" w:rsidR="004015B5" w:rsidP="003D5A34" w:rsidRDefault="004015B5" w14:paraId="5664695E" w14:textId="77777777">
            <w:pPr>
              <w:rPr>
                <w:rFonts w:cstheme="minorHAnsi"/>
                <w:b/>
              </w:rPr>
            </w:pPr>
            <w:r w:rsidRPr="00272A78">
              <w:rPr>
                <w:rFonts w:cstheme="minorHAnsi"/>
                <w:b/>
              </w:rPr>
              <w:t>1.</w:t>
            </w:r>
          </w:p>
        </w:tc>
        <w:tc>
          <w:tcPr>
            <w:tcW w:w="1733" w:type="dxa"/>
            <w:tcBorders>
              <w:top w:val="single" w:color="auto" w:sz="4" w:space="0"/>
            </w:tcBorders>
            <w:shd w:val="clear" w:color="auto" w:fill="E7E6E6" w:themeFill="background2"/>
          </w:tcPr>
          <w:p w:rsidRPr="00272A78" w:rsidR="004015B5" w:rsidP="003D5A34" w:rsidRDefault="004015B5" w14:paraId="652B2552" w14:textId="2839EF7D">
            <w:pPr>
              <w:rPr>
                <w:rFonts w:cstheme="minorHAnsi"/>
                <w:b/>
              </w:rPr>
            </w:pPr>
          </w:p>
        </w:tc>
        <w:tc>
          <w:tcPr>
            <w:tcW w:w="1417" w:type="dxa"/>
            <w:tcBorders>
              <w:top w:val="single" w:color="auto" w:sz="4" w:space="0"/>
            </w:tcBorders>
            <w:shd w:val="clear" w:color="auto" w:fill="E7E6E6" w:themeFill="background2"/>
          </w:tcPr>
          <w:p w:rsidRPr="00272A78" w:rsidR="004015B5" w:rsidP="003D5A34" w:rsidRDefault="004015B5" w14:paraId="4343A364" w14:textId="77777777">
            <w:pPr>
              <w:rPr>
                <w:rFonts w:cstheme="minorHAnsi"/>
              </w:rPr>
            </w:pPr>
          </w:p>
        </w:tc>
        <w:tc>
          <w:tcPr>
            <w:tcW w:w="1843" w:type="dxa"/>
            <w:tcBorders>
              <w:top w:val="single" w:color="auto" w:sz="4" w:space="0"/>
            </w:tcBorders>
            <w:shd w:val="clear" w:color="auto" w:fill="E7E6E6" w:themeFill="background2"/>
          </w:tcPr>
          <w:p w:rsidRPr="00272A78" w:rsidR="004015B5" w:rsidP="003D5A34" w:rsidRDefault="004015B5" w14:paraId="14DFFCB0" w14:textId="77777777">
            <w:pPr>
              <w:rPr>
                <w:rFonts w:cstheme="minorHAnsi"/>
              </w:rPr>
            </w:pPr>
          </w:p>
        </w:tc>
        <w:tc>
          <w:tcPr>
            <w:tcW w:w="1559" w:type="dxa"/>
            <w:tcBorders>
              <w:top w:val="single" w:color="auto" w:sz="4" w:space="0"/>
            </w:tcBorders>
            <w:shd w:val="clear" w:color="auto" w:fill="E7E6E6" w:themeFill="background2"/>
          </w:tcPr>
          <w:p w:rsidRPr="00272A78" w:rsidR="004015B5" w:rsidP="003D5A34" w:rsidRDefault="004015B5" w14:paraId="6FED98BE" w14:textId="77777777">
            <w:pPr>
              <w:rPr>
                <w:rFonts w:cstheme="minorHAnsi"/>
              </w:rPr>
            </w:pPr>
          </w:p>
        </w:tc>
        <w:tc>
          <w:tcPr>
            <w:tcW w:w="1418" w:type="dxa"/>
            <w:tcBorders>
              <w:top w:val="single" w:color="auto" w:sz="4" w:space="0"/>
            </w:tcBorders>
            <w:shd w:val="clear" w:color="auto" w:fill="E7E6E6" w:themeFill="background2"/>
          </w:tcPr>
          <w:p w:rsidRPr="00272A78" w:rsidR="004015B5" w:rsidP="003D5A34" w:rsidRDefault="004015B5" w14:paraId="0909A2B1" w14:textId="77777777">
            <w:pPr>
              <w:rPr>
                <w:rFonts w:cstheme="minorHAnsi"/>
              </w:rPr>
            </w:pPr>
          </w:p>
        </w:tc>
        <w:tc>
          <w:tcPr>
            <w:tcW w:w="1559" w:type="dxa"/>
            <w:tcBorders>
              <w:top w:val="single" w:color="auto" w:sz="4" w:space="0"/>
            </w:tcBorders>
            <w:shd w:val="clear" w:color="auto" w:fill="E7E6E6" w:themeFill="background2"/>
          </w:tcPr>
          <w:p w:rsidRPr="00272A78" w:rsidR="004015B5" w:rsidP="003D5A34" w:rsidRDefault="004015B5" w14:paraId="51B328E8" w14:textId="77777777">
            <w:pPr>
              <w:rPr>
                <w:rFonts w:cstheme="minorHAnsi"/>
              </w:rPr>
            </w:pPr>
          </w:p>
        </w:tc>
        <w:tc>
          <w:tcPr>
            <w:tcW w:w="1026" w:type="dxa"/>
            <w:tcBorders>
              <w:top w:val="single" w:color="auto" w:sz="4" w:space="0"/>
            </w:tcBorders>
            <w:shd w:val="clear" w:color="auto" w:fill="E7E6E6" w:themeFill="background2"/>
          </w:tcPr>
          <w:p w:rsidRPr="00272A78" w:rsidR="004015B5" w:rsidP="003D5A34" w:rsidRDefault="004015B5" w14:paraId="6135267E" w14:textId="77777777">
            <w:pPr>
              <w:rPr>
                <w:rFonts w:cstheme="minorHAnsi"/>
              </w:rPr>
            </w:pPr>
          </w:p>
        </w:tc>
      </w:tr>
      <w:tr w:rsidRPr="00CF0841" w:rsidR="004015B5" w:rsidTr="003D5A34" w14:paraId="3E081795" w14:textId="77777777">
        <w:trPr>
          <w:trHeight w:val="541"/>
        </w:trPr>
        <w:tc>
          <w:tcPr>
            <w:tcW w:w="502" w:type="dxa"/>
          </w:tcPr>
          <w:p w:rsidRPr="00272A78" w:rsidR="004015B5" w:rsidP="003D5A34" w:rsidRDefault="004015B5" w14:paraId="19356FAB" w14:textId="77777777">
            <w:pPr>
              <w:rPr>
                <w:rFonts w:cstheme="minorHAnsi"/>
              </w:rPr>
            </w:pPr>
            <w:r w:rsidRPr="00272A78">
              <w:rPr>
                <w:rFonts w:cstheme="minorHAnsi"/>
              </w:rPr>
              <w:t>1.1</w:t>
            </w:r>
          </w:p>
        </w:tc>
        <w:tc>
          <w:tcPr>
            <w:tcW w:w="1733" w:type="dxa"/>
          </w:tcPr>
          <w:p w:rsidRPr="00272A78" w:rsidR="004015B5" w:rsidP="003D5A34" w:rsidRDefault="004015B5" w14:paraId="3209C338" w14:textId="550D038B">
            <w:pPr>
              <w:rPr>
                <w:rFonts w:cstheme="minorHAnsi"/>
              </w:rPr>
            </w:pPr>
          </w:p>
        </w:tc>
        <w:tc>
          <w:tcPr>
            <w:tcW w:w="1417" w:type="dxa"/>
          </w:tcPr>
          <w:p w:rsidRPr="00272A78" w:rsidR="004015B5" w:rsidP="003D5A34" w:rsidRDefault="004015B5" w14:paraId="3B931BDA" w14:textId="02F03AD1">
            <w:pPr>
              <w:rPr>
                <w:rFonts w:cstheme="minorHAnsi"/>
              </w:rPr>
            </w:pPr>
          </w:p>
        </w:tc>
        <w:tc>
          <w:tcPr>
            <w:tcW w:w="1843" w:type="dxa"/>
          </w:tcPr>
          <w:p w:rsidRPr="00272A78" w:rsidR="004015B5" w:rsidP="003D5A34" w:rsidRDefault="004015B5" w14:paraId="15A0523D" w14:textId="3F9CF1AC">
            <w:pPr>
              <w:rPr>
                <w:rFonts w:cstheme="minorHAnsi"/>
              </w:rPr>
            </w:pPr>
          </w:p>
        </w:tc>
        <w:tc>
          <w:tcPr>
            <w:tcW w:w="1559" w:type="dxa"/>
          </w:tcPr>
          <w:p w:rsidRPr="00272A78" w:rsidR="004015B5" w:rsidP="003D5A34" w:rsidRDefault="004015B5" w14:paraId="427FB20C" w14:textId="72DDBCB2">
            <w:pPr>
              <w:rPr>
                <w:rFonts w:cstheme="minorHAnsi"/>
              </w:rPr>
            </w:pPr>
          </w:p>
        </w:tc>
        <w:tc>
          <w:tcPr>
            <w:tcW w:w="1418" w:type="dxa"/>
          </w:tcPr>
          <w:p w:rsidRPr="00272A78" w:rsidR="004015B5" w:rsidP="003D5A34" w:rsidRDefault="004015B5" w14:paraId="37DE3F91" w14:textId="77777777">
            <w:pPr>
              <w:rPr>
                <w:rFonts w:cstheme="minorHAnsi"/>
              </w:rPr>
            </w:pPr>
          </w:p>
        </w:tc>
        <w:tc>
          <w:tcPr>
            <w:tcW w:w="1559" w:type="dxa"/>
          </w:tcPr>
          <w:p w:rsidRPr="00272A78" w:rsidR="004015B5" w:rsidP="003D5A34" w:rsidRDefault="004015B5" w14:paraId="643962E8" w14:textId="77777777">
            <w:pPr>
              <w:rPr>
                <w:rFonts w:cstheme="minorHAnsi"/>
              </w:rPr>
            </w:pPr>
          </w:p>
        </w:tc>
        <w:tc>
          <w:tcPr>
            <w:tcW w:w="1026" w:type="dxa"/>
          </w:tcPr>
          <w:p w:rsidRPr="00272A78" w:rsidR="004015B5" w:rsidP="003D5A34" w:rsidRDefault="004015B5" w14:paraId="08945831" w14:textId="5F3E44AE">
            <w:pPr>
              <w:jc w:val="center"/>
              <w:rPr>
                <w:rFonts w:cstheme="minorHAnsi"/>
              </w:rPr>
            </w:pPr>
          </w:p>
        </w:tc>
      </w:tr>
      <w:tr w:rsidRPr="00CF0841" w:rsidR="004015B5" w:rsidTr="003D5A34" w14:paraId="17F48B2F" w14:textId="77777777">
        <w:trPr>
          <w:trHeight w:val="550"/>
        </w:trPr>
        <w:tc>
          <w:tcPr>
            <w:tcW w:w="502" w:type="dxa"/>
          </w:tcPr>
          <w:p w:rsidRPr="00272A78" w:rsidR="004015B5" w:rsidP="003D5A34" w:rsidRDefault="004015B5" w14:paraId="577D896B" w14:textId="77777777">
            <w:pPr>
              <w:rPr>
                <w:rFonts w:cstheme="minorHAnsi"/>
              </w:rPr>
            </w:pPr>
            <w:r w:rsidRPr="00272A78">
              <w:rPr>
                <w:rFonts w:cstheme="minorHAnsi"/>
              </w:rPr>
              <w:t>1.2</w:t>
            </w:r>
          </w:p>
        </w:tc>
        <w:tc>
          <w:tcPr>
            <w:tcW w:w="1733" w:type="dxa"/>
          </w:tcPr>
          <w:p w:rsidRPr="00272A78" w:rsidR="004015B5" w:rsidP="003D5A34" w:rsidRDefault="004015B5" w14:paraId="060DA2FE" w14:textId="379B9972">
            <w:pPr>
              <w:rPr>
                <w:rFonts w:cstheme="minorHAnsi"/>
              </w:rPr>
            </w:pPr>
          </w:p>
        </w:tc>
        <w:tc>
          <w:tcPr>
            <w:tcW w:w="1417" w:type="dxa"/>
          </w:tcPr>
          <w:p w:rsidRPr="00272A78" w:rsidR="004015B5" w:rsidP="003D5A34" w:rsidRDefault="004015B5" w14:paraId="5432AAF0" w14:textId="7EC3C64E">
            <w:pPr>
              <w:rPr>
                <w:rFonts w:cstheme="minorHAnsi"/>
              </w:rPr>
            </w:pPr>
          </w:p>
        </w:tc>
        <w:tc>
          <w:tcPr>
            <w:tcW w:w="1843" w:type="dxa"/>
          </w:tcPr>
          <w:p w:rsidRPr="00272A78" w:rsidR="004015B5" w:rsidP="003D5A34" w:rsidRDefault="004015B5" w14:paraId="36D489A9" w14:textId="710F9B3F">
            <w:pPr>
              <w:rPr>
                <w:rFonts w:cstheme="minorHAnsi"/>
              </w:rPr>
            </w:pPr>
          </w:p>
        </w:tc>
        <w:tc>
          <w:tcPr>
            <w:tcW w:w="1559" w:type="dxa"/>
          </w:tcPr>
          <w:p w:rsidRPr="00272A78" w:rsidR="004015B5" w:rsidP="003D5A34" w:rsidRDefault="004015B5" w14:paraId="12B1F562" w14:textId="195871BA">
            <w:pPr>
              <w:rPr>
                <w:rFonts w:cstheme="minorHAnsi"/>
              </w:rPr>
            </w:pPr>
          </w:p>
        </w:tc>
        <w:tc>
          <w:tcPr>
            <w:tcW w:w="1418" w:type="dxa"/>
          </w:tcPr>
          <w:p w:rsidRPr="00272A78" w:rsidR="004015B5" w:rsidP="003D5A34" w:rsidRDefault="004015B5" w14:paraId="501F7409" w14:textId="77777777">
            <w:pPr>
              <w:rPr>
                <w:rFonts w:cstheme="minorHAnsi"/>
              </w:rPr>
            </w:pPr>
          </w:p>
        </w:tc>
        <w:tc>
          <w:tcPr>
            <w:tcW w:w="1559" w:type="dxa"/>
          </w:tcPr>
          <w:p w:rsidRPr="00272A78" w:rsidR="004015B5" w:rsidP="003D5A34" w:rsidRDefault="004015B5" w14:paraId="61B36964" w14:textId="77777777">
            <w:pPr>
              <w:rPr>
                <w:rFonts w:cstheme="minorHAnsi"/>
              </w:rPr>
            </w:pPr>
          </w:p>
        </w:tc>
        <w:tc>
          <w:tcPr>
            <w:tcW w:w="1026" w:type="dxa"/>
          </w:tcPr>
          <w:p w:rsidRPr="00272A78" w:rsidR="004015B5" w:rsidP="003D5A34" w:rsidRDefault="004015B5" w14:paraId="3ADEFF4A" w14:textId="6F4DDE5C">
            <w:pPr>
              <w:rPr>
                <w:rFonts w:cstheme="minorHAnsi"/>
              </w:rPr>
            </w:pPr>
          </w:p>
        </w:tc>
      </w:tr>
      <w:tr w:rsidRPr="00CF0841" w:rsidR="004015B5" w:rsidTr="003D5A34" w14:paraId="05DEC5A1" w14:textId="77777777">
        <w:trPr>
          <w:trHeight w:val="279"/>
        </w:trPr>
        <w:tc>
          <w:tcPr>
            <w:tcW w:w="502" w:type="dxa"/>
          </w:tcPr>
          <w:p w:rsidRPr="00272A78" w:rsidR="004015B5" w:rsidP="003D5A34" w:rsidRDefault="004015B5" w14:paraId="1B8C40A0" w14:textId="77777777">
            <w:pPr>
              <w:rPr>
                <w:rFonts w:cstheme="minorHAnsi"/>
              </w:rPr>
            </w:pPr>
            <w:r w:rsidRPr="00272A78">
              <w:rPr>
                <w:rFonts w:cstheme="minorHAnsi"/>
              </w:rPr>
              <w:t>1.2.1</w:t>
            </w:r>
          </w:p>
        </w:tc>
        <w:tc>
          <w:tcPr>
            <w:tcW w:w="1733" w:type="dxa"/>
          </w:tcPr>
          <w:p w:rsidRPr="00272A78" w:rsidR="004015B5" w:rsidP="003D5A34" w:rsidRDefault="004015B5" w14:paraId="6E97F697" w14:textId="77777777">
            <w:pPr>
              <w:rPr>
                <w:rFonts w:cstheme="minorHAnsi"/>
              </w:rPr>
            </w:pPr>
            <w:r w:rsidRPr="00272A78">
              <w:rPr>
                <w:rFonts w:cstheme="minorHAnsi"/>
              </w:rPr>
              <w:t>….</w:t>
            </w:r>
          </w:p>
        </w:tc>
        <w:tc>
          <w:tcPr>
            <w:tcW w:w="1417" w:type="dxa"/>
          </w:tcPr>
          <w:p w:rsidRPr="00272A78" w:rsidR="004015B5" w:rsidP="003D5A34" w:rsidRDefault="004015B5" w14:paraId="56DBEF19" w14:textId="77777777">
            <w:pPr>
              <w:rPr>
                <w:rFonts w:cstheme="minorHAnsi"/>
              </w:rPr>
            </w:pPr>
          </w:p>
        </w:tc>
        <w:tc>
          <w:tcPr>
            <w:tcW w:w="1843" w:type="dxa"/>
          </w:tcPr>
          <w:p w:rsidRPr="00272A78" w:rsidR="004015B5" w:rsidP="003D5A34" w:rsidRDefault="004015B5" w14:paraId="4E706FD1" w14:textId="77777777">
            <w:pPr>
              <w:rPr>
                <w:rFonts w:cstheme="minorHAnsi"/>
              </w:rPr>
            </w:pPr>
          </w:p>
        </w:tc>
        <w:tc>
          <w:tcPr>
            <w:tcW w:w="1559" w:type="dxa"/>
          </w:tcPr>
          <w:p w:rsidRPr="00272A78" w:rsidR="004015B5" w:rsidP="003D5A34" w:rsidRDefault="004015B5" w14:paraId="4A7E87AE" w14:textId="77777777">
            <w:pPr>
              <w:rPr>
                <w:rFonts w:cstheme="minorHAnsi"/>
              </w:rPr>
            </w:pPr>
          </w:p>
        </w:tc>
        <w:tc>
          <w:tcPr>
            <w:tcW w:w="1418" w:type="dxa"/>
          </w:tcPr>
          <w:p w:rsidRPr="00272A78" w:rsidR="004015B5" w:rsidP="003D5A34" w:rsidRDefault="004015B5" w14:paraId="7328077B" w14:textId="77777777">
            <w:pPr>
              <w:rPr>
                <w:rFonts w:cstheme="minorHAnsi"/>
              </w:rPr>
            </w:pPr>
          </w:p>
        </w:tc>
        <w:tc>
          <w:tcPr>
            <w:tcW w:w="1559" w:type="dxa"/>
          </w:tcPr>
          <w:p w:rsidRPr="00272A78" w:rsidR="004015B5" w:rsidP="003D5A34" w:rsidRDefault="004015B5" w14:paraId="61B401C0" w14:textId="77777777">
            <w:pPr>
              <w:rPr>
                <w:rFonts w:cstheme="minorHAnsi"/>
              </w:rPr>
            </w:pPr>
          </w:p>
        </w:tc>
        <w:tc>
          <w:tcPr>
            <w:tcW w:w="1026" w:type="dxa"/>
          </w:tcPr>
          <w:p w:rsidRPr="00272A78" w:rsidR="004015B5" w:rsidP="003D5A34" w:rsidRDefault="004015B5" w14:paraId="51B41D8F" w14:textId="77777777">
            <w:pPr>
              <w:rPr>
                <w:rFonts w:cstheme="minorHAnsi"/>
              </w:rPr>
            </w:pPr>
          </w:p>
        </w:tc>
      </w:tr>
      <w:tr w:rsidRPr="00CF0841" w:rsidR="004015B5" w:rsidTr="003D5A34" w14:paraId="39CEE145" w14:textId="77777777">
        <w:trPr>
          <w:trHeight w:val="271"/>
        </w:trPr>
        <w:tc>
          <w:tcPr>
            <w:tcW w:w="502" w:type="dxa"/>
            <w:shd w:val="clear" w:color="auto" w:fill="E7E6E6" w:themeFill="background2"/>
          </w:tcPr>
          <w:p w:rsidRPr="00272A78" w:rsidR="004015B5" w:rsidP="003D5A34" w:rsidRDefault="004015B5" w14:paraId="4E505A53" w14:textId="77777777">
            <w:pPr>
              <w:rPr>
                <w:rFonts w:cstheme="minorHAnsi"/>
                <w:b/>
              </w:rPr>
            </w:pPr>
            <w:r w:rsidRPr="00272A78">
              <w:rPr>
                <w:rFonts w:cstheme="minorHAnsi"/>
                <w:b/>
              </w:rPr>
              <w:t>2.</w:t>
            </w:r>
          </w:p>
        </w:tc>
        <w:tc>
          <w:tcPr>
            <w:tcW w:w="1733" w:type="dxa"/>
            <w:shd w:val="clear" w:color="auto" w:fill="E7E6E6" w:themeFill="background2"/>
          </w:tcPr>
          <w:p w:rsidRPr="00272A78" w:rsidR="004015B5" w:rsidP="00D51169" w:rsidRDefault="004015B5" w14:paraId="7BA5FBC3" w14:textId="34212069">
            <w:pPr>
              <w:rPr>
                <w:rFonts w:cstheme="minorHAnsi"/>
                <w:b/>
              </w:rPr>
            </w:pPr>
          </w:p>
        </w:tc>
        <w:tc>
          <w:tcPr>
            <w:tcW w:w="1417" w:type="dxa"/>
            <w:shd w:val="clear" w:color="auto" w:fill="E7E6E6" w:themeFill="background2"/>
          </w:tcPr>
          <w:p w:rsidRPr="00272A78" w:rsidR="004015B5" w:rsidP="003D5A34" w:rsidRDefault="004015B5" w14:paraId="29B87156" w14:textId="77777777">
            <w:pPr>
              <w:rPr>
                <w:rFonts w:cstheme="minorHAnsi"/>
              </w:rPr>
            </w:pPr>
          </w:p>
        </w:tc>
        <w:tc>
          <w:tcPr>
            <w:tcW w:w="1843" w:type="dxa"/>
            <w:shd w:val="clear" w:color="auto" w:fill="E7E6E6" w:themeFill="background2"/>
          </w:tcPr>
          <w:p w:rsidRPr="00272A78" w:rsidR="004015B5" w:rsidP="003D5A34" w:rsidRDefault="004015B5" w14:paraId="23E0AFB5" w14:textId="77777777">
            <w:pPr>
              <w:rPr>
                <w:rFonts w:cstheme="minorHAnsi"/>
              </w:rPr>
            </w:pPr>
          </w:p>
        </w:tc>
        <w:tc>
          <w:tcPr>
            <w:tcW w:w="1559" w:type="dxa"/>
            <w:shd w:val="clear" w:color="auto" w:fill="E7E6E6" w:themeFill="background2"/>
          </w:tcPr>
          <w:p w:rsidRPr="00272A78" w:rsidR="004015B5" w:rsidP="003D5A34" w:rsidRDefault="004015B5" w14:paraId="7DC186D2" w14:textId="77777777">
            <w:pPr>
              <w:rPr>
                <w:rFonts w:cstheme="minorHAnsi"/>
              </w:rPr>
            </w:pPr>
          </w:p>
        </w:tc>
        <w:tc>
          <w:tcPr>
            <w:tcW w:w="1418" w:type="dxa"/>
            <w:shd w:val="clear" w:color="auto" w:fill="E7E6E6" w:themeFill="background2"/>
          </w:tcPr>
          <w:p w:rsidRPr="00272A78" w:rsidR="004015B5" w:rsidP="003D5A34" w:rsidRDefault="004015B5" w14:paraId="045E1EDA" w14:textId="77777777">
            <w:pPr>
              <w:rPr>
                <w:rFonts w:cstheme="minorHAnsi"/>
              </w:rPr>
            </w:pPr>
          </w:p>
        </w:tc>
        <w:tc>
          <w:tcPr>
            <w:tcW w:w="1559" w:type="dxa"/>
            <w:shd w:val="clear" w:color="auto" w:fill="E7E6E6" w:themeFill="background2"/>
          </w:tcPr>
          <w:p w:rsidRPr="00272A78" w:rsidR="004015B5" w:rsidP="003D5A34" w:rsidRDefault="004015B5" w14:paraId="29D24EB7" w14:textId="77777777">
            <w:pPr>
              <w:rPr>
                <w:rFonts w:cstheme="minorHAnsi"/>
              </w:rPr>
            </w:pPr>
          </w:p>
        </w:tc>
        <w:tc>
          <w:tcPr>
            <w:tcW w:w="1026" w:type="dxa"/>
            <w:shd w:val="clear" w:color="auto" w:fill="E7E6E6" w:themeFill="background2"/>
          </w:tcPr>
          <w:p w:rsidRPr="00272A78" w:rsidR="004015B5" w:rsidP="003D5A34" w:rsidRDefault="004015B5" w14:paraId="04227AD5" w14:textId="77777777">
            <w:pPr>
              <w:rPr>
                <w:rFonts w:cstheme="minorHAnsi"/>
              </w:rPr>
            </w:pPr>
          </w:p>
        </w:tc>
      </w:tr>
      <w:tr w:rsidRPr="00CF0841" w:rsidR="004015B5" w:rsidTr="003D5A34" w14:paraId="653ED4CC" w14:textId="77777777">
        <w:trPr>
          <w:trHeight w:val="822"/>
        </w:trPr>
        <w:tc>
          <w:tcPr>
            <w:tcW w:w="502" w:type="dxa"/>
          </w:tcPr>
          <w:p w:rsidRPr="00272A78" w:rsidR="004015B5" w:rsidP="003D5A34" w:rsidRDefault="004015B5" w14:paraId="50A4EE21" w14:textId="77777777">
            <w:pPr>
              <w:rPr>
                <w:rFonts w:cstheme="minorHAnsi"/>
              </w:rPr>
            </w:pPr>
            <w:r w:rsidRPr="00272A78">
              <w:rPr>
                <w:rFonts w:cstheme="minorHAnsi"/>
              </w:rPr>
              <w:t>2.1</w:t>
            </w:r>
          </w:p>
        </w:tc>
        <w:tc>
          <w:tcPr>
            <w:tcW w:w="1733" w:type="dxa"/>
          </w:tcPr>
          <w:p w:rsidRPr="00272A78" w:rsidR="004015B5" w:rsidP="003D5A34" w:rsidRDefault="004015B5" w14:paraId="62504E90" w14:textId="08DC4335">
            <w:pPr>
              <w:rPr>
                <w:rFonts w:cstheme="minorHAnsi"/>
              </w:rPr>
            </w:pPr>
          </w:p>
        </w:tc>
        <w:tc>
          <w:tcPr>
            <w:tcW w:w="1417" w:type="dxa"/>
          </w:tcPr>
          <w:p w:rsidRPr="00272A78" w:rsidR="004015B5" w:rsidP="003D5A34" w:rsidRDefault="004015B5" w14:paraId="3DE2DDB4" w14:textId="0B9FB480">
            <w:pPr>
              <w:rPr>
                <w:rFonts w:cstheme="minorHAnsi"/>
              </w:rPr>
            </w:pPr>
          </w:p>
        </w:tc>
        <w:tc>
          <w:tcPr>
            <w:tcW w:w="1843" w:type="dxa"/>
          </w:tcPr>
          <w:p w:rsidRPr="00272A78" w:rsidR="004015B5" w:rsidP="003D5A34" w:rsidRDefault="004015B5" w14:paraId="436011BD" w14:textId="0CC20DFF">
            <w:pPr>
              <w:rPr>
                <w:rFonts w:cstheme="minorHAnsi"/>
              </w:rPr>
            </w:pPr>
          </w:p>
        </w:tc>
        <w:tc>
          <w:tcPr>
            <w:tcW w:w="1559" w:type="dxa"/>
          </w:tcPr>
          <w:p w:rsidRPr="00272A78" w:rsidR="004015B5" w:rsidP="003D5A34" w:rsidRDefault="004015B5" w14:paraId="57956736" w14:textId="129582A7">
            <w:pPr>
              <w:rPr>
                <w:rFonts w:cstheme="minorHAnsi"/>
              </w:rPr>
            </w:pPr>
          </w:p>
        </w:tc>
        <w:tc>
          <w:tcPr>
            <w:tcW w:w="1418" w:type="dxa"/>
          </w:tcPr>
          <w:p w:rsidRPr="00272A78" w:rsidR="004015B5" w:rsidP="003D5A34" w:rsidRDefault="004015B5" w14:paraId="19A55D82" w14:textId="77777777">
            <w:pPr>
              <w:rPr>
                <w:rFonts w:cstheme="minorHAnsi"/>
              </w:rPr>
            </w:pPr>
          </w:p>
        </w:tc>
        <w:tc>
          <w:tcPr>
            <w:tcW w:w="1559" w:type="dxa"/>
          </w:tcPr>
          <w:p w:rsidRPr="00272A78" w:rsidR="004015B5" w:rsidP="003D5A34" w:rsidRDefault="004015B5" w14:paraId="7801045D" w14:textId="77777777">
            <w:pPr>
              <w:rPr>
                <w:rFonts w:cstheme="minorHAnsi"/>
              </w:rPr>
            </w:pPr>
          </w:p>
        </w:tc>
        <w:tc>
          <w:tcPr>
            <w:tcW w:w="1026" w:type="dxa"/>
          </w:tcPr>
          <w:p w:rsidRPr="00272A78" w:rsidR="004015B5" w:rsidP="003D5A34" w:rsidRDefault="004015B5" w14:paraId="5A115035" w14:textId="36D488EB">
            <w:pPr>
              <w:rPr>
                <w:rFonts w:cstheme="minorHAnsi"/>
              </w:rPr>
            </w:pPr>
          </w:p>
        </w:tc>
      </w:tr>
      <w:tr w:rsidRPr="00CF0841" w:rsidR="004015B5" w:rsidTr="003D5A34" w14:paraId="4340EFC2" w14:textId="77777777">
        <w:trPr>
          <w:trHeight w:val="279"/>
        </w:trPr>
        <w:tc>
          <w:tcPr>
            <w:tcW w:w="502" w:type="dxa"/>
          </w:tcPr>
          <w:p w:rsidRPr="00272A78" w:rsidR="004015B5" w:rsidP="003D5A34" w:rsidRDefault="004015B5" w14:paraId="36768441" w14:textId="77777777">
            <w:pPr>
              <w:rPr>
                <w:rFonts w:cstheme="minorHAnsi"/>
              </w:rPr>
            </w:pPr>
            <w:r w:rsidRPr="00272A78">
              <w:rPr>
                <w:rFonts w:cstheme="minorHAnsi"/>
              </w:rPr>
              <w:t>…</w:t>
            </w:r>
          </w:p>
        </w:tc>
        <w:tc>
          <w:tcPr>
            <w:tcW w:w="1733" w:type="dxa"/>
          </w:tcPr>
          <w:p w:rsidRPr="00272A78" w:rsidR="004015B5" w:rsidP="003D5A34" w:rsidRDefault="004015B5" w14:paraId="7BBC8BE6" w14:textId="77777777">
            <w:pPr>
              <w:rPr>
                <w:rFonts w:cstheme="minorHAnsi"/>
              </w:rPr>
            </w:pPr>
          </w:p>
        </w:tc>
        <w:tc>
          <w:tcPr>
            <w:tcW w:w="1417" w:type="dxa"/>
          </w:tcPr>
          <w:p w:rsidRPr="00272A78" w:rsidR="004015B5" w:rsidP="003D5A34" w:rsidRDefault="004015B5" w14:paraId="0B4FF20A" w14:textId="77777777">
            <w:pPr>
              <w:rPr>
                <w:rFonts w:cstheme="minorHAnsi"/>
              </w:rPr>
            </w:pPr>
          </w:p>
        </w:tc>
        <w:tc>
          <w:tcPr>
            <w:tcW w:w="1843" w:type="dxa"/>
          </w:tcPr>
          <w:p w:rsidRPr="00272A78" w:rsidR="004015B5" w:rsidP="003D5A34" w:rsidRDefault="004015B5" w14:paraId="15052A4D" w14:textId="77777777">
            <w:pPr>
              <w:rPr>
                <w:rFonts w:cstheme="minorHAnsi"/>
              </w:rPr>
            </w:pPr>
          </w:p>
        </w:tc>
        <w:tc>
          <w:tcPr>
            <w:tcW w:w="1559" w:type="dxa"/>
          </w:tcPr>
          <w:p w:rsidRPr="00272A78" w:rsidR="004015B5" w:rsidP="003D5A34" w:rsidRDefault="004015B5" w14:paraId="02347616" w14:textId="77777777">
            <w:pPr>
              <w:rPr>
                <w:rFonts w:cstheme="minorHAnsi"/>
              </w:rPr>
            </w:pPr>
          </w:p>
        </w:tc>
        <w:tc>
          <w:tcPr>
            <w:tcW w:w="1418" w:type="dxa"/>
          </w:tcPr>
          <w:p w:rsidRPr="00272A78" w:rsidR="004015B5" w:rsidP="003D5A34" w:rsidRDefault="004015B5" w14:paraId="31A2E09E" w14:textId="77777777">
            <w:pPr>
              <w:rPr>
                <w:rFonts w:cstheme="minorHAnsi"/>
              </w:rPr>
            </w:pPr>
          </w:p>
        </w:tc>
        <w:tc>
          <w:tcPr>
            <w:tcW w:w="1559" w:type="dxa"/>
          </w:tcPr>
          <w:p w:rsidRPr="00272A78" w:rsidR="004015B5" w:rsidP="003D5A34" w:rsidRDefault="004015B5" w14:paraId="508FD0D6" w14:textId="77777777">
            <w:pPr>
              <w:rPr>
                <w:rFonts w:cstheme="minorHAnsi"/>
              </w:rPr>
            </w:pPr>
          </w:p>
        </w:tc>
        <w:tc>
          <w:tcPr>
            <w:tcW w:w="1026" w:type="dxa"/>
          </w:tcPr>
          <w:p w:rsidRPr="00272A78" w:rsidR="004015B5" w:rsidP="003D5A34" w:rsidRDefault="004015B5" w14:paraId="384B7E81" w14:textId="77777777">
            <w:pPr>
              <w:rPr>
                <w:rFonts w:cstheme="minorHAnsi"/>
              </w:rPr>
            </w:pPr>
          </w:p>
        </w:tc>
      </w:tr>
    </w:tbl>
    <w:p w:rsidR="00F33917" w:rsidP="00F33917" w:rsidRDefault="00F33917" w14:paraId="400DDA34" w14:textId="0E87DD24">
      <w:pPr>
        <w:rPr>
          <w:rFonts w:cstheme="minorHAnsi"/>
        </w:rPr>
      </w:pPr>
    </w:p>
    <w:p w:rsidRPr="00272A78" w:rsidR="004015B5" w:rsidP="00F33917" w:rsidRDefault="004015B5" w14:paraId="0D3B5B57" w14:textId="77777777">
      <w:pPr>
        <w:rPr>
          <w:rFonts w:cstheme="minorHAnsi"/>
        </w:rPr>
      </w:pPr>
    </w:p>
    <w:p w:rsidRPr="00272A78" w:rsidR="00F33917" w:rsidP="00F33917" w:rsidRDefault="00F33917" w14:paraId="6E78C232" w14:textId="32E7B67A">
      <w:pPr>
        <w:pStyle w:val="berschrift2"/>
        <w:rPr>
          <w:rFonts w:asciiTheme="minorHAnsi" w:hAnsiTheme="minorHAnsi" w:cstheme="minorHAnsi"/>
          <w:color w:val="auto"/>
          <w:sz w:val="32"/>
          <w:szCs w:val="32"/>
        </w:rPr>
      </w:pPr>
      <w:bookmarkStart w:name="_Toc85022930" w:id="34"/>
      <w:proofErr w:type="spellStart"/>
      <w:r w:rsidRPr="00272A78">
        <w:rPr>
          <w:rFonts w:asciiTheme="minorHAnsi" w:hAnsiTheme="minorHAnsi" w:cstheme="minorHAnsi"/>
          <w:color w:val="auto"/>
          <w:sz w:val="32"/>
          <w:szCs w:val="32"/>
        </w:rPr>
        <w:t>Unittests</w:t>
      </w:r>
      <w:bookmarkEnd w:id="34"/>
      <w:proofErr w:type="spellEnd"/>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Pr="00CF0841" w:rsidR="00F33917" w:rsidTr="00353E3C" w14:paraId="7B09462F" w14:textId="77777777">
        <w:tc>
          <w:tcPr>
            <w:tcW w:w="534" w:type="dxa"/>
            <w:tcBorders>
              <w:bottom w:val="single" w:color="auto" w:sz="4" w:space="0"/>
            </w:tcBorders>
            <w:shd w:val="clear" w:color="auto" w:fill="BFBFBF" w:themeFill="background1" w:themeFillShade="BF"/>
          </w:tcPr>
          <w:p w:rsidRPr="00272A78" w:rsidR="00F33917" w:rsidP="00353E3C" w:rsidRDefault="00F33917" w14:paraId="29BEF90B" w14:textId="77777777">
            <w:pPr>
              <w:rPr>
                <w:rFonts w:cstheme="minorHAnsi"/>
                <w:b/>
              </w:rPr>
            </w:pPr>
            <w:proofErr w:type="spellStart"/>
            <w:r w:rsidRPr="00272A78">
              <w:rPr>
                <w:rFonts w:cstheme="minorHAnsi"/>
                <w:b/>
              </w:rPr>
              <w:t>Id</w:t>
            </w:r>
            <w:proofErr w:type="spellEnd"/>
          </w:p>
        </w:tc>
        <w:tc>
          <w:tcPr>
            <w:tcW w:w="1559" w:type="dxa"/>
            <w:tcBorders>
              <w:bottom w:val="single" w:color="auto" w:sz="4" w:space="0"/>
            </w:tcBorders>
            <w:shd w:val="clear" w:color="auto" w:fill="BFBFBF" w:themeFill="background1" w:themeFillShade="BF"/>
          </w:tcPr>
          <w:p w:rsidRPr="00272A78" w:rsidR="00F33917" w:rsidP="00353E3C" w:rsidRDefault="00F33917" w14:paraId="1E64DEA9" w14:textId="77777777">
            <w:pPr>
              <w:jc w:val="center"/>
              <w:rPr>
                <w:rFonts w:cstheme="minorHAnsi"/>
                <w:b/>
              </w:rPr>
            </w:pPr>
            <w:r w:rsidRPr="00272A78">
              <w:rPr>
                <w:rFonts w:cstheme="minorHAnsi"/>
                <w:b/>
              </w:rPr>
              <w:t>Getestete Funktionalität</w:t>
            </w:r>
          </w:p>
        </w:tc>
        <w:tc>
          <w:tcPr>
            <w:tcW w:w="1417" w:type="dxa"/>
            <w:tcBorders>
              <w:bottom w:val="single" w:color="auto" w:sz="4" w:space="0"/>
            </w:tcBorders>
            <w:shd w:val="clear" w:color="auto" w:fill="BFBFBF" w:themeFill="background1" w:themeFillShade="BF"/>
          </w:tcPr>
          <w:p w:rsidRPr="00272A78" w:rsidR="00F33917" w:rsidP="00353E3C" w:rsidRDefault="00F33917" w14:paraId="1EBEADB2" w14:textId="77777777">
            <w:pPr>
              <w:jc w:val="center"/>
              <w:rPr>
                <w:rFonts w:cstheme="minorHAnsi"/>
                <w:b/>
              </w:rPr>
            </w:pPr>
            <w:r w:rsidRPr="00272A78">
              <w:rPr>
                <w:rFonts w:cstheme="minorHAnsi"/>
                <w:b/>
              </w:rPr>
              <w:t>Quellcode</w:t>
            </w:r>
          </w:p>
          <w:p w:rsidRPr="00272A78" w:rsidR="00F33917" w:rsidP="00353E3C" w:rsidRDefault="00F33917" w14:paraId="141A5744" w14:textId="77777777">
            <w:pPr>
              <w:jc w:val="center"/>
              <w:rPr>
                <w:rFonts w:cstheme="minorHAnsi"/>
                <w:b/>
              </w:rPr>
            </w:pPr>
            <w:r w:rsidRPr="00272A78">
              <w:rPr>
                <w:rFonts w:cstheme="minorHAnsi"/>
                <w:b/>
              </w:rPr>
              <w:t>Referenz</w:t>
            </w:r>
          </w:p>
        </w:tc>
        <w:tc>
          <w:tcPr>
            <w:tcW w:w="1701" w:type="dxa"/>
            <w:tcBorders>
              <w:bottom w:val="single" w:color="auto" w:sz="4" w:space="0"/>
            </w:tcBorders>
            <w:shd w:val="clear" w:color="auto" w:fill="BFBFBF" w:themeFill="background1" w:themeFillShade="BF"/>
          </w:tcPr>
          <w:p w:rsidRPr="00272A78" w:rsidR="00F33917" w:rsidP="00353E3C" w:rsidRDefault="00F33917" w14:paraId="519277C3" w14:textId="77777777">
            <w:pPr>
              <w:jc w:val="center"/>
              <w:rPr>
                <w:rFonts w:cstheme="minorHAnsi"/>
                <w:b/>
              </w:rPr>
            </w:pPr>
            <w:r w:rsidRPr="00272A78">
              <w:rPr>
                <w:rFonts w:cstheme="minorHAnsi"/>
                <w:b/>
              </w:rPr>
              <w:t>Status</w:t>
            </w:r>
          </w:p>
        </w:tc>
      </w:tr>
      <w:tr w:rsidRPr="00CF0841" w:rsidR="00F33917" w:rsidTr="00353E3C" w14:paraId="52EF24DA" w14:textId="77777777">
        <w:tc>
          <w:tcPr>
            <w:tcW w:w="534" w:type="dxa"/>
          </w:tcPr>
          <w:p w:rsidRPr="00272A78" w:rsidR="00F33917" w:rsidP="00353E3C" w:rsidRDefault="00F33917" w14:paraId="2DD66AD1" w14:textId="77777777">
            <w:pPr>
              <w:rPr>
                <w:rFonts w:cstheme="minorHAnsi"/>
                <w:b/>
              </w:rPr>
            </w:pPr>
            <w:r w:rsidRPr="00272A78">
              <w:rPr>
                <w:rFonts w:cstheme="minorHAnsi"/>
                <w:b/>
              </w:rPr>
              <w:t>…</w:t>
            </w:r>
          </w:p>
        </w:tc>
        <w:tc>
          <w:tcPr>
            <w:tcW w:w="1559" w:type="dxa"/>
          </w:tcPr>
          <w:p w:rsidRPr="00272A78" w:rsidR="00F33917" w:rsidP="00353E3C" w:rsidRDefault="00F33917" w14:paraId="15CCA394" w14:textId="77777777">
            <w:pPr>
              <w:rPr>
                <w:rFonts w:cstheme="minorHAnsi"/>
              </w:rPr>
            </w:pPr>
          </w:p>
        </w:tc>
        <w:tc>
          <w:tcPr>
            <w:tcW w:w="1417" w:type="dxa"/>
          </w:tcPr>
          <w:p w:rsidRPr="00272A78" w:rsidR="00F33917" w:rsidP="00353E3C" w:rsidRDefault="00F33917" w14:paraId="66AC1B76" w14:textId="77777777">
            <w:pPr>
              <w:rPr>
                <w:rFonts w:cstheme="minorHAnsi"/>
              </w:rPr>
            </w:pPr>
          </w:p>
        </w:tc>
        <w:tc>
          <w:tcPr>
            <w:tcW w:w="1701" w:type="dxa"/>
          </w:tcPr>
          <w:p w:rsidRPr="00272A78" w:rsidR="00F33917" w:rsidP="00353E3C" w:rsidRDefault="00F33917" w14:paraId="73A66EA2" w14:textId="77777777">
            <w:pPr>
              <w:rPr>
                <w:rFonts w:cstheme="minorHAnsi"/>
              </w:rPr>
            </w:pPr>
          </w:p>
        </w:tc>
      </w:tr>
    </w:tbl>
    <w:p w:rsidRPr="00272A78" w:rsidR="00F33917" w:rsidP="00F33917" w:rsidRDefault="00F33917" w14:paraId="3B659D88" w14:textId="77777777">
      <w:pPr>
        <w:rPr>
          <w:rFonts w:cstheme="minorHAnsi"/>
        </w:rPr>
      </w:pPr>
    </w:p>
    <w:p w:rsidRPr="00272A78" w:rsidR="00F33917" w:rsidP="00F33917" w:rsidRDefault="00F33917" w14:paraId="4459382F" w14:textId="77777777">
      <w:pPr>
        <w:rPr>
          <w:rFonts w:cstheme="minorHAnsi"/>
        </w:rPr>
      </w:pPr>
    </w:p>
    <w:p w:rsidRPr="00272A78" w:rsidR="007C7649" w:rsidP="007C7649" w:rsidRDefault="007C7649" w14:paraId="3BE1C42C" w14:textId="77777777">
      <w:pPr>
        <w:pStyle w:val="berschrift2"/>
        <w:rPr>
          <w:rFonts w:asciiTheme="minorHAnsi" w:hAnsiTheme="minorHAnsi" w:cstheme="minorHAnsi"/>
          <w:color w:val="auto"/>
          <w:sz w:val="32"/>
          <w:szCs w:val="32"/>
        </w:rPr>
      </w:pPr>
    </w:p>
    <w:p w:rsidRPr="00CF7353" w:rsidR="00F33917" w:rsidP="00F33917" w:rsidRDefault="00C86937" w14:paraId="3B99F57B" w14:textId="252EB8BE">
      <w:pPr>
        <w:pStyle w:val="berschrift2"/>
        <w:rPr>
          <w:rFonts w:asciiTheme="minorHAnsi" w:hAnsiTheme="minorHAnsi" w:cstheme="minorHAnsi"/>
          <w:color w:val="auto"/>
        </w:rPr>
      </w:pPr>
      <w:bookmarkStart w:name="_Toc85022931" w:id="35"/>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F33917" w:rsidTr="00353E3C" w14:paraId="0BE34FE8"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F33917" w:rsidP="00353E3C" w:rsidRDefault="00F33917" w14:paraId="1C6B3884"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F33917" w:rsidP="00353E3C" w:rsidRDefault="00F33917" w14:paraId="5863E8B5" w14:textId="585AFAF7">
            <w:pPr>
              <w:rPr>
                <w:rFonts w:cstheme="minorHAnsi"/>
              </w:rPr>
            </w:pPr>
          </w:p>
        </w:tc>
      </w:tr>
      <w:tr w:rsidRPr="00CF0841" w:rsidR="00F33917" w:rsidTr="00353E3C" w14:paraId="43141A4C"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F33917" w:rsidP="00353E3C" w:rsidRDefault="00F33917" w14:paraId="2A7D3D31"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F33917" w:rsidP="00353E3C" w:rsidRDefault="00F33917" w14:paraId="21A14656" w14:textId="16A5DC5B">
            <w:pPr>
              <w:rPr>
                <w:rFonts w:cstheme="minorHAnsi"/>
              </w:rPr>
            </w:pPr>
          </w:p>
        </w:tc>
      </w:tr>
      <w:tr w:rsidRPr="00CF0841" w:rsidR="00F33917" w:rsidTr="00353E3C" w14:paraId="02C34DAB"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F33917" w:rsidP="00353E3C" w:rsidRDefault="00F33917" w14:paraId="7541B344"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F33917" w:rsidP="00353E3C" w:rsidRDefault="00F33917" w14:paraId="748739DA" w14:textId="34F918DA">
            <w:pPr>
              <w:rPr>
                <w:rFonts w:cstheme="minorHAnsi"/>
              </w:rPr>
            </w:pPr>
          </w:p>
        </w:tc>
      </w:tr>
      <w:tr w:rsidRPr="00CF0841" w:rsidR="00F33917" w:rsidTr="00353E3C" w14:paraId="791FFBCB"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19875B23"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33917" w:rsidP="00353E3C" w:rsidRDefault="00F33917" w14:paraId="78C0022A" w14:textId="533B3AB6">
            <w:pPr>
              <w:rPr>
                <w:rFonts w:cstheme="minorHAnsi"/>
              </w:rPr>
            </w:pPr>
          </w:p>
        </w:tc>
      </w:tr>
      <w:tr w:rsidRPr="00CF0841" w:rsidR="00F33917" w:rsidTr="00353E3C" w14:paraId="453DF355"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5B0B825F"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63955871"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736ED066"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33917" w:rsidP="00353E3C" w:rsidRDefault="00F33917" w14:paraId="7D3DC1BA" w14:textId="77777777">
            <w:pPr>
              <w:rPr>
                <w:rFonts w:cstheme="minorHAnsi"/>
              </w:rPr>
            </w:pPr>
            <w:r w:rsidRPr="00272A78">
              <w:rPr>
                <w:rFonts w:cstheme="minorHAnsi"/>
                <w:b/>
                <w:bCs/>
              </w:rPr>
              <w:t>√ / X</w:t>
            </w:r>
          </w:p>
        </w:tc>
      </w:tr>
      <w:tr w:rsidRPr="00CF0841" w:rsidR="00F33917" w:rsidTr="00353E3C" w14:paraId="76404977"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74ACD9F8"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2632F3FC" w14:textId="47974B54">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0BC6CBD0" w14:textId="224837F4">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33917" w:rsidP="00353E3C" w:rsidRDefault="00F33917" w14:paraId="6485A60E" w14:textId="52062E0B">
            <w:pPr>
              <w:rPr>
                <w:rFonts w:cstheme="minorHAnsi"/>
              </w:rPr>
            </w:pPr>
          </w:p>
        </w:tc>
      </w:tr>
      <w:tr w:rsidRPr="00CF0841" w:rsidR="00F33917" w:rsidTr="00353E3C" w14:paraId="1225E7D4"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1B4F4707"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4B64A77E" w14:textId="1231BE7E">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6F7A5F58" w14:textId="685D0956">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33917" w:rsidP="00353E3C" w:rsidRDefault="00F33917" w14:paraId="44A89340" w14:textId="0660FE3D">
            <w:pPr>
              <w:rPr>
                <w:rFonts w:cstheme="minorHAnsi"/>
              </w:rPr>
            </w:pPr>
          </w:p>
        </w:tc>
      </w:tr>
      <w:tr w:rsidRPr="00CF0841" w:rsidR="00F33917" w:rsidTr="00353E3C" w14:paraId="0F9AC8A7"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533B60DE"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28000EF9" w14:textId="1965AD9C">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254B36A2" w14:textId="6CC1F83C">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33917" w:rsidP="00353E3C" w:rsidRDefault="00F33917" w14:paraId="517BA5F7" w14:textId="2473B7DA">
            <w:pPr>
              <w:rPr>
                <w:rFonts w:cstheme="minorHAnsi"/>
              </w:rPr>
            </w:pPr>
          </w:p>
        </w:tc>
      </w:tr>
      <w:tr w:rsidRPr="00CF0841" w:rsidR="00F33917" w:rsidTr="00353E3C" w14:paraId="66713BBE"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401072EE" w14:textId="77777777">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33917" w:rsidP="00353E3C" w:rsidRDefault="00F33917" w14:paraId="5215DA25" w14:textId="543C05AD">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33917" w:rsidP="00353E3C" w:rsidRDefault="00F33917" w14:paraId="2B5E946F" w14:textId="13AB0F39">
            <w:pPr>
              <w:rPr>
                <w:rFonts w:cstheme="minorHAnsi"/>
              </w:rPr>
            </w:pPr>
          </w:p>
        </w:tc>
      </w:tr>
      <w:tr w:rsidRPr="00CF0841" w:rsidR="00F33917" w:rsidTr="00353E3C" w14:paraId="688BD075"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hemeFill="accent6"/>
            <w:tcMar>
              <w:top w:w="28" w:type="dxa"/>
              <w:left w:w="142" w:type="dxa"/>
              <w:bottom w:w="28" w:type="dxa"/>
              <w:right w:w="142" w:type="dxa"/>
            </w:tcMar>
            <w:vAlign w:val="center"/>
            <w:hideMark/>
          </w:tcPr>
          <w:p w:rsidRPr="00272A78" w:rsidR="00F33917" w:rsidP="00353E3C" w:rsidRDefault="00F33917" w14:paraId="210DC490"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hemeFill="accent6"/>
            <w:tcMar>
              <w:top w:w="28" w:type="dxa"/>
              <w:left w:w="142" w:type="dxa"/>
              <w:bottom w:w="28" w:type="dxa"/>
              <w:right w:w="142" w:type="dxa"/>
            </w:tcMar>
            <w:vAlign w:val="center"/>
            <w:hideMark/>
          </w:tcPr>
          <w:p w:rsidRPr="00272A78" w:rsidR="00F33917" w:rsidP="00353E3C" w:rsidRDefault="00F33917" w14:paraId="283A884E" w14:textId="132F2BAC">
            <w:pPr>
              <w:rPr>
                <w:rFonts w:cstheme="minorHAnsi"/>
              </w:rPr>
            </w:pPr>
          </w:p>
        </w:tc>
      </w:tr>
    </w:tbl>
    <w:p w:rsidRPr="00272A78" w:rsidR="00F33917" w:rsidP="00F33917" w:rsidRDefault="00F33917" w14:paraId="56C8F437" w14:textId="77777777">
      <w:pPr>
        <w:pStyle w:val="berschrift1"/>
        <w:jc w:val="center"/>
        <w:rPr>
          <w:rFonts w:asciiTheme="minorHAnsi" w:hAnsiTheme="minorHAnsi" w:cstheme="minorHAnsi"/>
          <w:color w:val="auto"/>
          <w:sz w:val="40"/>
          <w:szCs w:val="40"/>
        </w:rPr>
      </w:pPr>
    </w:p>
    <w:p w:rsidRPr="00272A78" w:rsidR="00F33917" w:rsidP="00FA37E0" w:rsidRDefault="00F33917" w14:paraId="69EF33AD" w14:textId="77777777">
      <w:pPr>
        <w:rPr>
          <w:rFonts w:cstheme="minorHAnsi"/>
        </w:rPr>
      </w:pPr>
    </w:p>
    <w:p w:rsidRPr="00272A78" w:rsidR="00FA37E0" w:rsidP="00FA37E0" w:rsidRDefault="00FA37E0" w14:paraId="66A463B5" w14:textId="52214B90">
      <w:pPr>
        <w:rPr>
          <w:rFonts w:cstheme="minorHAnsi"/>
        </w:rPr>
      </w:pPr>
    </w:p>
    <w:p w:rsidRPr="00272A78" w:rsidR="00F33917" w:rsidP="00FA37E0" w:rsidRDefault="00F33917" w14:paraId="625CBEE8" w14:textId="1B14C431">
      <w:pPr>
        <w:rPr>
          <w:rFonts w:cstheme="minorHAnsi"/>
        </w:rPr>
      </w:pPr>
    </w:p>
    <w:p w:rsidRPr="00272A78" w:rsidR="00F33917" w:rsidP="00FA37E0" w:rsidRDefault="00F33917" w14:paraId="06B75396" w14:textId="1A7ED6F0">
      <w:pPr>
        <w:rPr>
          <w:rFonts w:cstheme="minorHAnsi"/>
        </w:rPr>
      </w:pPr>
    </w:p>
    <w:p w:rsidRPr="00272A78" w:rsidR="00F33917" w:rsidP="00FA37E0" w:rsidRDefault="00F33917" w14:paraId="0F0885AA" w14:textId="54FC8161">
      <w:pPr>
        <w:rPr>
          <w:rFonts w:cstheme="minorHAnsi"/>
        </w:rPr>
      </w:pPr>
    </w:p>
    <w:p w:rsidRPr="00272A78" w:rsidR="00F33917" w:rsidP="00FA37E0" w:rsidRDefault="00F33917" w14:paraId="75FC5009" w14:textId="6B975564">
      <w:pPr>
        <w:rPr>
          <w:rFonts w:cstheme="minorHAnsi"/>
        </w:rPr>
      </w:pPr>
    </w:p>
    <w:p w:rsidRPr="00272A78" w:rsidR="00F33917" w:rsidP="00FA37E0" w:rsidRDefault="00F33917" w14:paraId="27B3BB5D" w14:textId="77777777">
      <w:pPr>
        <w:rPr>
          <w:rFonts w:cstheme="minorHAnsi"/>
        </w:rPr>
      </w:pPr>
    </w:p>
    <w:p w:rsidRPr="00272A78" w:rsidR="00F33917" w:rsidP="00FA37E0" w:rsidRDefault="00F33917" w14:paraId="3AEFBEFE" w14:textId="77777777">
      <w:pPr>
        <w:rPr>
          <w:rFonts w:cstheme="minorHAnsi"/>
        </w:rPr>
      </w:pPr>
    </w:p>
    <w:p w:rsidRPr="00272A78" w:rsidR="005831AE" w:rsidP="007C7649" w:rsidRDefault="00106EF4" w14:paraId="65CE282D" w14:textId="7BEF5DC0">
      <w:pPr>
        <w:pStyle w:val="berschrift1"/>
        <w:jc w:val="center"/>
        <w:rPr>
          <w:rFonts w:asciiTheme="minorHAnsi" w:hAnsiTheme="minorHAnsi" w:cstheme="minorHAnsi"/>
          <w:color w:val="auto"/>
          <w:sz w:val="40"/>
          <w:szCs w:val="40"/>
        </w:rPr>
      </w:pPr>
      <w:bookmarkStart w:name="_Toc85022932" w:id="36"/>
      <w:r w:rsidRPr="00272A78">
        <w:rPr>
          <w:rFonts w:asciiTheme="minorHAnsi" w:hAnsiTheme="minorHAnsi" w:cstheme="minorHAnsi"/>
          <w:color w:val="auto"/>
          <w:sz w:val="40"/>
          <w:szCs w:val="40"/>
        </w:rPr>
        <w:t>Nutzerhandbuch</w:t>
      </w:r>
      <w:bookmarkEnd w:id="36"/>
    </w:p>
    <w:p w:rsidRPr="00272A78" w:rsidR="007C7649" w:rsidP="00106EF4" w:rsidRDefault="007C7649" w14:paraId="055BEA24" w14:textId="77777777">
      <w:pPr>
        <w:pStyle w:val="berschrift2"/>
        <w:rPr>
          <w:rFonts w:asciiTheme="minorHAnsi" w:hAnsiTheme="minorHAnsi" w:cstheme="minorHAnsi"/>
          <w:color w:val="auto"/>
          <w:sz w:val="32"/>
          <w:szCs w:val="32"/>
        </w:rPr>
      </w:pPr>
    </w:p>
    <w:p w:rsidRPr="00272A78" w:rsidR="00106EF4" w:rsidP="00106EF4" w:rsidRDefault="00106EF4" w14:paraId="5E76EEF9" w14:textId="251D8013">
      <w:pPr>
        <w:pStyle w:val="berschrift2"/>
        <w:rPr>
          <w:rFonts w:asciiTheme="minorHAnsi" w:hAnsiTheme="minorHAnsi" w:cstheme="minorHAnsi"/>
          <w:color w:val="auto"/>
          <w:sz w:val="32"/>
          <w:szCs w:val="32"/>
        </w:rPr>
      </w:pPr>
      <w:bookmarkStart w:name="_Toc85022933" w:id="37"/>
      <w:r w:rsidRPr="00272A78">
        <w:rPr>
          <w:rFonts w:asciiTheme="minorHAnsi" w:hAnsiTheme="minorHAnsi" w:cstheme="minorHAnsi"/>
          <w:color w:val="auto"/>
          <w:sz w:val="32"/>
          <w:szCs w:val="32"/>
        </w:rPr>
        <w:t>Technische Anforderungen</w:t>
      </w:r>
      <w:bookmarkEnd w:id="37"/>
    </w:p>
    <w:p w:rsidRPr="00272A78" w:rsidR="00E63E79" w:rsidP="00E30868" w:rsidRDefault="00E63E79" w14:paraId="328380CD" w14:textId="598802FF">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 xml:space="preserve">Technische Mindestanforderungen, welche das Programm benötigt, um wie gewünscht bedienbar zu sein. </w:t>
      </w:r>
    </w:p>
    <w:p w:rsidRPr="00272A78" w:rsidR="00106EF4" w:rsidP="00106EF4" w:rsidRDefault="00106EF4" w14:paraId="378A5A82" w14:textId="1D538373">
      <w:pPr>
        <w:pStyle w:val="berschrift2"/>
        <w:rPr>
          <w:rFonts w:asciiTheme="minorHAnsi" w:hAnsiTheme="minorHAnsi" w:cstheme="minorHAnsi"/>
          <w:color w:val="auto"/>
          <w:sz w:val="32"/>
          <w:szCs w:val="32"/>
        </w:rPr>
      </w:pPr>
      <w:bookmarkStart w:name="_Toc85022934" w:id="38"/>
      <w:r w:rsidRPr="00272A78">
        <w:rPr>
          <w:rFonts w:asciiTheme="minorHAnsi" w:hAnsiTheme="minorHAnsi" w:cstheme="minorHAnsi"/>
          <w:color w:val="auto"/>
          <w:sz w:val="32"/>
          <w:szCs w:val="32"/>
        </w:rPr>
        <w:t>Installation</w:t>
      </w:r>
      <w:r w:rsidRPr="00272A78" w:rsidR="00E257F5">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rsidRPr="00272A78" w:rsidR="00DF59EA" w:rsidP="00E30868" w:rsidRDefault="00DF59EA" w14:paraId="2EBDAA35" w14:textId="136B23A8">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 xml:space="preserve">Genaue Erläuterung, wie das entwickelte Programm vollkommen funktionsfähig auf </w:t>
      </w:r>
      <w:r w:rsidRPr="00272A78" w:rsidR="0058010C">
        <w:rPr>
          <w:rFonts w:cstheme="minorHAnsi"/>
        </w:rPr>
        <w:t xml:space="preserve">einem </w:t>
      </w:r>
      <w:r w:rsidRPr="00272A78">
        <w:rPr>
          <w:rFonts w:cstheme="minorHAnsi"/>
        </w:rPr>
        <w:t>Rechner in Betrieb genommen werden kann.</w:t>
      </w:r>
    </w:p>
    <w:p w:rsidRPr="00272A78" w:rsidR="00106EF4" w:rsidP="00106EF4" w:rsidRDefault="00106EF4" w14:paraId="6B5D4D17" w14:textId="43BB477D">
      <w:pPr>
        <w:pStyle w:val="berschrift2"/>
        <w:rPr>
          <w:rFonts w:asciiTheme="minorHAnsi" w:hAnsiTheme="minorHAnsi" w:cstheme="minorHAnsi"/>
          <w:color w:val="auto"/>
          <w:sz w:val="32"/>
          <w:szCs w:val="32"/>
        </w:rPr>
      </w:pPr>
      <w:bookmarkStart w:name="_Toc85022935" w:id="39"/>
      <w:r w:rsidRPr="00272A78">
        <w:rPr>
          <w:rFonts w:asciiTheme="minorHAnsi" w:hAnsiTheme="minorHAnsi" w:cstheme="minorHAnsi"/>
          <w:color w:val="auto"/>
          <w:sz w:val="32"/>
          <w:szCs w:val="32"/>
        </w:rPr>
        <w:t>Bedienungsanleitung</w:t>
      </w:r>
      <w:bookmarkEnd w:id="39"/>
    </w:p>
    <w:p w:rsidRPr="00272A78" w:rsidR="005831AE" w:rsidP="00E30868" w:rsidRDefault="00DF59EA" w14:paraId="299B6A74" w14:textId="25AD9B90">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Genaue Erläuterung, wie das entwickelte Programm zu bedienen ist.</w:t>
      </w:r>
    </w:p>
    <w:p w:rsidRPr="00272A78" w:rsidR="00D85B54" w:rsidP="00D85B54" w:rsidRDefault="00D85B54" w14:paraId="4A4FA3E8" w14:textId="77777777">
      <w:pPr>
        <w:rPr>
          <w:rFonts w:cstheme="minorHAnsi"/>
        </w:rPr>
      </w:pPr>
    </w:p>
    <w:sectPr w:rsidRPr="00272A78" w:rsidR="00D85B54" w:rsidSect="00F664D2">
      <w:footerReference w:type="default" r:id="rId16"/>
      <w:pgSz w:w="11906" w:h="16838" w:orient="portrait"/>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94357" w:rsidP="00E602EC" w:rsidRDefault="00694357" w14:paraId="36E376C6" w14:textId="77777777">
      <w:pPr>
        <w:spacing w:after="0" w:line="240" w:lineRule="auto"/>
      </w:pPr>
      <w:r>
        <w:separator/>
      </w:r>
    </w:p>
  </w:endnote>
  <w:endnote w:type="continuationSeparator" w:id="0">
    <w:p w:rsidR="00694357" w:rsidP="00E602EC" w:rsidRDefault="00694357" w14:paraId="5683F71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rsidR="003A4D1A" w:rsidRDefault="003A4D1A" w14:paraId="1CEBDD09" w14:textId="737C2CF8">
        <w:pPr>
          <w:pStyle w:val="Fuzeile"/>
          <w:jc w:val="center"/>
        </w:pPr>
        <w:r>
          <w:fldChar w:fldCharType="begin"/>
        </w:r>
        <w:r>
          <w:instrText>PAGE   \* MERGEFORMAT</w:instrText>
        </w:r>
        <w:r>
          <w:fldChar w:fldCharType="separate"/>
        </w:r>
        <w:r w:rsidR="00D876B5">
          <w:rPr>
            <w:noProof/>
          </w:rPr>
          <w:t>1</w:t>
        </w:r>
        <w:r>
          <w:fldChar w:fldCharType="end"/>
        </w:r>
      </w:p>
    </w:sdtContent>
  </w:sdt>
  <w:p w:rsidRPr="00272A78" w:rsidR="003A4D1A" w:rsidP="00272A78" w:rsidRDefault="003A4D1A" w14:paraId="06BAC232" w14:textId="55075635">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94357" w:rsidP="00E602EC" w:rsidRDefault="00694357" w14:paraId="228B555D" w14:textId="77777777">
      <w:pPr>
        <w:spacing w:after="0" w:line="240" w:lineRule="auto"/>
      </w:pPr>
      <w:r>
        <w:separator/>
      </w:r>
    </w:p>
  </w:footnote>
  <w:footnote w:type="continuationSeparator" w:id="0">
    <w:p w:rsidR="00694357" w:rsidP="00E602EC" w:rsidRDefault="00694357" w14:paraId="546C9E5A"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79B4F58"/>
    <w:multiLevelType w:val="hybridMultilevel"/>
    <w:tmpl w:val="47DC59BA"/>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 w15:restartNumberingAfterBreak="0">
    <w:nsid w:val="542B38A6"/>
    <w:multiLevelType w:val="hybridMultilevel"/>
    <w:tmpl w:val="E200D1FA"/>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trackRevisions w:val="fals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8009F"/>
    <w:rsid w:val="000807D9"/>
    <w:rsid w:val="00091B20"/>
    <w:rsid w:val="0009291D"/>
    <w:rsid w:val="00092D66"/>
    <w:rsid w:val="000A4EC2"/>
    <w:rsid w:val="000A6B5C"/>
    <w:rsid w:val="000D1300"/>
    <w:rsid w:val="000D30C5"/>
    <w:rsid w:val="000E1E39"/>
    <w:rsid w:val="000E4D39"/>
    <w:rsid w:val="00106EF4"/>
    <w:rsid w:val="001179C9"/>
    <w:rsid w:val="001249FB"/>
    <w:rsid w:val="00192A60"/>
    <w:rsid w:val="001A2502"/>
    <w:rsid w:val="001A3E6E"/>
    <w:rsid w:val="001B507E"/>
    <w:rsid w:val="001F5E6B"/>
    <w:rsid w:val="0022454A"/>
    <w:rsid w:val="0026093B"/>
    <w:rsid w:val="00260FF7"/>
    <w:rsid w:val="00270238"/>
    <w:rsid w:val="00272A78"/>
    <w:rsid w:val="002A0405"/>
    <w:rsid w:val="002B2F5A"/>
    <w:rsid w:val="00303D02"/>
    <w:rsid w:val="00306B3A"/>
    <w:rsid w:val="00314FEF"/>
    <w:rsid w:val="00335052"/>
    <w:rsid w:val="00353E3C"/>
    <w:rsid w:val="003726F1"/>
    <w:rsid w:val="00381C23"/>
    <w:rsid w:val="003A4D1A"/>
    <w:rsid w:val="003D5A34"/>
    <w:rsid w:val="004015B5"/>
    <w:rsid w:val="00430BF2"/>
    <w:rsid w:val="00436910"/>
    <w:rsid w:val="00443EE4"/>
    <w:rsid w:val="00447816"/>
    <w:rsid w:val="00455F95"/>
    <w:rsid w:val="00464692"/>
    <w:rsid w:val="00490C49"/>
    <w:rsid w:val="00497D84"/>
    <w:rsid w:val="004A4BA5"/>
    <w:rsid w:val="004F0C96"/>
    <w:rsid w:val="00504E1F"/>
    <w:rsid w:val="0053652F"/>
    <w:rsid w:val="005471BF"/>
    <w:rsid w:val="00557FF5"/>
    <w:rsid w:val="005702D5"/>
    <w:rsid w:val="00574979"/>
    <w:rsid w:val="0058010C"/>
    <w:rsid w:val="005831AE"/>
    <w:rsid w:val="00591948"/>
    <w:rsid w:val="005D250A"/>
    <w:rsid w:val="005F08FC"/>
    <w:rsid w:val="005F3B93"/>
    <w:rsid w:val="005F6B38"/>
    <w:rsid w:val="00622535"/>
    <w:rsid w:val="00625F6C"/>
    <w:rsid w:val="00644179"/>
    <w:rsid w:val="00660C7C"/>
    <w:rsid w:val="00666812"/>
    <w:rsid w:val="00694357"/>
    <w:rsid w:val="006B1334"/>
    <w:rsid w:val="006C5699"/>
    <w:rsid w:val="006F7E6F"/>
    <w:rsid w:val="00717300"/>
    <w:rsid w:val="0074542A"/>
    <w:rsid w:val="00761E18"/>
    <w:rsid w:val="00780896"/>
    <w:rsid w:val="007818EC"/>
    <w:rsid w:val="007946BE"/>
    <w:rsid w:val="00797858"/>
    <w:rsid w:val="007A7194"/>
    <w:rsid w:val="007B49B5"/>
    <w:rsid w:val="007C7649"/>
    <w:rsid w:val="007D22F0"/>
    <w:rsid w:val="007F590C"/>
    <w:rsid w:val="00801476"/>
    <w:rsid w:val="00803E26"/>
    <w:rsid w:val="0084451E"/>
    <w:rsid w:val="0088792B"/>
    <w:rsid w:val="008918EE"/>
    <w:rsid w:val="008971E9"/>
    <w:rsid w:val="008A4B4C"/>
    <w:rsid w:val="008F11FA"/>
    <w:rsid w:val="008F695C"/>
    <w:rsid w:val="00922720"/>
    <w:rsid w:val="00947AF5"/>
    <w:rsid w:val="00977CBD"/>
    <w:rsid w:val="00993841"/>
    <w:rsid w:val="009C63EB"/>
    <w:rsid w:val="009E2889"/>
    <w:rsid w:val="00A05148"/>
    <w:rsid w:val="00A07803"/>
    <w:rsid w:val="00A07990"/>
    <w:rsid w:val="00A31A53"/>
    <w:rsid w:val="00A41570"/>
    <w:rsid w:val="00A432A1"/>
    <w:rsid w:val="00A54AFA"/>
    <w:rsid w:val="00A96460"/>
    <w:rsid w:val="00AB44F1"/>
    <w:rsid w:val="00AD71AB"/>
    <w:rsid w:val="00AE2908"/>
    <w:rsid w:val="00B31610"/>
    <w:rsid w:val="00B3268B"/>
    <w:rsid w:val="00B45E2A"/>
    <w:rsid w:val="00B5102F"/>
    <w:rsid w:val="00B80D6E"/>
    <w:rsid w:val="00B959FE"/>
    <w:rsid w:val="00BC1B85"/>
    <w:rsid w:val="00BC24D6"/>
    <w:rsid w:val="00BC3A19"/>
    <w:rsid w:val="00BC5D99"/>
    <w:rsid w:val="00BD268F"/>
    <w:rsid w:val="00BF4AE1"/>
    <w:rsid w:val="00C86937"/>
    <w:rsid w:val="00CA0A35"/>
    <w:rsid w:val="00CA3981"/>
    <w:rsid w:val="00CB7ACD"/>
    <w:rsid w:val="00CE1D08"/>
    <w:rsid w:val="00CF0841"/>
    <w:rsid w:val="00CF115F"/>
    <w:rsid w:val="00CF7353"/>
    <w:rsid w:val="00D02080"/>
    <w:rsid w:val="00D247D7"/>
    <w:rsid w:val="00D51169"/>
    <w:rsid w:val="00D617B0"/>
    <w:rsid w:val="00D85B54"/>
    <w:rsid w:val="00D86A67"/>
    <w:rsid w:val="00D876B5"/>
    <w:rsid w:val="00D970E8"/>
    <w:rsid w:val="00DB23E0"/>
    <w:rsid w:val="00DD1493"/>
    <w:rsid w:val="00DF1728"/>
    <w:rsid w:val="00DF55E3"/>
    <w:rsid w:val="00DF59EA"/>
    <w:rsid w:val="00E02845"/>
    <w:rsid w:val="00E06AAF"/>
    <w:rsid w:val="00E257F5"/>
    <w:rsid w:val="00E30868"/>
    <w:rsid w:val="00E44005"/>
    <w:rsid w:val="00E602EC"/>
    <w:rsid w:val="00E63E79"/>
    <w:rsid w:val="00E92010"/>
    <w:rsid w:val="00E93EF7"/>
    <w:rsid w:val="00EA20F2"/>
    <w:rsid w:val="00EC7B4A"/>
    <w:rsid w:val="00ED7855"/>
    <w:rsid w:val="00EE269F"/>
    <w:rsid w:val="00F02352"/>
    <w:rsid w:val="00F26713"/>
    <w:rsid w:val="00F33917"/>
    <w:rsid w:val="00F34475"/>
    <w:rsid w:val="00F34AE6"/>
    <w:rsid w:val="00F5356B"/>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hAnsiTheme="majorHAnsi" w:eastAsiaTheme="majorEastAsia"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hAnsiTheme="majorHAnsi" w:eastAsiaTheme="majorEastAsia" w:cstheme="majorBidi"/>
      <w:i/>
      <w:iCs/>
      <w:color w:val="1F4D78" w:themeColor="accent1" w:themeShade="7F"/>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basedOn w:val="Absatz-Standardschriftart"/>
    <w:link w:val="berschrift1"/>
    <w:uiPriority w:val="9"/>
    <w:rsid w:val="00D85B54"/>
    <w:rPr>
      <w:rFonts w:asciiTheme="majorHAnsi" w:hAnsiTheme="majorHAnsi" w:eastAsiaTheme="majorEastAsia" w:cstheme="majorBidi"/>
      <w:color w:val="2E74B5" w:themeColor="accent1" w:themeShade="BF"/>
      <w:sz w:val="32"/>
      <w:szCs w:val="32"/>
    </w:rPr>
  </w:style>
  <w:style w:type="character" w:styleId="berschrift2Zchn" w:customStyle="1">
    <w:name w:val="Überschrift 2 Zchn"/>
    <w:basedOn w:val="Absatz-Standardschriftart"/>
    <w:link w:val="berschrift2"/>
    <w:uiPriority w:val="9"/>
    <w:rsid w:val="00D85B54"/>
    <w:rPr>
      <w:rFonts w:asciiTheme="majorHAnsi" w:hAnsiTheme="majorHAnsi" w:eastAsiaTheme="majorEastAsia"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hAnsiTheme="majorHAnsi" w:eastAsiaTheme="majorEastAsia" w:cstheme="majorBidi"/>
      <w:spacing w:val="-10"/>
      <w:kern w:val="28"/>
      <w:sz w:val="56"/>
      <w:szCs w:val="56"/>
    </w:rPr>
  </w:style>
  <w:style w:type="character" w:styleId="TitelZchn" w:customStyle="1">
    <w:name w:val="Titel Zchn"/>
    <w:basedOn w:val="Absatz-Standardschriftart"/>
    <w:link w:val="Titel"/>
    <w:uiPriority w:val="10"/>
    <w:rsid w:val="00D85B54"/>
    <w:rPr>
      <w:rFonts w:asciiTheme="majorHAnsi" w:hAnsiTheme="majorHAnsi" w:eastAsiaTheme="majorEastAsia"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styleId="berschrift7Zchn" w:customStyle="1">
    <w:name w:val="Überschrift 7 Zchn"/>
    <w:basedOn w:val="Absatz-Standardschriftart"/>
    <w:link w:val="berschrift7"/>
    <w:uiPriority w:val="9"/>
    <w:semiHidden/>
    <w:rsid w:val="00D85B54"/>
    <w:rPr>
      <w:rFonts w:asciiTheme="majorHAnsi" w:hAnsiTheme="majorHAnsi" w:eastAsiaTheme="majorEastAsia"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styleId="UntertitelZchn" w:customStyle="1">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styleId="Notiz" w:customStyle="1">
    <w:name w:val="Notiz"/>
    <w:basedOn w:val="Standard"/>
    <w:link w:val="NotizZchn"/>
    <w:qFormat/>
    <w:rsid w:val="00D85B54"/>
    <w:pPr>
      <w:pBdr>
        <w:top w:val="single" w:color="auto" w:sz="4" w:space="1"/>
        <w:left w:val="single" w:color="auto" w:sz="4" w:space="4"/>
        <w:bottom w:val="single" w:color="auto" w:sz="4" w:space="1"/>
        <w:right w:val="single" w:color="auto" w:sz="4" w:space="4"/>
      </w:pBdr>
      <w:spacing w:before="240" w:after="240" w:line="240" w:lineRule="auto"/>
      <w:ind w:left="567" w:right="567"/>
      <w:jc w:val="both"/>
    </w:pPr>
    <w:rPr>
      <w:rFonts w:ascii="Times New Roman" w:hAnsi="Times New Roman" w:eastAsia="Times New Roman" w:cs="Times New Roman"/>
      <w:i/>
      <w:sz w:val="20"/>
      <w:szCs w:val="20"/>
      <w:lang w:eastAsia="de-DE"/>
    </w:rPr>
  </w:style>
  <w:style w:type="character" w:styleId="NotizZchn" w:customStyle="1">
    <w:name w:val="Notiz Zchn"/>
    <w:basedOn w:val="Absatz-Standardschriftart"/>
    <w:link w:val="Notiz"/>
    <w:rsid w:val="00D85B54"/>
    <w:rPr>
      <w:rFonts w:ascii="Times New Roman" w:hAnsi="Times New Roman" w:eastAsia="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hAnsi="Times New Roman" w:eastAsia="Times New Roman" w:cs="Times New Roman"/>
      <w:sz w:val="20"/>
      <w:szCs w:val="20"/>
      <w:lang w:eastAsia="de-DE"/>
    </w:rPr>
  </w:style>
  <w:style w:type="character" w:styleId="FunotentextZchn" w:customStyle="1">
    <w:name w:val="Fußnotentext Zchn"/>
    <w:basedOn w:val="Absatz-Standardschriftart"/>
    <w:link w:val="Funotentext"/>
    <w:semiHidden/>
    <w:rsid w:val="00E602EC"/>
    <w:rPr>
      <w:rFonts w:ascii="Times New Roman" w:hAnsi="Times New Roman" w:eastAsia="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styleId="Inhaltsverzeichnis" w:customStyle="1">
    <w:name w:val="Inhaltsverzeichnis"/>
    <w:link w:val="InhaltsverzeichnisZchn"/>
    <w:uiPriority w:val="99"/>
    <w:rsid w:val="00E602EC"/>
    <w:pPr>
      <w:spacing w:after="600" w:line="240" w:lineRule="auto"/>
    </w:pPr>
    <w:rPr>
      <w:rFonts w:ascii="Arial" w:hAnsi="Arial" w:eastAsia="Times New Roman" w:cs="Times New Roman"/>
      <w:b/>
      <w:kern w:val="32"/>
      <w:sz w:val="40"/>
      <w:szCs w:val="20"/>
      <w:lang w:eastAsia="de-DE"/>
    </w:rPr>
  </w:style>
  <w:style w:type="character" w:styleId="InhaltsverzeichnisZchn" w:customStyle="1">
    <w:name w:val="Inhaltsverzeichnis Zchn"/>
    <w:basedOn w:val="Absatz-Standardschriftart"/>
    <w:link w:val="Inhaltsverzeichnis"/>
    <w:uiPriority w:val="99"/>
    <w:locked/>
    <w:rsid w:val="00E602EC"/>
    <w:rPr>
      <w:rFonts w:ascii="Arial" w:hAnsi="Arial" w:eastAsia="Times New Roman"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styleId="KommentartextZchn" w:customStyle="1">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styleId="SprechblasentextZchn" w:customStyle="1">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styleId="KommentarthemaZchn" w:customStyle="1">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styleId="KopfzeileZchn" w:customStyle="1">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styleId="FuzeileZchn" w:customStyle="1">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berschrift3Zchn" w:customStyle="1">
    <w:name w:val="Überschrift 3 Zchn"/>
    <w:basedOn w:val="Absatz-Standardschriftart"/>
    <w:link w:val="berschrift3"/>
    <w:uiPriority w:val="9"/>
    <w:rsid w:val="00DD1493"/>
    <w:rPr>
      <w:rFonts w:asciiTheme="majorHAnsi" w:hAnsiTheme="majorHAnsi" w:eastAsiaTheme="majorEastAsia" w:cstheme="majorBidi"/>
      <w:color w:val="1F4D78" w:themeColor="accent1" w:themeShade="7F"/>
      <w:sz w:val="24"/>
      <w:szCs w:val="24"/>
    </w:rPr>
  </w:style>
  <w:style w:type="paragraph" w:styleId="Default" w:customStyle="1">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9.png" Id="R16d9f0e2a2cc44f4" /><Relationship Type="http://schemas.openxmlformats.org/officeDocument/2006/relationships/image" Target="/media/imagea.png" Id="Rba74f2da2967459d" /><Relationship Type="http://schemas.openxmlformats.org/officeDocument/2006/relationships/image" Target="/media/imageb.png" Id="Ra0b57dfc962d4613" /><Relationship Type="http://schemas.openxmlformats.org/officeDocument/2006/relationships/image" Target="/media/imagec.png" Id="Re85af9a1a3214428" /><Relationship Type="http://schemas.openxmlformats.org/officeDocument/2006/relationships/glossaryDocument" Target="/word/glossary/document.xml" Id="Rbb474f3444f3497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83cc6bc-0198-486e-ac37-e0d5b321f022}"/>
      </w:docPartPr>
      <w:docPartBody>
        <w:p w14:paraId="27EE52B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Semra</dc:creator>
  <lastModifiedBy>Oguzhan Kaluk</lastModifiedBy>
  <revision>12</revision>
  <lastPrinted>2017-04-24T06:35:00.0000000Z</lastPrinted>
  <dcterms:created xsi:type="dcterms:W3CDTF">2021-10-18T13:01:00.0000000Z</dcterms:created>
  <dcterms:modified xsi:type="dcterms:W3CDTF">2021-10-24T10:15:17.4404460Z</dcterms:modified>
</coreProperties>
</file>